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7217EF" w14:textId="2F87159E" w:rsidR="007E6F78" w:rsidRPr="008570B1" w:rsidRDefault="008A7334" w:rsidP="007902A2">
      <w:pPr>
        <w:jc w:val="center"/>
        <w:rPr>
          <w:b/>
          <w:color w:val="000000"/>
          <w:sz w:val="40"/>
          <w:szCs w:val="40"/>
        </w:rPr>
      </w:pPr>
      <w:bookmarkStart w:id="0" w:name="_Hlk197504314"/>
      <w:bookmarkEnd w:id="0"/>
      <w:r>
        <w:rPr>
          <w:b/>
          <w:color w:val="000000"/>
          <w:sz w:val="40"/>
          <w:szCs w:val="40"/>
        </w:rPr>
        <w:t>Neur</w:t>
      </w:r>
      <w:r w:rsidR="006D0C9C">
        <w:rPr>
          <w:b/>
          <w:color w:val="000000"/>
          <w:sz w:val="40"/>
          <w:szCs w:val="40"/>
        </w:rPr>
        <w:t>a</w:t>
      </w:r>
      <w:r w:rsidR="007E3D13">
        <w:rPr>
          <w:b/>
          <w:color w:val="000000"/>
          <w:sz w:val="40"/>
          <w:szCs w:val="40"/>
        </w:rPr>
        <w:t>w</w:t>
      </w:r>
      <w:r>
        <w:rPr>
          <w:b/>
          <w:color w:val="000000"/>
          <w:sz w:val="40"/>
          <w:szCs w:val="40"/>
        </w:rPr>
        <w:t>all</w:t>
      </w:r>
    </w:p>
    <w:p w14:paraId="5C0D13AC" w14:textId="6C55217E" w:rsidR="007E6F78" w:rsidRPr="008570B1" w:rsidRDefault="007E6F78" w:rsidP="007902A2">
      <w:pPr>
        <w:jc w:val="center"/>
        <w:rPr>
          <w:color w:val="000000"/>
        </w:rPr>
      </w:pPr>
    </w:p>
    <w:p w14:paraId="7CB8A43E" w14:textId="77777777" w:rsidR="007E6F78" w:rsidRPr="008570B1" w:rsidRDefault="007E6F78" w:rsidP="007902A2">
      <w:pPr>
        <w:jc w:val="center"/>
        <w:rPr>
          <w:color w:val="000000"/>
        </w:rPr>
      </w:pPr>
    </w:p>
    <w:tbl>
      <w:tblPr>
        <w:tblW w:w="9000" w:type="dxa"/>
        <w:tblLook w:val="01E0" w:firstRow="1" w:lastRow="1" w:firstColumn="1" w:lastColumn="1" w:noHBand="0" w:noVBand="0"/>
      </w:tblPr>
      <w:tblGrid>
        <w:gridCol w:w="9000"/>
      </w:tblGrid>
      <w:tr w:rsidR="007E6F78" w:rsidRPr="008570B1" w14:paraId="5AB7BDD6" w14:textId="77777777" w:rsidTr="00D13651">
        <w:trPr>
          <w:trHeight w:val="4266"/>
        </w:trPr>
        <w:tc>
          <w:tcPr>
            <w:tcW w:w="9000" w:type="dxa"/>
            <w:vAlign w:val="center"/>
          </w:tcPr>
          <w:p w14:paraId="5281DAE7" w14:textId="584A0B25" w:rsidR="007E6F78" w:rsidRPr="008570B1" w:rsidRDefault="00093C1A" w:rsidP="007902A2">
            <w:pPr>
              <w:jc w:val="center"/>
              <w:rPr>
                <w:color w:val="000000"/>
              </w:rPr>
            </w:pPr>
            <w:r w:rsidRPr="008570B1">
              <w:rPr>
                <w:b/>
                <w:noProof/>
                <w:color w:val="000000"/>
                <w:sz w:val="28"/>
                <w:szCs w:val="28"/>
              </w:rPr>
              <w:drawing>
                <wp:inline distT="0" distB="0" distL="0" distR="0" wp14:anchorId="4B7F123B" wp14:editId="4986ED4A">
                  <wp:extent cx="1772920" cy="23456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72920" cy="2345690"/>
                          </a:xfrm>
                          <a:prstGeom prst="rect">
                            <a:avLst/>
                          </a:prstGeom>
                          <a:noFill/>
                          <a:ln>
                            <a:noFill/>
                          </a:ln>
                        </pic:spPr>
                      </pic:pic>
                    </a:graphicData>
                  </a:graphic>
                </wp:inline>
              </w:drawing>
            </w:r>
          </w:p>
        </w:tc>
      </w:tr>
    </w:tbl>
    <w:p w14:paraId="55FAA67D" w14:textId="18F2C979" w:rsidR="00EF0806" w:rsidRPr="008570B1" w:rsidRDefault="00F91D58" w:rsidP="007902A2">
      <w:pPr>
        <w:jc w:val="center"/>
        <w:rPr>
          <w:color w:val="000000"/>
        </w:rPr>
      </w:pPr>
      <w:r w:rsidRPr="008570B1">
        <w:rPr>
          <w:b/>
          <w:color w:val="000000"/>
          <w:sz w:val="36"/>
          <w:szCs w:val="36"/>
        </w:rPr>
        <w:t>By:</w:t>
      </w:r>
    </w:p>
    <w:p w14:paraId="0BD1EAE5" w14:textId="77777777" w:rsidR="00B51E79" w:rsidRPr="008570B1" w:rsidRDefault="00B51E79" w:rsidP="007902A2">
      <w:pPr>
        <w:jc w:val="center"/>
        <w:rPr>
          <w:b/>
          <w:color w:val="000000"/>
          <w:sz w:val="32"/>
          <w:szCs w:val="32"/>
        </w:rPr>
      </w:pPr>
    </w:p>
    <w:p w14:paraId="0F2D12BC" w14:textId="3527F39C" w:rsidR="008A7334" w:rsidRDefault="008A7334" w:rsidP="007902A2">
      <w:pPr>
        <w:jc w:val="center"/>
        <w:rPr>
          <w:b/>
          <w:color w:val="000000"/>
          <w:sz w:val="32"/>
          <w:szCs w:val="32"/>
        </w:rPr>
      </w:pPr>
      <w:bookmarkStart w:id="1" w:name="_Hlk182154949"/>
      <w:bookmarkStart w:id="2" w:name="_Hlk182154553"/>
      <w:r w:rsidRPr="008A7334">
        <w:rPr>
          <w:b/>
          <w:color w:val="000000"/>
          <w:sz w:val="32"/>
          <w:szCs w:val="32"/>
        </w:rPr>
        <w:t>Muhammad Ubaid Ullah</w:t>
      </w:r>
    </w:p>
    <w:p w14:paraId="4F346AF9" w14:textId="77777777" w:rsidR="008A7334" w:rsidRDefault="008A7334" w:rsidP="007902A2">
      <w:pPr>
        <w:jc w:val="center"/>
        <w:rPr>
          <w:b/>
          <w:color w:val="000000"/>
        </w:rPr>
      </w:pPr>
      <w:r w:rsidRPr="008A7334">
        <w:rPr>
          <w:b/>
          <w:color w:val="000000"/>
        </w:rPr>
        <w:t>32602</w:t>
      </w:r>
    </w:p>
    <w:bookmarkEnd w:id="1"/>
    <w:p w14:paraId="28F8A089" w14:textId="58B97A8B" w:rsidR="008A7334" w:rsidRDefault="008A7334" w:rsidP="007902A2">
      <w:pPr>
        <w:jc w:val="center"/>
        <w:rPr>
          <w:b/>
          <w:color w:val="000000"/>
          <w:sz w:val="32"/>
          <w:szCs w:val="32"/>
        </w:rPr>
      </w:pPr>
      <w:r w:rsidRPr="008A7334">
        <w:rPr>
          <w:b/>
          <w:color w:val="000000"/>
          <w:sz w:val="32"/>
          <w:szCs w:val="32"/>
        </w:rPr>
        <w:t>Umar Abdullah</w:t>
      </w:r>
    </w:p>
    <w:p w14:paraId="65336595" w14:textId="77777777" w:rsidR="008A7334" w:rsidRDefault="008A7334" w:rsidP="007902A2">
      <w:pPr>
        <w:jc w:val="center"/>
        <w:rPr>
          <w:b/>
          <w:color w:val="000000"/>
        </w:rPr>
      </w:pPr>
      <w:r w:rsidRPr="008A7334">
        <w:rPr>
          <w:b/>
          <w:color w:val="000000"/>
        </w:rPr>
        <w:t>33073</w:t>
      </w:r>
    </w:p>
    <w:p w14:paraId="7FCCFFB5" w14:textId="5E9EFC4A" w:rsidR="008A7334" w:rsidRDefault="008A7334" w:rsidP="007902A2">
      <w:pPr>
        <w:jc w:val="center"/>
        <w:rPr>
          <w:b/>
          <w:color w:val="000000"/>
          <w:sz w:val="32"/>
          <w:szCs w:val="32"/>
        </w:rPr>
      </w:pPr>
      <w:r w:rsidRPr="008A7334">
        <w:rPr>
          <w:b/>
          <w:color w:val="000000"/>
          <w:sz w:val="32"/>
          <w:szCs w:val="32"/>
        </w:rPr>
        <w:t>Hamza Gulzar</w:t>
      </w:r>
    </w:p>
    <w:p w14:paraId="767AC93F" w14:textId="77777777" w:rsidR="00A85757" w:rsidRPr="008570B1" w:rsidRDefault="008A7334" w:rsidP="007902A2">
      <w:pPr>
        <w:jc w:val="center"/>
        <w:rPr>
          <w:b/>
          <w:color w:val="000000"/>
        </w:rPr>
      </w:pPr>
      <w:r>
        <w:rPr>
          <w:b/>
          <w:color w:val="000000"/>
        </w:rPr>
        <w:t>31621</w:t>
      </w:r>
    </w:p>
    <w:bookmarkEnd w:id="2"/>
    <w:p w14:paraId="5F8777E3" w14:textId="77777777" w:rsidR="00EF0806" w:rsidRPr="008570B1" w:rsidRDefault="00EF0806" w:rsidP="007902A2">
      <w:pPr>
        <w:jc w:val="center"/>
        <w:rPr>
          <w:color w:val="000000"/>
        </w:rPr>
      </w:pPr>
    </w:p>
    <w:p w14:paraId="6B0F1EFF" w14:textId="77777777" w:rsidR="00EF0806" w:rsidRPr="008570B1" w:rsidRDefault="00EF0806" w:rsidP="007902A2">
      <w:pPr>
        <w:jc w:val="center"/>
        <w:rPr>
          <w:color w:val="000000"/>
        </w:rPr>
      </w:pPr>
    </w:p>
    <w:p w14:paraId="3E250D2E" w14:textId="77777777" w:rsidR="008A7334" w:rsidRPr="008570B1" w:rsidRDefault="00F91D58" w:rsidP="007902A2">
      <w:pPr>
        <w:jc w:val="center"/>
        <w:rPr>
          <w:b/>
          <w:color w:val="000000"/>
          <w:sz w:val="32"/>
          <w:szCs w:val="32"/>
        </w:rPr>
      </w:pPr>
      <w:r w:rsidRPr="008570B1">
        <w:rPr>
          <w:b/>
          <w:color w:val="000000"/>
          <w:sz w:val="32"/>
          <w:szCs w:val="32"/>
        </w:rPr>
        <w:t>Supervised by:</w:t>
      </w:r>
    </w:p>
    <w:p w14:paraId="2E7770F5" w14:textId="77777777" w:rsidR="008A7334" w:rsidRDefault="008A7334" w:rsidP="007902A2">
      <w:pPr>
        <w:jc w:val="center"/>
        <w:rPr>
          <w:b/>
          <w:sz w:val="28"/>
          <w:szCs w:val="28"/>
        </w:rPr>
      </w:pPr>
      <w:bookmarkStart w:id="3" w:name="_Hlk182154837"/>
      <w:r>
        <w:rPr>
          <w:b/>
          <w:sz w:val="28"/>
          <w:szCs w:val="28"/>
        </w:rPr>
        <w:t>Mr. Osama Raza</w:t>
      </w:r>
    </w:p>
    <w:p w14:paraId="37353947" w14:textId="77777777" w:rsidR="008A7334" w:rsidRDefault="008A7334" w:rsidP="007902A2">
      <w:pPr>
        <w:jc w:val="center"/>
        <w:rPr>
          <w:b/>
          <w:sz w:val="28"/>
          <w:szCs w:val="28"/>
        </w:rPr>
      </w:pPr>
      <w:r w:rsidRPr="008A7334">
        <w:rPr>
          <w:b/>
          <w:sz w:val="28"/>
          <w:szCs w:val="28"/>
        </w:rPr>
        <w:t>Mr. Awais Nawaz</w:t>
      </w:r>
    </w:p>
    <w:bookmarkEnd w:id="3"/>
    <w:p w14:paraId="0FE31D35" w14:textId="77777777" w:rsidR="008A7334" w:rsidRPr="00A50B6D" w:rsidRDefault="008A7334" w:rsidP="007902A2">
      <w:pPr>
        <w:jc w:val="center"/>
        <w:rPr>
          <w:b/>
          <w:sz w:val="28"/>
          <w:szCs w:val="28"/>
        </w:rPr>
      </w:pPr>
    </w:p>
    <w:p w14:paraId="16E42783" w14:textId="77777777" w:rsidR="00EF0806" w:rsidRPr="008570B1" w:rsidRDefault="00EF0806" w:rsidP="007902A2">
      <w:pPr>
        <w:jc w:val="center"/>
        <w:rPr>
          <w:b/>
          <w:color w:val="000000"/>
          <w:sz w:val="36"/>
          <w:szCs w:val="36"/>
        </w:rPr>
      </w:pPr>
    </w:p>
    <w:p w14:paraId="49CC9B57" w14:textId="77777777" w:rsidR="00EF0806" w:rsidRPr="008570B1" w:rsidRDefault="00EF0806" w:rsidP="007902A2">
      <w:pPr>
        <w:jc w:val="center"/>
        <w:rPr>
          <w:b/>
          <w:color w:val="000000"/>
          <w:sz w:val="36"/>
          <w:szCs w:val="36"/>
        </w:rPr>
      </w:pPr>
    </w:p>
    <w:p w14:paraId="49702EC6" w14:textId="77777777" w:rsidR="00C26DDD" w:rsidRPr="008570B1" w:rsidRDefault="00C26DDD" w:rsidP="007902A2">
      <w:pPr>
        <w:jc w:val="center"/>
        <w:rPr>
          <w:b/>
          <w:color w:val="000000"/>
          <w:sz w:val="36"/>
          <w:szCs w:val="36"/>
        </w:rPr>
      </w:pPr>
      <w:r w:rsidRPr="008570B1">
        <w:rPr>
          <w:b/>
          <w:color w:val="000000"/>
          <w:sz w:val="36"/>
          <w:szCs w:val="36"/>
        </w:rPr>
        <w:t>Faculty of Computing</w:t>
      </w:r>
    </w:p>
    <w:p w14:paraId="6FBF376C" w14:textId="77777777" w:rsidR="00C26DDD" w:rsidRPr="008570B1" w:rsidRDefault="00C26DDD" w:rsidP="007902A2">
      <w:pPr>
        <w:jc w:val="center"/>
        <w:rPr>
          <w:b/>
          <w:color w:val="000000"/>
          <w:sz w:val="36"/>
          <w:szCs w:val="36"/>
        </w:rPr>
      </w:pPr>
      <w:r w:rsidRPr="008570B1">
        <w:rPr>
          <w:b/>
          <w:color w:val="000000"/>
          <w:sz w:val="36"/>
          <w:szCs w:val="36"/>
        </w:rPr>
        <w:t xml:space="preserve">Riphah </w:t>
      </w:r>
      <w:r w:rsidR="006F425B" w:rsidRPr="008570B1">
        <w:rPr>
          <w:b/>
          <w:color w:val="000000"/>
          <w:sz w:val="36"/>
          <w:szCs w:val="36"/>
        </w:rPr>
        <w:t>International</w:t>
      </w:r>
      <w:r w:rsidRPr="008570B1">
        <w:rPr>
          <w:b/>
          <w:color w:val="000000"/>
          <w:sz w:val="36"/>
          <w:szCs w:val="36"/>
        </w:rPr>
        <w:t xml:space="preserve"> </w:t>
      </w:r>
      <w:r w:rsidR="006F425B" w:rsidRPr="008570B1">
        <w:rPr>
          <w:b/>
          <w:color w:val="000000"/>
          <w:sz w:val="36"/>
          <w:szCs w:val="36"/>
        </w:rPr>
        <w:t>University, Islamabad</w:t>
      </w:r>
    </w:p>
    <w:p w14:paraId="15BE0DBE" w14:textId="62104C2F" w:rsidR="00720906" w:rsidRPr="008570B1" w:rsidRDefault="00442F9F" w:rsidP="007902A2">
      <w:pPr>
        <w:jc w:val="center"/>
        <w:rPr>
          <w:b/>
          <w:color w:val="000000"/>
          <w:sz w:val="36"/>
          <w:szCs w:val="36"/>
        </w:rPr>
      </w:pPr>
      <w:r>
        <w:rPr>
          <w:b/>
          <w:color w:val="000000"/>
          <w:sz w:val="36"/>
          <w:szCs w:val="36"/>
        </w:rPr>
        <w:t>Spring</w:t>
      </w:r>
      <w:r w:rsidR="00720906" w:rsidRPr="008570B1">
        <w:rPr>
          <w:b/>
          <w:color w:val="000000"/>
          <w:sz w:val="36"/>
          <w:szCs w:val="36"/>
        </w:rPr>
        <w:t xml:space="preserve"> 20</w:t>
      </w:r>
      <w:r w:rsidR="00FC3966">
        <w:rPr>
          <w:b/>
          <w:color w:val="000000"/>
          <w:sz w:val="36"/>
          <w:szCs w:val="36"/>
        </w:rPr>
        <w:t>2</w:t>
      </w:r>
      <w:r>
        <w:rPr>
          <w:b/>
          <w:color w:val="000000"/>
          <w:sz w:val="36"/>
          <w:szCs w:val="36"/>
        </w:rPr>
        <w:t>5</w:t>
      </w:r>
    </w:p>
    <w:p w14:paraId="3B7BD9B6" w14:textId="30D0E084" w:rsidR="00580B97" w:rsidRPr="00580B97" w:rsidRDefault="00720906" w:rsidP="00580B97">
      <w:pPr>
        <w:jc w:val="center"/>
        <w:rPr>
          <w:b/>
          <w:color w:val="000000"/>
          <w:sz w:val="36"/>
          <w:szCs w:val="36"/>
        </w:rPr>
      </w:pPr>
      <w:r w:rsidRPr="008570B1">
        <w:rPr>
          <w:b/>
          <w:color w:val="000000"/>
          <w:sz w:val="36"/>
          <w:szCs w:val="36"/>
        </w:rPr>
        <w:br w:type="page"/>
      </w:r>
      <w:r w:rsidR="008A2A5E" w:rsidRPr="008570B1">
        <w:rPr>
          <w:b/>
          <w:color w:val="000000"/>
          <w:sz w:val="32"/>
          <w:szCs w:val="32"/>
        </w:rPr>
        <w:lastRenderedPageBreak/>
        <w:t>Submitted To</w:t>
      </w:r>
    </w:p>
    <w:p w14:paraId="1CB56587" w14:textId="71FD4E75" w:rsidR="008A2A5E" w:rsidRDefault="008A2A5E" w:rsidP="00D50554">
      <w:pPr>
        <w:jc w:val="center"/>
        <w:rPr>
          <w:b/>
          <w:color w:val="000000"/>
          <w:sz w:val="32"/>
          <w:szCs w:val="32"/>
        </w:rPr>
      </w:pPr>
    </w:p>
    <w:p w14:paraId="1DB7C30F" w14:textId="2DC2E74C" w:rsidR="004B7298" w:rsidRDefault="004B7298" w:rsidP="00D50554">
      <w:pPr>
        <w:jc w:val="center"/>
        <w:rPr>
          <w:b/>
          <w:color w:val="000000"/>
          <w:sz w:val="32"/>
          <w:szCs w:val="32"/>
        </w:rPr>
      </w:pPr>
    </w:p>
    <w:p w14:paraId="29302813" w14:textId="377E3619" w:rsidR="004B7298" w:rsidRDefault="004B7298" w:rsidP="00D50554">
      <w:pPr>
        <w:jc w:val="center"/>
        <w:rPr>
          <w:b/>
          <w:color w:val="000000"/>
          <w:sz w:val="32"/>
          <w:szCs w:val="32"/>
        </w:rPr>
      </w:pPr>
    </w:p>
    <w:p w14:paraId="7FEE24B6" w14:textId="77777777" w:rsidR="004B7298" w:rsidRPr="008570B1" w:rsidRDefault="004B7298" w:rsidP="00D50554">
      <w:pPr>
        <w:jc w:val="center"/>
        <w:rPr>
          <w:b/>
          <w:color w:val="000000"/>
          <w:sz w:val="32"/>
          <w:szCs w:val="32"/>
        </w:rPr>
      </w:pPr>
    </w:p>
    <w:p w14:paraId="7604B219" w14:textId="77777777" w:rsidR="008A2A5E" w:rsidRPr="008570B1" w:rsidRDefault="008A2A5E" w:rsidP="00D50554">
      <w:pPr>
        <w:spacing w:line="480" w:lineRule="auto"/>
        <w:jc w:val="center"/>
        <w:rPr>
          <w:b/>
          <w:color w:val="000000"/>
          <w:sz w:val="32"/>
          <w:szCs w:val="32"/>
        </w:rPr>
      </w:pPr>
      <w:r w:rsidRPr="008570B1">
        <w:rPr>
          <w:b/>
          <w:color w:val="000000"/>
          <w:sz w:val="32"/>
          <w:szCs w:val="32"/>
        </w:rPr>
        <w:t>Faculty of Computing,</w:t>
      </w:r>
    </w:p>
    <w:p w14:paraId="2D3162EB" w14:textId="2021A9E3" w:rsidR="008A2A5E" w:rsidRPr="008570B1" w:rsidRDefault="008A2A5E" w:rsidP="00D50554">
      <w:pPr>
        <w:spacing w:line="480" w:lineRule="auto"/>
        <w:jc w:val="center"/>
        <w:rPr>
          <w:b/>
          <w:color w:val="000000"/>
          <w:sz w:val="32"/>
          <w:szCs w:val="32"/>
        </w:rPr>
      </w:pPr>
      <w:r w:rsidRPr="008570B1">
        <w:rPr>
          <w:b/>
          <w:color w:val="000000"/>
          <w:sz w:val="32"/>
          <w:szCs w:val="32"/>
        </w:rPr>
        <w:t>Riphah International University, Islamabad</w:t>
      </w:r>
    </w:p>
    <w:p w14:paraId="5AAC9255" w14:textId="77777777" w:rsidR="008A2A5E" w:rsidRPr="008570B1" w:rsidRDefault="008A2A5E" w:rsidP="00D50554">
      <w:pPr>
        <w:spacing w:line="480" w:lineRule="auto"/>
        <w:jc w:val="center"/>
        <w:rPr>
          <w:b/>
          <w:color w:val="000000"/>
          <w:sz w:val="32"/>
          <w:szCs w:val="32"/>
        </w:rPr>
      </w:pPr>
      <w:r w:rsidRPr="008570B1">
        <w:rPr>
          <w:b/>
          <w:color w:val="000000"/>
          <w:sz w:val="32"/>
          <w:szCs w:val="32"/>
        </w:rPr>
        <w:t xml:space="preserve">As a Partial Fulfillment of the Requirement for the Award of the </w:t>
      </w:r>
      <w:r w:rsidR="00720906" w:rsidRPr="008570B1">
        <w:rPr>
          <w:b/>
          <w:color w:val="000000"/>
          <w:sz w:val="32"/>
          <w:szCs w:val="32"/>
        </w:rPr>
        <w:t>Degree of</w:t>
      </w:r>
    </w:p>
    <w:p w14:paraId="2976B33A" w14:textId="68F7F484" w:rsidR="00C26DDD" w:rsidRPr="008570B1" w:rsidRDefault="005860A5" w:rsidP="00D50554">
      <w:pPr>
        <w:spacing w:line="480" w:lineRule="auto"/>
        <w:jc w:val="center"/>
        <w:rPr>
          <w:b/>
          <w:color w:val="000000"/>
          <w:sz w:val="32"/>
          <w:szCs w:val="32"/>
        </w:rPr>
      </w:pPr>
      <w:r w:rsidRPr="008570B1">
        <w:rPr>
          <w:b/>
          <w:color w:val="000000"/>
          <w:sz w:val="32"/>
          <w:szCs w:val="32"/>
        </w:rPr>
        <w:t>Bachelor of Science</w:t>
      </w:r>
      <w:r w:rsidR="00720906" w:rsidRPr="008570B1">
        <w:rPr>
          <w:b/>
          <w:color w:val="000000"/>
          <w:sz w:val="32"/>
          <w:szCs w:val="32"/>
        </w:rPr>
        <w:t xml:space="preserve"> in </w:t>
      </w:r>
      <w:r w:rsidR="00BE231A">
        <w:rPr>
          <w:b/>
          <w:color w:val="000000"/>
          <w:sz w:val="32"/>
          <w:szCs w:val="32"/>
        </w:rPr>
        <w:t>Cyber Security</w:t>
      </w:r>
    </w:p>
    <w:p w14:paraId="49C68492" w14:textId="77777777" w:rsidR="00C26DDD" w:rsidRPr="008570B1" w:rsidRDefault="00C26DDD" w:rsidP="00D50554">
      <w:pPr>
        <w:jc w:val="center"/>
        <w:rPr>
          <w:color w:val="000000"/>
        </w:rPr>
      </w:pPr>
    </w:p>
    <w:p w14:paraId="5FD8C056" w14:textId="77777777" w:rsidR="006F425B" w:rsidRPr="008570B1" w:rsidRDefault="006F425B" w:rsidP="00D50554">
      <w:pPr>
        <w:jc w:val="center"/>
        <w:rPr>
          <w:color w:val="000000"/>
        </w:rPr>
      </w:pPr>
    </w:p>
    <w:p w14:paraId="19578148" w14:textId="195BEDEA" w:rsidR="00E52472" w:rsidRDefault="00E52472" w:rsidP="00D50554">
      <w:pPr>
        <w:jc w:val="center"/>
        <w:rPr>
          <w:color w:val="000000"/>
        </w:rPr>
      </w:pPr>
    </w:p>
    <w:p w14:paraId="76C2F8D4" w14:textId="77777777" w:rsidR="00580B97" w:rsidRPr="008570B1" w:rsidRDefault="00580B97" w:rsidP="00D50554">
      <w:pPr>
        <w:jc w:val="center"/>
        <w:rPr>
          <w:color w:val="000000"/>
        </w:rPr>
      </w:pPr>
    </w:p>
    <w:p w14:paraId="4D07590F" w14:textId="77777777" w:rsidR="00E52472" w:rsidRPr="008570B1" w:rsidRDefault="00E52472" w:rsidP="00D50554">
      <w:pPr>
        <w:jc w:val="center"/>
        <w:rPr>
          <w:color w:val="000000"/>
        </w:rPr>
      </w:pPr>
    </w:p>
    <w:p w14:paraId="2DF06D3E" w14:textId="77777777" w:rsidR="00E52472" w:rsidRPr="008570B1" w:rsidRDefault="00E52472" w:rsidP="00D50554">
      <w:pPr>
        <w:jc w:val="center"/>
        <w:rPr>
          <w:color w:val="000000"/>
        </w:rPr>
      </w:pPr>
    </w:p>
    <w:p w14:paraId="7B9BA05D" w14:textId="77777777" w:rsidR="00E52472" w:rsidRPr="008570B1" w:rsidRDefault="00E52472" w:rsidP="00D50554">
      <w:pPr>
        <w:jc w:val="center"/>
        <w:rPr>
          <w:color w:val="000000"/>
        </w:rPr>
      </w:pPr>
    </w:p>
    <w:p w14:paraId="1C63FC82" w14:textId="77777777" w:rsidR="00E52472" w:rsidRPr="008570B1" w:rsidRDefault="00E52472" w:rsidP="00D50554">
      <w:pPr>
        <w:jc w:val="center"/>
        <w:rPr>
          <w:color w:val="000000"/>
        </w:rPr>
      </w:pPr>
    </w:p>
    <w:p w14:paraId="42DAD048" w14:textId="77777777" w:rsidR="00E52472" w:rsidRPr="008570B1" w:rsidRDefault="00E52472" w:rsidP="00D50554">
      <w:pPr>
        <w:jc w:val="center"/>
        <w:rPr>
          <w:color w:val="000000"/>
        </w:rPr>
      </w:pPr>
    </w:p>
    <w:p w14:paraId="5F7537D1" w14:textId="5841F966" w:rsidR="00720906" w:rsidRDefault="00720906" w:rsidP="00D50554">
      <w:pPr>
        <w:jc w:val="center"/>
        <w:rPr>
          <w:color w:val="000000"/>
        </w:rPr>
      </w:pPr>
    </w:p>
    <w:p w14:paraId="7609A8E6" w14:textId="6BA18081" w:rsidR="00580B97" w:rsidRDefault="00580B97" w:rsidP="00D50554">
      <w:pPr>
        <w:jc w:val="center"/>
        <w:rPr>
          <w:color w:val="000000"/>
        </w:rPr>
      </w:pPr>
    </w:p>
    <w:p w14:paraId="2DCBC5EE" w14:textId="7D75190B" w:rsidR="00580B97" w:rsidRDefault="00580B97" w:rsidP="00D50554">
      <w:pPr>
        <w:jc w:val="center"/>
        <w:rPr>
          <w:color w:val="000000"/>
        </w:rPr>
      </w:pPr>
    </w:p>
    <w:p w14:paraId="104EB62E" w14:textId="36AFCDDD" w:rsidR="00580B97" w:rsidRDefault="00580B97" w:rsidP="00D50554">
      <w:pPr>
        <w:jc w:val="center"/>
        <w:rPr>
          <w:color w:val="000000"/>
        </w:rPr>
      </w:pPr>
    </w:p>
    <w:p w14:paraId="29B44A9D" w14:textId="77777777" w:rsidR="00580B97" w:rsidRPr="008570B1" w:rsidRDefault="00580B97" w:rsidP="00D50554">
      <w:pPr>
        <w:jc w:val="center"/>
        <w:rPr>
          <w:color w:val="000000"/>
        </w:rPr>
      </w:pPr>
    </w:p>
    <w:p w14:paraId="2EEB28B7" w14:textId="77777777" w:rsidR="00720906" w:rsidRPr="008570B1" w:rsidRDefault="00720906" w:rsidP="00D50554">
      <w:pPr>
        <w:jc w:val="center"/>
        <w:rPr>
          <w:color w:val="000000"/>
        </w:rPr>
      </w:pPr>
    </w:p>
    <w:p w14:paraId="0E85BB84" w14:textId="77777777" w:rsidR="00720906" w:rsidRPr="008570B1" w:rsidRDefault="00720906" w:rsidP="00D50554">
      <w:pPr>
        <w:jc w:val="center"/>
        <w:rPr>
          <w:color w:val="000000"/>
        </w:rPr>
      </w:pPr>
    </w:p>
    <w:p w14:paraId="3B7771EC" w14:textId="77777777" w:rsidR="00720906" w:rsidRPr="008570B1" w:rsidRDefault="00720906" w:rsidP="00D50554">
      <w:pPr>
        <w:jc w:val="center"/>
        <w:rPr>
          <w:color w:val="000000"/>
        </w:rPr>
      </w:pPr>
    </w:p>
    <w:p w14:paraId="705A42B3" w14:textId="77777777" w:rsidR="00720906" w:rsidRPr="008570B1" w:rsidRDefault="00720906" w:rsidP="00D50554">
      <w:pPr>
        <w:jc w:val="center"/>
        <w:rPr>
          <w:color w:val="000000"/>
        </w:rPr>
      </w:pPr>
    </w:p>
    <w:p w14:paraId="51BDB04E" w14:textId="77777777" w:rsidR="00720906" w:rsidRPr="008570B1" w:rsidRDefault="00720906" w:rsidP="00D50554">
      <w:pPr>
        <w:jc w:val="center"/>
        <w:rPr>
          <w:color w:val="000000"/>
        </w:rPr>
      </w:pPr>
    </w:p>
    <w:p w14:paraId="75219419" w14:textId="77777777" w:rsidR="00720906" w:rsidRPr="008570B1" w:rsidRDefault="00720906" w:rsidP="00D50554">
      <w:pPr>
        <w:jc w:val="center"/>
        <w:rPr>
          <w:color w:val="000000"/>
        </w:rPr>
      </w:pPr>
    </w:p>
    <w:p w14:paraId="243B7546" w14:textId="77777777" w:rsidR="00E52472" w:rsidRPr="008570B1" w:rsidRDefault="00E52472" w:rsidP="00D50554">
      <w:pPr>
        <w:jc w:val="center"/>
        <w:rPr>
          <w:color w:val="000000"/>
        </w:rPr>
      </w:pPr>
    </w:p>
    <w:p w14:paraId="7EC93C14" w14:textId="77777777" w:rsidR="00E52472" w:rsidRPr="008570B1" w:rsidRDefault="00E52472" w:rsidP="00D50554">
      <w:pPr>
        <w:jc w:val="center"/>
        <w:rPr>
          <w:color w:val="000000"/>
        </w:rPr>
      </w:pPr>
    </w:p>
    <w:p w14:paraId="0912CD7F" w14:textId="77777777" w:rsidR="00E52472" w:rsidRPr="008570B1" w:rsidRDefault="00E52472" w:rsidP="00D50554">
      <w:pPr>
        <w:jc w:val="center"/>
        <w:rPr>
          <w:color w:val="000000"/>
        </w:rPr>
      </w:pPr>
    </w:p>
    <w:p w14:paraId="316228ED" w14:textId="77777777" w:rsidR="00E52472" w:rsidRPr="008570B1" w:rsidRDefault="00E52472" w:rsidP="00D50554">
      <w:pPr>
        <w:jc w:val="center"/>
        <w:rPr>
          <w:b/>
          <w:color w:val="000000"/>
          <w:sz w:val="28"/>
          <w:szCs w:val="28"/>
        </w:rPr>
      </w:pPr>
      <w:r w:rsidRPr="008570B1">
        <w:rPr>
          <w:b/>
          <w:color w:val="000000"/>
          <w:sz w:val="28"/>
          <w:szCs w:val="28"/>
        </w:rPr>
        <w:t>Faculty of Computing</w:t>
      </w:r>
    </w:p>
    <w:p w14:paraId="1DC8D0E2" w14:textId="77777777" w:rsidR="00E52472" w:rsidRPr="008570B1" w:rsidRDefault="00E52472" w:rsidP="00D50554">
      <w:pPr>
        <w:jc w:val="center"/>
        <w:rPr>
          <w:b/>
          <w:color w:val="000000"/>
          <w:sz w:val="28"/>
          <w:szCs w:val="28"/>
        </w:rPr>
      </w:pPr>
      <w:r w:rsidRPr="008570B1">
        <w:rPr>
          <w:b/>
          <w:color w:val="000000"/>
          <w:sz w:val="28"/>
          <w:szCs w:val="28"/>
        </w:rPr>
        <w:t>Riphah International University, Islamabad</w:t>
      </w:r>
    </w:p>
    <w:p w14:paraId="3C023E33" w14:textId="77777777" w:rsidR="00E52472" w:rsidRPr="008570B1" w:rsidRDefault="00E52472" w:rsidP="00D50554">
      <w:pPr>
        <w:jc w:val="center"/>
        <w:rPr>
          <w:color w:val="000000"/>
        </w:rPr>
      </w:pPr>
    </w:p>
    <w:p w14:paraId="04C93050" w14:textId="77777777" w:rsidR="00E52472" w:rsidRPr="008570B1" w:rsidRDefault="00A86F84" w:rsidP="00D50554">
      <w:pPr>
        <w:jc w:val="center"/>
        <w:rPr>
          <w:b/>
          <w:color w:val="000000"/>
          <w:sz w:val="28"/>
          <w:szCs w:val="28"/>
        </w:rPr>
      </w:pPr>
      <w:r w:rsidRPr="008570B1">
        <w:rPr>
          <w:color w:val="000000"/>
        </w:rPr>
        <w:br w:type="page"/>
      </w:r>
      <w:r w:rsidR="00E52472" w:rsidRPr="008570B1">
        <w:rPr>
          <w:b/>
          <w:color w:val="000000"/>
          <w:sz w:val="28"/>
          <w:szCs w:val="28"/>
        </w:rPr>
        <w:lastRenderedPageBreak/>
        <w:t>Final Approval</w:t>
      </w:r>
    </w:p>
    <w:p w14:paraId="354F30F3" w14:textId="77777777" w:rsidR="00E52472" w:rsidRPr="008570B1" w:rsidRDefault="00E52472" w:rsidP="00D50554">
      <w:pPr>
        <w:jc w:val="center"/>
        <w:rPr>
          <w:color w:val="000000"/>
        </w:rPr>
      </w:pPr>
    </w:p>
    <w:p w14:paraId="3A15A37C" w14:textId="77777777" w:rsidR="00E52472" w:rsidRPr="008570B1" w:rsidRDefault="00E52472" w:rsidP="00D50554">
      <w:pPr>
        <w:jc w:val="center"/>
        <w:rPr>
          <w:color w:val="000000"/>
        </w:rPr>
      </w:pPr>
    </w:p>
    <w:p w14:paraId="6B2D9147" w14:textId="77777777" w:rsidR="00E52472" w:rsidRPr="008570B1" w:rsidRDefault="00E52472" w:rsidP="00515570">
      <w:pPr>
        <w:jc w:val="both"/>
        <w:rPr>
          <w:color w:val="000000"/>
        </w:rPr>
      </w:pPr>
    </w:p>
    <w:p w14:paraId="4E2B4AB3" w14:textId="20BE7957" w:rsidR="00E52472" w:rsidRPr="008A7334" w:rsidRDefault="00E52472" w:rsidP="005860A5">
      <w:pPr>
        <w:spacing w:line="360" w:lineRule="auto"/>
        <w:jc w:val="both"/>
        <w:rPr>
          <w:b/>
          <w:i/>
          <w:color w:val="000000"/>
        </w:rPr>
      </w:pPr>
      <w:r w:rsidRPr="008570B1">
        <w:rPr>
          <w:color w:val="000000"/>
        </w:rPr>
        <w:t xml:space="preserve">This is to certify that we have read the </w:t>
      </w:r>
      <w:r w:rsidR="00767722">
        <w:rPr>
          <w:color w:val="000000"/>
        </w:rPr>
        <w:t>R</w:t>
      </w:r>
      <w:r w:rsidR="00060960" w:rsidRPr="008570B1">
        <w:rPr>
          <w:color w:val="000000"/>
        </w:rPr>
        <w:t>eport</w:t>
      </w:r>
      <w:r w:rsidRPr="008570B1">
        <w:rPr>
          <w:color w:val="000000"/>
        </w:rPr>
        <w:t xml:space="preserve"> submitted by </w:t>
      </w:r>
      <w:r w:rsidR="008A7334" w:rsidRPr="008A7334">
        <w:rPr>
          <w:b/>
          <w:i/>
          <w:color w:val="000000"/>
        </w:rPr>
        <w:t xml:space="preserve">Muhammad Ubaid </w:t>
      </w:r>
      <w:r w:rsidR="005860A5" w:rsidRPr="008A7334">
        <w:rPr>
          <w:b/>
          <w:i/>
          <w:color w:val="000000"/>
        </w:rPr>
        <w:t xml:space="preserve">Ullah </w:t>
      </w:r>
      <w:r w:rsidR="005860A5">
        <w:rPr>
          <w:b/>
          <w:i/>
          <w:color w:val="000000"/>
        </w:rPr>
        <w:t>(</w:t>
      </w:r>
      <w:r w:rsidR="008A7334" w:rsidRPr="008A7334">
        <w:rPr>
          <w:b/>
          <w:i/>
          <w:color w:val="000000"/>
        </w:rPr>
        <w:t>32602</w:t>
      </w:r>
      <w:r w:rsidR="008A7334">
        <w:rPr>
          <w:b/>
          <w:i/>
          <w:color w:val="000000"/>
        </w:rPr>
        <w:t xml:space="preserve">), </w:t>
      </w:r>
      <w:r w:rsidR="008A7334" w:rsidRPr="008A7334">
        <w:rPr>
          <w:b/>
          <w:i/>
          <w:color w:val="000000"/>
        </w:rPr>
        <w:t xml:space="preserve">Umar Abdullah </w:t>
      </w:r>
      <w:r w:rsidR="008A7334">
        <w:rPr>
          <w:b/>
          <w:i/>
          <w:color w:val="000000"/>
        </w:rPr>
        <w:t>(</w:t>
      </w:r>
      <w:r w:rsidR="008A7334" w:rsidRPr="008A7334">
        <w:rPr>
          <w:b/>
          <w:i/>
          <w:color w:val="000000"/>
        </w:rPr>
        <w:t>33073</w:t>
      </w:r>
      <w:r w:rsidR="008A7334">
        <w:rPr>
          <w:b/>
          <w:i/>
          <w:color w:val="000000"/>
        </w:rPr>
        <w:t xml:space="preserve">), </w:t>
      </w:r>
      <w:r w:rsidR="00D04621" w:rsidRPr="00D04621">
        <w:rPr>
          <w:bCs/>
          <w:i/>
          <w:color w:val="000000"/>
        </w:rPr>
        <w:t>and</w:t>
      </w:r>
      <w:r w:rsidR="00D04621">
        <w:rPr>
          <w:b/>
          <w:i/>
          <w:color w:val="000000"/>
        </w:rPr>
        <w:t xml:space="preserve"> </w:t>
      </w:r>
      <w:r w:rsidR="008A7334" w:rsidRPr="008A7334">
        <w:rPr>
          <w:b/>
          <w:i/>
          <w:color w:val="000000"/>
        </w:rPr>
        <w:t xml:space="preserve">Hamza Gulzar </w:t>
      </w:r>
      <w:r w:rsidR="008A7334">
        <w:rPr>
          <w:b/>
          <w:i/>
          <w:color w:val="000000"/>
        </w:rPr>
        <w:t>(</w:t>
      </w:r>
      <w:r w:rsidR="008A7334" w:rsidRPr="008A7334">
        <w:rPr>
          <w:b/>
          <w:i/>
          <w:color w:val="000000"/>
        </w:rPr>
        <w:t>31621</w:t>
      </w:r>
      <w:r w:rsidR="008A7334">
        <w:rPr>
          <w:b/>
          <w:i/>
          <w:color w:val="000000"/>
        </w:rPr>
        <w:t xml:space="preserve">), </w:t>
      </w:r>
      <w:r w:rsidR="00FF19E8" w:rsidRPr="008570B1">
        <w:rPr>
          <w:color w:val="000000"/>
        </w:rPr>
        <w:t xml:space="preserve">for the partial fulfillment of the requirements for the degree of the </w:t>
      </w:r>
      <w:r w:rsidR="00A86F84" w:rsidRPr="008570B1">
        <w:rPr>
          <w:color w:val="000000"/>
        </w:rPr>
        <w:t xml:space="preserve">Bachelor of Science in </w:t>
      </w:r>
      <w:r w:rsidR="00B86EB7">
        <w:rPr>
          <w:color w:val="000000"/>
        </w:rPr>
        <w:t>Cyber Security</w:t>
      </w:r>
      <w:r w:rsidR="00A86F84" w:rsidRPr="008570B1">
        <w:rPr>
          <w:color w:val="000000"/>
        </w:rPr>
        <w:t xml:space="preserve"> (BS</w:t>
      </w:r>
      <w:r w:rsidR="00B86EB7">
        <w:rPr>
          <w:color w:val="000000"/>
        </w:rPr>
        <w:t xml:space="preserve"> CYS</w:t>
      </w:r>
      <w:r w:rsidR="00A86F84" w:rsidRPr="008570B1">
        <w:rPr>
          <w:color w:val="000000"/>
        </w:rPr>
        <w:t>)</w:t>
      </w:r>
      <w:r w:rsidRPr="008570B1">
        <w:rPr>
          <w:color w:val="000000"/>
        </w:rPr>
        <w:t xml:space="preserve">. It is our judgment that this </w:t>
      </w:r>
      <w:r w:rsidR="00767722">
        <w:rPr>
          <w:color w:val="000000"/>
        </w:rPr>
        <w:t>R</w:t>
      </w:r>
      <w:r w:rsidR="00FF19E8" w:rsidRPr="008570B1">
        <w:rPr>
          <w:color w:val="000000"/>
        </w:rPr>
        <w:t>eport</w:t>
      </w:r>
      <w:r w:rsidRPr="008570B1">
        <w:rPr>
          <w:color w:val="000000"/>
        </w:rPr>
        <w:t xml:space="preserve"> is of sufficient standard to warrant its acceptance by Riphah International University, Islamabad for the degree of </w:t>
      </w:r>
      <w:r w:rsidR="00B86EB7" w:rsidRPr="008570B1">
        <w:rPr>
          <w:color w:val="000000"/>
        </w:rPr>
        <w:t xml:space="preserve">Bachelor of Science in </w:t>
      </w:r>
      <w:r w:rsidR="00B86EB7">
        <w:rPr>
          <w:color w:val="000000"/>
        </w:rPr>
        <w:t>Cyber Security</w:t>
      </w:r>
      <w:r w:rsidR="00B86EB7" w:rsidRPr="008570B1">
        <w:rPr>
          <w:color w:val="000000"/>
        </w:rPr>
        <w:t xml:space="preserve"> (BS</w:t>
      </w:r>
      <w:r w:rsidR="00B86EB7">
        <w:rPr>
          <w:color w:val="000000"/>
        </w:rPr>
        <w:t xml:space="preserve"> CYS</w:t>
      </w:r>
      <w:r w:rsidR="00B86EB7" w:rsidRPr="008570B1">
        <w:rPr>
          <w:color w:val="000000"/>
        </w:rPr>
        <w:t>)</w:t>
      </w:r>
      <w:r w:rsidR="00B86EB7">
        <w:rPr>
          <w:color w:val="000000"/>
        </w:rPr>
        <w:t>.</w:t>
      </w:r>
    </w:p>
    <w:p w14:paraId="6DDDA33F" w14:textId="77777777" w:rsidR="00E52472" w:rsidRPr="008570B1" w:rsidRDefault="00E52472" w:rsidP="00515570">
      <w:pPr>
        <w:jc w:val="both"/>
        <w:rPr>
          <w:color w:val="000000"/>
        </w:rPr>
      </w:pPr>
    </w:p>
    <w:p w14:paraId="6ACC8924" w14:textId="77777777" w:rsidR="00E52472" w:rsidRPr="008570B1" w:rsidRDefault="00E52472" w:rsidP="00515570">
      <w:pPr>
        <w:jc w:val="both"/>
        <w:rPr>
          <w:color w:val="000000"/>
        </w:rPr>
      </w:pPr>
    </w:p>
    <w:p w14:paraId="43B62197" w14:textId="77777777" w:rsidR="004C30FE" w:rsidRPr="008570B1" w:rsidRDefault="004C30FE" w:rsidP="00515570">
      <w:pPr>
        <w:jc w:val="both"/>
        <w:rPr>
          <w:b/>
          <w:color w:val="000000"/>
          <w:sz w:val="28"/>
          <w:szCs w:val="28"/>
        </w:rPr>
      </w:pPr>
    </w:p>
    <w:p w14:paraId="3D336CE8" w14:textId="77777777" w:rsidR="00E52472" w:rsidRPr="008570B1" w:rsidRDefault="00E52472" w:rsidP="00515570">
      <w:pPr>
        <w:jc w:val="both"/>
        <w:rPr>
          <w:b/>
          <w:color w:val="000000"/>
          <w:sz w:val="28"/>
          <w:szCs w:val="28"/>
        </w:rPr>
      </w:pPr>
      <w:r w:rsidRPr="008570B1">
        <w:rPr>
          <w:b/>
          <w:color w:val="000000"/>
          <w:sz w:val="28"/>
          <w:szCs w:val="28"/>
        </w:rPr>
        <w:t>Committee:</w:t>
      </w:r>
    </w:p>
    <w:p w14:paraId="78E5CBF5" w14:textId="77777777" w:rsidR="004C30FE" w:rsidRPr="008570B1" w:rsidRDefault="004C30FE" w:rsidP="00515570">
      <w:pPr>
        <w:jc w:val="both"/>
        <w:rPr>
          <w:b/>
          <w:color w:val="000000"/>
          <w:sz w:val="28"/>
          <w:szCs w:val="28"/>
        </w:rPr>
      </w:pPr>
    </w:p>
    <w:p w14:paraId="22CE6161" w14:textId="77777777" w:rsidR="004C30FE" w:rsidRPr="008570B1" w:rsidRDefault="004C30FE" w:rsidP="00515570">
      <w:pPr>
        <w:jc w:val="both"/>
        <w:rPr>
          <w:b/>
          <w:color w:val="000000"/>
          <w:sz w:val="28"/>
          <w:szCs w:val="28"/>
        </w:rPr>
      </w:pPr>
    </w:p>
    <w:tbl>
      <w:tblPr>
        <w:tblW w:w="3433" w:type="dxa"/>
        <w:tblLook w:val="01E0" w:firstRow="1" w:lastRow="1" w:firstColumn="1" w:lastColumn="1" w:noHBand="0" w:noVBand="0"/>
      </w:tblPr>
      <w:tblGrid>
        <w:gridCol w:w="356"/>
        <w:gridCol w:w="3077"/>
      </w:tblGrid>
      <w:tr w:rsidR="004C30FE" w:rsidRPr="008570B1" w14:paraId="6CB2E6BF" w14:textId="77777777" w:rsidTr="00D45E01">
        <w:trPr>
          <w:trHeight w:val="344"/>
        </w:trPr>
        <w:tc>
          <w:tcPr>
            <w:tcW w:w="0" w:type="auto"/>
          </w:tcPr>
          <w:p w14:paraId="627A84F4" w14:textId="77777777" w:rsidR="004C30FE" w:rsidRPr="008570B1" w:rsidRDefault="004C30FE" w:rsidP="00515570">
            <w:pPr>
              <w:jc w:val="both"/>
              <w:rPr>
                <w:b/>
                <w:color w:val="000000"/>
                <w:sz w:val="28"/>
                <w:szCs w:val="28"/>
              </w:rPr>
            </w:pPr>
            <w:r w:rsidRPr="008570B1">
              <w:rPr>
                <w:b/>
                <w:color w:val="000000"/>
                <w:sz w:val="28"/>
                <w:szCs w:val="28"/>
              </w:rPr>
              <w:t>1</w:t>
            </w:r>
          </w:p>
        </w:tc>
        <w:tc>
          <w:tcPr>
            <w:tcW w:w="3077" w:type="dxa"/>
          </w:tcPr>
          <w:p w14:paraId="114B5FC2" w14:textId="77777777" w:rsidR="004C30FE" w:rsidRPr="008570B1" w:rsidRDefault="004C30FE" w:rsidP="00515570">
            <w:pPr>
              <w:jc w:val="both"/>
              <w:rPr>
                <w:color w:val="000000"/>
              </w:rPr>
            </w:pPr>
          </w:p>
          <w:p w14:paraId="13A54429" w14:textId="4008A81B" w:rsidR="004C30FE"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6704" behindDoc="0" locked="0" layoutInCell="1" allowOverlap="1" wp14:anchorId="35CB9375" wp14:editId="56EF93DF">
                      <wp:simplePos x="0" y="0"/>
                      <wp:positionH relativeFrom="column">
                        <wp:posOffset>3810</wp:posOffset>
                      </wp:positionH>
                      <wp:positionV relativeFrom="paragraph">
                        <wp:posOffset>113665</wp:posOffset>
                      </wp:positionV>
                      <wp:extent cx="2400300" cy="0"/>
                      <wp:effectExtent l="10795" t="12065" r="8255" b="6985"/>
                      <wp:wrapNone/>
                      <wp:docPr id="1919463584"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68804B" id="Line 3"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46349297" w14:textId="77777777" w:rsidR="007E3D13" w:rsidRDefault="007E3D13" w:rsidP="00515570">
            <w:pPr>
              <w:jc w:val="both"/>
              <w:rPr>
                <w:color w:val="000000"/>
              </w:rPr>
            </w:pPr>
            <w:r w:rsidRPr="007E3D13">
              <w:rPr>
                <w:color w:val="000000"/>
              </w:rPr>
              <w:t>Mr. Osama Raza</w:t>
            </w:r>
          </w:p>
          <w:p w14:paraId="176E3B64" w14:textId="063CC162" w:rsidR="007E3D13" w:rsidRPr="00D45E01" w:rsidRDefault="004C30FE" w:rsidP="00D45E01">
            <w:pPr>
              <w:jc w:val="both"/>
              <w:rPr>
                <w:color w:val="000000"/>
              </w:rPr>
            </w:pPr>
            <w:r w:rsidRPr="008570B1">
              <w:rPr>
                <w:color w:val="000000"/>
              </w:rPr>
              <w:t>(Supervisor)</w:t>
            </w:r>
          </w:p>
          <w:p w14:paraId="2D18698B" w14:textId="77777777" w:rsidR="00A86F84" w:rsidRDefault="00A86F84" w:rsidP="00515570">
            <w:pPr>
              <w:jc w:val="both"/>
              <w:rPr>
                <w:b/>
                <w:color w:val="000000"/>
                <w:sz w:val="28"/>
                <w:szCs w:val="28"/>
              </w:rPr>
            </w:pPr>
          </w:p>
          <w:p w14:paraId="395B0D1D" w14:textId="77777777" w:rsidR="00D45E01" w:rsidRDefault="00D45E01" w:rsidP="00515570">
            <w:pPr>
              <w:jc w:val="both"/>
              <w:rPr>
                <w:b/>
                <w:color w:val="000000"/>
                <w:sz w:val="28"/>
                <w:szCs w:val="28"/>
              </w:rPr>
            </w:pPr>
          </w:p>
          <w:p w14:paraId="421CFA16" w14:textId="1C95C95F" w:rsidR="00D45E01" w:rsidRPr="008570B1" w:rsidRDefault="00D45E01" w:rsidP="00515570">
            <w:pPr>
              <w:jc w:val="both"/>
              <w:rPr>
                <w:b/>
                <w:color w:val="000000"/>
                <w:sz w:val="28"/>
                <w:szCs w:val="28"/>
              </w:rPr>
            </w:pPr>
          </w:p>
        </w:tc>
      </w:tr>
      <w:tr w:rsidR="007E3D13" w:rsidRPr="008570B1" w14:paraId="09F88EB0" w14:textId="77777777" w:rsidTr="00D45E01">
        <w:trPr>
          <w:trHeight w:val="348"/>
        </w:trPr>
        <w:tc>
          <w:tcPr>
            <w:tcW w:w="0" w:type="auto"/>
          </w:tcPr>
          <w:p w14:paraId="264B158A" w14:textId="77777777" w:rsidR="007E3D13" w:rsidRPr="008570B1" w:rsidRDefault="007E3D13" w:rsidP="00515570">
            <w:pPr>
              <w:jc w:val="both"/>
              <w:rPr>
                <w:b/>
                <w:color w:val="000000"/>
                <w:sz w:val="28"/>
                <w:szCs w:val="28"/>
              </w:rPr>
            </w:pPr>
            <w:r>
              <w:rPr>
                <w:b/>
                <w:color w:val="000000"/>
                <w:sz w:val="28"/>
                <w:szCs w:val="28"/>
              </w:rPr>
              <w:t>2</w:t>
            </w:r>
          </w:p>
        </w:tc>
        <w:tc>
          <w:tcPr>
            <w:tcW w:w="3077" w:type="dxa"/>
          </w:tcPr>
          <w:p w14:paraId="29861531" w14:textId="77777777" w:rsidR="007E3D13" w:rsidRPr="008570B1" w:rsidRDefault="007E3D13" w:rsidP="00515570">
            <w:pPr>
              <w:jc w:val="both"/>
              <w:rPr>
                <w:color w:val="000000"/>
              </w:rPr>
            </w:pPr>
          </w:p>
          <w:p w14:paraId="17E7CC46" w14:textId="47E38954" w:rsidR="007E3D13" w:rsidRPr="008570B1" w:rsidRDefault="00093C1A" w:rsidP="00515570">
            <w:pPr>
              <w:jc w:val="both"/>
              <w:rPr>
                <w:color w:val="000000"/>
              </w:rPr>
            </w:pPr>
            <w:r w:rsidRPr="008570B1">
              <w:rPr>
                <w:noProof/>
                <w:color w:val="000000"/>
              </w:rPr>
              <mc:AlternateContent>
                <mc:Choice Requires="wps">
                  <w:drawing>
                    <wp:anchor distT="0" distB="0" distL="114300" distR="114300" simplePos="0" relativeHeight="251658752" behindDoc="0" locked="0" layoutInCell="1" allowOverlap="1" wp14:anchorId="5DE4AFB7" wp14:editId="500E190B">
                      <wp:simplePos x="0" y="0"/>
                      <wp:positionH relativeFrom="column">
                        <wp:posOffset>3810</wp:posOffset>
                      </wp:positionH>
                      <wp:positionV relativeFrom="paragraph">
                        <wp:posOffset>113665</wp:posOffset>
                      </wp:positionV>
                      <wp:extent cx="2400300" cy="0"/>
                      <wp:effectExtent l="10795" t="10795" r="8255" b="8255"/>
                      <wp:wrapNone/>
                      <wp:docPr id="668708192"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BC7DCB" id="Line 9"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"/>
                  </w:pict>
                </mc:Fallback>
              </mc:AlternateContent>
            </w:r>
          </w:p>
          <w:p w14:paraId="32945A3E" w14:textId="77777777" w:rsidR="007E3D13" w:rsidRDefault="007E3D13" w:rsidP="00515570">
            <w:pPr>
              <w:jc w:val="both"/>
              <w:rPr>
                <w:color w:val="000000"/>
              </w:rPr>
            </w:pPr>
            <w:r w:rsidRPr="007E3D13">
              <w:rPr>
                <w:color w:val="000000"/>
              </w:rPr>
              <w:t>Mr. Awais Nawaz</w:t>
            </w:r>
          </w:p>
          <w:p w14:paraId="7371E14F" w14:textId="77777777" w:rsidR="007E3D13" w:rsidRDefault="007E3D13" w:rsidP="00D45E01">
            <w:pPr>
              <w:jc w:val="both"/>
              <w:rPr>
                <w:color w:val="000000"/>
              </w:rPr>
            </w:pPr>
            <w:r w:rsidRPr="008570B1">
              <w:rPr>
                <w:color w:val="000000"/>
              </w:rPr>
              <w:t>(Supervisor)</w:t>
            </w:r>
          </w:p>
          <w:p w14:paraId="3899E103" w14:textId="77777777" w:rsidR="00D45E01" w:rsidRDefault="00D45E01" w:rsidP="00D45E01">
            <w:pPr>
              <w:jc w:val="both"/>
              <w:rPr>
                <w:color w:val="000000"/>
              </w:rPr>
            </w:pPr>
          </w:p>
          <w:p w14:paraId="51E2D0A7" w14:textId="77777777" w:rsidR="00D45E01" w:rsidRDefault="00D45E01" w:rsidP="00D45E01">
            <w:pPr>
              <w:jc w:val="both"/>
              <w:rPr>
                <w:color w:val="000000"/>
              </w:rPr>
            </w:pPr>
          </w:p>
          <w:p w14:paraId="38901168" w14:textId="025A00F1" w:rsidR="00D45E01" w:rsidRPr="008570B1" w:rsidRDefault="00D45E01" w:rsidP="00D45E01">
            <w:pPr>
              <w:jc w:val="both"/>
              <w:rPr>
                <w:color w:val="000000"/>
              </w:rPr>
            </w:pPr>
          </w:p>
        </w:tc>
      </w:tr>
      <w:tr w:rsidR="00D45E01" w:rsidRPr="008570B1" w14:paraId="67FF3CFD" w14:textId="77777777" w:rsidTr="00D45E01">
        <w:trPr>
          <w:trHeight w:val="720"/>
        </w:trPr>
        <w:tc>
          <w:tcPr>
            <w:tcW w:w="0" w:type="auto"/>
          </w:tcPr>
          <w:p w14:paraId="1F86A97E" w14:textId="36BA03EA" w:rsidR="00D45E01" w:rsidRPr="008570B1" w:rsidRDefault="00D45E01" w:rsidP="00D45E01">
            <w:pPr>
              <w:jc w:val="both"/>
              <w:rPr>
                <w:b/>
                <w:color w:val="000000"/>
                <w:sz w:val="28"/>
                <w:szCs w:val="28"/>
              </w:rPr>
            </w:pPr>
            <w:r>
              <w:rPr>
                <w:b/>
                <w:color w:val="000000"/>
                <w:sz w:val="28"/>
                <w:szCs w:val="28"/>
              </w:rPr>
              <w:t>3</w:t>
            </w:r>
          </w:p>
        </w:tc>
        <w:tc>
          <w:tcPr>
            <w:tcW w:w="3077" w:type="dxa"/>
          </w:tcPr>
          <w:p w14:paraId="467F73D8" w14:textId="77777777" w:rsidR="00D45E01" w:rsidRPr="008570B1" w:rsidRDefault="00D45E01" w:rsidP="00D45E01">
            <w:pPr>
              <w:jc w:val="both"/>
              <w:rPr>
                <w:color w:val="000000"/>
              </w:rPr>
            </w:pPr>
          </w:p>
          <w:p w14:paraId="228BFC8A"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0800" behindDoc="0" locked="0" layoutInCell="1" allowOverlap="1" wp14:anchorId="0A7458A5" wp14:editId="2C79668B">
                      <wp:simplePos x="0" y="0"/>
                      <wp:positionH relativeFrom="column">
                        <wp:posOffset>3810</wp:posOffset>
                      </wp:positionH>
                      <wp:positionV relativeFrom="paragraph">
                        <wp:posOffset>113665</wp:posOffset>
                      </wp:positionV>
                      <wp:extent cx="2400300" cy="0"/>
                      <wp:effectExtent l="10795" t="10795" r="8255" b="8255"/>
                      <wp:wrapNone/>
                      <wp:docPr id="19"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DB5A6AA" id="Line 9" o:spid="_x0000_s1026" style="position:absolute;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Pa3CMbAAQAAagMAAA4AAAAAAAAAAAAAAAAALgIAAGRy&#10;cy9lMm9Eb2MueG1sUEsBAi0AFAAGAAgAAAAhAP5NaFzZAAAABgEAAA8AAAAAAAAAAAAAAAAAGgQA&#10;AGRycy9kb3ducmV2LnhtbFBLBQYAAAAABAAEAPMAAAAgBQAAAAA=&#10;"/>
                  </w:pict>
                </mc:Fallback>
              </mc:AlternateContent>
            </w:r>
          </w:p>
          <w:p w14:paraId="4DFD7F1F" w14:textId="77777777" w:rsidR="00D45E01" w:rsidRPr="00D45E01" w:rsidRDefault="00D45E01" w:rsidP="00D45E01">
            <w:pPr>
              <w:rPr>
                <w:color w:val="000000"/>
              </w:rPr>
            </w:pPr>
            <w:r w:rsidRPr="00D45E01">
              <w:rPr>
                <w:color w:val="000000"/>
              </w:rPr>
              <w:t xml:space="preserve">Dr. Jawaid Iqbal </w:t>
            </w:r>
          </w:p>
          <w:p w14:paraId="0515DBEC" w14:textId="77777777" w:rsidR="00D45E01" w:rsidRDefault="00D45E01" w:rsidP="00D45E01">
            <w:pPr>
              <w:jc w:val="both"/>
              <w:rPr>
                <w:color w:val="000000"/>
              </w:rPr>
            </w:pPr>
            <w:r w:rsidRPr="00D45E01">
              <w:rPr>
                <w:color w:val="000000"/>
              </w:rPr>
              <w:t>(In-charge Cyber Security)</w:t>
            </w:r>
          </w:p>
          <w:p w14:paraId="26478E01" w14:textId="77777777" w:rsidR="00D45E01" w:rsidRDefault="00D45E01" w:rsidP="00D45E01">
            <w:pPr>
              <w:jc w:val="both"/>
              <w:rPr>
                <w:color w:val="000000"/>
              </w:rPr>
            </w:pPr>
          </w:p>
          <w:p w14:paraId="2CECA771" w14:textId="77777777" w:rsidR="00D45E01" w:rsidRDefault="00D45E01" w:rsidP="00D45E01">
            <w:pPr>
              <w:jc w:val="both"/>
              <w:rPr>
                <w:color w:val="000000"/>
              </w:rPr>
            </w:pPr>
          </w:p>
          <w:p w14:paraId="0C20F90E" w14:textId="221F7C34" w:rsidR="00D45E01" w:rsidRPr="008570B1" w:rsidRDefault="00D45E01" w:rsidP="00D45E01">
            <w:pPr>
              <w:jc w:val="both"/>
              <w:rPr>
                <w:b/>
                <w:color w:val="000000"/>
                <w:sz w:val="28"/>
                <w:szCs w:val="28"/>
              </w:rPr>
            </w:pPr>
          </w:p>
        </w:tc>
      </w:tr>
      <w:tr w:rsidR="00D45E01" w:rsidRPr="008570B1" w14:paraId="3DFD16C4" w14:textId="77777777" w:rsidTr="00D45E01">
        <w:trPr>
          <w:trHeight w:val="301"/>
        </w:trPr>
        <w:tc>
          <w:tcPr>
            <w:tcW w:w="0" w:type="auto"/>
          </w:tcPr>
          <w:p w14:paraId="106E8F78" w14:textId="1E787754" w:rsidR="00D45E01" w:rsidRDefault="00D45E01" w:rsidP="00D45E01">
            <w:pPr>
              <w:rPr>
                <w:b/>
                <w:color w:val="000000"/>
                <w:sz w:val="28"/>
                <w:szCs w:val="28"/>
              </w:rPr>
            </w:pPr>
            <w:r>
              <w:rPr>
                <w:b/>
                <w:color w:val="000000"/>
                <w:sz w:val="28"/>
                <w:szCs w:val="28"/>
              </w:rPr>
              <w:t>4</w:t>
            </w:r>
          </w:p>
        </w:tc>
        <w:tc>
          <w:tcPr>
            <w:tcW w:w="3077" w:type="dxa"/>
          </w:tcPr>
          <w:p w14:paraId="50E32203" w14:textId="77777777" w:rsidR="00D45E01" w:rsidRPr="008570B1" w:rsidRDefault="00D45E01" w:rsidP="00D45E01">
            <w:pPr>
              <w:jc w:val="both"/>
              <w:rPr>
                <w:color w:val="000000"/>
              </w:rPr>
            </w:pPr>
          </w:p>
          <w:p w14:paraId="349CA608" w14:textId="77777777" w:rsidR="00D45E01" w:rsidRPr="008570B1" w:rsidRDefault="00D45E01" w:rsidP="00D45E01">
            <w:pPr>
              <w:jc w:val="both"/>
              <w:rPr>
                <w:color w:val="000000"/>
              </w:rPr>
            </w:pPr>
            <w:r w:rsidRPr="008570B1">
              <w:rPr>
                <w:noProof/>
                <w:color w:val="000000"/>
              </w:rPr>
              <mc:AlternateContent>
                <mc:Choice Requires="wps">
                  <w:drawing>
                    <wp:anchor distT="0" distB="0" distL="114300" distR="114300" simplePos="0" relativeHeight="251662848" behindDoc="0" locked="0" layoutInCell="1" allowOverlap="1" wp14:anchorId="563CABE4" wp14:editId="709B2071">
                      <wp:simplePos x="0" y="0"/>
                      <wp:positionH relativeFrom="column">
                        <wp:posOffset>3810</wp:posOffset>
                      </wp:positionH>
                      <wp:positionV relativeFrom="paragraph">
                        <wp:posOffset>113665</wp:posOffset>
                      </wp:positionV>
                      <wp:extent cx="2400300" cy="0"/>
                      <wp:effectExtent l="10795" t="10795" r="8255" b="8255"/>
                      <wp:wrapNone/>
                      <wp:docPr id="20" name="Lin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4003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2C0A8D7" id="Line 9" o:spid="_x0000_s1026" style="position:absolute;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pt,8.95pt" to="189.3pt,8.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"/>
                  </w:pict>
                </mc:Fallback>
              </mc:AlternateContent>
            </w:r>
          </w:p>
          <w:p w14:paraId="05A5D53E" w14:textId="77777777" w:rsidR="00D45E01" w:rsidRPr="00D45E01" w:rsidRDefault="00D45E01" w:rsidP="00D45E01">
            <w:pPr>
              <w:jc w:val="both"/>
              <w:rPr>
                <w:color w:val="000000"/>
              </w:rPr>
            </w:pPr>
            <w:r w:rsidRPr="00D45E01">
              <w:rPr>
                <w:color w:val="000000"/>
              </w:rPr>
              <w:t xml:space="preserve">Dr. Musharraf Ahmed </w:t>
            </w:r>
          </w:p>
          <w:p w14:paraId="7C82B8EB" w14:textId="45F26E96" w:rsidR="00D45E01" w:rsidRPr="008570B1" w:rsidRDefault="00D45E01" w:rsidP="00D45E01">
            <w:pPr>
              <w:rPr>
                <w:color w:val="000000"/>
              </w:rPr>
            </w:pPr>
            <w:r w:rsidRPr="00D45E01">
              <w:rPr>
                <w:color w:val="000000"/>
              </w:rPr>
              <w:t>(Head of Department)</w:t>
            </w:r>
          </w:p>
        </w:tc>
      </w:tr>
      <w:tr w:rsidR="00D45E01" w:rsidRPr="008570B1" w14:paraId="127A6AAD" w14:textId="77777777" w:rsidTr="00D45E01">
        <w:trPr>
          <w:trHeight w:val="301"/>
        </w:trPr>
        <w:tc>
          <w:tcPr>
            <w:tcW w:w="0" w:type="auto"/>
          </w:tcPr>
          <w:p w14:paraId="73DD0CB6" w14:textId="7719371D" w:rsidR="00D45E01" w:rsidRDefault="00D45E01" w:rsidP="00D45E01">
            <w:pPr>
              <w:rPr>
                <w:b/>
                <w:color w:val="000000"/>
                <w:sz w:val="28"/>
                <w:szCs w:val="28"/>
              </w:rPr>
            </w:pPr>
          </w:p>
        </w:tc>
        <w:tc>
          <w:tcPr>
            <w:tcW w:w="3077" w:type="dxa"/>
          </w:tcPr>
          <w:p w14:paraId="023DA89E" w14:textId="77777777" w:rsidR="00D45E01" w:rsidRPr="008570B1" w:rsidRDefault="00D45E01" w:rsidP="00D45E01">
            <w:pPr>
              <w:jc w:val="both"/>
              <w:rPr>
                <w:color w:val="000000"/>
              </w:rPr>
            </w:pPr>
          </w:p>
        </w:tc>
      </w:tr>
    </w:tbl>
    <w:p w14:paraId="502B64B3" w14:textId="355677E4" w:rsidR="00773A5B" w:rsidRPr="008570B1" w:rsidRDefault="00773A5B" w:rsidP="00773A5B">
      <w:pPr>
        <w:tabs>
          <w:tab w:val="left" w:pos="4680"/>
        </w:tabs>
        <w:spacing w:line="360" w:lineRule="auto"/>
        <w:jc w:val="center"/>
        <w:rPr>
          <w:b/>
          <w:color w:val="000000"/>
          <w:sz w:val="36"/>
          <w:szCs w:val="36"/>
        </w:rPr>
      </w:pPr>
      <w:r w:rsidRPr="008570B1">
        <w:rPr>
          <w:b/>
          <w:color w:val="000000"/>
          <w:sz w:val="36"/>
          <w:szCs w:val="36"/>
        </w:rPr>
        <w:lastRenderedPageBreak/>
        <w:t>Declaration</w:t>
      </w:r>
    </w:p>
    <w:p w14:paraId="2BC2FD1F" w14:textId="77777777" w:rsidR="00773A5B" w:rsidRPr="008570B1" w:rsidRDefault="00773A5B" w:rsidP="00773A5B">
      <w:pPr>
        <w:spacing w:line="360" w:lineRule="auto"/>
        <w:jc w:val="both"/>
        <w:rPr>
          <w:color w:val="000000"/>
        </w:rPr>
      </w:pPr>
    </w:p>
    <w:p w14:paraId="72755CC9" w14:textId="05AB5594" w:rsidR="00773A5B" w:rsidRPr="00DF68F8" w:rsidRDefault="00773A5B" w:rsidP="00773A5B">
      <w:pPr>
        <w:spacing w:line="360" w:lineRule="auto"/>
        <w:jc w:val="both"/>
        <w:rPr>
          <w:b/>
          <w:color w:val="000000"/>
        </w:rPr>
      </w:pPr>
      <w:r w:rsidRPr="008570B1">
        <w:rPr>
          <w:color w:val="000000"/>
        </w:rPr>
        <w:t>We hereby declare that this document “</w:t>
      </w:r>
      <w:r>
        <w:rPr>
          <w:b/>
          <w:color w:val="000000"/>
        </w:rPr>
        <w:t>Neurawall</w:t>
      </w:r>
      <w:r w:rsidRPr="008570B1">
        <w:rPr>
          <w:color w:val="000000"/>
        </w:rPr>
        <w:t xml:space="preserve">” neither as a whole nor as a part </w:t>
      </w:r>
      <w:r w:rsidR="005860A5" w:rsidRPr="008570B1">
        <w:rPr>
          <w:color w:val="000000"/>
        </w:rPr>
        <w:t xml:space="preserve">has </w:t>
      </w:r>
      <w:r w:rsidR="005860A5">
        <w:rPr>
          <w:color w:val="000000"/>
        </w:rPr>
        <w:t>been</w:t>
      </w:r>
      <w:r w:rsidRPr="008570B1">
        <w:rPr>
          <w:color w:val="000000"/>
        </w:rPr>
        <w:t xml:space="preserve"> copied out from any source. It is further declared that we have done this project with the accompanied </w:t>
      </w:r>
      <w:r>
        <w:rPr>
          <w:color w:val="000000"/>
        </w:rPr>
        <w:t>R</w:t>
      </w:r>
      <w:r w:rsidRPr="008570B1">
        <w:rPr>
          <w:color w:val="000000"/>
        </w:rPr>
        <w:t xml:space="preserve">eport entirely </w:t>
      </w:r>
      <w:r w:rsidR="005860A5" w:rsidRPr="008570B1">
        <w:rPr>
          <w:color w:val="000000"/>
        </w:rPr>
        <w:t>based on</w:t>
      </w:r>
      <w:r w:rsidRPr="008570B1">
        <w:rPr>
          <w:color w:val="000000"/>
        </w:rPr>
        <w:t xml:space="preserve"> our personal efforts, under the proficient guidance of our teachers especially our </w:t>
      </w:r>
      <w:r w:rsidR="005860A5" w:rsidRPr="008570B1">
        <w:rPr>
          <w:color w:val="000000"/>
        </w:rPr>
        <w:t>supervisors</w:t>
      </w:r>
      <w:r w:rsidRPr="008570B1">
        <w:rPr>
          <w:color w:val="000000"/>
        </w:rPr>
        <w:t xml:space="preserve"> </w:t>
      </w:r>
      <w:r w:rsidRPr="00DF68F8">
        <w:rPr>
          <w:b/>
          <w:color w:val="000000"/>
        </w:rPr>
        <w:t>Mr. Osama Raza</w:t>
      </w:r>
      <w:r>
        <w:rPr>
          <w:b/>
          <w:color w:val="000000"/>
        </w:rPr>
        <w:t xml:space="preserve"> </w:t>
      </w:r>
      <w:r w:rsidRPr="00DF68F8">
        <w:rPr>
          <w:bCs/>
          <w:color w:val="000000"/>
        </w:rPr>
        <w:t>and</w:t>
      </w:r>
      <w:r>
        <w:rPr>
          <w:b/>
          <w:color w:val="000000"/>
        </w:rPr>
        <w:t xml:space="preserve"> </w:t>
      </w:r>
      <w:r w:rsidRPr="00DF68F8">
        <w:rPr>
          <w:b/>
          <w:color w:val="000000"/>
        </w:rPr>
        <w:t>Mr. Awais Nawaz</w:t>
      </w:r>
      <w:r w:rsidRPr="008570B1">
        <w:rPr>
          <w:color w:val="000000"/>
        </w:rPr>
        <w:t xml:space="preserve">. If any part of the system is proved to be copied out from any source or found to be </w:t>
      </w:r>
      <w:r w:rsidR="005860A5" w:rsidRPr="008570B1">
        <w:rPr>
          <w:color w:val="000000"/>
        </w:rPr>
        <w:t>a reproduction</w:t>
      </w:r>
      <w:r w:rsidRPr="008570B1">
        <w:rPr>
          <w:color w:val="000000"/>
        </w:rPr>
        <w:t xml:space="preserve"> of any project from anywhere else, we shall stand by the consequences.</w:t>
      </w:r>
    </w:p>
    <w:p w14:paraId="1B7572A6" w14:textId="77777777" w:rsidR="00773A5B" w:rsidRPr="008570B1" w:rsidRDefault="00773A5B" w:rsidP="00773A5B">
      <w:pPr>
        <w:spacing w:line="360" w:lineRule="auto"/>
        <w:jc w:val="both"/>
        <w:rPr>
          <w:color w:val="000000"/>
        </w:rPr>
      </w:pPr>
    </w:p>
    <w:p w14:paraId="03BC05E0" w14:textId="77777777" w:rsidR="00773A5B" w:rsidRPr="008570B1" w:rsidRDefault="00773A5B" w:rsidP="00773A5B">
      <w:pPr>
        <w:spacing w:line="360" w:lineRule="auto"/>
        <w:jc w:val="both"/>
        <w:rPr>
          <w:color w:val="000000"/>
        </w:rPr>
      </w:pPr>
    </w:p>
    <w:p w14:paraId="5F3A255C" w14:textId="77777777" w:rsidR="00773A5B" w:rsidRPr="008570B1" w:rsidRDefault="00773A5B" w:rsidP="008F18AC">
      <w:pPr>
        <w:spacing w:line="360" w:lineRule="auto"/>
        <w:jc w:val="right"/>
        <w:rPr>
          <w:color w:val="000000"/>
        </w:rPr>
      </w:pPr>
    </w:p>
    <w:p w14:paraId="54B82319" w14:textId="77777777" w:rsidR="00773A5B" w:rsidRPr="008570B1" w:rsidRDefault="00773A5B" w:rsidP="008F18AC">
      <w:pPr>
        <w:spacing w:line="360" w:lineRule="auto"/>
        <w:jc w:val="right"/>
        <w:rPr>
          <w:b/>
          <w:color w:val="000000"/>
        </w:rPr>
      </w:pPr>
      <w:r w:rsidRPr="008570B1">
        <w:rPr>
          <w:b/>
          <w:color w:val="000000"/>
        </w:rPr>
        <w:t>___________________________</w:t>
      </w:r>
    </w:p>
    <w:p w14:paraId="37274668" w14:textId="77777777" w:rsidR="00773A5B" w:rsidRPr="00DF68F8" w:rsidRDefault="00773A5B" w:rsidP="008F18AC">
      <w:pPr>
        <w:spacing w:line="360" w:lineRule="auto"/>
        <w:jc w:val="right"/>
        <w:rPr>
          <w:b/>
          <w:color w:val="000000"/>
        </w:rPr>
      </w:pPr>
      <w:r w:rsidRPr="00DF68F8">
        <w:rPr>
          <w:b/>
          <w:color w:val="000000"/>
        </w:rPr>
        <w:t xml:space="preserve">Muhammad Ubaid Ullah </w:t>
      </w:r>
    </w:p>
    <w:p w14:paraId="78C4D2D4" w14:textId="3E0EAEC0" w:rsidR="00773A5B" w:rsidRDefault="00773A5B" w:rsidP="008F18AC">
      <w:pPr>
        <w:spacing w:line="360" w:lineRule="auto"/>
        <w:jc w:val="right"/>
        <w:rPr>
          <w:b/>
          <w:color w:val="000000"/>
        </w:rPr>
      </w:pPr>
      <w:r w:rsidRPr="00DF68F8">
        <w:rPr>
          <w:b/>
          <w:color w:val="000000"/>
        </w:rPr>
        <w:t>32602</w:t>
      </w:r>
    </w:p>
    <w:p w14:paraId="5452E21A" w14:textId="0AB8DDEF" w:rsidR="008F18AC" w:rsidRDefault="008F18AC" w:rsidP="008F18AC">
      <w:pPr>
        <w:spacing w:line="360" w:lineRule="auto"/>
        <w:jc w:val="right"/>
        <w:rPr>
          <w:b/>
          <w:color w:val="000000"/>
        </w:rPr>
      </w:pPr>
    </w:p>
    <w:p w14:paraId="7126CF2C" w14:textId="4F02465F" w:rsidR="008F18AC" w:rsidRDefault="008F18AC" w:rsidP="008F18AC">
      <w:pPr>
        <w:spacing w:line="360" w:lineRule="auto"/>
        <w:jc w:val="right"/>
        <w:rPr>
          <w:b/>
          <w:color w:val="000000"/>
        </w:rPr>
      </w:pPr>
    </w:p>
    <w:p w14:paraId="4FC5B1B8" w14:textId="6E3FC359" w:rsidR="008F18AC" w:rsidRDefault="008F18AC" w:rsidP="008F18AC">
      <w:pPr>
        <w:spacing w:line="360" w:lineRule="auto"/>
        <w:rPr>
          <w:b/>
          <w:color w:val="000000"/>
        </w:rPr>
      </w:pPr>
    </w:p>
    <w:p w14:paraId="4530EEAC" w14:textId="77777777" w:rsidR="008F18AC" w:rsidRPr="008570B1" w:rsidRDefault="008F18AC" w:rsidP="008F18AC">
      <w:pPr>
        <w:spacing w:line="360" w:lineRule="auto"/>
        <w:rPr>
          <w:color w:val="000000"/>
        </w:rPr>
      </w:pPr>
    </w:p>
    <w:p w14:paraId="31D9010F" w14:textId="77777777" w:rsidR="00773A5B" w:rsidRPr="008570B1" w:rsidRDefault="00773A5B" w:rsidP="008F18AC">
      <w:pPr>
        <w:spacing w:line="360" w:lineRule="auto"/>
        <w:jc w:val="right"/>
        <w:rPr>
          <w:b/>
          <w:color w:val="000000"/>
        </w:rPr>
      </w:pPr>
      <w:r w:rsidRPr="008570B1">
        <w:rPr>
          <w:b/>
          <w:color w:val="000000"/>
        </w:rPr>
        <w:t>___________________________</w:t>
      </w:r>
    </w:p>
    <w:p w14:paraId="6D0A619B" w14:textId="77777777" w:rsidR="00773A5B" w:rsidRPr="00DF68F8" w:rsidRDefault="00773A5B" w:rsidP="008F18AC">
      <w:pPr>
        <w:spacing w:line="360" w:lineRule="auto"/>
        <w:jc w:val="right"/>
        <w:rPr>
          <w:b/>
          <w:color w:val="000000"/>
        </w:rPr>
      </w:pPr>
      <w:r w:rsidRPr="00DF68F8">
        <w:rPr>
          <w:b/>
          <w:color w:val="000000"/>
        </w:rPr>
        <w:t xml:space="preserve">Umar Abdullah </w:t>
      </w:r>
    </w:p>
    <w:p w14:paraId="424F6A40" w14:textId="01411B1F" w:rsidR="00773A5B" w:rsidRDefault="00773A5B" w:rsidP="008F18AC">
      <w:pPr>
        <w:spacing w:line="360" w:lineRule="auto"/>
        <w:jc w:val="right"/>
        <w:rPr>
          <w:b/>
          <w:color w:val="000000"/>
        </w:rPr>
      </w:pPr>
      <w:r w:rsidRPr="00DF68F8">
        <w:rPr>
          <w:b/>
          <w:color w:val="000000"/>
        </w:rPr>
        <w:t>33073</w:t>
      </w:r>
    </w:p>
    <w:p w14:paraId="39BA378C" w14:textId="37F1D40C" w:rsidR="008F18AC" w:rsidRDefault="008F18AC" w:rsidP="008F18AC">
      <w:pPr>
        <w:spacing w:line="360" w:lineRule="auto"/>
        <w:rPr>
          <w:b/>
          <w:color w:val="000000"/>
        </w:rPr>
      </w:pPr>
    </w:p>
    <w:p w14:paraId="53609BA9" w14:textId="3C40914A" w:rsidR="008F18AC" w:rsidRDefault="008F18AC" w:rsidP="008F18AC">
      <w:pPr>
        <w:spacing w:line="360" w:lineRule="auto"/>
        <w:jc w:val="right"/>
        <w:rPr>
          <w:b/>
          <w:color w:val="000000"/>
        </w:rPr>
      </w:pPr>
    </w:p>
    <w:p w14:paraId="7F4DCE58" w14:textId="77777777" w:rsidR="008F18AC" w:rsidRDefault="008F18AC" w:rsidP="008F18AC">
      <w:pPr>
        <w:spacing w:line="360" w:lineRule="auto"/>
        <w:rPr>
          <w:b/>
          <w:color w:val="000000"/>
        </w:rPr>
      </w:pPr>
    </w:p>
    <w:p w14:paraId="38B691C0" w14:textId="77777777" w:rsidR="008F18AC" w:rsidRPr="008570B1" w:rsidRDefault="008F18AC" w:rsidP="008F18AC">
      <w:pPr>
        <w:spacing w:line="360" w:lineRule="auto"/>
        <w:jc w:val="right"/>
        <w:rPr>
          <w:b/>
          <w:color w:val="000000"/>
        </w:rPr>
      </w:pPr>
    </w:p>
    <w:p w14:paraId="7BABE54D" w14:textId="77777777" w:rsidR="00773A5B" w:rsidRPr="008570B1" w:rsidRDefault="00773A5B" w:rsidP="008F18AC">
      <w:pPr>
        <w:spacing w:line="360" w:lineRule="auto"/>
        <w:jc w:val="right"/>
        <w:rPr>
          <w:b/>
          <w:color w:val="000000"/>
        </w:rPr>
      </w:pPr>
      <w:r w:rsidRPr="008570B1">
        <w:rPr>
          <w:b/>
          <w:color w:val="000000"/>
        </w:rPr>
        <w:t>___________________________</w:t>
      </w:r>
    </w:p>
    <w:p w14:paraId="0C88A2D4" w14:textId="77777777" w:rsidR="00773A5B" w:rsidRPr="00DF68F8" w:rsidRDefault="00773A5B" w:rsidP="008F18AC">
      <w:pPr>
        <w:spacing w:line="360" w:lineRule="auto"/>
        <w:jc w:val="right"/>
        <w:rPr>
          <w:b/>
          <w:color w:val="000000"/>
        </w:rPr>
      </w:pPr>
      <w:r w:rsidRPr="00DF68F8">
        <w:rPr>
          <w:b/>
          <w:color w:val="000000"/>
        </w:rPr>
        <w:t xml:space="preserve">Hamza Gulzar </w:t>
      </w:r>
    </w:p>
    <w:p w14:paraId="70DB4933" w14:textId="77777777" w:rsidR="00773A5B" w:rsidRPr="008570B1" w:rsidRDefault="00773A5B" w:rsidP="008F18AC">
      <w:pPr>
        <w:spacing w:line="360" w:lineRule="auto"/>
        <w:jc w:val="right"/>
        <w:rPr>
          <w:b/>
          <w:color w:val="000000"/>
        </w:rPr>
      </w:pPr>
      <w:r w:rsidRPr="00DF68F8">
        <w:rPr>
          <w:b/>
          <w:color w:val="000000"/>
        </w:rPr>
        <w:t>31621</w:t>
      </w:r>
    </w:p>
    <w:p w14:paraId="61DAD0DB" w14:textId="57C7EC4C" w:rsidR="009C7880" w:rsidRDefault="009C7880" w:rsidP="008F18AC">
      <w:pPr>
        <w:tabs>
          <w:tab w:val="left" w:pos="3840"/>
          <w:tab w:val="left" w:pos="4680"/>
        </w:tabs>
        <w:spacing w:line="360" w:lineRule="auto"/>
        <w:jc w:val="both"/>
        <w:rPr>
          <w:b/>
          <w:color w:val="000000"/>
          <w:sz w:val="36"/>
          <w:szCs w:val="36"/>
        </w:rPr>
      </w:pPr>
    </w:p>
    <w:p w14:paraId="7683967D" w14:textId="2E2157A0" w:rsidR="00EA5D0A" w:rsidRPr="008570B1" w:rsidRDefault="00A86F84" w:rsidP="008F18AC">
      <w:pPr>
        <w:tabs>
          <w:tab w:val="left" w:pos="4680"/>
        </w:tabs>
        <w:spacing w:line="360" w:lineRule="auto"/>
        <w:jc w:val="center"/>
        <w:rPr>
          <w:b/>
          <w:color w:val="000000"/>
        </w:rPr>
      </w:pPr>
      <w:r w:rsidRPr="009C7880">
        <w:rPr>
          <w:sz w:val="36"/>
          <w:szCs w:val="36"/>
        </w:rPr>
        <w:br w:type="page"/>
      </w:r>
    </w:p>
    <w:p w14:paraId="1BD0B5BB" w14:textId="77777777" w:rsidR="00773A5B" w:rsidRPr="008570B1" w:rsidRDefault="00773A5B" w:rsidP="00773A5B">
      <w:pPr>
        <w:spacing w:line="360" w:lineRule="auto"/>
        <w:jc w:val="center"/>
        <w:rPr>
          <w:b/>
          <w:color w:val="000000"/>
        </w:rPr>
      </w:pPr>
      <w:r w:rsidRPr="008570B1">
        <w:rPr>
          <w:b/>
          <w:color w:val="000000"/>
          <w:sz w:val="36"/>
          <w:szCs w:val="36"/>
        </w:rPr>
        <w:lastRenderedPageBreak/>
        <w:t>Dedication</w:t>
      </w:r>
    </w:p>
    <w:p w14:paraId="30D88ABF" w14:textId="77777777" w:rsidR="00773A5B" w:rsidRDefault="00773A5B" w:rsidP="005860A5">
      <w:pPr>
        <w:pStyle w:val="NormalWeb"/>
        <w:spacing w:line="360" w:lineRule="auto"/>
        <w:jc w:val="both"/>
      </w:pPr>
      <w:r>
        <w:t>We dedicate this work to our families, whose unwavering support, love, and encouragement have been our foundation to our parents, for their guidance, patience, and belief in our potential; to our friends, for their understanding and constant motivation; and to our mentors, who inspired us with their knowledge, insight, and dedication.</w:t>
      </w:r>
    </w:p>
    <w:p w14:paraId="06C43374" w14:textId="0990F3EF" w:rsidR="007C3309" w:rsidRPr="00773A5B" w:rsidRDefault="00773A5B" w:rsidP="005860A5">
      <w:pPr>
        <w:spacing w:line="360" w:lineRule="auto"/>
        <w:jc w:val="both"/>
        <w:rPr>
          <w:color w:val="000000"/>
          <w:sz w:val="28"/>
          <w:szCs w:val="28"/>
        </w:rPr>
      </w:pPr>
      <w:r w:rsidRPr="00084ECF">
        <w:rPr>
          <w:lang w:eastAsia="en-GB"/>
        </w:rPr>
        <w:t>And this book is dedicated to all those who share the desire for knowledge, innovative spirit, and excellence. Together we look forward to making a meaningful difference and contributing to a better and more secure world.</w:t>
      </w:r>
      <w:r w:rsidR="0045749C">
        <w:rPr>
          <w:b/>
          <w:color w:val="000000"/>
        </w:rPr>
        <w:t xml:space="preserve">  </w:t>
      </w:r>
      <w:r w:rsidR="00EA5D0A" w:rsidRPr="008570B1">
        <w:rPr>
          <w:b/>
          <w:color w:val="000000"/>
        </w:rPr>
        <w:br w:type="page"/>
      </w:r>
      <w:r w:rsidRPr="008570B1">
        <w:rPr>
          <w:color w:val="000000"/>
          <w:sz w:val="28"/>
          <w:szCs w:val="28"/>
        </w:rPr>
        <w:lastRenderedPageBreak/>
        <w:t xml:space="preserve"> </w:t>
      </w:r>
      <w:r w:rsidR="007C3309" w:rsidRPr="008570B1">
        <w:rPr>
          <w:b/>
          <w:iCs/>
          <w:color w:val="000000"/>
          <w:sz w:val="36"/>
          <w:szCs w:val="35"/>
        </w:rPr>
        <w:t>Acknowledgement</w:t>
      </w:r>
    </w:p>
    <w:p w14:paraId="2FF68BE9" w14:textId="77777777" w:rsidR="00EA5D0A" w:rsidRPr="008570B1" w:rsidRDefault="00EA5D0A" w:rsidP="00A41E0D">
      <w:pPr>
        <w:jc w:val="both"/>
        <w:rPr>
          <w:b/>
          <w:iCs/>
          <w:color w:val="000000"/>
          <w:sz w:val="36"/>
          <w:szCs w:val="35"/>
        </w:rPr>
      </w:pPr>
    </w:p>
    <w:p w14:paraId="0F19DD79" w14:textId="021DC2CD" w:rsidR="007C3309" w:rsidRDefault="005860A5" w:rsidP="005860A5">
      <w:pPr>
        <w:pStyle w:val="BodyText2"/>
        <w:spacing w:line="360" w:lineRule="auto"/>
        <w:jc w:val="both"/>
        <w:rPr>
          <w:color w:val="000000"/>
        </w:rPr>
      </w:pPr>
      <w:r w:rsidRPr="008570B1">
        <w:rPr>
          <w:color w:val="000000"/>
        </w:rPr>
        <w:t>First</w:t>
      </w:r>
      <w:r w:rsidR="00604905" w:rsidRPr="008570B1">
        <w:rPr>
          <w:color w:val="000000"/>
        </w:rPr>
        <w:t>,</w:t>
      </w:r>
      <w:r w:rsidR="007C3309" w:rsidRPr="008570B1">
        <w:rPr>
          <w:color w:val="000000"/>
        </w:rPr>
        <w:t xml:space="preserve"> we are obliged to Allah Almighty the Merciful, the Beneficent and the source of all </w:t>
      </w:r>
      <w:r w:rsidR="00767722">
        <w:rPr>
          <w:color w:val="000000"/>
        </w:rPr>
        <w:t>k</w:t>
      </w:r>
      <w:r w:rsidR="007C3309" w:rsidRPr="008570B1">
        <w:rPr>
          <w:color w:val="000000"/>
        </w:rPr>
        <w:t xml:space="preserve">nowledge, for granting us the courage and knowledge to complete this </w:t>
      </w:r>
      <w:r w:rsidR="00767722">
        <w:rPr>
          <w:color w:val="000000"/>
        </w:rPr>
        <w:t>p</w:t>
      </w:r>
      <w:r w:rsidR="007C3309" w:rsidRPr="008570B1">
        <w:rPr>
          <w:color w:val="000000"/>
        </w:rPr>
        <w:t>roject.</w:t>
      </w:r>
    </w:p>
    <w:p w14:paraId="19A54A02" w14:textId="478091A7" w:rsidR="00A41E0D" w:rsidRPr="00A41E0D" w:rsidRDefault="00A41E0D" w:rsidP="005860A5">
      <w:pPr>
        <w:pStyle w:val="BodyText2"/>
        <w:spacing w:line="360" w:lineRule="auto"/>
        <w:jc w:val="both"/>
        <w:rPr>
          <w:color w:val="000000"/>
        </w:rPr>
      </w:pPr>
      <w:r w:rsidRPr="00A41E0D">
        <w:rPr>
          <w:color w:val="000000"/>
        </w:rPr>
        <w:t xml:space="preserve">We would like to express our heartfelt gratitude to all those who supported us throughout the development of this project and its accompanying report titled </w:t>
      </w:r>
      <w:r w:rsidRPr="00A41E0D">
        <w:rPr>
          <w:b/>
          <w:bCs/>
          <w:color w:val="000000"/>
        </w:rPr>
        <w:t>“Neurawall.”</w:t>
      </w:r>
    </w:p>
    <w:p w14:paraId="3CBDFBFF" w14:textId="46A51E19" w:rsidR="00A41E0D" w:rsidRPr="00A41E0D" w:rsidRDefault="00A41E0D" w:rsidP="005860A5">
      <w:pPr>
        <w:pStyle w:val="BodyText2"/>
        <w:spacing w:line="360" w:lineRule="auto"/>
        <w:jc w:val="both"/>
        <w:rPr>
          <w:color w:val="000000"/>
        </w:rPr>
      </w:pPr>
      <w:r w:rsidRPr="00A41E0D">
        <w:rPr>
          <w:color w:val="000000"/>
        </w:rPr>
        <w:t xml:space="preserve">First and foremost, we are deeply thankful to our teachers, especially our supervisor </w:t>
      </w:r>
      <w:r w:rsidRPr="00A41E0D">
        <w:rPr>
          <w:b/>
          <w:bCs/>
          <w:color w:val="000000"/>
        </w:rPr>
        <w:t>Mr. Osama Raza</w:t>
      </w:r>
      <w:r w:rsidRPr="00A41E0D">
        <w:rPr>
          <w:color w:val="000000"/>
        </w:rPr>
        <w:t xml:space="preserve"> and </w:t>
      </w:r>
      <w:r w:rsidRPr="00A41E0D">
        <w:rPr>
          <w:b/>
          <w:bCs/>
          <w:color w:val="000000"/>
        </w:rPr>
        <w:t>Mr. Awais Nawaz</w:t>
      </w:r>
      <w:r w:rsidRPr="00A41E0D">
        <w:rPr>
          <w:color w:val="000000"/>
        </w:rPr>
        <w:t>, for their constant guidance, encouragement, and technical support. Their valuable insights and constructive feedback played a critical role in shaping this project into its final form.</w:t>
      </w:r>
    </w:p>
    <w:p w14:paraId="48F78CE6" w14:textId="4AB8753A" w:rsidR="00A41E0D" w:rsidRPr="00FE6E23" w:rsidRDefault="00A41E0D" w:rsidP="005860A5">
      <w:pPr>
        <w:pStyle w:val="BodyText2"/>
        <w:spacing w:line="360" w:lineRule="auto"/>
        <w:jc w:val="both"/>
        <w:rPr>
          <w:color w:val="000000"/>
        </w:rPr>
      </w:pPr>
      <w:r w:rsidRPr="00A41E0D">
        <w:rPr>
          <w:color w:val="000000"/>
        </w:rPr>
        <w:t xml:space="preserve">We are also grateful to our fellow classmates, who provided motivation, collaboration, and healthy competition </w:t>
      </w:r>
      <w:r w:rsidR="005860A5" w:rsidRPr="00A41E0D">
        <w:rPr>
          <w:color w:val="000000"/>
        </w:rPr>
        <w:t>during</w:t>
      </w:r>
      <w:r w:rsidRPr="00A41E0D">
        <w:rPr>
          <w:color w:val="000000"/>
        </w:rPr>
        <w:t xml:space="preserve"> this project. Their encouragement and willingness to exchange ideas greatly enhanced our learning experience.</w:t>
      </w:r>
    </w:p>
    <w:p w14:paraId="6E52227A" w14:textId="77777777" w:rsidR="00EA5D0A" w:rsidRPr="008570B1" w:rsidRDefault="00EA5D0A" w:rsidP="00515570">
      <w:pPr>
        <w:spacing w:line="360" w:lineRule="auto"/>
        <w:jc w:val="both"/>
        <w:rPr>
          <w:color w:val="000000"/>
        </w:rPr>
      </w:pPr>
    </w:p>
    <w:p w14:paraId="597982D7" w14:textId="77777777" w:rsidR="007C3309" w:rsidRPr="008570B1" w:rsidRDefault="00EA5D0A" w:rsidP="003B27B7">
      <w:pPr>
        <w:jc w:val="center"/>
        <w:rPr>
          <w:b/>
          <w:color w:val="000000"/>
          <w:sz w:val="36"/>
          <w:szCs w:val="36"/>
        </w:rPr>
      </w:pPr>
      <w:r w:rsidRPr="008570B1">
        <w:rPr>
          <w:b/>
          <w:color w:val="000000"/>
          <w:sz w:val="36"/>
          <w:szCs w:val="36"/>
        </w:rPr>
        <w:br w:type="page"/>
      </w:r>
      <w:r w:rsidR="007C3309" w:rsidRPr="008570B1">
        <w:rPr>
          <w:b/>
          <w:color w:val="000000"/>
          <w:sz w:val="36"/>
          <w:szCs w:val="36"/>
        </w:rPr>
        <w:lastRenderedPageBreak/>
        <w:t>Abstract</w:t>
      </w:r>
    </w:p>
    <w:p w14:paraId="259D596F" w14:textId="77777777" w:rsidR="00EA5D0A" w:rsidRPr="008570B1" w:rsidRDefault="00EA5D0A" w:rsidP="00515570">
      <w:pPr>
        <w:jc w:val="both"/>
        <w:rPr>
          <w:bCs/>
          <w:color w:val="000000"/>
        </w:rPr>
      </w:pPr>
    </w:p>
    <w:p w14:paraId="207CBD4F" w14:textId="30163543" w:rsidR="007C3309" w:rsidRDefault="00215156" w:rsidP="005860A5">
      <w:pPr>
        <w:spacing w:line="360" w:lineRule="auto"/>
        <w:jc w:val="both"/>
        <w:rPr>
          <w:bCs/>
          <w:color w:val="000000"/>
        </w:rPr>
      </w:pPr>
      <w:r>
        <w:rPr>
          <w:bCs/>
          <w:color w:val="000000"/>
        </w:rPr>
        <w:t xml:space="preserve">This project is a new approach to </w:t>
      </w:r>
      <w:r w:rsidR="008A0551">
        <w:rPr>
          <w:bCs/>
          <w:color w:val="000000"/>
        </w:rPr>
        <w:t>improve</w:t>
      </w:r>
      <w:r>
        <w:rPr>
          <w:bCs/>
          <w:color w:val="000000"/>
        </w:rPr>
        <w:t xml:space="preserve"> traditional firewalls by using artificial intelligence to improve network security and give the firewall the capability to detect real</w:t>
      </w:r>
      <w:r w:rsidR="009E6B6C">
        <w:rPr>
          <w:bCs/>
          <w:color w:val="000000"/>
        </w:rPr>
        <w:t>-</w:t>
      </w:r>
      <w:r>
        <w:rPr>
          <w:bCs/>
          <w:color w:val="000000"/>
        </w:rPr>
        <w:t xml:space="preserve">time malicious traffic and integrate with </w:t>
      </w:r>
      <w:r w:rsidR="009E6B6C">
        <w:rPr>
          <w:bCs/>
          <w:color w:val="000000"/>
        </w:rPr>
        <w:t>VPN</w:t>
      </w:r>
      <w:r>
        <w:rPr>
          <w:bCs/>
          <w:color w:val="000000"/>
        </w:rPr>
        <w:t xml:space="preserve"> and </w:t>
      </w:r>
      <w:r w:rsidR="00210154">
        <w:rPr>
          <w:bCs/>
          <w:color w:val="000000"/>
        </w:rPr>
        <w:t>Wazuh</w:t>
      </w:r>
      <w:r>
        <w:rPr>
          <w:bCs/>
          <w:color w:val="000000"/>
        </w:rPr>
        <w:t xml:space="preserve"> for secure communication for enhanced security and use </w:t>
      </w:r>
      <w:r w:rsidR="00210154">
        <w:rPr>
          <w:bCs/>
          <w:color w:val="000000"/>
        </w:rPr>
        <w:t>Wazuh</w:t>
      </w:r>
      <w:r>
        <w:rPr>
          <w:bCs/>
          <w:color w:val="000000"/>
        </w:rPr>
        <w:t xml:space="preserve"> for real</w:t>
      </w:r>
      <w:r w:rsidR="009E6B6C">
        <w:rPr>
          <w:bCs/>
          <w:color w:val="000000"/>
        </w:rPr>
        <w:t>-</w:t>
      </w:r>
      <w:r>
        <w:rPr>
          <w:bCs/>
          <w:color w:val="000000"/>
        </w:rPr>
        <w:t xml:space="preserve">time alert generation and mitigation. Traditional firewalls rely on </w:t>
      </w:r>
      <w:r w:rsidR="009E6B6C">
        <w:rPr>
          <w:bCs/>
          <w:color w:val="000000"/>
        </w:rPr>
        <w:t xml:space="preserve">a </w:t>
      </w:r>
      <w:r w:rsidR="00FF2F69">
        <w:rPr>
          <w:bCs/>
          <w:color w:val="000000"/>
        </w:rPr>
        <w:t>rule-based</w:t>
      </w:r>
      <w:r>
        <w:rPr>
          <w:bCs/>
          <w:color w:val="000000"/>
        </w:rPr>
        <w:t xml:space="preserve"> approach to detect and mitigate known attack patterns or signatures which </w:t>
      </w:r>
      <w:r w:rsidR="00210154">
        <w:rPr>
          <w:bCs/>
          <w:color w:val="000000"/>
        </w:rPr>
        <w:t>make</w:t>
      </w:r>
      <w:r>
        <w:rPr>
          <w:bCs/>
          <w:color w:val="000000"/>
        </w:rPr>
        <w:t xml:space="preserve"> </w:t>
      </w:r>
      <w:r w:rsidR="00FF2F69">
        <w:rPr>
          <w:bCs/>
          <w:color w:val="000000"/>
        </w:rPr>
        <w:t>traditional</w:t>
      </w:r>
      <w:r>
        <w:rPr>
          <w:bCs/>
          <w:color w:val="000000"/>
        </w:rPr>
        <w:t xml:space="preserve"> firewalls reactive and not proactive. This allows </w:t>
      </w:r>
      <w:r w:rsidR="00FF2F69">
        <w:rPr>
          <w:bCs/>
          <w:color w:val="000000"/>
        </w:rPr>
        <w:t xml:space="preserve">the firewall </w:t>
      </w:r>
      <w:r>
        <w:rPr>
          <w:bCs/>
          <w:color w:val="000000"/>
        </w:rPr>
        <w:t xml:space="preserve">to detect and block </w:t>
      </w:r>
      <w:r w:rsidR="00FF2F69">
        <w:rPr>
          <w:bCs/>
          <w:color w:val="000000"/>
        </w:rPr>
        <w:t>malicious</w:t>
      </w:r>
      <w:r>
        <w:rPr>
          <w:bCs/>
          <w:color w:val="000000"/>
        </w:rPr>
        <w:t xml:space="preserve"> traffic in real</w:t>
      </w:r>
      <w:r w:rsidR="009E6B6C">
        <w:rPr>
          <w:bCs/>
          <w:color w:val="000000"/>
        </w:rPr>
        <w:t>-</w:t>
      </w:r>
      <w:r>
        <w:rPr>
          <w:bCs/>
          <w:color w:val="000000"/>
        </w:rPr>
        <w:t>time</w:t>
      </w:r>
      <w:r w:rsidR="00FF2F69">
        <w:rPr>
          <w:bCs/>
          <w:color w:val="000000"/>
        </w:rPr>
        <w:t>.</w:t>
      </w:r>
      <w:r w:rsidR="00210154">
        <w:rPr>
          <w:bCs/>
          <w:color w:val="000000"/>
        </w:rPr>
        <w:t xml:space="preserve"> VPN</w:t>
      </w:r>
      <w:r w:rsidR="00FF2F69">
        <w:rPr>
          <w:bCs/>
          <w:color w:val="000000"/>
        </w:rPr>
        <w:t xml:space="preserve"> provides a secure communication channel for enhanced security and the </w:t>
      </w:r>
      <w:r w:rsidR="00210154">
        <w:rPr>
          <w:bCs/>
          <w:color w:val="000000"/>
        </w:rPr>
        <w:t>Wazuh</w:t>
      </w:r>
      <w:r w:rsidR="00FF2F69">
        <w:rPr>
          <w:bCs/>
          <w:color w:val="000000"/>
        </w:rPr>
        <w:t xml:space="preserve"> allows real</w:t>
      </w:r>
      <w:r w:rsidR="009E6B6C">
        <w:rPr>
          <w:bCs/>
          <w:color w:val="000000"/>
        </w:rPr>
        <w:t>-</w:t>
      </w:r>
      <w:r w:rsidR="00FF2F69">
        <w:rPr>
          <w:bCs/>
          <w:color w:val="000000"/>
        </w:rPr>
        <w:t>time logging and alerting functionality. This project showcases how AI can be integrated with network security to enhance threat detection and sets a new standard for network security.</w:t>
      </w:r>
    </w:p>
    <w:p w14:paraId="7EF78A4F" w14:textId="77777777" w:rsidR="005860A5" w:rsidRDefault="005860A5" w:rsidP="005860A5">
      <w:pPr>
        <w:spacing w:line="360" w:lineRule="auto"/>
        <w:jc w:val="both"/>
        <w:rPr>
          <w:bCs/>
          <w:color w:val="000000"/>
        </w:rPr>
      </w:pPr>
    </w:p>
    <w:p w14:paraId="625B2438" w14:textId="06019319" w:rsidR="005E6DF3" w:rsidRDefault="005E6DF3" w:rsidP="005860A5">
      <w:pPr>
        <w:spacing w:line="360" w:lineRule="auto"/>
        <w:jc w:val="both"/>
        <w:rPr>
          <w:bCs/>
          <w:color w:val="000000"/>
        </w:rPr>
      </w:pPr>
      <w:r w:rsidRPr="005E6DF3">
        <w:rPr>
          <w:bCs/>
          <w:color w:val="000000"/>
        </w:rPr>
        <w:t xml:space="preserve">Legacy firewalls are often insufficient in the current cybersecurity landscape for detecting and preventing sophisticated </w:t>
      </w:r>
      <w:r w:rsidR="00210154" w:rsidRPr="005E6DF3">
        <w:rPr>
          <w:bCs/>
          <w:color w:val="000000"/>
        </w:rPr>
        <w:t>and</w:t>
      </w:r>
      <w:r w:rsidRPr="005E6DF3">
        <w:rPr>
          <w:bCs/>
          <w:color w:val="000000"/>
        </w:rPr>
        <w:t xml:space="preserve"> unexpected attack techniques.  To fill this void, this project introduces Neurawall, an artificial intelligence-based firewall system that combines automated mitigation, real-time threat detection, and machine learning-based traffic analysis. Through the utilization of a hybrid detection model that integrates Gradient Boosting for supervised classification and One-Class SVM for anomaly detection, the system is able to better detect known and unknown threats.  Training data was derived from real-time traffic captured using Dumpcap and processed with CICFlowMeter, as well as from popular benchmark datasets such as CIC IDS 2017 and 2018.</w:t>
      </w:r>
    </w:p>
    <w:p w14:paraId="796EE15A" w14:textId="77777777" w:rsidR="005860A5" w:rsidRDefault="005860A5" w:rsidP="005860A5">
      <w:pPr>
        <w:spacing w:line="360" w:lineRule="auto"/>
        <w:jc w:val="both"/>
        <w:rPr>
          <w:bCs/>
          <w:color w:val="000000"/>
        </w:rPr>
      </w:pPr>
    </w:p>
    <w:p w14:paraId="52CE4C1E" w14:textId="708000F6" w:rsidR="005E6DF3" w:rsidRPr="005E6DF3" w:rsidRDefault="005E6DF3" w:rsidP="005860A5">
      <w:pPr>
        <w:spacing w:line="360" w:lineRule="auto"/>
        <w:jc w:val="both"/>
        <w:rPr>
          <w:bCs/>
          <w:color w:val="000000"/>
        </w:rPr>
      </w:pPr>
      <w:r w:rsidRPr="005E6DF3">
        <w:rPr>
          <w:bCs/>
          <w:color w:val="000000"/>
        </w:rPr>
        <w:t xml:space="preserve">While Neurawall works well against a broad range of network threats, its effectiveness in modern HTTPS or VPN-protected environments is hindered by the current limitation of the model to </w:t>
      </w:r>
      <w:r w:rsidR="00210154" w:rsidRPr="005E6DF3">
        <w:rPr>
          <w:bCs/>
          <w:color w:val="000000"/>
        </w:rPr>
        <w:t>inspect</w:t>
      </w:r>
      <w:r w:rsidRPr="005E6DF3">
        <w:rPr>
          <w:bCs/>
          <w:color w:val="000000"/>
        </w:rPr>
        <w:t xml:space="preserve"> only plaintext traffic.  Also, lack of real, diverse traffic patterns in artificially created data led to a slight drop in real-world accuracy. Despite these limitations, the system's intelligent detection feature, real-time response, and multi-layered security approach demonstrate how machine learning can significantly enhance network perimeter security.</w:t>
      </w:r>
    </w:p>
    <w:p w14:paraId="20CA00AF" w14:textId="0B36B61A" w:rsidR="00760423" w:rsidRDefault="00112F37" w:rsidP="005860A5">
      <w:pPr>
        <w:spacing w:line="360" w:lineRule="auto"/>
        <w:jc w:val="both"/>
        <w:rPr>
          <w:b/>
          <w:bCs/>
          <w:color w:val="000000"/>
          <w:sz w:val="36"/>
          <w:szCs w:val="36"/>
        </w:rPr>
      </w:pPr>
      <w:r w:rsidRPr="008570B1">
        <w:rPr>
          <w:b/>
          <w:color w:val="000000"/>
          <w:sz w:val="36"/>
          <w:szCs w:val="36"/>
        </w:rPr>
        <w:br w:type="page"/>
      </w:r>
    </w:p>
    <w:bookmarkStart w:id="4" w:name="_Toc197858830" w:displacedByCustomXml="next"/>
    <w:sdt>
      <w:sdtPr>
        <w:rPr>
          <w:rFonts w:eastAsia="Times New Roman" w:cs="Times New Roman"/>
          <w:b w:val="0"/>
          <w:color w:val="auto"/>
          <w:sz w:val="24"/>
          <w:szCs w:val="24"/>
        </w:rPr>
        <w:id w:val="-753202214"/>
        <w:docPartObj>
          <w:docPartGallery w:val="Table of Contents"/>
          <w:docPartUnique/>
        </w:docPartObj>
      </w:sdtPr>
      <w:sdtEndPr>
        <w:rPr>
          <w:bCs/>
          <w:noProof/>
        </w:rPr>
      </w:sdtEndPr>
      <w:sdtContent>
        <w:p w14:paraId="679F7A21" w14:textId="7A8F6120" w:rsidR="00882023" w:rsidRDefault="00882023" w:rsidP="00ED4B0F">
          <w:pPr>
            <w:pStyle w:val="Heading1"/>
            <w:ind w:left="432" w:hanging="432"/>
            <w:jc w:val="both"/>
          </w:pPr>
          <w:r>
            <w:t>Table of Contents</w:t>
          </w:r>
          <w:bookmarkEnd w:id="4"/>
        </w:p>
        <w:p w14:paraId="3BCC0A64" w14:textId="748D02A0" w:rsidR="00AD54ED" w:rsidRDefault="00882023">
          <w:pPr>
            <w:pStyle w:val="TOC1"/>
            <w:rPr>
              <w:rFonts w:cstheme="minorBidi"/>
              <w:b w:val="0"/>
              <w:bCs w:val="0"/>
              <w:kern w:val="2"/>
              <w:sz w:val="24"/>
              <w:szCs w:val="24"/>
              <w14:ligatures w14:val="standardContextual"/>
            </w:rPr>
          </w:pPr>
          <w:r>
            <w:rPr>
              <w:noProof w:val="0"/>
            </w:rPr>
            <w:fldChar w:fldCharType="begin"/>
          </w:r>
          <w:r>
            <w:instrText xml:space="preserve"> TOC \o "1-3" \h \z \u </w:instrText>
          </w:r>
          <w:r>
            <w:rPr>
              <w:noProof w:val="0"/>
            </w:rPr>
            <w:fldChar w:fldCharType="separate"/>
          </w:r>
          <w:hyperlink w:anchor="_Toc197858830" w:history="1">
            <w:r w:rsidR="00AD54ED" w:rsidRPr="006E5554">
              <w:rPr>
                <w:rStyle w:val="Hyperlink"/>
              </w:rPr>
              <w:t>Table of Contents</w:t>
            </w:r>
            <w:r w:rsidR="00AD54ED">
              <w:rPr>
                <w:webHidden/>
              </w:rPr>
              <w:tab/>
            </w:r>
            <w:r w:rsidR="00AD54ED">
              <w:rPr>
                <w:webHidden/>
              </w:rPr>
              <w:fldChar w:fldCharType="begin"/>
            </w:r>
            <w:r w:rsidR="00AD54ED">
              <w:rPr>
                <w:webHidden/>
              </w:rPr>
              <w:instrText xml:space="preserve"> PAGEREF _Toc197858830 \h </w:instrText>
            </w:r>
            <w:r w:rsidR="00AD54ED">
              <w:rPr>
                <w:webHidden/>
              </w:rPr>
            </w:r>
            <w:r w:rsidR="00AD54ED">
              <w:rPr>
                <w:webHidden/>
              </w:rPr>
              <w:fldChar w:fldCharType="separate"/>
            </w:r>
            <w:r w:rsidR="00AD54ED">
              <w:rPr>
                <w:webHidden/>
              </w:rPr>
              <w:t>viii</w:t>
            </w:r>
            <w:r w:rsidR="00AD54ED">
              <w:rPr>
                <w:webHidden/>
              </w:rPr>
              <w:fldChar w:fldCharType="end"/>
            </w:r>
          </w:hyperlink>
        </w:p>
        <w:p w14:paraId="1DB77FF6" w14:textId="232B1E02" w:rsidR="00AD54ED" w:rsidRDefault="00AD54ED">
          <w:pPr>
            <w:pStyle w:val="TOC1"/>
            <w:rPr>
              <w:rFonts w:cstheme="minorBidi"/>
              <w:b w:val="0"/>
              <w:bCs w:val="0"/>
              <w:kern w:val="2"/>
              <w:sz w:val="24"/>
              <w:szCs w:val="24"/>
              <w14:ligatures w14:val="standardContextual"/>
            </w:rPr>
          </w:pPr>
          <w:hyperlink w:anchor="_Toc197858831" w:history="1">
            <w:r w:rsidRPr="006E5554">
              <w:rPr>
                <w:rStyle w:val="Hyperlink"/>
              </w:rPr>
              <w:t>Chapter 1:</w:t>
            </w:r>
            <w:r>
              <w:rPr>
                <w:webHidden/>
              </w:rPr>
              <w:tab/>
            </w:r>
            <w:r>
              <w:rPr>
                <w:webHidden/>
              </w:rPr>
              <w:fldChar w:fldCharType="begin"/>
            </w:r>
            <w:r>
              <w:rPr>
                <w:webHidden/>
              </w:rPr>
              <w:instrText xml:space="preserve"> PAGEREF _Toc197858831 \h </w:instrText>
            </w:r>
            <w:r>
              <w:rPr>
                <w:webHidden/>
              </w:rPr>
            </w:r>
            <w:r>
              <w:rPr>
                <w:webHidden/>
              </w:rPr>
              <w:fldChar w:fldCharType="separate"/>
            </w:r>
            <w:r>
              <w:rPr>
                <w:webHidden/>
              </w:rPr>
              <w:t>2</w:t>
            </w:r>
            <w:r>
              <w:rPr>
                <w:webHidden/>
              </w:rPr>
              <w:fldChar w:fldCharType="end"/>
            </w:r>
          </w:hyperlink>
        </w:p>
        <w:p w14:paraId="23B4CDD8" w14:textId="0B9ED73E"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32" w:history="1">
            <w:r w:rsidRPr="006E5554">
              <w:rPr>
                <w:rStyle w:val="Hyperlink"/>
                <w:noProof/>
              </w:rPr>
              <w:t>1.1</w:t>
            </w:r>
            <w:r>
              <w:rPr>
                <w:rFonts w:cstheme="minorBidi"/>
                <w:noProof/>
                <w:kern w:val="2"/>
                <w:sz w:val="24"/>
                <w:szCs w:val="24"/>
                <w14:ligatures w14:val="standardContextual"/>
              </w:rPr>
              <w:tab/>
            </w:r>
            <w:r w:rsidRPr="006E5554">
              <w:rPr>
                <w:rStyle w:val="Hyperlink"/>
                <w:noProof/>
              </w:rPr>
              <w:t>Introduction</w:t>
            </w:r>
            <w:r>
              <w:rPr>
                <w:noProof/>
                <w:webHidden/>
              </w:rPr>
              <w:tab/>
            </w:r>
            <w:r>
              <w:rPr>
                <w:noProof/>
                <w:webHidden/>
              </w:rPr>
              <w:fldChar w:fldCharType="begin"/>
            </w:r>
            <w:r>
              <w:rPr>
                <w:noProof/>
                <w:webHidden/>
              </w:rPr>
              <w:instrText xml:space="preserve"> PAGEREF _Toc197858832 \h </w:instrText>
            </w:r>
            <w:r>
              <w:rPr>
                <w:noProof/>
                <w:webHidden/>
              </w:rPr>
            </w:r>
            <w:r>
              <w:rPr>
                <w:noProof/>
                <w:webHidden/>
              </w:rPr>
              <w:fldChar w:fldCharType="separate"/>
            </w:r>
            <w:r>
              <w:rPr>
                <w:noProof/>
                <w:webHidden/>
              </w:rPr>
              <w:t>2</w:t>
            </w:r>
            <w:r>
              <w:rPr>
                <w:noProof/>
                <w:webHidden/>
              </w:rPr>
              <w:fldChar w:fldCharType="end"/>
            </w:r>
          </w:hyperlink>
        </w:p>
        <w:p w14:paraId="6A49AA43" w14:textId="17030E7B"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33" w:history="1">
            <w:r w:rsidRPr="006E5554">
              <w:rPr>
                <w:rStyle w:val="Hyperlink"/>
                <w:noProof/>
              </w:rPr>
              <w:t>1.2</w:t>
            </w:r>
            <w:r>
              <w:rPr>
                <w:rFonts w:cstheme="minorBidi"/>
                <w:noProof/>
                <w:kern w:val="2"/>
                <w:sz w:val="24"/>
                <w:szCs w:val="24"/>
                <w14:ligatures w14:val="standardContextual"/>
              </w:rPr>
              <w:tab/>
            </w:r>
            <w:r w:rsidRPr="006E5554">
              <w:rPr>
                <w:rStyle w:val="Hyperlink"/>
                <w:noProof/>
              </w:rPr>
              <w:t>Opportunity &amp; Stakeholders</w:t>
            </w:r>
            <w:r>
              <w:rPr>
                <w:noProof/>
                <w:webHidden/>
              </w:rPr>
              <w:tab/>
            </w:r>
            <w:r>
              <w:rPr>
                <w:noProof/>
                <w:webHidden/>
              </w:rPr>
              <w:fldChar w:fldCharType="begin"/>
            </w:r>
            <w:r>
              <w:rPr>
                <w:noProof/>
                <w:webHidden/>
              </w:rPr>
              <w:instrText xml:space="preserve"> PAGEREF _Toc197858833 \h </w:instrText>
            </w:r>
            <w:r>
              <w:rPr>
                <w:noProof/>
                <w:webHidden/>
              </w:rPr>
            </w:r>
            <w:r>
              <w:rPr>
                <w:noProof/>
                <w:webHidden/>
              </w:rPr>
              <w:fldChar w:fldCharType="separate"/>
            </w:r>
            <w:r>
              <w:rPr>
                <w:noProof/>
                <w:webHidden/>
              </w:rPr>
              <w:t>2</w:t>
            </w:r>
            <w:r>
              <w:rPr>
                <w:noProof/>
                <w:webHidden/>
              </w:rPr>
              <w:fldChar w:fldCharType="end"/>
            </w:r>
          </w:hyperlink>
        </w:p>
        <w:p w14:paraId="2715C188" w14:textId="34263874"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34" w:history="1">
            <w:r w:rsidRPr="006E5554">
              <w:rPr>
                <w:rStyle w:val="Hyperlink"/>
                <w:noProof/>
              </w:rPr>
              <w:t>1.3</w:t>
            </w:r>
            <w:r>
              <w:rPr>
                <w:rFonts w:cstheme="minorBidi"/>
                <w:noProof/>
                <w:kern w:val="2"/>
                <w:sz w:val="24"/>
                <w:szCs w:val="24"/>
                <w14:ligatures w14:val="standardContextual"/>
              </w:rPr>
              <w:tab/>
            </w:r>
            <w:r w:rsidRPr="006E5554">
              <w:rPr>
                <w:rStyle w:val="Hyperlink"/>
                <w:noProof/>
              </w:rPr>
              <w:t>Motivations and Challenges</w:t>
            </w:r>
            <w:r>
              <w:rPr>
                <w:noProof/>
                <w:webHidden/>
              </w:rPr>
              <w:tab/>
            </w:r>
            <w:r>
              <w:rPr>
                <w:noProof/>
                <w:webHidden/>
              </w:rPr>
              <w:fldChar w:fldCharType="begin"/>
            </w:r>
            <w:r>
              <w:rPr>
                <w:noProof/>
                <w:webHidden/>
              </w:rPr>
              <w:instrText xml:space="preserve"> PAGEREF _Toc197858834 \h </w:instrText>
            </w:r>
            <w:r>
              <w:rPr>
                <w:noProof/>
                <w:webHidden/>
              </w:rPr>
            </w:r>
            <w:r>
              <w:rPr>
                <w:noProof/>
                <w:webHidden/>
              </w:rPr>
              <w:fldChar w:fldCharType="separate"/>
            </w:r>
            <w:r>
              <w:rPr>
                <w:noProof/>
                <w:webHidden/>
              </w:rPr>
              <w:t>4</w:t>
            </w:r>
            <w:r>
              <w:rPr>
                <w:noProof/>
                <w:webHidden/>
              </w:rPr>
              <w:fldChar w:fldCharType="end"/>
            </w:r>
          </w:hyperlink>
        </w:p>
        <w:p w14:paraId="08AE352F" w14:textId="07620186" w:rsidR="00AD54ED" w:rsidRDefault="00AD54ED">
          <w:pPr>
            <w:pStyle w:val="TOC3"/>
            <w:tabs>
              <w:tab w:val="left" w:pos="1200"/>
              <w:tab w:val="right" w:leader="dot" w:pos="8630"/>
            </w:tabs>
            <w:rPr>
              <w:rFonts w:cstheme="minorBidi"/>
              <w:noProof/>
              <w:kern w:val="2"/>
              <w:sz w:val="24"/>
              <w:szCs w:val="24"/>
              <w14:ligatures w14:val="standardContextual"/>
            </w:rPr>
          </w:pPr>
          <w:hyperlink w:anchor="_Toc197858839" w:history="1">
            <w:r w:rsidRPr="006E5554">
              <w:rPr>
                <w:rStyle w:val="Hyperlink"/>
                <w:noProof/>
              </w:rPr>
              <w:t>1.3.1</w:t>
            </w:r>
            <w:r>
              <w:rPr>
                <w:rFonts w:cstheme="minorBidi"/>
                <w:noProof/>
                <w:kern w:val="2"/>
                <w:sz w:val="24"/>
                <w:szCs w:val="24"/>
                <w14:ligatures w14:val="standardContextual"/>
              </w:rPr>
              <w:tab/>
            </w:r>
            <w:r w:rsidRPr="006E5554">
              <w:rPr>
                <w:rStyle w:val="Hyperlink"/>
                <w:noProof/>
              </w:rPr>
              <w:t>Motivation</w:t>
            </w:r>
            <w:r>
              <w:rPr>
                <w:noProof/>
                <w:webHidden/>
              </w:rPr>
              <w:tab/>
            </w:r>
            <w:r>
              <w:rPr>
                <w:noProof/>
                <w:webHidden/>
              </w:rPr>
              <w:fldChar w:fldCharType="begin"/>
            </w:r>
            <w:r>
              <w:rPr>
                <w:noProof/>
                <w:webHidden/>
              </w:rPr>
              <w:instrText xml:space="preserve"> PAGEREF _Toc197858839 \h </w:instrText>
            </w:r>
            <w:r>
              <w:rPr>
                <w:noProof/>
                <w:webHidden/>
              </w:rPr>
            </w:r>
            <w:r>
              <w:rPr>
                <w:noProof/>
                <w:webHidden/>
              </w:rPr>
              <w:fldChar w:fldCharType="separate"/>
            </w:r>
            <w:r>
              <w:rPr>
                <w:noProof/>
                <w:webHidden/>
              </w:rPr>
              <w:t>4</w:t>
            </w:r>
            <w:r>
              <w:rPr>
                <w:noProof/>
                <w:webHidden/>
              </w:rPr>
              <w:fldChar w:fldCharType="end"/>
            </w:r>
          </w:hyperlink>
        </w:p>
        <w:p w14:paraId="1E3AF716" w14:textId="49BA801F" w:rsidR="00AD54ED" w:rsidRDefault="00AD54ED">
          <w:pPr>
            <w:pStyle w:val="TOC3"/>
            <w:tabs>
              <w:tab w:val="left" w:pos="1200"/>
              <w:tab w:val="right" w:leader="dot" w:pos="8630"/>
            </w:tabs>
            <w:rPr>
              <w:rFonts w:cstheme="minorBidi"/>
              <w:noProof/>
              <w:kern w:val="2"/>
              <w:sz w:val="24"/>
              <w:szCs w:val="24"/>
              <w14:ligatures w14:val="standardContextual"/>
            </w:rPr>
          </w:pPr>
          <w:hyperlink w:anchor="_Toc197858840" w:history="1">
            <w:r w:rsidRPr="006E5554">
              <w:rPr>
                <w:rStyle w:val="Hyperlink"/>
                <w:noProof/>
              </w:rPr>
              <w:t>1.3.2</w:t>
            </w:r>
            <w:r>
              <w:rPr>
                <w:rFonts w:cstheme="minorBidi"/>
                <w:noProof/>
                <w:kern w:val="2"/>
                <w:sz w:val="24"/>
                <w:szCs w:val="24"/>
                <w14:ligatures w14:val="standardContextual"/>
              </w:rPr>
              <w:tab/>
            </w:r>
            <w:r w:rsidRPr="006E5554">
              <w:rPr>
                <w:rStyle w:val="Hyperlink"/>
                <w:noProof/>
              </w:rPr>
              <w:t>Challenges</w:t>
            </w:r>
            <w:r>
              <w:rPr>
                <w:noProof/>
                <w:webHidden/>
              </w:rPr>
              <w:tab/>
            </w:r>
            <w:r>
              <w:rPr>
                <w:noProof/>
                <w:webHidden/>
              </w:rPr>
              <w:fldChar w:fldCharType="begin"/>
            </w:r>
            <w:r>
              <w:rPr>
                <w:noProof/>
                <w:webHidden/>
              </w:rPr>
              <w:instrText xml:space="preserve"> PAGEREF _Toc197858840 \h </w:instrText>
            </w:r>
            <w:r>
              <w:rPr>
                <w:noProof/>
                <w:webHidden/>
              </w:rPr>
            </w:r>
            <w:r>
              <w:rPr>
                <w:noProof/>
                <w:webHidden/>
              </w:rPr>
              <w:fldChar w:fldCharType="separate"/>
            </w:r>
            <w:r>
              <w:rPr>
                <w:noProof/>
                <w:webHidden/>
              </w:rPr>
              <w:t>4</w:t>
            </w:r>
            <w:r>
              <w:rPr>
                <w:noProof/>
                <w:webHidden/>
              </w:rPr>
              <w:fldChar w:fldCharType="end"/>
            </w:r>
          </w:hyperlink>
        </w:p>
        <w:p w14:paraId="5725C482" w14:textId="44E1EF78"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41" w:history="1">
            <w:r w:rsidRPr="006E5554">
              <w:rPr>
                <w:rStyle w:val="Hyperlink"/>
                <w:noProof/>
              </w:rPr>
              <w:t>1.4</w:t>
            </w:r>
            <w:r>
              <w:rPr>
                <w:rFonts w:cstheme="minorBidi"/>
                <w:noProof/>
                <w:kern w:val="2"/>
                <w:sz w:val="24"/>
                <w:szCs w:val="24"/>
                <w14:ligatures w14:val="standardContextual"/>
              </w:rPr>
              <w:tab/>
            </w:r>
            <w:r w:rsidRPr="006E5554">
              <w:rPr>
                <w:rStyle w:val="Hyperlink"/>
                <w:noProof/>
              </w:rPr>
              <w:t>Significance of Study</w:t>
            </w:r>
            <w:r>
              <w:rPr>
                <w:noProof/>
                <w:webHidden/>
              </w:rPr>
              <w:tab/>
            </w:r>
            <w:r>
              <w:rPr>
                <w:noProof/>
                <w:webHidden/>
              </w:rPr>
              <w:fldChar w:fldCharType="begin"/>
            </w:r>
            <w:r>
              <w:rPr>
                <w:noProof/>
                <w:webHidden/>
              </w:rPr>
              <w:instrText xml:space="preserve"> PAGEREF _Toc197858841 \h </w:instrText>
            </w:r>
            <w:r>
              <w:rPr>
                <w:noProof/>
                <w:webHidden/>
              </w:rPr>
            </w:r>
            <w:r>
              <w:rPr>
                <w:noProof/>
                <w:webHidden/>
              </w:rPr>
              <w:fldChar w:fldCharType="separate"/>
            </w:r>
            <w:r>
              <w:rPr>
                <w:noProof/>
                <w:webHidden/>
              </w:rPr>
              <w:t>6</w:t>
            </w:r>
            <w:r>
              <w:rPr>
                <w:noProof/>
                <w:webHidden/>
              </w:rPr>
              <w:fldChar w:fldCharType="end"/>
            </w:r>
          </w:hyperlink>
        </w:p>
        <w:p w14:paraId="5EF08DEF" w14:textId="31758BD7"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42" w:history="1">
            <w:r w:rsidRPr="006E5554">
              <w:rPr>
                <w:rStyle w:val="Hyperlink"/>
                <w:noProof/>
              </w:rPr>
              <w:t>1.5</w:t>
            </w:r>
            <w:r>
              <w:rPr>
                <w:rFonts w:cstheme="minorBidi"/>
                <w:noProof/>
                <w:kern w:val="2"/>
                <w:sz w:val="24"/>
                <w:szCs w:val="24"/>
                <w14:ligatures w14:val="standardContextual"/>
              </w:rPr>
              <w:tab/>
            </w:r>
            <w:r w:rsidRPr="006E5554">
              <w:rPr>
                <w:rStyle w:val="Hyperlink"/>
                <w:noProof/>
              </w:rPr>
              <w:t>Goals and Objectives</w:t>
            </w:r>
            <w:r>
              <w:rPr>
                <w:noProof/>
                <w:webHidden/>
              </w:rPr>
              <w:tab/>
            </w:r>
            <w:r>
              <w:rPr>
                <w:noProof/>
                <w:webHidden/>
              </w:rPr>
              <w:fldChar w:fldCharType="begin"/>
            </w:r>
            <w:r>
              <w:rPr>
                <w:noProof/>
                <w:webHidden/>
              </w:rPr>
              <w:instrText xml:space="preserve"> PAGEREF _Toc197858842 \h </w:instrText>
            </w:r>
            <w:r>
              <w:rPr>
                <w:noProof/>
                <w:webHidden/>
              </w:rPr>
            </w:r>
            <w:r>
              <w:rPr>
                <w:noProof/>
                <w:webHidden/>
              </w:rPr>
              <w:fldChar w:fldCharType="separate"/>
            </w:r>
            <w:r>
              <w:rPr>
                <w:noProof/>
                <w:webHidden/>
              </w:rPr>
              <w:t>7</w:t>
            </w:r>
            <w:r>
              <w:rPr>
                <w:noProof/>
                <w:webHidden/>
              </w:rPr>
              <w:fldChar w:fldCharType="end"/>
            </w:r>
          </w:hyperlink>
        </w:p>
        <w:p w14:paraId="4D81FA71" w14:textId="63C3E7E2"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43" w:history="1">
            <w:r w:rsidRPr="006E5554">
              <w:rPr>
                <w:rStyle w:val="Hyperlink"/>
                <w:noProof/>
              </w:rPr>
              <w:t>1.6</w:t>
            </w:r>
            <w:r>
              <w:rPr>
                <w:rFonts w:cstheme="minorBidi"/>
                <w:noProof/>
                <w:kern w:val="2"/>
                <w:sz w:val="24"/>
                <w:szCs w:val="24"/>
                <w14:ligatures w14:val="standardContextual"/>
              </w:rPr>
              <w:tab/>
            </w:r>
            <w:r w:rsidRPr="006E5554">
              <w:rPr>
                <w:rStyle w:val="Hyperlink"/>
                <w:noProof/>
              </w:rPr>
              <w:t>Scope of the Project</w:t>
            </w:r>
            <w:r>
              <w:rPr>
                <w:noProof/>
                <w:webHidden/>
              </w:rPr>
              <w:tab/>
            </w:r>
            <w:r>
              <w:rPr>
                <w:noProof/>
                <w:webHidden/>
              </w:rPr>
              <w:fldChar w:fldCharType="begin"/>
            </w:r>
            <w:r>
              <w:rPr>
                <w:noProof/>
                <w:webHidden/>
              </w:rPr>
              <w:instrText xml:space="preserve"> PAGEREF _Toc197858843 \h </w:instrText>
            </w:r>
            <w:r>
              <w:rPr>
                <w:noProof/>
                <w:webHidden/>
              </w:rPr>
            </w:r>
            <w:r>
              <w:rPr>
                <w:noProof/>
                <w:webHidden/>
              </w:rPr>
              <w:fldChar w:fldCharType="separate"/>
            </w:r>
            <w:r>
              <w:rPr>
                <w:noProof/>
                <w:webHidden/>
              </w:rPr>
              <w:t>8</w:t>
            </w:r>
            <w:r>
              <w:rPr>
                <w:noProof/>
                <w:webHidden/>
              </w:rPr>
              <w:fldChar w:fldCharType="end"/>
            </w:r>
          </w:hyperlink>
        </w:p>
        <w:p w14:paraId="0E719B1E" w14:textId="1EEAAF10"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44" w:history="1">
            <w:r w:rsidRPr="006E5554">
              <w:rPr>
                <w:rStyle w:val="Hyperlink"/>
                <w:noProof/>
              </w:rPr>
              <w:t>1.7</w:t>
            </w:r>
            <w:r>
              <w:rPr>
                <w:rFonts w:cstheme="minorBidi"/>
                <w:noProof/>
                <w:kern w:val="2"/>
                <w:sz w:val="24"/>
                <w:szCs w:val="24"/>
                <w14:ligatures w14:val="standardContextual"/>
              </w:rPr>
              <w:tab/>
            </w:r>
            <w:r w:rsidRPr="006E5554">
              <w:rPr>
                <w:rStyle w:val="Hyperlink"/>
                <w:noProof/>
              </w:rPr>
              <w:t>Chapter Summary</w:t>
            </w:r>
            <w:r>
              <w:rPr>
                <w:noProof/>
                <w:webHidden/>
              </w:rPr>
              <w:tab/>
            </w:r>
            <w:r>
              <w:rPr>
                <w:noProof/>
                <w:webHidden/>
              </w:rPr>
              <w:fldChar w:fldCharType="begin"/>
            </w:r>
            <w:r>
              <w:rPr>
                <w:noProof/>
                <w:webHidden/>
              </w:rPr>
              <w:instrText xml:space="preserve"> PAGEREF _Toc197858844 \h </w:instrText>
            </w:r>
            <w:r>
              <w:rPr>
                <w:noProof/>
                <w:webHidden/>
              </w:rPr>
            </w:r>
            <w:r>
              <w:rPr>
                <w:noProof/>
                <w:webHidden/>
              </w:rPr>
              <w:fldChar w:fldCharType="separate"/>
            </w:r>
            <w:r>
              <w:rPr>
                <w:noProof/>
                <w:webHidden/>
              </w:rPr>
              <w:t>8</w:t>
            </w:r>
            <w:r>
              <w:rPr>
                <w:noProof/>
                <w:webHidden/>
              </w:rPr>
              <w:fldChar w:fldCharType="end"/>
            </w:r>
          </w:hyperlink>
        </w:p>
        <w:p w14:paraId="37588E1D" w14:textId="28E6A4A7" w:rsidR="00AD54ED" w:rsidRDefault="00AD54ED">
          <w:pPr>
            <w:pStyle w:val="TOC1"/>
            <w:rPr>
              <w:rFonts w:cstheme="minorBidi"/>
              <w:b w:val="0"/>
              <w:bCs w:val="0"/>
              <w:kern w:val="2"/>
              <w:sz w:val="24"/>
              <w:szCs w:val="24"/>
              <w14:ligatures w14:val="standardContextual"/>
            </w:rPr>
          </w:pPr>
          <w:hyperlink w:anchor="_Toc197858845" w:history="1">
            <w:r w:rsidRPr="006E5554">
              <w:rPr>
                <w:rStyle w:val="Hyperlink"/>
              </w:rPr>
              <w:t>Chapter 2:</w:t>
            </w:r>
            <w:r>
              <w:rPr>
                <w:webHidden/>
              </w:rPr>
              <w:tab/>
            </w:r>
            <w:r>
              <w:rPr>
                <w:webHidden/>
              </w:rPr>
              <w:fldChar w:fldCharType="begin"/>
            </w:r>
            <w:r>
              <w:rPr>
                <w:webHidden/>
              </w:rPr>
              <w:instrText xml:space="preserve"> PAGEREF _Toc197858845 \h </w:instrText>
            </w:r>
            <w:r>
              <w:rPr>
                <w:webHidden/>
              </w:rPr>
            </w:r>
            <w:r>
              <w:rPr>
                <w:webHidden/>
              </w:rPr>
              <w:fldChar w:fldCharType="separate"/>
            </w:r>
            <w:r>
              <w:rPr>
                <w:webHidden/>
              </w:rPr>
              <w:t>11</w:t>
            </w:r>
            <w:r>
              <w:rPr>
                <w:webHidden/>
              </w:rPr>
              <w:fldChar w:fldCharType="end"/>
            </w:r>
          </w:hyperlink>
        </w:p>
        <w:p w14:paraId="5B50BB8F" w14:textId="25A40A42"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46" w:history="1">
            <w:r w:rsidRPr="006E5554">
              <w:rPr>
                <w:rStyle w:val="Hyperlink"/>
                <w:noProof/>
              </w:rPr>
              <w:t>2.1</w:t>
            </w:r>
            <w:r>
              <w:rPr>
                <w:rFonts w:cstheme="minorBidi"/>
                <w:noProof/>
                <w:kern w:val="2"/>
                <w:sz w:val="24"/>
                <w:szCs w:val="24"/>
                <w14:ligatures w14:val="standardContextual"/>
              </w:rPr>
              <w:tab/>
            </w:r>
            <w:r w:rsidRPr="006E5554">
              <w:rPr>
                <w:rStyle w:val="Hyperlink"/>
                <w:noProof/>
              </w:rPr>
              <w:t>Introduction</w:t>
            </w:r>
            <w:r>
              <w:rPr>
                <w:noProof/>
                <w:webHidden/>
              </w:rPr>
              <w:tab/>
            </w:r>
            <w:r>
              <w:rPr>
                <w:noProof/>
                <w:webHidden/>
              </w:rPr>
              <w:fldChar w:fldCharType="begin"/>
            </w:r>
            <w:r>
              <w:rPr>
                <w:noProof/>
                <w:webHidden/>
              </w:rPr>
              <w:instrText xml:space="preserve"> PAGEREF _Toc197858846 \h </w:instrText>
            </w:r>
            <w:r>
              <w:rPr>
                <w:noProof/>
                <w:webHidden/>
              </w:rPr>
            </w:r>
            <w:r>
              <w:rPr>
                <w:noProof/>
                <w:webHidden/>
              </w:rPr>
              <w:fldChar w:fldCharType="separate"/>
            </w:r>
            <w:r>
              <w:rPr>
                <w:noProof/>
                <w:webHidden/>
              </w:rPr>
              <w:t>11</w:t>
            </w:r>
            <w:r>
              <w:rPr>
                <w:noProof/>
                <w:webHidden/>
              </w:rPr>
              <w:fldChar w:fldCharType="end"/>
            </w:r>
          </w:hyperlink>
        </w:p>
        <w:p w14:paraId="433852A9" w14:textId="1DA3267B"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47" w:history="1">
            <w:r w:rsidRPr="006E5554">
              <w:rPr>
                <w:rStyle w:val="Hyperlink"/>
                <w:noProof/>
              </w:rPr>
              <w:t>2.2</w:t>
            </w:r>
            <w:r>
              <w:rPr>
                <w:rFonts w:cstheme="minorBidi"/>
                <w:noProof/>
                <w:kern w:val="2"/>
                <w:sz w:val="24"/>
                <w:szCs w:val="24"/>
                <w14:ligatures w14:val="standardContextual"/>
              </w:rPr>
              <w:tab/>
            </w:r>
            <w:r w:rsidRPr="006E5554">
              <w:rPr>
                <w:rStyle w:val="Hyperlink"/>
                <w:noProof/>
              </w:rPr>
              <w:t>Technologies &amp; Products Overview</w:t>
            </w:r>
            <w:r>
              <w:rPr>
                <w:noProof/>
                <w:webHidden/>
              </w:rPr>
              <w:tab/>
            </w:r>
            <w:r>
              <w:rPr>
                <w:noProof/>
                <w:webHidden/>
              </w:rPr>
              <w:fldChar w:fldCharType="begin"/>
            </w:r>
            <w:r>
              <w:rPr>
                <w:noProof/>
                <w:webHidden/>
              </w:rPr>
              <w:instrText xml:space="preserve"> PAGEREF _Toc197858847 \h </w:instrText>
            </w:r>
            <w:r>
              <w:rPr>
                <w:noProof/>
                <w:webHidden/>
              </w:rPr>
            </w:r>
            <w:r>
              <w:rPr>
                <w:noProof/>
                <w:webHidden/>
              </w:rPr>
              <w:fldChar w:fldCharType="separate"/>
            </w:r>
            <w:r>
              <w:rPr>
                <w:noProof/>
                <w:webHidden/>
              </w:rPr>
              <w:t>11</w:t>
            </w:r>
            <w:r>
              <w:rPr>
                <w:noProof/>
                <w:webHidden/>
              </w:rPr>
              <w:fldChar w:fldCharType="end"/>
            </w:r>
          </w:hyperlink>
        </w:p>
        <w:p w14:paraId="62C804F2" w14:textId="6FACC863" w:rsidR="00AD54ED" w:rsidRDefault="00AD54ED">
          <w:pPr>
            <w:pStyle w:val="TOC3"/>
            <w:tabs>
              <w:tab w:val="left" w:pos="1200"/>
              <w:tab w:val="right" w:leader="dot" w:pos="8630"/>
            </w:tabs>
            <w:rPr>
              <w:rFonts w:cstheme="minorBidi"/>
              <w:noProof/>
              <w:kern w:val="2"/>
              <w:sz w:val="24"/>
              <w:szCs w:val="24"/>
              <w14:ligatures w14:val="standardContextual"/>
            </w:rPr>
          </w:pPr>
          <w:hyperlink w:anchor="_Toc197858851" w:history="1">
            <w:r w:rsidRPr="006E5554">
              <w:rPr>
                <w:rStyle w:val="Hyperlink"/>
                <w:noProof/>
              </w:rPr>
              <w:t>2.2.1</w:t>
            </w:r>
            <w:r>
              <w:rPr>
                <w:rFonts w:cstheme="minorBidi"/>
                <w:noProof/>
                <w:kern w:val="2"/>
                <w:sz w:val="24"/>
                <w:szCs w:val="24"/>
                <w14:ligatures w14:val="standardContextual"/>
              </w:rPr>
              <w:tab/>
            </w:r>
            <w:r w:rsidRPr="006E5554">
              <w:rPr>
                <w:rStyle w:val="Hyperlink"/>
                <w:noProof/>
              </w:rPr>
              <w:t>Traditional Firewalls</w:t>
            </w:r>
            <w:r>
              <w:rPr>
                <w:noProof/>
                <w:webHidden/>
              </w:rPr>
              <w:tab/>
            </w:r>
            <w:r>
              <w:rPr>
                <w:noProof/>
                <w:webHidden/>
              </w:rPr>
              <w:fldChar w:fldCharType="begin"/>
            </w:r>
            <w:r>
              <w:rPr>
                <w:noProof/>
                <w:webHidden/>
              </w:rPr>
              <w:instrText xml:space="preserve"> PAGEREF _Toc197858851 \h </w:instrText>
            </w:r>
            <w:r>
              <w:rPr>
                <w:noProof/>
                <w:webHidden/>
              </w:rPr>
            </w:r>
            <w:r>
              <w:rPr>
                <w:noProof/>
                <w:webHidden/>
              </w:rPr>
              <w:fldChar w:fldCharType="separate"/>
            </w:r>
            <w:r>
              <w:rPr>
                <w:noProof/>
                <w:webHidden/>
              </w:rPr>
              <w:t>11</w:t>
            </w:r>
            <w:r>
              <w:rPr>
                <w:noProof/>
                <w:webHidden/>
              </w:rPr>
              <w:fldChar w:fldCharType="end"/>
            </w:r>
          </w:hyperlink>
        </w:p>
        <w:p w14:paraId="2E7292CE" w14:textId="43F9E625" w:rsidR="00AD54ED" w:rsidRDefault="00AD54ED">
          <w:pPr>
            <w:pStyle w:val="TOC3"/>
            <w:tabs>
              <w:tab w:val="left" w:pos="1200"/>
              <w:tab w:val="right" w:leader="dot" w:pos="8630"/>
            </w:tabs>
            <w:rPr>
              <w:rFonts w:cstheme="minorBidi"/>
              <w:noProof/>
              <w:kern w:val="2"/>
              <w:sz w:val="24"/>
              <w:szCs w:val="24"/>
              <w14:ligatures w14:val="standardContextual"/>
            </w:rPr>
          </w:pPr>
          <w:hyperlink w:anchor="_Toc197858852" w:history="1">
            <w:r w:rsidRPr="006E5554">
              <w:rPr>
                <w:rStyle w:val="Hyperlink"/>
                <w:noProof/>
              </w:rPr>
              <w:t>2.2.2</w:t>
            </w:r>
            <w:r>
              <w:rPr>
                <w:rFonts w:cstheme="minorBidi"/>
                <w:noProof/>
                <w:kern w:val="2"/>
                <w:sz w:val="24"/>
                <w:szCs w:val="24"/>
                <w14:ligatures w14:val="standardContextual"/>
              </w:rPr>
              <w:tab/>
            </w:r>
            <w:r w:rsidRPr="006E5554">
              <w:rPr>
                <w:rStyle w:val="Hyperlink"/>
                <w:noProof/>
              </w:rPr>
              <w:t>Artificial Intelligence in Cyber Security</w:t>
            </w:r>
            <w:r>
              <w:rPr>
                <w:noProof/>
                <w:webHidden/>
              </w:rPr>
              <w:tab/>
            </w:r>
            <w:r>
              <w:rPr>
                <w:noProof/>
                <w:webHidden/>
              </w:rPr>
              <w:fldChar w:fldCharType="begin"/>
            </w:r>
            <w:r>
              <w:rPr>
                <w:noProof/>
                <w:webHidden/>
              </w:rPr>
              <w:instrText xml:space="preserve"> PAGEREF _Toc197858852 \h </w:instrText>
            </w:r>
            <w:r>
              <w:rPr>
                <w:noProof/>
                <w:webHidden/>
              </w:rPr>
            </w:r>
            <w:r>
              <w:rPr>
                <w:noProof/>
                <w:webHidden/>
              </w:rPr>
              <w:fldChar w:fldCharType="separate"/>
            </w:r>
            <w:r>
              <w:rPr>
                <w:noProof/>
                <w:webHidden/>
              </w:rPr>
              <w:t>11</w:t>
            </w:r>
            <w:r>
              <w:rPr>
                <w:noProof/>
                <w:webHidden/>
              </w:rPr>
              <w:fldChar w:fldCharType="end"/>
            </w:r>
          </w:hyperlink>
        </w:p>
        <w:p w14:paraId="7C76A8F9" w14:textId="61B0DFF0" w:rsidR="00AD54ED" w:rsidRDefault="00AD54ED">
          <w:pPr>
            <w:pStyle w:val="TOC3"/>
            <w:tabs>
              <w:tab w:val="left" w:pos="1200"/>
              <w:tab w:val="right" w:leader="dot" w:pos="8630"/>
            </w:tabs>
            <w:rPr>
              <w:rFonts w:cstheme="minorBidi"/>
              <w:noProof/>
              <w:kern w:val="2"/>
              <w:sz w:val="24"/>
              <w:szCs w:val="24"/>
              <w14:ligatures w14:val="standardContextual"/>
            </w:rPr>
          </w:pPr>
          <w:hyperlink w:anchor="_Toc197858858" w:history="1">
            <w:r w:rsidRPr="006E5554">
              <w:rPr>
                <w:rStyle w:val="Hyperlink"/>
                <w:noProof/>
              </w:rPr>
              <w:t>2.2.3</w:t>
            </w:r>
            <w:r>
              <w:rPr>
                <w:rFonts w:cstheme="minorBidi"/>
                <w:noProof/>
                <w:kern w:val="2"/>
                <w:sz w:val="24"/>
                <w:szCs w:val="24"/>
                <w14:ligatures w14:val="standardContextual"/>
              </w:rPr>
              <w:tab/>
            </w:r>
            <w:r w:rsidRPr="006E5554">
              <w:rPr>
                <w:rStyle w:val="Hyperlink"/>
                <w:noProof/>
              </w:rPr>
              <w:t>AI-Powered Firewall Solution</w:t>
            </w:r>
            <w:r>
              <w:rPr>
                <w:noProof/>
                <w:webHidden/>
              </w:rPr>
              <w:tab/>
            </w:r>
            <w:r>
              <w:rPr>
                <w:noProof/>
                <w:webHidden/>
              </w:rPr>
              <w:fldChar w:fldCharType="begin"/>
            </w:r>
            <w:r>
              <w:rPr>
                <w:noProof/>
                <w:webHidden/>
              </w:rPr>
              <w:instrText xml:space="preserve"> PAGEREF _Toc197858858 \h </w:instrText>
            </w:r>
            <w:r>
              <w:rPr>
                <w:noProof/>
                <w:webHidden/>
              </w:rPr>
            </w:r>
            <w:r>
              <w:rPr>
                <w:noProof/>
                <w:webHidden/>
              </w:rPr>
              <w:fldChar w:fldCharType="separate"/>
            </w:r>
            <w:r>
              <w:rPr>
                <w:noProof/>
                <w:webHidden/>
              </w:rPr>
              <w:t>12</w:t>
            </w:r>
            <w:r>
              <w:rPr>
                <w:noProof/>
                <w:webHidden/>
              </w:rPr>
              <w:fldChar w:fldCharType="end"/>
            </w:r>
          </w:hyperlink>
        </w:p>
        <w:p w14:paraId="6F3D44E0" w14:textId="7885D9FE"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63" w:history="1">
            <w:r w:rsidRPr="006E5554">
              <w:rPr>
                <w:rStyle w:val="Hyperlink"/>
                <w:noProof/>
              </w:rPr>
              <w:t>2.3</w:t>
            </w:r>
            <w:r>
              <w:rPr>
                <w:rFonts w:cstheme="minorBidi"/>
                <w:noProof/>
                <w:kern w:val="2"/>
                <w:sz w:val="24"/>
                <w:szCs w:val="24"/>
                <w14:ligatures w14:val="standardContextual"/>
              </w:rPr>
              <w:tab/>
            </w:r>
            <w:r w:rsidRPr="006E5554">
              <w:rPr>
                <w:rStyle w:val="Hyperlink"/>
                <w:noProof/>
              </w:rPr>
              <w:t>Research Gaps</w:t>
            </w:r>
            <w:r>
              <w:rPr>
                <w:noProof/>
                <w:webHidden/>
              </w:rPr>
              <w:tab/>
            </w:r>
            <w:r>
              <w:rPr>
                <w:noProof/>
                <w:webHidden/>
              </w:rPr>
              <w:fldChar w:fldCharType="begin"/>
            </w:r>
            <w:r>
              <w:rPr>
                <w:noProof/>
                <w:webHidden/>
              </w:rPr>
              <w:instrText xml:space="preserve"> PAGEREF _Toc197858863 \h </w:instrText>
            </w:r>
            <w:r>
              <w:rPr>
                <w:noProof/>
                <w:webHidden/>
              </w:rPr>
            </w:r>
            <w:r>
              <w:rPr>
                <w:noProof/>
                <w:webHidden/>
              </w:rPr>
              <w:fldChar w:fldCharType="separate"/>
            </w:r>
            <w:r>
              <w:rPr>
                <w:noProof/>
                <w:webHidden/>
              </w:rPr>
              <w:t>13</w:t>
            </w:r>
            <w:r>
              <w:rPr>
                <w:noProof/>
                <w:webHidden/>
              </w:rPr>
              <w:fldChar w:fldCharType="end"/>
            </w:r>
          </w:hyperlink>
        </w:p>
        <w:p w14:paraId="1C883F49" w14:textId="350FB988"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64" w:history="1">
            <w:r w:rsidRPr="006E5554">
              <w:rPr>
                <w:rStyle w:val="Hyperlink"/>
                <w:noProof/>
              </w:rPr>
              <w:t>2.4</w:t>
            </w:r>
            <w:r>
              <w:rPr>
                <w:rFonts w:cstheme="minorBidi"/>
                <w:noProof/>
                <w:kern w:val="2"/>
                <w:sz w:val="24"/>
                <w:szCs w:val="24"/>
                <w14:ligatures w14:val="standardContextual"/>
              </w:rPr>
              <w:tab/>
            </w:r>
            <w:r w:rsidRPr="006E5554">
              <w:rPr>
                <w:rStyle w:val="Hyperlink"/>
                <w:noProof/>
              </w:rPr>
              <w:t>Problem Statement</w:t>
            </w:r>
            <w:r>
              <w:rPr>
                <w:noProof/>
                <w:webHidden/>
              </w:rPr>
              <w:tab/>
            </w:r>
            <w:r>
              <w:rPr>
                <w:noProof/>
                <w:webHidden/>
              </w:rPr>
              <w:fldChar w:fldCharType="begin"/>
            </w:r>
            <w:r>
              <w:rPr>
                <w:noProof/>
                <w:webHidden/>
              </w:rPr>
              <w:instrText xml:space="preserve"> PAGEREF _Toc197858864 \h </w:instrText>
            </w:r>
            <w:r>
              <w:rPr>
                <w:noProof/>
                <w:webHidden/>
              </w:rPr>
            </w:r>
            <w:r>
              <w:rPr>
                <w:noProof/>
                <w:webHidden/>
              </w:rPr>
              <w:fldChar w:fldCharType="separate"/>
            </w:r>
            <w:r>
              <w:rPr>
                <w:noProof/>
                <w:webHidden/>
              </w:rPr>
              <w:t>13</w:t>
            </w:r>
            <w:r>
              <w:rPr>
                <w:noProof/>
                <w:webHidden/>
              </w:rPr>
              <w:fldChar w:fldCharType="end"/>
            </w:r>
          </w:hyperlink>
        </w:p>
        <w:p w14:paraId="31F09B60" w14:textId="4E89624B"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65" w:history="1">
            <w:r w:rsidRPr="006E5554">
              <w:rPr>
                <w:rStyle w:val="Hyperlink"/>
                <w:noProof/>
              </w:rPr>
              <w:t>2.5</w:t>
            </w:r>
            <w:r>
              <w:rPr>
                <w:rFonts w:cstheme="minorBidi"/>
                <w:noProof/>
                <w:kern w:val="2"/>
                <w:sz w:val="24"/>
                <w:szCs w:val="24"/>
                <w14:ligatures w14:val="standardContextual"/>
              </w:rPr>
              <w:tab/>
            </w:r>
            <w:r w:rsidRPr="006E5554">
              <w:rPr>
                <w:rStyle w:val="Hyperlink"/>
                <w:noProof/>
              </w:rPr>
              <w:t>Chapter Summary</w:t>
            </w:r>
            <w:r>
              <w:rPr>
                <w:noProof/>
                <w:webHidden/>
              </w:rPr>
              <w:tab/>
            </w:r>
            <w:r>
              <w:rPr>
                <w:noProof/>
                <w:webHidden/>
              </w:rPr>
              <w:fldChar w:fldCharType="begin"/>
            </w:r>
            <w:r>
              <w:rPr>
                <w:noProof/>
                <w:webHidden/>
              </w:rPr>
              <w:instrText xml:space="preserve"> PAGEREF _Toc197858865 \h </w:instrText>
            </w:r>
            <w:r>
              <w:rPr>
                <w:noProof/>
                <w:webHidden/>
              </w:rPr>
            </w:r>
            <w:r>
              <w:rPr>
                <w:noProof/>
                <w:webHidden/>
              </w:rPr>
              <w:fldChar w:fldCharType="separate"/>
            </w:r>
            <w:r>
              <w:rPr>
                <w:noProof/>
                <w:webHidden/>
              </w:rPr>
              <w:t>13</w:t>
            </w:r>
            <w:r>
              <w:rPr>
                <w:noProof/>
                <w:webHidden/>
              </w:rPr>
              <w:fldChar w:fldCharType="end"/>
            </w:r>
          </w:hyperlink>
        </w:p>
        <w:p w14:paraId="76859321" w14:textId="2148CCF4" w:rsidR="00AD54ED" w:rsidRDefault="00AD54ED">
          <w:pPr>
            <w:pStyle w:val="TOC1"/>
            <w:rPr>
              <w:rFonts w:cstheme="minorBidi"/>
              <w:b w:val="0"/>
              <w:bCs w:val="0"/>
              <w:kern w:val="2"/>
              <w:sz w:val="24"/>
              <w:szCs w:val="24"/>
              <w14:ligatures w14:val="standardContextual"/>
            </w:rPr>
          </w:pPr>
          <w:hyperlink w:anchor="_Toc197858866" w:history="1">
            <w:r w:rsidRPr="006E5554">
              <w:rPr>
                <w:rStyle w:val="Hyperlink"/>
              </w:rPr>
              <w:t>Chapter 3:</w:t>
            </w:r>
            <w:r>
              <w:rPr>
                <w:webHidden/>
              </w:rPr>
              <w:tab/>
            </w:r>
            <w:r>
              <w:rPr>
                <w:webHidden/>
              </w:rPr>
              <w:fldChar w:fldCharType="begin"/>
            </w:r>
            <w:r>
              <w:rPr>
                <w:webHidden/>
              </w:rPr>
              <w:instrText xml:space="preserve"> PAGEREF _Toc197858866 \h </w:instrText>
            </w:r>
            <w:r>
              <w:rPr>
                <w:webHidden/>
              </w:rPr>
            </w:r>
            <w:r>
              <w:rPr>
                <w:webHidden/>
              </w:rPr>
              <w:fldChar w:fldCharType="separate"/>
            </w:r>
            <w:r>
              <w:rPr>
                <w:webHidden/>
              </w:rPr>
              <w:t>16</w:t>
            </w:r>
            <w:r>
              <w:rPr>
                <w:webHidden/>
              </w:rPr>
              <w:fldChar w:fldCharType="end"/>
            </w:r>
          </w:hyperlink>
        </w:p>
        <w:p w14:paraId="7D6A5058" w14:textId="08B31C62"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67" w:history="1">
            <w:r w:rsidRPr="006E5554">
              <w:rPr>
                <w:rStyle w:val="Hyperlink"/>
                <w:noProof/>
              </w:rPr>
              <w:t>3.1</w:t>
            </w:r>
            <w:r>
              <w:rPr>
                <w:rFonts w:cstheme="minorBidi"/>
                <w:noProof/>
                <w:kern w:val="2"/>
                <w:sz w:val="24"/>
                <w:szCs w:val="24"/>
                <w14:ligatures w14:val="standardContextual"/>
              </w:rPr>
              <w:tab/>
            </w:r>
            <w:r w:rsidRPr="006E5554">
              <w:rPr>
                <w:rStyle w:val="Hyperlink"/>
                <w:noProof/>
              </w:rPr>
              <w:t>Introduction</w:t>
            </w:r>
            <w:r>
              <w:rPr>
                <w:noProof/>
                <w:webHidden/>
              </w:rPr>
              <w:tab/>
            </w:r>
            <w:r>
              <w:rPr>
                <w:noProof/>
                <w:webHidden/>
              </w:rPr>
              <w:fldChar w:fldCharType="begin"/>
            </w:r>
            <w:r>
              <w:rPr>
                <w:noProof/>
                <w:webHidden/>
              </w:rPr>
              <w:instrText xml:space="preserve"> PAGEREF _Toc197858867 \h </w:instrText>
            </w:r>
            <w:r>
              <w:rPr>
                <w:noProof/>
                <w:webHidden/>
              </w:rPr>
            </w:r>
            <w:r>
              <w:rPr>
                <w:noProof/>
                <w:webHidden/>
              </w:rPr>
              <w:fldChar w:fldCharType="separate"/>
            </w:r>
            <w:r>
              <w:rPr>
                <w:noProof/>
                <w:webHidden/>
              </w:rPr>
              <w:t>16</w:t>
            </w:r>
            <w:r>
              <w:rPr>
                <w:noProof/>
                <w:webHidden/>
              </w:rPr>
              <w:fldChar w:fldCharType="end"/>
            </w:r>
          </w:hyperlink>
        </w:p>
        <w:p w14:paraId="72994DCE" w14:textId="5756357D"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68" w:history="1">
            <w:r w:rsidRPr="006E5554">
              <w:rPr>
                <w:rStyle w:val="Hyperlink"/>
                <w:noProof/>
              </w:rPr>
              <w:t>3.2</w:t>
            </w:r>
            <w:r>
              <w:rPr>
                <w:rFonts w:cstheme="minorBidi"/>
                <w:noProof/>
                <w:kern w:val="2"/>
                <w:sz w:val="24"/>
                <w:szCs w:val="24"/>
                <w14:ligatures w14:val="standardContextual"/>
              </w:rPr>
              <w:tab/>
            </w:r>
            <w:r w:rsidRPr="006E5554">
              <w:rPr>
                <w:rStyle w:val="Hyperlink"/>
                <w:noProof/>
              </w:rPr>
              <w:t>System Architecture</w:t>
            </w:r>
            <w:r>
              <w:rPr>
                <w:noProof/>
                <w:webHidden/>
              </w:rPr>
              <w:tab/>
            </w:r>
            <w:r>
              <w:rPr>
                <w:noProof/>
                <w:webHidden/>
              </w:rPr>
              <w:fldChar w:fldCharType="begin"/>
            </w:r>
            <w:r>
              <w:rPr>
                <w:noProof/>
                <w:webHidden/>
              </w:rPr>
              <w:instrText xml:space="preserve"> PAGEREF _Toc197858868 \h </w:instrText>
            </w:r>
            <w:r>
              <w:rPr>
                <w:noProof/>
                <w:webHidden/>
              </w:rPr>
            </w:r>
            <w:r>
              <w:rPr>
                <w:noProof/>
                <w:webHidden/>
              </w:rPr>
              <w:fldChar w:fldCharType="separate"/>
            </w:r>
            <w:r>
              <w:rPr>
                <w:noProof/>
                <w:webHidden/>
              </w:rPr>
              <w:t>16</w:t>
            </w:r>
            <w:r>
              <w:rPr>
                <w:noProof/>
                <w:webHidden/>
              </w:rPr>
              <w:fldChar w:fldCharType="end"/>
            </w:r>
          </w:hyperlink>
        </w:p>
        <w:p w14:paraId="7E4AD231" w14:textId="79464F82"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69" w:history="1">
            <w:r w:rsidRPr="006E5554">
              <w:rPr>
                <w:rStyle w:val="Hyperlink"/>
                <w:noProof/>
              </w:rPr>
              <w:t>3.3</w:t>
            </w:r>
            <w:r>
              <w:rPr>
                <w:rFonts w:cstheme="minorBidi"/>
                <w:noProof/>
                <w:kern w:val="2"/>
                <w:sz w:val="24"/>
                <w:szCs w:val="24"/>
                <w14:ligatures w14:val="standardContextual"/>
              </w:rPr>
              <w:tab/>
            </w:r>
            <w:r w:rsidRPr="006E5554">
              <w:rPr>
                <w:rStyle w:val="Hyperlink"/>
                <w:noProof/>
              </w:rPr>
              <w:t>Functional Requirements</w:t>
            </w:r>
            <w:r>
              <w:rPr>
                <w:noProof/>
                <w:webHidden/>
              </w:rPr>
              <w:tab/>
            </w:r>
            <w:r>
              <w:rPr>
                <w:noProof/>
                <w:webHidden/>
              </w:rPr>
              <w:fldChar w:fldCharType="begin"/>
            </w:r>
            <w:r>
              <w:rPr>
                <w:noProof/>
                <w:webHidden/>
              </w:rPr>
              <w:instrText xml:space="preserve"> PAGEREF _Toc197858869 \h </w:instrText>
            </w:r>
            <w:r>
              <w:rPr>
                <w:noProof/>
                <w:webHidden/>
              </w:rPr>
            </w:r>
            <w:r>
              <w:rPr>
                <w:noProof/>
                <w:webHidden/>
              </w:rPr>
              <w:fldChar w:fldCharType="separate"/>
            </w:r>
            <w:r>
              <w:rPr>
                <w:noProof/>
                <w:webHidden/>
              </w:rPr>
              <w:t>18</w:t>
            </w:r>
            <w:r>
              <w:rPr>
                <w:noProof/>
                <w:webHidden/>
              </w:rPr>
              <w:fldChar w:fldCharType="end"/>
            </w:r>
          </w:hyperlink>
        </w:p>
        <w:p w14:paraId="176E9378" w14:textId="2FE27FD5"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70" w:history="1">
            <w:r w:rsidRPr="006E5554">
              <w:rPr>
                <w:rStyle w:val="Hyperlink"/>
                <w:noProof/>
              </w:rPr>
              <w:t>3.4</w:t>
            </w:r>
            <w:r>
              <w:rPr>
                <w:rFonts w:cstheme="minorBidi"/>
                <w:noProof/>
                <w:kern w:val="2"/>
                <w:sz w:val="24"/>
                <w:szCs w:val="24"/>
                <w14:ligatures w14:val="standardContextual"/>
              </w:rPr>
              <w:tab/>
            </w:r>
            <w:r w:rsidRPr="006E5554">
              <w:rPr>
                <w:rStyle w:val="Hyperlink"/>
                <w:noProof/>
              </w:rPr>
              <w:t>Non-Functional Requirements</w:t>
            </w:r>
            <w:r>
              <w:rPr>
                <w:noProof/>
                <w:webHidden/>
              </w:rPr>
              <w:tab/>
            </w:r>
            <w:r>
              <w:rPr>
                <w:noProof/>
                <w:webHidden/>
              </w:rPr>
              <w:fldChar w:fldCharType="begin"/>
            </w:r>
            <w:r>
              <w:rPr>
                <w:noProof/>
                <w:webHidden/>
              </w:rPr>
              <w:instrText xml:space="preserve"> PAGEREF _Toc197858870 \h </w:instrText>
            </w:r>
            <w:r>
              <w:rPr>
                <w:noProof/>
                <w:webHidden/>
              </w:rPr>
            </w:r>
            <w:r>
              <w:rPr>
                <w:noProof/>
                <w:webHidden/>
              </w:rPr>
              <w:fldChar w:fldCharType="separate"/>
            </w:r>
            <w:r>
              <w:rPr>
                <w:noProof/>
                <w:webHidden/>
              </w:rPr>
              <w:t>18</w:t>
            </w:r>
            <w:r>
              <w:rPr>
                <w:noProof/>
                <w:webHidden/>
              </w:rPr>
              <w:fldChar w:fldCharType="end"/>
            </w:r>
          </w:hyperlink>
        </w:p>
        <w:p w14:paraId="081C2B34" w14:textId="2D816767"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71" w:history="1">
            <w:r w:rsidRPr="006E5554">
              <w:rPr>
                <w:rStyle w:val="Hyperlink"/>
                <w:noProof/>
              </w:rPr>
              <w:t>3.5</w:t>
            </w:r>
            <w:r>
              <w:rPr>
                <w:rFonts w:cstheme="minorBidi"/>
                <w:noProof/>
                <w:kern w:val="2"/>
                <w:sz w:val="24"/>
                <w:szCs w:val="24"/>
                <w14:ligatures w14:val="standardContextual"/>
              </w:rPr>
              <w:tab/>
            </w:r>
            <w:r w:rsidRPr="006E5554">
              <w:rPr>
                <w:rStyle w:val="Hyperlink"/>
                <w:noProof/>
              </w:rPr>
              <w:t>Design Diagrams</w:t>
            </w:r>
            <w:r>
              <w:rPr>
                <w:noProof/>
                <w:webHidden/>
              </w:rPr>
              <w:tab/>
            </w:r>
            <w:r>
              <w:rPr>
                <w:noProof/>
                <w:webHidden/>
              </w:rPr>
              <w:fldChar w:fldCharType="begin"/>
            </w:r>
            <w:r>
              <w:rPr>
                <w:noProof/>
                <w:webHidden/>
              </w:rPr>
              <w:instrText xml:space="preserve"> PAGEREF _Toc197858871 \h </w:instrText>
            </w:r>
            <w:r>
              <w:rPr>
                <w:noProof/>
                <w:webHidden/>
              </w:rPr>
            </w:r>
            <w:r>
              <w:rPr>
                <w:noProof/>
                <w:webHidden/>
              </w:rPr>
              <w:fldChar w:fldCharType="separate"/>
            </w:r>
            <w:r>
              <w:rPr>
                <w:noProof/>
                <w:webHidden/>
              </w:rPr>
              <w:t>19</w:t>
            </w:r>
            <w:r>
              <w:rPr>
                <w:noProof/>
                <w:webHidden/>
              </w:rPr>
              <w:fldChar w:fldCharType="end"/>
            </w:r>
          </w:hyperlink>
        </w:p>
        <w:p w14:paraId="3BB21DBE" w14:textId="620A6276"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72" w:history="1">
            <w:r w:rsidRPr="006E5554">
              <w:rPr>
                <w:rStyle w:val="Hyperlink"/>
                <w:noProof/>
              </w:rPr>
              <w:t>3.6</w:t>
            </w:r>
            <w:r>
              <w:rPr>
                <w:rFonts w:cstheme="minorBidi"/>
                <w:noProof/>
                <w:kern w:val="2"/>
                <w:sz w:val="24"/>
                <w:szCs w:val="24"/>
                <w14:ligatures w14:val="standardContextual"/>
              </w:rPr>
              <w:tab/>
            </w:r>
            <w:r w:rsidRPr="006E5554">
              <w:rPr>
                <w:rStyle w:val="Hyperlink"/>
                <w:noProof/>
              </w:rPr>
              <w:t>Hardware and Software Requirements</w:t>
            </w:r>
            <w:r>
              <w:rPr>
                <w:noProof/>
                <w:webHidden/>
              </w:rPr>
              <w:tab/>
            </w:r>
            <w:r>
              <w:rPr>
                <w:noProof/>
                <w:webHidden/>
              </w:rPr>
              <w:fldChar w:fldCharType="begin"/>
            </w:r>
            <w:r>
              <w:rPr>
                <w:noProof/>
                <w:webHidden/>
              </w:rPr>
              <w:instrText xml:space="preserve"> PAGEREF _Toc197858872 \h </w:instrText>
            </w:r>
            <w:r>
              <w:rPr>
                <w:noProof/>
                <w:webHidden/>
              </w:rPr>
            </w:r>
            <w:r>
              <w:rPr>
                <w:noProof/>
                <w:webHidden/>
              </w:rPr>
              <w:fldChar w:fldCharType="separate"/>
            </w:r>
            <w:r>
              <w:rPr>
                <w:noProof/>
                <w:webHidden/>
              </w:rPr>
              <w:t>28</w:t>
            </w:r>
            <w:r>
              <w:rPr>
                <w:noProof/>
                <w:webHidden/>
              </w:rPr>
              <w:fldChar w:fldCharType="end"/>
            </w:r>
          </w:hyperlink>
        </w:p>
        <w:p w14:paraId="3B2BD02D" w14:textId="004C33C7"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873" w:history="1">
            <w:r w:rsidRPr="006E5554">
              <w:rPr>
                <w:rStyle w:val="Hyperlink"/>
                <w:noProof/>
              </w:rPr>
              <w:t>3.7</w:t>
            </w:r>
            <w:r>
              <w:rPr>
                <w:rFonts w:cstheme="minorBidi"/>
                <w:noProof/>
                <w:kern w:val="2"/>
                <w:sz w:val="24"/>
                <w:szCs w:val="24"/>
                <w14:ligatures w14:val="standardContextual"/>
              </w:rPr>
              <w:tab/>
            </w:r>
            <w:r w:rsidRPr="006E5554">
              <w:rPr>
                <w:rStyle w:val="Hyperlink"/>
                <w:noProof/>
              </w:rPr>
              <w:t>Threat Scenarios (Threat Handling)</w:t>
            </w:r>
            <w:r>
              <w:rPr>
                <w:noProof/>
                <w:webHidden/>
              </w:rPr>
              <w:tab/>
            </w:r>
            <w:r>
              <w:rPr>
                <w:noProof/>
                <w:webHidden/>
              </w:rPr>
              <w:fldChar w:fldCharType="begin"/>
            </w:r>
            <w:r>
              <w:rPr>
                <w:noProof/>
                <w:webHidden/>
              </w:rPr>
              <w:instrText xml:space="preserve"> PAGEREF _Toc197858873 \h </w:instrText>
            </w:r>
            <w:r>
              <w:rPr>
                <w:noProof/>
                <w:webHidden/>
              </w:rPr>
            </w:r>
            <w:r>
              <w:rPr>
                <w:noProof/>
                <w:webHidden/>
              </w:rPr>
              <w:fldChar w:fldCharType="separate"/>
            </w:r>
            <w:r>
              <w:rPr>
                <w:noProof/>
                <w:webHidden/>
              </w:rPr>
              <w:t>29</w:t>
            </w:r>
            <w:r>
              <w:rPr>
                <w:noProof/>
                <w:webHidden/>
              </w:rPr>
              <w:fldChar w:fldCharType="end"/>
            </w:r>
          </w:hyperlink>
        </w:p>
        <w:p w14:paraId="1ADE1322" w14:textId="759D0AC7" w:rsidR="00AD54ED" w:rsidRDefault="00AD54ED">
          <w:pPr>
            <w:pStyle w:val="TOC3"/>
            <w:tabs>
              <w:tab w:val="left" w:pos="1200"/>
              <w:tab w:val="right" w:leader="dot" w:pos="8630"/>
            </w:tabs>
            <w:rPr>
              <w:rFonts w:cstheme="minorBidi"/>
              <w:noProof/>
              <w:kern w:val="2"/>
              <w:sz w:val="24"/>
              <w:szCs w:val="24"/>
              <w14:ligatures w14:val="standardContextual"/>
            </w:rPr>
          </w:pPr>
          <w:hyperlink w:anchor="_Toc197858904" w:history="1">
            <w:r w:rsidRPr="006E5554">
              <w:rPr>
                <w:rStyle w:val="Hyperlink"/>
                <w:noProof/>
              </w:rPr>
              <w:t>3.7.1</w:t>
            </w:r>
            <w:r>
              <w:rPr>
                <w:rFonts w:cstheme="minorBidi"/>
                <w:noProof/>
                <w:kern w:val="2"/>
                <w:sz w:val="24"/>
                <w:szCs w:val="24"/>
                <w14:ligatures w14:val="standardContextual"/>
              </w:rPr>
              <w:tab/>
            </w:r>
            <w:r w:rsidRPr="006E5554">
              <w:rPr>
                <w:rStyle w:val="Hyperlink"/>
                <w:noProof/>
              </w:rPr>
              <w:t>Threats Monitored and Identified by Firewall:</w:t>
            </w:r>
            <w:r>
              <w:rPr>
                <w:noProof/>
                <w:webHidden/>
              </w:rPr>
              <w:tab/>
            </w:r>
            <w:r>
              <w:rPr>
                <w:noProof/>
                <w:webHidden/>
              </w:rPr>
              <w:fldChar w:fldCharType="begin"/>
            </w:r>
            <w:r>
              <w:rPr>
                <w:noProof/>
                <w:webHidden/>
              </w:rPr>
              <w:instrText xml:space="preserve"> PAGEREF _Toc197858904 \h </w:instrText>
            </w:r>
            <w:r>
              <w:rPr>
                <w:noProof/>
                <w:webHidden/>
              </w:rPr>
            </w:r>
            <w:r>
              <w:rPr>
                <w:noProof/>
                <w:webHidden/>
              </w:rPr>
              <w:fldChar w:fldCharType="separate"/>
            </w:r>
            <w:r>
              <w:rPr>
                <w:noProof/>
                <w:webHidden/>
              </w:rPr>
              <w:t>29</w:t>
            </w:r>
            <w:r>
              <w:rPr>
                <w:noProof/>
                <w:webHidden/>
              </w:rPr>
              <w:fldChar w:fldCharType="end"/>
            </w:r>
          </w:hyperlink>
        </w:p>
        <w:p w14:paraId="5490CF73" w14:textId="40D567F0" w:rsidR="00AD54ED" w:rsidRDefault="00AD54ED">
          <w:pPr>
            <w:pStyle w:val="TOC3"/>
            <w:tabs>
              <w:tab w:val="left" w:pos="1200"/>
              <w:tab w:val="right" w:leader="dot" w:pos="8630"/>
            </w:tabs>
            <w:rPr>
              <w:rFonts w:cstheme="minorBidi"/>
              <w:noProof/>
              <w:kern w:val="2"/>
              <w:sz w:val="24"/>
              <w:szCs w:val="24"/>
              <w14:ligatures w14:val="standardContextual"/>
            </w:rPr>
          </w:pPr>
          <w:hyperlink w:anchor="_Toc197858906" w:history="1">
            <w:r w:rsidRPr="006E5554">
              <w:rPr>
                <w:rStyle w:val="Hyperlink"/>
                <w:noProof/>
              </w:rPr>
              <w:t>3.7.2</w:t>
            </w:r>
            <w:r>
              <w:rPr>
                <w:rFonts w:cstheme="minorBidi"/>
                <w:noProof/>
                <w:kern w:val="2"/>
                <w:sz w:val="24"/>
                <w:szCs w:val="24"/>
                <w14:ligatures w14:val="standardContextual"/>
              </w:rPr>
              <w:tab/>
            </w:r>
            <w:r w:rsidRPr="006E5554">
              <w:rPr>
                <w:rStyle w:val="Hyperlink"/>
                <w:noProof/>
              </w:rPr>
              <w:t>Threats Monitored and Identified via Wazuh:</w:t>
            </w:r>
            <w:r>
              <w:rPr>
                <w:noProof/>
                <w:webHidden/>
              </w:rPr>
              <w:tab/>
            </w:r>
            <w:r>
              <w:rPr>
                <w:noProof/>
                <w:webHidden/>
              </w:rPr>
              <w:fldChar w:fldCharType="begin"/>
            </w:r>
            <w:r>
              <w:rPr>
                <w:noProof/>
                <w:webHidden/>
              </w:rPr>
              <w:instrText xml:space="preserve"> PAGEREF _Toc197858906 \h </w:instrText>
            </w:r>
            <w:r>
              <w:rPr>
                <w:noProof/>
                <w:webHidden/>
              </w:rPr>
            </w:r>
            <w:r>
              <w:rPr>
                <w:noProof/>
                <w:webHidden/>
              </w:rPr>
              <w:fldChar w:fldCharType="separate"/>
            </w:r>
            <w:r>
              <w:rPr>
                <w:noProof/>
                <w:webHidden/>
              </w:rPr>
              <w:t>30</w:t>
            </w:r>
            <w:r>
              <w:rPr>
                <w:noProof/>
                <w:webHidden/>
              </w:rPr>
              <w:fldChar w:fldCharType="end"/>
            </w:r>
          </w:hyperlink>
        </w:p>
        <w:p w14:paraId="52734F49" w14:textId="2CE06765"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907" w:history="1">
            <w:r w:rsidRPr="006E5554">
              <w:rPr>
                <w:rStyle w:val="Hyperlink"/>
                <w:noProof/>
              </w:rPr>
              <w:t>3.8</w:t>
            </w:r>
            <w:r>
              <w:rPr>
                <w:rFonts w:cstheme="minorBidi"/>
                <w:noProof/>
                <w:kern w:val="2"/>
                <w:sz w:val="24"/>
                <w:szCs w:val="24"/>
                <w14:ligatures w14:val="standardContextual"/>
              </w:rPr>
              <w:tab/>
            </w:r>
            <w:r w:rsidRPr="006E5554">
              <w:rPr>
                <w:rStyle w:val="Hyperlink"/>
                <w:noProof/>
              </w:rPr>
              <w:t>Threat Modeling Techniques</w:t>
            </w:r>
            <w:r>
              <w:rPr>
                <w:noProof/>
                <w:webHidden/>
              </w:rPr>
              <w:tab/>
            </w:r>
            <w:r>
              <w:rPr>
                <w:noProof/>
                <w:webHidden/>
              </w:rPr>
              <w:fldChar w:fldCharType="begin"/>
            </w:r>
            <w:r>
              <w:rPr>
                <w:noProof/>
                <w:webHidden/>
              </w:rPr>
              <w:instrText xml:space="preserve"> PAGEREF _Toc197858907 \h </w:instrText>
            </w:r>
            <w:r>
              <w:rPr>
                <w:noProof/>
                <w:webHidden/>
              </w:rPr>
            </w:r>
            <w:r>
              <w:rPr>
                <w:noProof/>
                <w:webHidden/>
              </w:rPr>
              <w:fldChar w:fldCharType="separate"/>
            </w:r>
            <w:r>
              <w:rPr>
                <w:noProof/>
                <w:webHidden/>
              </w:rPr>
              <w:t>31</w:t>
            </w:r>
            <w:r>
              <w:rPr>
                <w:noProof/>
                <w:webHidden/>
              </w:rPr>
              <w:fldChar w:fldCharType="end"/>
            </w:r>
          </w:hyperlink>
        </w:p>
        <w:p w14:paraId="2CB57B90" w14:textId="294577C1"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909" w:history="1">
            <w:r w:rsidRPr="006E5554">
              <w:rPr>
                <w:rStyle w:val="Hyperlink"/>
                <w:noProof/>
              </w:rPr>
              <w:t>3.9</w:t>
            </w:r>
            <w:r>
              <w:rPr>
                <w:rFonts w:cstheme="minorBidi"/>
                <w:noProof/>
                <w:kern w:val="2"/>
                <w:sz w:val="24"/>
                <w:szCs w:val="24"/>
                <w14:ligatures w14:val="standardContextual"/>
              </w:rPr>
              <w:tab/>
            </w:r>
            <w:r w:rsidRPr="006E5554">
              <w:rPr>
                <w:rStyle w:val="Hyperlink"/>
                <w:noProof/>
              </w:rPr>
              <w:t>Threat Resistance Model</w:t>
            </w:r>
            <w:r>
              <w:rPr>
                <w:noProof/>
                <w:webHidden/>
              </w:rPr>
              <w:tab/>
            </w:r>
            <w:r>
              <w:rPr>
                <w:noProof/>
                <w:webHidden/>
              </w:rPr>
              <w:fldChar w:fldCharType="begin"/>
            </w:r>
            <w:r>
              <w:rPr>
                <w:noProof/>
                <w:webHidden/>
              </w:rPr>
              <w:instrText xml:space="preserve"> PAGEREF _Toc197858909 \h </w:instrText>
            </w:r>
            <w:r>
              <w:rPr>
                <w:noProof/>
                <w:webHidden/>
              </w:rPr>
            </w:r>
            <w:r>
              <w:rPr>
                <w:noProof/>
                <w:webHidden/>
              </w:rPr>
              <w:fldChar w:fldCharType="separate"/>
            </w:r>
            <w:r>
              <w:rPr>
                <w:noProof/>
                <w:webHidden/>
              </w:rPr>
              <w:t>31</w:t>
            </w:r>
            <w:r>
              <w:rPr>
                <w:noProof/>
                <w:webHidden/>
              </w:rPr>
              <w:fldChar w:fldCharType="end"/>
            </w:r>
          </w:hyperlink>
        </w:p>
        <w:p w14:paraId="49520733" w14:textId="2088C8F2"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910" w:history="1">
            <w:r w:rsidRPr="006E5554">
              <w:rPr>
                <w:rStyle w:val="Hyperlink"/>
                <w:noProof/>
              </w:rPr>
              <w:t>3.10</w:t>
            </w:r>
            <w:r>
              <w:rPr>
                <w:rFonts w:cstheme="minorBidi"/>
                <w:noProof/>
                <w:kern w:val="2"/>
                <w:sz w:val="24"/>
                <w:szCs w:val="24"/>
                <w14:ligatures w14:val="standardContextual"/>
              </w:rPr>
              <w:tab/>
            </w:r>
            <w:r w:rsidRPr="006E5554">
              <w:rPr>
                <w:rStyle w:val="Hyperlink"/>
                <w:noProof/>
              </w:rPr>
              <w:t>Chapter Summary</w:t>
            </w:r>
            <w:r>
              <w:rPr>
                <w:noProof/>
                <w:webHidden/>
              </w:rPr>
              <w:tab/>
            </w:r>
            <w:r>
              <w:rPr>
                <w:noProof/>
                <w:webHidden/>
              </w:rPr>
              <w:fldChar w:fldCharType="begin"/>
            </w:r>
            <w:r>
              <w:rPr>
                <w:noProof/>
                <w:webHidden/>
              </w:rPr>
              <w:instrText xml:space="preserve"> PAGEREF _Toc197858910 \h </w:instrText>
            </w:r>
            <w:r>
              <w:rPr>
                <w:noProof/>
                <w:webHidden/>
              </w:rPr>
            </w:r>
            <w:r>
              <w:rPr>
                <w:noProof/>
                <w:webHidden/>
              </w:rPr>
              <w:fldChar w:fldCharType="separate"/>
            </w:r>
            <w:r>
              <w:rPr>
                <w:noProof/>
                <w:webHidden/>
              </w:rPr>
              <w:t>32</w:t>
            </w:r>
            <w:r>
              <w:rPr>
                <w:noProof/>
                <w:webHidden/>
              </w:rPr>
              <w:fldChar w:fldCharType="end"/>
            </w:r>
          </w:hyperlink>
        </w:p>
        <w:p w14:paraId="6AEAF8BB" w14:textId="223D7BDB" w:rsidR="00AD54ED" w:rsidRDefault="00AD54ED">
          <w:pPr>
            <w:pStyle w:val="TOC1"/>
            <w:rPr>
              <w:rFonts w:cstheme="minorBidi"/>
              <w:b w:val="0"/>
              <w:bCs w:val="0"/>
              <w:kern w:val="2"/>
              <w:sz w:val="24"/>
              <w:szCs w:val="24"/>
              <w14:ligatures w14:val="standardContextual"/>
            </w:rPr>
          </w:pPr>
          <w:hyperlink w:anchor="_Toc197858911" w:history="1">
            <w:r w:rsidRPr="006E5554">
              <w:rPr>
                <w:rStyle w:val="Hyperlink"/>
              </w:rPr>
              <w:t>Chapter 4:</w:t>
            </w:r>
            <w:r>
              <w:rPr>
                <w:webHidden/>
              </w:rPr>
              <w:tab/>
            </w:r>
            <w:r>
              <w:rPr>
                <w:webHidden/>
              </w:rPr>
              <w:fldChar w:fldCharType="begin"/>
            </w:r>
            <w:r>
              <w:rPr>
                <w:webHidden/>
              </w:rPr>
              <w:instrText xml:space="preserve"> PAGEREF _Toc197858911 \h </w:instrText>
            </w:r>
            <w:r>
              <w:rPr>
                <w:webHidden/>
              </w:rPr>
            </w:r>
            <w:r>
              <w:rPr>
                <w:webHidden/>
              </w:rPr>
              <w:fldChar w:fldCharType="separate"/>
            </w:r>
            <w:r>
              <w:rPr>
                <w:webHidden/>
              </w:rPr>
              <w:t>34</w:t>
            </w:r>
            <w:r>
              <w:rPr>
                <w:webHidden/>
              </w:rPr>
              <w:fldChar w:fldCharType="end"/>
            </w:r>
          </w:hyperlink>
        </w:p>
        <w:p w14:paraId="53550988" w14:textId="14E6A377"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916" w:history="1">
            <w:r w:rsidRPr="006E5554">
              <w:rPr>
                <w:rStyle w:val="Hyperlink"/>
                <w:noProof/>
              </w:rPr>
              <w:t>4.1</w:t>
            </w:r>
            <w:r>
              <w:rPr>
                <w:rFonts w:cstheme="minorBidi"/>
                <w:noProof/>
                <w:kern w:val="2"/>
                <w:sz w:val="24"/>
                <w:szCs w:val="24"/>
                <w14:ligatures w14:val="standardContextual"/>
              </w:rPr>
              <w:tab/>
            </w:r>
            <w:r w:rsidRPr="006E5554">
              <w:rPr>
                <w:rStyle w:val="Hyperlink"/>
                <w:noProof/>
              </w:rPr>
              <w:t>Introduction</w:t>
            </w:r>
            <w:r>
              <w:rPr>
                <w:noProof/>
                <w:webHidden/>
              </w:rPr>
              <w:tab/>
            </w:r>
            <w:r>
              <w:rPr>
                <w:noProof/>
                <w:webHidden/>
              </w:rPr>
              <w:fldChar w:fldCharType="begin"/>
            </w:r>
            <w:r>
              <w:rPr>
                <w:noProof/>
                <w:webHidden/>
              </w:rPr>
              <w:instrText xml:space="preserve"> PAGEREF _Toc197858916 \h </w:instrText>
            </w:r>
            <w:r>
              <w:rPr>
                <w:noProof/>
                <w:webHidden/>
              </w:rPr>
            </w:r>
            <w:r>
              <w:rPr>
                <w:noProof/>
                <w:webHidden/>
              </w:rPr>
              <w:fldChar w:fldCharType="separate"/>
            </w:r>
            <w:r>
              <w:rPr>
                <w:noProof/>
                <w:webHidden/>
              </w:rPr>
              <w:t>34</w:t>
            </w:r>
            <w:r>
              <w:rPr>
                <w:noProof/>
                <w:webHidden/>
              </w:rPr>
              <w:fldChar w:fldCharType="end"/>
            </w:r>
          </w:hyperlink>
        </w:p>
        <w:p w14:paraId="005B79F5" w14:textId="7178F1D4"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917" w:history="1">
            <w:r w:rsidRPr="006E5554">
              <w:rPr>
                <w:rStyle w:val="Hyperlink"/>
                <w:noProof/>
              </w:rPr>
              <w:t>4.2</w:t>
            </w:r>
            <w:r>
              <w:rPr>
                <w:rFonts w:cstheme="minorBidi"/>
                <w:noProof/>
                <w:kern w:val="2"/>
                <w:sz w:val="24"/>
                <w:szCs w:val="24"/>
                <w14:ligatures w14:val="standardContextual"/>
              </w:rPr>
              <w:tab/>
            </w:r>
            <w:r w:rsidRPr="006E5554">
              <w:rPr>
                <w:rStyle w:val="Hyperlink"/>
                <w:noProof/>
              </w:rPr>
              <w:t>Proposed Model</w:t>
            </w:r>
            <w:r>
              <w:rPr>
                <w:noProof/>
                <w:webHidden/>
              </w:rPr>
              <w:tab/>
            </w:r>
            <w:r>
              <w:rPr>
                <w:noProof/>
                <w:webHidden/>
              </w:rPr>
              <w:fldChar w:fldCharType="begin"/>
            </w:r>
            <w:r>
              <w:rPr>
                <w:noProof/>
                <w:webHidden/>
              </w:rPr>
              <w:instrText xml:space="preserve"> PAGEREF _Toc197858917 \h </w:instrText>
            </w:r>
            <w:r>
              <w:rPr>
                <w:noProof/>
                <w:webHidden/>
              </w:rPr>
            </w:r>
            <w:r>
              <w:rPr>
                <w:noProof/>
                <w:webHidden/>
              </w:rPr>
              <w:fldChar w:fldCharType="separate"/>
            </w:r>
            <w:r>
              <w:rPr>
                <w:noProof/>
                <w:webHidden/>
              </w:rPr>
              <w:t>34</w:t>
            </w:r>
            <w:r>
              <w:rPr>
                <w:noProof/>
                <w:webHidden/>
              </w:rPr>
              <w:fldChar w:fldCharType="end"/>
            </w:r>
          </w:hyperlink>
        </w:p>
        <w:p w14:paraId="50624D6C" w14:textId="08A44FC0"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918" w:history="1">
            <w:r w:rsidRPr="006E5554">
              <w:rPr>
                <w:rStyle w:val="Hyperlink"/>
                <w:noProof/>
              </w:rPr>
              <w:t>4.3</w:t>
            </w:r>
            <w:r>
              <w:rPr>
                <w:rFonts w:cstheme="minorBidi"/>
                <w:noProof/>
                <w:kern w:val="2"/>
                <w:sz w:val="24"/>
                <w:szCs w:val="24"/>
                <w14:ligatures w14:val="standardContextual"/>
              </w:rPr>
              <w:tab/>
            </w:r>
            <w:r w:rsidRPr="006E5554">
              <w:rPr>
                <w:rStyle w:val="Hyperlink"/>
                <w:noProof/>
              </w:rPr>
              <w:t>Data Collection</w:t>
            </w:r>
            <w:r>
              <w:rPr>
                <w:noProof/>
                <w:webHidden/>
              </w:rPr>
              <w:tab/>
            </w:r>
            <w:r>
              <w:rPr>
                <w:noProof/>
                <w:webHidden/>
              </w:rPr>
              <w:fldChar w:fldCharType="begin"/>
            </w:r>
            <w:r>
              <w:rPr>
                <w:noProof/>
                <w:webHidden/>
              </w:rPr>
              <w:instrText xml:space="preserve"> PAGEREF _Toc197858918 \h </w:instrText>
            </w:r>
            <w:r>
              <w:rPr>
                <w:noProof/>
                <w:webHidden/>
              </w:rPr>
            </w:r>
            <w:r>
              <w:rPr>
                <w:noProof/>
                <w:webHidden/>
              </w:rPr>
              <w:fldChar w:fldCharType="separate"/>
            </w:r>
            <w:r>
              <w:rPr>
                <w:noProof/>
                <w:webHidden/>
              </w:rPr>
              <w:t>35</w:t>
            </w:r>
            <w:r>
              <w:rPr>
                <w:noProof/>
                <w:webHidden/>
              </w:rPr>
              <w:fldChar w:fldCharType="end"/>
            </w:r>
          </w:hyperlink>
        </w:p>
        <w:p w14:paraId="66410286" w14:textId="2BBC6541"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919" w:history="1">
            <w:r w:rsidRPr="006E5554">
              <w:rPr>
                <w:rStyle w:val="Hyperlink"/>
                <w:noProof/>
              </w:rPr>
              <w:t>4.4</w:t>
            </w:r>
            <w:r>
              <w:rPr>
                <w:rFonts w:cstheme="minorBidi"/>
                <w:noProof/>
                <w:kern w:val="2"/>
                <w:sz w:val="24"/>
                <w:szCs w:val="24"/>
                <w14:ligatures w14:val="standardContextual"/>
              </w:rPr>
              <w:tab/>
            </w:r>
            <w:r w:rsidRPr="006E5554">
              <w:rPr>
                <w:rStyle w:val="Hyperlink"/>
                <w:noProof/>
              </w:rPr>
              <w:t>Data Pre-Processing</w:t>
            </w:r>
            <w:r>
              <w:rPr>
                <w:noProof/>
                <w:webHidden/>
              </w:rPr>
              <w:tab/>
            </w:r>
            <w:r>
              <w:rPr>
                <w:noProof/>
                <w:webHidden/>
              </w:rPr>
              <w:fldChar w:fldCharType="begin"/>
            </w:r>
            <w:r>
              <w:rPr>
                <w:noProof/>
                <w:webHidden/>
              </w:rPr>
              <w:instrText xml:space="preserve"> PAGEREF _Toc197858919 \h </w:instrText>
            </w:r>
            <w:r>
              <w:rPr>
                <w:noProof/>
                <w:webHidden/>
              </w:rPr>
            </w:r>
            <w:r>
              <w:rPr>
                <w:noProof/>
                <w:webHidden/>
              </w:rPr>
              <w:fldChar w:fldCharType="separate"/>
            </w:r>
            <w:r>
              <w:rPr>
                <w:noProof/>
                <w:webHidden/>
              </w:rPr>
              <w:t>35</w:t>
            </w:r>
            <w:r>
              <w:rPr>
                <w:noProof/>
                <w:webHidden/>
              </w:rPr>
              <w:fldChar w:fldCharType="end"/>
            </w:r>
          </w:hyperlink>
        </w:p>
        <w:p w14:paraId="670AB22F" w14:textId="6CEB3F2E"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920" w:history="1">
            <w:r w:rsidRPr="006E5554">
              <w:rPr>
                <w:rStyle w:val="Hyperlink"/>
                <w:noProof/>
              </w:rPr>
              <w:t>4.5</w:t>
            </w:r>
            <w:r>
              <w:rPr>
                <w:rFonts w:cstheme="minorBidi"/>
                <w:noProof/>
                <w:kern w:val="2"/>
                <w:sz w:val="24"/>
                <w:szCs w:val="24"/>
                <w14:ligatures w14:val="standardContextual"/>
              </w:rPr>
              <w:tab/>
            </w:r>
            <w:r w:rsidRPr="006E5554">
              <w:rPr>
                <w:rStyle w:val="Hyperlink"/>
                <w:noProof/>
              </w:rPr>
              <w:t>Tools and Techniques</w:t>
            </w:r>
            <w:r>
              <w:rPr>
                <w:noProof/>
                <w:webHidden/>
              </w:rPr>
              <w:tab/>
            </w:r>
            <w:r>
              <w:rPr>
                <w:noProof/>
                <w:webHidden/>
              </w:rPr>
              <w:fldChar w:fldCharType="begin"/>
            </w:r>
            <w:r>
              <w:rPr>
                <w:noProof/>
                <w:webHidden/>
              </w:rPr>
              <w:instrText xml:space="preserve"> PAGEREF _Toc197858920 \h </w:instrText>
            </w:r>
            <w:r>
              <w:rPr>
                <w:noProof/>
                <w:webHidden/>
              </w:rPr>
            </w:r>
            <w:r>
              <w:rPr>
                <w:noProof/>
                <w:webHidden/>
              </w:rPr>
              <w:fldChar w:fldCharType="separate"/>
            </w:r>
            <w:r>
              <w:rPr>
                <w:noProof/>
                <w:webHidden/>
              </w:rPr>
              <w:t>36</w:t>
            </w:r>
            <w:r>
              <w:rPr>
                <w:noProof/>
                <w:webHidden/>
              </w:rPr>
              <w:fldChar w:fldCharType="end"/>
            </w:r>
          </w:hyperlink>
        </w:p>
        <w:p w14:paraId="2062974F" w14:textId="741F983C"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921" w:history="1">
            <w:r w:rsidRPr="006E5554">
              <w:rPr>
                <w:rStyle w:val="Hyperlink"/>
                <w:noProof/>
              </w:rPr>
              <w:t>4.6</w:t>
            </w:r>
            <w:r>
              <w:rPr>
                <w:rFonts w:cstheme="minorBidi"/>
                <w:noProof/>
                <w:kern w:val="2"/>
                <w:sz w:val="24"/>
                <w:szCs w:val="24"/>
                <w14:ligatures w14:val="standardContextual"/>
              </w:rPr>
              <w:tab/>
            </w:r>
            <w:r w:rsidRPr="006E5554">
              <w:rPr>
                <w:rStyle w:val="Hyperlink"/>
                <w:noProof/>
              </w:rPr>
              <w:t>Evaluation Metrics</w:t>
            </w:r>
            <w:r>
              <w:rPr>
                <w:noProof/>
                <w:webHidden/>
              </w:rPr>
              <w:tab/>
            </w:r>
            <w:r>
              <w:rPr>
                <w:noProof/>
                <w:webHidden/>
              </w:rPr>
              <w:fldChar w:fldCharType="begin"/>
            </w:r>
            <w:r>
              <w:rPr>
                <w:noProof/>
                <w:webHidden/>
              </w:rPr>
              <w:instrText xml:space="preserve"> PAGEREF _Toc197858921 \h </w:instrText>
            </w:r>
            <w:r>
              <w:rPr>
                <w:noProof/>
                <w:webHidden/>
              </w:rPr>
            </w:r>
            <w:r>
              <w:rPr>
                <w:noProof/>
                <w:webHidden/>
              </w:rPr>
              <w:fldChar w:fldCharType="separate"/>
            </w:r>
            <w:r>
              <w:rPr>
                <w:noProof/>
                <w:webHidden/>
              </w:rPr>
              <w:t>37</w:t>
            </w:r>
            <w:r>
              <w:rPr>
                <w:noProof/>
                <w:webHidden/>
              </w:rPr>
              <w:fldChar w:fldCharType="end"/>
            </w:r>
          </w:hyperlink>
        </w:p>
        <w:p w14:paraId="01536A33" w14:textId="358C1AFA"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922" w:history="1">
            <w:r w:rsidRPr="006E5554">
              <w:rPr>
                <w:rStyle w:val="Hyperlink"/>
                <w:noProof/>
              </w:rPr>
              <w:t>4.7</w:t>
            </w:r>
            <w:r>
              <w:rPr>
                <w:rFonts w:cstheme="minorBidi"/>
                <w:noProof/>
                <w:kern w:val="2"/>
                <w:sz w:val="24"/>
                <w:szCs w:val="24"/>
                <w14:ligatures w14:val="standardContextual"/>
              </w:rPr>
              <w:tab/>
            </w:r>
            <w:r w:rsidRPr="006E5554">
              <w:rPr>
                <w:rStyle w:val="Hyperlink"/>
                <w:noProof/>
              </w:rPr>
              <w:t>Chapter Summary</w:t>
            </w:r>
            <w:r>
              <w:rPr>
                <w:noProof/>
                <w:webHidden/>
              </w:rPr>
              <w:tab/>
            </w:r>
            <w:r>
              <w:rPr>
                <w:noProof/>
                <w:webHidden/>
              </w:rPr>
              <w:fldChar w:fldCharType="begin"/>
            </w:r>
            <w:r>
              <w:rPr>
                <w:noProof/>
                <w:webHidden/>
              </w:rPr>
              <w:instrText xml:space="preserve"> PAGEREF _Toc197858922 \h </w:instrText>
            </w:r>
            <w:r>
              <w:rPr>
                <w:noProof/>
                <w:webHidden/>
              </w:rPr>
            </w:r>
            <w:r>
              <w:rPr>
                <w:noProof/>
                <w:webHidden/>
              </w:rPr>
              <w:fldChar w:fldCharType="separate"/>
            </w:r>
            <w:r>
              <w:rPr>
                <w:noProof/>
                <w:webHidden/>
              </w:rPr>
              <w:t>37</w:t>
            </w:r>
            <w:r>
              <w:rPr>
                <w:noProof/>
                <w:webHidden/>
              </w:rPr>
              <w:fldChar w:fldCharType="end"/>
            </w:r>
          </w:hyperlink>
        </w:p>
        <w:p w14:paraId="781DD85A" w14:textId="00952C23" w:rsidR="00AD54ED" w:rsidRDefault="00AD54ED">
          <w:pPr>
            <w:pStyle w:val="TOC1"/>
            <w:rPr>
              <w:rFonts w:cstheme="minorBidi"/>
              <w:b w:val="0"/>
              <w:bCs w:val="0"/>
              <w:kern w:val="2"/>
              <w:sz w:val="24"/>
              <w:szCs w:val="24"/>
              <w14:ligatures w14:val="standardContextual"/>
            </w:rPr>
          </w:pPr>
          <w:hyperlink w:anchor="_Toc197858923" w:history="1">
            <w:r w:rsidRPr="006E5554">
              <w:rPr>
                <w:rStyle w:val="Hyperlink"/>
              </w:rPr>
              <w:t>Chapter 5:</w:t>
            </w:r>
            <w:r>
              <w:rPr>
                <w:webHidden/>
              </w:rPr>
              <w:tab/>
            </w:r>
            <w:r>
              <w:rPr>
                <w:webHidden/>
              </w:rPr>
              <w:fldChar w:fldCharType="begin"/>
            </w:r>
            <w:r>
              <w:rPr>
                <w:webHidden/>
              </w:rPr>
              <w:instrText xml:space="preserve"> PAGEREF _Toc197858923 \h </w:instrText>
            </w:r>
            <w:r>
              <w:rPr>
                <w:webHidden/>
              </w:rPr>
            </w:r>
            <w:r>
              <w:rPr>
                <w:webHidden/>
              </w:rPr>
              <w:fldChar w:fldCharType="separate"/>
            </w:r>
            <w:r>
              <w:rPr>
                <w:webHidden/>
              </w:rPr>
              <w:t>39</w:t>
            </w:r>
            <w:r>
              <w:rPr>
                <w:webHidden/>
              </w:rPr>
              <w:fldChar w:fldCharType="end"/>
            </w:r>
          </w:hyperlink>
        </w:p>
        <w:p w14:paraId="2C01ECE2" w14:textId="793716B8" w:rsidR="00AD54ED" w:rsidRDefault="00AD54ED">
          <w:pPr>
            <w:pStyle w:val="TOC2"/>
            <w:tabs>
              <w:tab w:val="left" w:pos="960"/>
              <w:tab w:val="right" w:leader="dot" w:pos="8630"/>
            </w:tabs>
            <w:rPr>
              <w:rFonts w:cstheme="minorBidi"/>
              <w:noProof/>
              <w:kern w:val="2"/>
              <w:sz w:val="24"/>
              <w:szCs w:val="24"/>
              <w14:ligatures w14:val="standardContextual"/>
            </w:rPr>
          </w:pPr>
          <w:hyperlink w:anchor="_Toc197858924" w:history="1">
            <w:r w:rsidRPr="006E5554">
              <w:rPr>
                <w:rStyle w:val="Hyperlink"/>
                <w:noProof/>
              </w:rPr>
              <w:t>5.1</w:t>
            </w:r>
            <w:r>
              <w:rPr>
                <w:rFonts w:cstheme="minorBidi"/>
                <w:noProof/>
                <w:kern w:val="2"/>
                <w:sz w:val="24"/>
                <w:szCs w:val="24"/>
                <w14:ligatures w14:val="standardContextual"/>
              </w:rPr>
              <w:tab/>
            </w:r>
            <w:r w:rsidRPr="006E5554">
              <w:rPr>
                <w:rStyle w:val="Hyperlink"/>
                <w:noProof/>
              </w:rPr>
              <w:t>Introduction</w:t>
            </w:r>
            <w:r>
              <w:rPr>
                <w:noProof/>
                <w:webHidden/>
              </w:rPr>
              <w:tab/>
            </w:r>
            <w:r>
              <w:rPr>
                <w:noProof/>
                <w:webHidden/>
              </w:rPr>
              <w:fldChar w:fldCharType="begin"/>
            </w:r>
            <w:r>
              <w:rPr>
                <w:noProof/>
                <w:webHidden/>
              </w:rPr>
              <w:instrText xml:space="preserve"> PAGEREF _Toc197858924 \h </w:instrText>
            </w:r>
            <w:r>
              <w:rPr>
                <w:noProof/>
                <w:webHidden/>
              </w:rPr>
            </w:r>
            <w:r>
              <w:rPr>
                <w:noProof/>
                <w:webHidden/>
              </w:rPr>
              <w:fldChar w:fldCharType="separate"/>
            </w:r>
            <w:r>
              <w:rPr>
                <w:noProof/>
                <w:webHidden/>
              </w:rPr>
              <w:t>39</w:t>
            </w:r>
            <w:r>
              <w:rPr>
                <w:noProof/>
                <w:webHidden/>
              </w:rPr>
              <w:fldChar w:fldCharType="end"/>
            </w:r>
          </w:hyperlink>
        </w:p>
        <w:p w14:paraId="60E9669A" w14:textId="35D87401" w:rsidR="00AD54ED" w:rsidRDefault="00AD54ED">
          <w:pPr>
            <w:pStyle w:val="TOC2"/>
            <w:tabs>
              <w:tab w:val="right" w:leader="dot" w:pos="8630"/>
            </w:tabs>
            <w:rPr>
              <w:rFonts w:cstheme="minorBidi"/>
              <w:noProof/>
              <w:kern w:val="2"/>
              <w:sz w:val="24"/>
              <w:szCs w:val="24"/>
              <w14:ligatures w14:val="standardContextual"/>
            </w:rPr>
          </w:pPr>
          <w:hyperlink w:anchor="_Toc197858925" w:history="1">
            <w:r w:rsidRPr="006E5554">
              <w:rPr>
                <w:rStyle w:val="Hyperlink"/>
                <w:noProof/>
              </w:rPr>
              <w:t>5.2 System Setup</w:t>
            </w:r>
            <w:r>
              <w:rPr>
                <w:noProof/>
                <w:webHidden/>
              </w:rPr>
              <w:tab/>
            </w:r>
            <w:r>
              <w:rPr>
                <w:noProof/>
                <w:webHidden/>
              </w:rPr>
              <w:fldChar w:fldCharType="begin"/>
            </w:r>
            <w:r>
              <w:rPr>
                <w:noProof/>
                <w:webHidden/>
              </w:rPr>
              <w:instrText xml:space="preserve"> PAGEREF _Toc197858925 \h </w:instrText>
            </w:r>
            <w:r>
              <w:rPr>
                <w:noProof/>
                <w:webHidden/>
              </w:rPr>
            </w:r>
            <w:r>
              <w:rPr>
                <w:noProof/>
                <w:webHidden/>
              </w:rPr>
              <w:fldChar w:fldCharType="separate"/>
            </w:r>
            <w:r>
              <w:rPr>
                <w:noProof/>
                <w:webHidden/>
              </w:rPr>
              <w:t>39</w:t>
            </w:r>
            <w:r>
              <w:rPr>
                <w:noProof/>
                <w:webHidden/>
              </w:rPr>
              <w:fldChar w:fldCharType="end"/>
            </w:r>
          </w:hyperlink>
        </w:p>
        <w:p w14:paraId="75120D3D" w14:textId="5C464429" w:rsidR="00AD54ED" w:rsidRDefault="00AD54ED">
          <w:pPr>
            <w:pStyle w:val="TOC3"/>
            <w:tabs>
              <w:tab w:val="right" w:leader="dot" w:pos="8630"/>
            </w:tabs>
            <w:rPr>
              <w:rFonts w:cstheme="minorBidi"/>
              <w:noProof/>
              <w:kern w:val="2"/>
              <w:sz w:val="24"/>
              <w:szCs w:val="24"/>
              <w14:ligatures w14:val="standardContextual"/>
            </w:rPr>
          </w:pPr>
          <w:hyperlink w:anchor="_Toc197858932" w:history="1">
            <w:r w:rsidRPr="006E5554">
              <w:rPr>
                <w:rStyle w:val="Hyperlink"/>
                <w:noProof/>
              </w:rPr>
              <w:t>5.2.1 Environment Configuration</w:t>
            </w:r>
            <w:r>
              <w:rPr>
                <w:noProof/>
                <w:webHidden/>
              </w:rPr>
              <w:tab/>
            </w:r>
            <w:r>
              <w:rPr>
                <w:noProof/>
                <w:webHidden/>
              </w:rPr>
              <w:fldChar w:fldCharType="begin"/>
            </w:r>
            <w:r>
              <w:rPr>
                <w:noProof/>
                <w:webHidden/>
              </w:rPr>
              <w:instrText xml:space="preserve"> PAGEREF _Toc197858932 \h </w:instrText>
            </w:r>
            <w:r>
              <w:rPr>
                <w:noProof/>
                <w:webHidden/>
              </w:rPr>
            </w:r>
            <w:r>
              <w:rPr>
                <w:noProof/>
                <w:webHidden/>
              </w:rPr>
              <w:fldChar w:fldCharType="separate"/>
            </w:r>
            <w:r>
              <w:rPr>
                <w:noProof/>
                <w:webHidden/>
              </w:rPr>
              <w:t>39</w:t>
            </w:r>
            <w:r>
              <w:rPr>
                <w:noProof/>
                <w:webHidden/>
              </w:rPr>
              <w:fldChar w:fldCharType="end"/>
            </w:r>
          </w:hyperlink>
        </w:p>
        <w:p w14:paraId="5092E18F" w14:textId="2DE1D3AE" w:rsidR="00AD54ED" w:rsidRDefault="00AD54ED">
          <w:pPr>
            <w:pStyle w:val="TOC3"/>
            <w:tabs>
              <w:tab w:val="right" w:leader="dot" w:pos="8630"/>
            </w:tabs>
            <w:rPr>
              <w:rFonts w:cstheme="minorBidi"/>
              <w:noProof/>
              <w:kern w:val="2"/>
              <w:sz w:val="24"/>
              <w:szCs w:val="24"/>
              <w14:ligatures w14:val="standardContextual"/>
            </w:rPr>
          </w:pPr>
          <w:hyperlink w:anchor="_Toc197858933" w:history="1">
            <w:r w:rsidRPr="006E5554">
              <w:rPr>
                <w:rStyle w:val="Hyperlink"/>
                <w:noProof/>
              </w:rPr>
              <w:t>5.2.2 Key Functions and Algorithms:</w:t>
            </w:r>
            <w:r>
              <w:rPr>
                <w:noProof/>
                <w:webHidden/>
              </w:rPr>
              <w:tab/>
            </w:r>
            <w:r>
              <w:rPr>
                <w:noProof/>
                <w:webHidden/>
              </w:rPr>
              <w:fldChar w:fldCharType="begin"/>
            </w:r>
            <w:r>
              <w:rPr>
                <w:noProof/>
                <w:webHidden/>
              </w:rPr>
              <w:instrText xml:space="preserve"> PAGEREF _Toc197858933 \h </w:instrText>
            </w:r>
            <w:r>
              <w:rPr>
                <w:noProof/>
                <w:webHidden/>
              </w:rPr>
            </w:r>
            <w:r>
              <w:rPr>
                <w:noProof/>
                <w:webHidden/>
              </w:rPr>
              <w:fldChar w:fldCharType="separate"/>
            </w:r>
            <w:r>
              <w:rPr>
                <w:noProof/>
                <w:webHidden/>
              </w:rPr>
              <w:t>40</w:t>
            </w:r>
            <w:r>
              <w:rPr>
                <w:noProof/>
                <w:webHidden/>
              </w:rPr>
              <w:fldChar w:fldCharType="end"/>
            </w:r>
          </w:hyperlink>
        </w:p>
        <w:p w14:paraId="2DE4034B" w14:textId="539D70F5" w:rsidR="00AD54ED" w:rsidRDefault="00AD54ED">
          <w:pPr>
            <w:pStyle w:val="TOC2"/>
            <w:tabs>
              <w:tab w:val="right" w:leader="dot" w:pos="8630"/>
            </w:tabs>
            <w:rPr>
              <w:rFonts w:cstheme="minorBidi"/>
              <w:noProof/>
              <w:kern w:val="2"/>
              <w:sz w:val="24"/>
              <w:szCs w:val="24"/>
              <w14:ligatures w14:val="standardContextual"/>
            </w:rPr>
          </w:pPr>
          <w:hyperlink w:anchor="_Toc197858934" w:history="1">
            <w:r w:rsidRPr="006E5554">
              <w:rPr>
                <w:rStyle w:val="Hyperlink"/>
                <w:noProof/>
              </w:rPr>
              <w:t>5.3 System Integration</w:t>
            </w:r>
            <w:r>
              <w:rPr>
                <w:noProof/>
                <w:webHidden/>
              </w:rPr>
              <w:tab/>
            </w:r>
            <w:r>
              <w:rPr>
                <w:noProof/>
                <w:webHidden/>
              </w:rPr>
              <w:fldChar w:fldCharType="begin"/>
            </w:r>
            <w:r>
              <w:rPr>
                <w:noProof/>
                <w:webHidden/>
              </w:rPr>
              <w:instrText xml:space="preserve"> PAGEREF _Toc197858934 \h </w:instrText>
            </w:r>
            <w:r>
              <w:rPr>
                <w:noProof/>
                <w:webHidden/>
              </w:rPr>
            </w:r>
            <w:r>
              <w:rPr>
                <w:noProof/>
                <w:webHidden/>
              </w:rPr>
              <w:fldChar w:fldCharType="separate"/>
            </w:r>
            <w:r>
              <w:rPr>
                <w:noProof/>
                <w:webHidden/>
              </w:rPr>
              <w:t>43</w:t>
            </w:r>
            <w:r>
              <w:rPr>
                <w:noProof/>
                <w:webHidden/>
              </w:rPr>
              <w:fldChar w:fldCharType="end"/>
            </w:r>
          </w:hyperlink>
        </w:p>
        <w:p w14:paraId="1F5F0DA5" w14:textId="606131E2" w:rsidR="00AD54ED" w:rsidRDefault="00AD54ED">
          <w:pPr>
            <w:pStyle w:val="TOC3"/>
            <w:tabs>
              <w:tab w:val="right" w:leader="dot" w:pos="8630"/>
            </w:tabs>
            <w:rPr>
              <w:rFonts w:cstheme="minorBidi"/>
              <w:noProof/>
              <w:kern w:val="2"/>
              <w:sz w:val="24"/>
              <w:szCs w:val="24"/>
              <w14:ligatures w14:val="standardContextual"/>
            </w:rPr>
          </w:pPr>
          <w:hyperlink w:anchor="_Toc197858936" w:history="1">
            <w:r w:rsidRPr="006E5554">
              <w:rPr>
                <w:rStyle w:val="Hyperlink"/>
                <w:noProof/>
              </w:rPr>
              <w:t>5.3.1 Components Integration</w:t>
            </w:r>
            <w:r>
              <w:rPr>
                <w:noProof/>
                <w:webHidden/>
              </w:rPr>
              <w:tab/>
            </w:r>
            <w:r>
              <w:rPr>
                <w:noProof/>
                <w:webHidden/>
              </w:rPr>
              <w:fldChar w:fldCharType="begin"/>
            </w:r>
            <w:r>
              <w:rPr>
                <w:noProof/>
                <w:webHidden/>
              </w:rPr>
              <w:instrText xml:space="preserve"> PAGEREF _Toc197858936 \h </w:instrText>
            </w:r>
            <w:r>
              <w:rPr>
                <w:noProof/>
                <w:webHidden/>
              </w:rPr>
            </w:r>
            <w:r>
              <w:rPr>
                <w:noProof/>
                <w:webHidden/>
              </w:rPr>
              <w:fldChar w:fldCharType="separate"/>
            </w:r>
            <w:r>
              <w:rPr>
                <w:noProof/>
                <w:webHidden/>
              </w:rPr>
              <w:t>43</w:t>
            </w:r>
            <w:r>
              <w:rPr>
                <w:noProof/>
                <w:webHidden/>
              </w:rPr>
              <w:fldChar w:fldCharType="end"/>
            </w:r>
          </w:hyperlink>
        </w:p>
        <w:p w14:paraId="1C9B2BAA" w14:textId="47D77F18" w:rsidR="00AD54ED" w:rsidRDefault="00AD54ED">
          <w:pPr>
            <w:pStyle w:val="TOC3"/>
            <w:tabs>
              <w:tab w:val="right" w:leader="dot" w:pos="8630"/>
            </w:tabs>
            <w:rPr>
              <w:rFonts w:cstheme="minorBidi"/>
              <w:noProof/>
              <w:kern w:val="2"/>
              <w:sz w:val="24"/>
              <w:szCs w:val="24"/>
              <w14:ligatures w14:val="standardContextual"/>
            </w:rPr>
          </w:pPr>
          <w:hyperlink w:anchor="_Toc197858937" w:history="1">
            <w:r w:rsidRPr="006E5554">
              <w:rPr>
                <w:rStyle w:val="Hyperlink"/>
                <w:noProof/>
              </w:rPr>
              <w:t>5.3.3 Databases and Log Management</w:t>
            </w:r>
            <w:r>
              <w:rPr>
                <w:noProof/>
                <w:webHidden/>
              </w:rPr>
              <w:tab/>
            </w:r>
            <w:r>
              <w:rPr>
                <w:noProof/>
                <w:webHidden/>
              </w:rPr>
              <w:fldChar w:fldCharType="begin"/>
            </w:r>
            <w:r>
              <w:rPr>
                <w:noProof/>
                <w:webHidden/>
              </w:rPr>
              <w:instrText xml:space="preserve"> PAGEREF _Toc197858937 \h </w:instrText>
            </w:r>
            <w:r>
              <w:rPr>
                <w:noProof/>
                <w:webHidden/>
              </w:rPr>
            </w:r>
            <w:r>
              <w:rPr>
                <w:noProof/>
                <w:webHidden/>
              </w:rPr>
              <w:fldChar w:fldCharType="separate"/>
            </w:r>
            <w:r>
              <w:rPr>
                <w:noProof/>
                <w:webHidden/>
              </w:rPr>
              <w:t>44</w:t>
            </w:r>
            <w:r>
              <w:rPr>
                <w:noProof/>
                <w:webHidden/>
              </w:rPr>
              <w:fldChar w:fldCharType="end"/>
            </w:r>
          </w:hyperlink>
        </w:p>
        <w:p w14:paraId="07E6DF7E" w14:textId="58084C05" w:rsidR="00AD54ED" w:rsidRDefault="00AD54ED">
          <w:pPr>
            <w:pStyle w:val="TOC2"/>
            <w:tabs>
              <w:tab w:val="right" w:leader="dot" w:pos="8630"/>
            </w:tabs>
            <w:rPr>
              <w:rFonts w:cstheme="minorBidi"/>
              <w:noProof/>
              <w:kern w:val="2"/>
              <w:sz w:val="24"/>
              <w:szCs w:val="24"/>
              <w14:ligatures w14:val="standardContextual"/>
            </w:rPr>
          </w:pPr>
          <w:hyperlink w:anchor="_Toc197858938" w:history="1">
            <w:r w:rsidRPr="006E5554">
              <w:rPr>
                <w:rStyle w:val="Hyperlink"/>
                <w:noProof/>
              </w:rPr>
              <w:t>5.4 Test Cases</w:t>
            </w:r>
            <w:r>
              <w:rPr>
                <w:noProof/>
                <w:webHidden/>
              </w:rPr>
              <w:tab/>
            </w:r>
            <w:r>
              <w:rPr>
                <w:noProof/>
                <w:webHidden/>
              </w:rPr>
              <w:fldChar w:fldCharType="begin"/>
            </w:r>
            <w:r>
              <w:rPr>
                <w:noProof/>
                <w:webHidden/>
              </w:rPr>
              <w:instrText xml:space="preserve"> PAGEREF _Toc197858938 \h </w:instrText>
            </w:r>
            <w:r>
              <w:rPr>
                <w:noProof/>
                <w:webHidden/>
              </w:rPr>
            </w:r>
            <w:r>
              <w:rPr>
                <w:noProof/>
                <w:webHidden/>
              </w:rPr>
              <w:fldChar w:fldCharType="separate"/>
            </w:r>
            <w:r>
              <w:rPr>
                <w:noProof/>
                <w:webHidden/>
              </w:rPr>
              <w:t>44</w:t>
            </w:r>
            <w:r>
              <w:rPr>
                <w:noProof/>
                <w:webHidden/>
              </w:rPr>
              <w:fldChar w:fldCharType="end"/>
            </w:r>
          </w:hyperlink>
        </w:p>
        <w:p w14:paraId="3F18AA3B" w14:textId="4BD0E31D" w:rsidR="00AD54ED" w:rsidRDefault="00AD54ED">
          <w:pPr>
            <w:pStyle w:val="TOC2"/>
            <w:tabs>
              <w:tab w:val="right" w:leader="dot" w:pos="8630"/>
            </w:tabs>
            <w:rPr>
              <w:rFonts w:cstheme="minorBidi"/>
              <w:noProof/>
              <w:kern w:val="2"/>
              <w:sz w:val="24"/>
              <w:szCs w:val="24"/>
              <w14:ligatures w14:val="standardContextual"/>
            </w:rPr>
          </w:pPr>
          <w:hyperlink w:anchor="_Toc197858939" w:history="1">
            <w:r w:rsidRPr="006E5554">
              <w:rPr>
                <w:rStyle w:val="Hyperlink"/>
                <w:noProof/>
              </w:rPr>
              <w:t>5.5 Results and Discussion</w:t>
            </w:r>
            <w:r>
              <w:rPr>
                <w:noProof/>
                <w:webHidden/>
              </w:rPr>
              <w:tab/>
            </w:r>
            <w:r>
              <w:rPr>
                <w:noProof/>
                <w:webHidden/>
              </w:rPr>
              <w:fldChar w:fldCharType="begin"/>
            </w:r>
            <w:r>
              <w:rPr>
                <w:noProof/>
                <w:webHidden/>
              </w:rPr>
              <w:instrText xml:space="preserve"> PAGEREF _Toc197858939 \h </w:instrText>
            </w:r>
            <w:r>
              <w:rPr>
                <w:noProof/>
                <w:webHidden/>
              </w:rPr>
            </w:r>
            <w:r>
              <w:rPr>
                <w:noProof/>
                <w:webHidden/>
              </w:rPr>
              <w:fldChar w:fldCharType="separate"/>
            </w:r>
            <w:r>
              <w:rPr>
                <w:noProof/>
                <w:webHidden/>
              </w:rPr>
              <w:t>45</w:t>
            </w:r>
            <w:r>
              <w:rPr>
                <w:noProof/>
                <w:webHidden/>
              </w:rPr>
              <w:fldChar w:fldCharType="end"/>
            </w:r>
          </w:hyperlink>
        </w:p>
        <w:p w14:paraId="304781E3" w14:textId="440966DA" w:rsidR="00AD54ED" w:rsidRDefault="00AD54ED">
          <w:pPr>
            <w:pStyle w:val="TOC2"/>
            <w:tabs>
              <w:tab w:val="right" w:leader="dot" w:pos="8630"/>
            </w:tabs>
            <w:rPr>
              <w:rFonts w:cstheme="minorBidi"/>
              <w:noProof/>
              <w:kern w:val="2"/>
              <w:sz w:val="24"/>
              <w:szCs w:val="24"/>
              <w14:ligatures w14:val="standardContextual"/>
            </w:rPr>
          </w:pPr>
          <w:hyperlink w:anchor="_Toc197858940" w:history="1">
            <w:r w:rsidRPr="006E5554">
              <w:rPr>
                <w:rStyle w:val="Hyperlink"/>
                <w:noProof/>
              </w:rPr>
              <w:t>5.6 Best Practices / Coding Standards</w:t>
            </w:r>
            <w:r>
              <w:rPr>
                <w:noProof/>
                <w:webHidden/>
              </w:rPr>
              <w:tab/>
            </w:r>
            <w:r>
              <w:rPr>
                <w:noProof/>
                <w:webHidden/>
              </w:rPr>
              <w:fldChar w:fldCharType="begin"/>
            </w:r>
            <w:r>
              <w:rPr>
                <w:noProof/>
                <w:webHidden/>
              </w:rPr>
              <w:instrText xml:space="preserve"> PAGEREF _Toc197858940 \h </w:instrText>
            </w:r>
            <w:r>
              <w:rPr>
                <w:noProof/>
                <w:webHidden/>
              </w:rPr>
            </w:r>
            <w:r>
              <w:rPr>
                <w:noProof/>
                <w:webHidden/>
              </w:rPr>
              <w:fldChar w:fldCharType="separate"/>
            </w:r>
            <w:r>
              <w:rPr>
                <w:noProof/>
                <w:webHidden/>
              </w:rPr>
              <w:t>45</w:t>
            </w:r>
            <w:r>
              <w:rPr>
                <w:noProof/>
                <w:webHidden/>
              </w:rPr>
              <w:fldChar w:fldCharType="end"/>
            </w:r>
          </w:hyperlink>
        </w:p>
        <w:p w14:paraId="424E9CE2" w14:textId="5868EADE" w:rsidR="00AD54ED" w:rsidRDefault="00AD54ED">
          <w:pPr>
            <w:pStyle w:val="TOC3"/>
            <w:tabs>
              <w:tab w:val="left" w:pos="1200"/>
              <w:tab w:val="right" w:leader="dot" w:pos="8630"/>
            </w:tabs>
            <w:rPr>
              <w:rFonts w:cstheme="minorBidi"/>
              <w:noProof/>
              <w:kern w:val="2"/>
              <w:sz w:val="24"/>
              <w:szCs w:val="24"/>
              <w14:ligatures w14:val="standardContextual"/>
            </w:rPr>
          </w:pPr>
          <w:hyperlink w:anchor="_Toc197858944" w:history="1">
            <w:r w:rsidRPr="006E5554">
              <w:rPr>
                <w:rStyle w:val="Hyperlink"/>
                <w:noProof/>
              </w:rPr>
              <w:t>5.6.1</w:t>
            </w:r>
            <w:r>
              <w:rPr>
                <w:rFonts w:cstheme="minorBidi"/>
                <w:noProof/>
                <w:kern w:val="2"/>
                <w:sz w:val="24"/>
                <w:szCs w:val="24"/>
                <w14:ligatures w14:val="standardContextual"/>
              </w:rPr>
              <w:tab/>
            </w:r>
            <w:r w:rsidRPr="006E5554">
              <w:rPr>
                <w:rStyle w:val="Hyperlink"/>
                <w:noProof/>
              </w:rPr>
              <w:t>Code Validation</w:t>
            </w:r>
            <w:r>
              <w:rPr>
                <w:noProof/>
                <w:webHidden/>
              </w:rPr>
              <w:tab/>
            </w:r>
            <w:r>
              <w:rPr>
                <w:noProof/>
                <w:webHidden/>
              </w:rPr>
              <w:fldChar w:fldCharType="begin"/>
            </w:r>
            <w:r>
              <w:rPr>
                <w:noProof/>
                <w:webHidden/>
              </w:rPr>
              <w:instrText xml:space="preserve"> PAGEREF _Toc197858944 \h </w:instrText>
            </w:r>
            <w:r>
              <w:rPr>
                <w:noProof/>
                <w:webHidden/>
              </w:rPr>
            </w:r>
            <w:r>
              <w:rPr>
                <w:noProof/>
                <w:webHidden/>
              </w:rPr>
              <w:fldChar w:fldCharType="separate"/>
            </w:r>
            <w:r>
              <w:rPr>
                <w:noProof/>
                <w:webHidden/>
              </w:rPr>
              <w:t>45</w:t>
            </w:r>
            <w:r>
              <w:rPr>
                <w:noProof/>
                <w:webHidden/>
              </w:rPr>
              <w:fldChar w:fldCharType="end"/>
            </w:r>
          </w:hyperlink>
        </w:p>
        <w:p w14:paraId="5CE56583" w14:textId="1B64D599" w:rsidR="00AD54ED" w:rsidRDefault="00AD54ED">
          <w:pPr>
            <w:pStyle w:val="TOC3"/>
            <w:tabs>
              <w:tab w:val="left" w:pos="1200"/>
              <w:tab w:val="right" w:leader="dot" w:pos="8630"/>
            </w:tabs>
            <w:rPr>
              <w:rFonts w:cstheme="minorBidi"/>
              <w:noProof/>
              <w:kern w:val="2"/>
              <w:sz w:val="24"/>
              <w:szCs w:val="24"/>
              <w14:ligatures w14:val="standardContextual"/>
            </w:rPr>
          </w:pPr>
          <w:hyperlink w:anchor="_Toc197858945" w:history="1">
            <w:r w:rsidRPr="006E5554">
              <w:rPr>
                <w:rStyle w:val="Hyperlink"/>
                <w:noProof/>
              </w:rPr>
              <w:t>5.6.2</w:t>
            </w:r>
            <w:r>
              <w:rPr>
                <w:rFonts w:cstheme="minorBidi"/>
                <w:noProof/>
                <w:kern w:val="2"/>
                <w:sz w:val="24"/>
                <w:szCs w:val="24"/>
                <w14:ligatures w14:val="standardContextual"/>
              </w:rPr>
              <w:tab/>
            </w:r>
            <w:r w:rsidRPr="006E5554">
              <w:rPr>
                <w:rStyle w:val="Hyperlink"/>
                <w:noProof/>
              </w:rPr>
              <w:t>Development Practices</w:t>
            </w:r>
            <w:r>
              <w:rPr>
                <w:noProof/>
                <w:webHidden/>
              </w:rPr>
              <w:tab/>
            </w:r>
            <w:r>
              <w:rPr>
                <w:noProof/>
                <w:webHidden/>
              </w:rPr>
              <w:fldChar w:fldCharType="begin"/>
            </w:r>
            <w:r>
              <w:rPr>
                <w:noProof/>
                <w:webHidden/>
              </w:rPr>
              <w:instrText xml:space="preserve"> PAGEREF _Toc197858945 \h </w:instrText>
            </w:r>
            <w:r>
              <w:rPr>
                <w:noProof/>
                <w:webHidden/>
              </w:rPr>
            </w:r>
            <w:r>
              <w:rPr>
                <w:noProof/>
                <w:webHidden/>
              </w:rPr>
              <w:fldChar w:fldCharType="separate"/>
            </w:r>
            <w:r>
              <w:rPr>
                <w:noProof/>
                <w:webHidden/>
              </w:rPr>
              <w:t>46</w:t>
            </w:r>
            <w:r>
              <w:rPr>
                <w:noProof/>
                <w:webHidden/>
              </w:rPr>
              <w:fldChar w:fldCharType="end"/>
            </w:r>
          </w:hyperlink>
        </w:p>
        <w:p w14:paraId="67744381" w14:textId="08C43C6E" w:rsidR="00AD54ED" w:rsidRDefault="00AD54ED">
          <w:pPr>
            <w:pStyle w:val="TOC2"/>
            <w:tabs>
              <w:tab w:val="right" w:leader="dot" w:pos="8630"/>
            </w:tabs>
            <w:rPr>
              <w:rFonts w:cstheme="minorBidi"/>
              <w:noProof/>
              <w:kern w:val="2"/>
              <w:sz w:val="24"/>
              <w:szCs w:val="24"/>
              <w14:ligatures w14:val="standardContextual"/>
            </w:rPr>
          </w:pPr>
          <w:hyperlink w:anchor="_Toc197858946" w:history="1">
            <w:r w:rsidRPr="006E5554">
              <w:rPr>
                <w:rStyle w:val="Hyperlink"/>
                <w:noProof/>
              </w:rPr>
              <w:t>5.7 Chapter Summary</w:t>
            </w:r>
            <w:r>
              <w:rPr>
                <w:noProof/>
                <w:webHidden/>
              </w:rPr>
              <w:tab/>
            </w:r>
            <w:r>
              <w:rPr>
                <w:noProof/>
                <w:webHidden/>
              </w:rPr>
              <w:fldChar w:fldCharType="begin"/>
            </w:r>
            <w:r>
              <w:rPr>
                <w:noProof/>
                <w:webHidden/>
              </w:rPr>
              <w:instrText xml:space="preserve"> PAGEREF _Toc197858946 \h </w:instrText>
            </w:r>
            <w:r>
              <w:rPr>
                <w:noProof/>
                <w:webHidden/>
              </w:rPr>
            </w:r>
            <w:r>
              <w:rPr>
                <w:noProof/>
                <w:webHidden/>
              </w:rPr>
              <w:fldChar w:fldCharType="separate"/>
            </w:r>
            <w:r>
              <w:rPr>
                <w:noProof/>
                <w:webHidden/>
              </w:rPr>
              <w:t>46</w:t>
            </w:r>
            <w:r>
              <w:rPr>
                <w:noProof/>
                <w:webHidden/>
              </w:rPr>
              <w:fldChar w:fldCharType="end"/>
            </w:r>
          </w:hyperlink>
        </w:p>
        <w:p w14:paraId="724EA1CC" w14:textId="1D30F499" w:rsidR="00AD54ED" w:rsidRDefault="00AD54ED">
          <w:pPr>
            <w:pStyle w:val="TOC1"/>
            <w:rPr>
              <w:rFonts w:cstheme="minorBidi"/>
              <w:b w:val="0"/>
              <w:bCs w:val="0"/>
              <w:kern w:val="2"/>
              <w:sz w:val="24"/>
              <w:szCs w:val="24"/>
              <w14:ligatures w14:val="standardContextual"/>
            </w:rPr>
          </w:pPr>
          <w:hyperlink w:anchor="_Toc197858947" w:history="1">
            <w:r w:rsidRPr="006E5554">
              <w:rPr>
                <w:rStyle w:val="Hyperlink"/>
              </w:rPr>
              <w:t>Chapter 6:</w:t>
            </w:r>
            <w:r>
              <w:rPr>
                <w:webHidden/>
              </w:rPr>
              <w:tab/>
            </w:r>
            <w:r>
              <w:rPr>
                <w:webHidden/>
              </w:rPr>
              <w:fldChar w:fldCharType="begin"/>
            </w:r>
            <w:r>
              <w:rPr>
                <w:webHidden/>
              </w:rPr>
              <w:instrText xml:space="preserve"> PAGEREF _Toc197858947 \h </w:instrText>
            </w:r>
            <w:r>
              <w:rPr>
                <w:webHidden/>
              </w:rPr>
            </w:r>
            <w:r>
              <w:rPr>
                <w:webHidden/>
              </w:rPr>
              <w:fldChar w:fldCharType="separate"/>
            </w:r>
            <w:r>
              <w:rPr>
                <w:webHidden/>
              </w:rPr>
              <w:t>49</w:t>
            </w:r>
            <w:r>
              <w:rPr>
                <w:webHidden/>
              </w:rPr>
              <w:fldChar w:fldCharType="end"/>
            </w:r>
          </w:hyperlink>
        </w:p>
        <w:p w14:paraId="4DA20B91" w14:textId="369E3B98" w:rsidR="00AD54ED" w:rsidRDefault="00AD54ED">
          <w:pPr>
            <w:pStyle w:val="TOC2"/>
            <w:tabs>
              <w:tab w:val="right" w:leader="dot" w:pos="8630"/>
            </w:tabs>
            <w:rPr>
              <w:rFonts w:cstheme="minorBidi"/>
              <w:noProof/>
              <w:kern w:val="2"/>
              <w:sz w:val="24"/>
              <w:szCs w:val="24"/>
              <w14:ligatures w14:val="standardContextual"/>
            </w:rPr>
          </w:pPr>
          <w:hyperlink w:anchor="_Toc197858948" w:history="1">
            <w:r w:rsidRPr="006E5554">
              <w:rPr>
                <w:rStyle w:val="Hyperlink"/>
                <w:noProof/>
              </w:rPr>
              <w:t>6.1 Introduction</w:t>
            </w:r>
            <w:r>
              <w:rPr>
                <w:noProof/>
                <w:webHidden/>
              </w:rPr>
              <w:tab/>
            </w:r>
            <w:r>
              <w:rPr>
                <w:noProof/>
                <w:webHidden/>
              </w:rPr>
              <w:fldChar w:fldCharType="begin"/>
            </w:r>
            <w:r>
              <w:rPr>
                <w:noProof/>
                <w:webHidden/>
              </w:rPr>
              <w:instrText xml:space="preserve"> PAGEREF _Toc197858948 \h </w:instrText>
            </w:r>
            <w:r>
              <w:rPr>
                <w:noProof/>
                <w:webHidden/>
              </w:rPr>
            </w:r>
            <w:r>
              <w:rPr>
                <w:noProof/>
                <w:webHidden/>
              </w:rPr>
              <w:fldChar w:fldCharType="separate"/>
            </w:r>
            <w:r>
              <w:rPr>
                <w:noProof/>
                <w:webHidden/>
              </w:rPr>
              <w:t>49</w:t>
            </w:r>
            <w:r>
              <w:rPr>
                <w:noProof/>
                <w:webHidden/>
              </w:rPr>
              <w:fldChar w:fldCharType="end"/>
            </w:r>
          </w:hyperlink>
        </w:p>
        <w:p w14:paraId="5CA28846" w14:textId="540CF4CC" w:rsidR="00AD54ED" w:rsidRDefault="00AD54ED">
          <w:pPr>
            <w:pStyle w:val="TOC2"/>
            <w:tabs>
              <w:tab w:val="right" w:leader="dot" w:pos="8630"/>
            </w:tabs>
            <w:rPr>
              <w:rFonts w:cstheme="minorBidi"/>
              <w:noProof/>
              <w:kern w:val="2"/>
              <w:sz w:val="24"/>
              <w:szCs w:val="24"/>
              <w14:ligatures w14:val="standardContextual"/>
            </w:rPr>
          </w:pPr>
          <w:hyperlink w:anchor="_Toc197858949" w:history="1">
            <w:r w:rsidRPr="006E5554">
              <w:rPr>
                <w:rStyle w:val="Hyperlink"/>
                <w:noProof/>
              </w:rPr>
              <w:t>6.2 Achievements and Improvements</w:t>
            </w:r>
            <w:r>
              <w:rPr>
                <w:noProof/>
                <w:webHidden/>
              </w:rPr>
              <w:tab/>
            </w:r>
            <w:r>
              <w:rPr>
                <w:noProof/>
                <w:webHidden/>
              </w:rPr>
              <w:fldChar w:fldCharType="begin"/>
            </w:r>
            <w:r>
              <w:rPr>
                <w:noProof/>
                <w:webHidden/>
              </w:rPr>
              <w:instrText xml:space="preserve"> PAGEREF _Toc197858949 \h </w:instrText>
            </w:r>
            <w:r>
              <w:rPr>
                <w:noProof/>
                <w:webHidden/>
              </w:rPr>
            </w:r>
            <w:r>
              <w:rPr>
                <w:noProof/>
                <w:webHidden/>
              </w:rPr>
              <w:fldChar w:fldCharType="separate"/>
            </w:r>
            <w:r>
              <w:rPr>
                <w:noProof/>
                <w:webHidden/>
              </w:rPr>
              <w:t>49</w:t>
            </w:r>
            <w:r>
              <w:rPr>
                <w:noProof/>
                <w:webHidden/>
              </w:rPr>
              <w:fldChar w:fldCharType="end"/>
            </w:r>
          </w:hyperlink>
        </w:p>
        <w:p w14:paraId="6252D406" w14:textId="407E6BBA" w:rsidR="00AD54ED" w:rsidRDefault="00AD54ED">
          <w:pPr>
            <w:pStyle w:val="TOC2"/>
            <w:tabs>
              <w:tab w:val="right" w:leader="dot" w:pos="8630"/>
            </w:tabs>
            <w:rPr>
              <w:rFonts w:cstheme="minorBidi"/>
              <w:noProof/>
              <w:kern w:val="2"/>
              <w:sz w:val="24"/>
              <w:szCs w:val="24"/>
              <w14:ligatures w14:val="standardContextual"/>
            </w:rPr>
          </w:pPr>
          <w:hyperlink w:anchor="_Toc197858950" w:history="1">
            <w:r w:rsidRPr="006E5554">
              <w:rPr>
                <w:rStyle w:val="Hyperlink"/>
                <w:noProof/>
              </w:rPr>
              <w:t>6.3 Critical Review</w:t>
            </w:r>
            <w:r>
              <w:rPr>
                <w:noProof/>
                <w:webHidden/>
              </w:rPr>
              <w:tab/>
            </w:r>
            <w:r>
              <w:rPr>
                <w:noProof/>
                <w:webHidden/>
              </w:rPr>
              <w:fldChar w:fldCharType="begin"/>
            </w:r>
            <w:r>
              <w:rPr>
                <w:noProof/>
                <w:webHidden/>
              </w:rPr>
              <w:instrText xml:space="preserve"> PAGEREF _Toc197858950 \h </w:instrText>
            </w:r>
            <w:r>
              <w:rPr>
                <w:noProof/>
                <w:webHidden/>
              </w:rPr>
            </w:r>
            <w:r>
              <w:rPr>
                <w:noProof/>
                <w:webHidden/>
              </w:rPr>
              <w:fldChar w:fldCharType="separate"/>
            </w:r>
            <w:r>
              <w:rPr>
                <w:noProof/>
                <w:webHidden/>
              </w:rPr>
              <w:t>50</w:t>
            </w:r>
            <w:r>
              <w:rPr>
                <w:noProof/>
                <w:webHidden/>
              </w:rPr>
              <w:fldChar w:fldCharType="end"/>
            </w:r>
          </w:hyperlink>
        </w:p>
        <w:p w14:paraId="1E9CC7EB" w14:textId="74C32193" w:rsidR="00AD54ED" w:rsidRDefault="00AD54ED">
          <w:pPr>
            <w:pStyle w:val="TOC2"/>
            <w:tabs>
              <w:tab w:val="right" w:leader="dot" w:pos="8630"/>
            </w:tabs>
            <w:rPr>
              <w:rFonts w:cstheme="minorBidi"/>
              <w:noProof/>
              <w:kern w:val="2"/>
              <w:sz w:val="24"/>
              <w:szCs w:val="24"/>
              <w14:ligatures w14:val="standardContextual"/>
            </w:rPr>
          </w:pPr>
          <w:hyperlink w:anchor="_Toc197858951" w:history="1">
            <w:r w:rsidRPr="006E5554">
              <w:rPr>
                <w:rStyle w:val="Hyperlink"/>
                <w:noProof/>
              </w:rPr>
              <w:t>6.4 Future Recommendations</w:t>
            </w:r>
            <w:r>
              <w:rPr>
                <w:noProof/>
                <w:webHidden/>
              </w:rPr>
              <w:tab/>
            </w:r>
            <w:r>
              <w:rPr>
                <w:noProof/>
                <w:webHidden/>
              </w:rPr>
              <w:fldChar w:fldCharType="begin"/>
            </w:r>
            <w:r>
              <w:rPr>
                <w:noProof/>
                <w:webHidden/>
              </w:rPr>
              <w:instrText xml:space="preserve"> PAGEREF _Toc197858951 \h </w:instrText>
            </w:r>
            <w:r>
              <w:rPr>
                <w:noProof/>
                <w:webHidden/>
              </w:rPr>
            </w:r>
            <w:r>
              <w:rPr>
                <w:noProof/>
                <w:webHidden/>
              </w:rPr>
              <w:fldChar w:fldCharType="separate"/>
            </w:r>
            <w:r>
              <w:rPr>
                <w:noProof/>
                <w:webHidden/>
              </w:rPr>
              <w:t>50</w:t>
            </w:r>
            <w:r>
              <w:rPr>
                <w:noProof/>
                <w:webHidden/>
              </w:rPr>
              <w:fldChar w:fldCharType="end"/>
            </w:r>
          </w:hyperlink>
        </w:p>
        <w:p w14:paraId="7FAE3EC2" w14:textId="11BD1ECC" w:rsidR="00AD54ED" w:rsidRDefault="00AD54ED">
          <w:pPr>
            <w:pStyle w:val="TOC2"/>
            <w:tabs>
              <w:tab w:val="right" w:leader="dot" w:pos="8630"/>
            </w:tabs>
            <w:rPr>
              <w:rFonts w:cstheme="minorBidi"/>
              <w:noProof/>
              <w:kern w:val="2"/>
              <w:sz w:val="24"/>
              <w:szCs w:val="24"/>
              <w14:ligatures w14:val="standardContextual"/>
            </w:rPr>
          </w:pPr>
          <w:hyperlink w:anchor="_Toc197858952" w:history="1">
            <w:r w:rsidRPr="006E5554">
              <w:rPr>
                <w:rStyle w:val="Hyperlink"/>
                <w:noProof/>
              </w:rPr>
              <w:t>6.5 Chapter Summary</w:t>
            </w:r>
            <w:r>
              <w:rPr>
                <w:noProof/>
                <w:webHidden/>
              </w:rPr>
              <w:tab/>
            </w:r>
            <w:r>
              <w:rPr>
                <w:noProof/>
                <w:webHidden/>
              </w:rPr>
              <w:fldChar w:fldCharType="begin"/>
            </w:r>
            <w:r>
              <w:rPr>
                <w:noProof/>
                <w:webHidden/>
              </w:rPr>
              <w:instrText xml:space="preserve"> PAGEREF _Toc197858952 \h </w:instrText>
            </w:r>
            <w:r>
              <w:rPr>
                <w:noProof/>
                <w:webHidden/>
              </w:rPr>
            </w:r>
            <w:r>
              <w:rPr>
                <w:noProof/>
                <w:webHidden/>
              </w:rPr>
              <w:fldChar w:fldCharType="separate"/>
            </w:r>
            <w:r>
              <w:rPr>
                <w:noProof/>
                <w:webHidden/>
              </w:rPr>
              <w:t>51</w:t>
            </w:r>
            <w:r>
              <w:rPr>
                <w:noProof/>
                <w:webHidden/>
              </w:rPr>
              <w:fldChar w:fldCharType="end"/>
            </w:r>
          </w:hyperlink>
        </w:p>
        <w:p w14:paraId="5AAAA81D" w14:textId="2E67E8DB" w:rsidR="00AD54ED" w:rsidRDefault="00AD54ED">
          <w:pPr>
            <w:pStyle w:val="TOC1"/>
            <w:rPr>
              <w:rFonts w:cstheme="minorBidi"/>
              <w:b w:val="0"/>
              <w:bCs w:val="0"/>
              <w:kern w:val="2"/>
              <w:sz w:val="24"/>
              <w:szCs w:val="24"/>
              <w14:ligatures w14:val="standardContextual"/>
            </w:rPr>
          </w:pPr>
          <w:hyperlink w:anchor="_Toc197858953" w:history="1">
            <w:r w:rsidRPr="006E5554">
              <w:rPr>
                <w:rStyle w:val="Hyperlink"/>
              </w:rPr>
              <w:t>References</w:t>
            </w:r>
            <w:r>
              <w:rPr>
                <w:webHidden/>
              </w:rPr>
              <w:tab/>
            </w:r>
            <w:r>
              <w:rPr>
                <w:webHidden/>
              </w:rPr>
              <w:fldChar w:fldCharType="begin"/>
            </w:r>
            <w:r>
              <w:rPr>
                <w:webHidden/>
              </w:rPr>
              <w:instrText xml:space="preserve"> PAGEREF _Toc197858953 \h </w:instrText>
            </w:r>
            <w:r>
              <w:rPr>
                <w:webHidden/>
              </w:rPr>
            </w:r>
            <w:r>
              <w:rPr>
                <w:webHidden/>
              </w:rPr>
              <w:fldChar w:fldCharType="separate"/>
            </w:r>
            <w:r>
              <w:rPr>
                <w:webHidden/>
              </w:rPr>
              <w:t>53</w:t>
            </w:r>
            <w:r>
              <w:rPr>
                <w:webHidden/>
              </w:rPr>
              <w:fldChar w:fldCharType="end"/>
            </w:r>
          </w:hyperlink>
        </w:p>
        <w:p w14:paraId="60004251" w14:textId="3E0E0AED" w:rsidR="00AD54ED" w:rsidRDefault="00AD54ED">
          <w:pPr>
            <w:pStyle w:val="TOC1"/>
            <w:rPr>
              <w:rFonts w:cstheme="minorBidi"/>
              <w:b w:val="0"/>
              <w:bCs w:val="0"/>
              <w:kern w:val="2"/>
              <w:sz w:val="24"/>
              <w:szCs w:val="24"/>
              <w14:ligatures w14:val="standardContextual"/>
            </w:rPr>
          </w:pPr>
          <w:hyperlink w:anchor="_Toc197858954" w:history="1">
            <w:r w:rsidRPr="006E5554">
              <w:rPr>
                <w:rStyle w:val="Hyperlink"/>
              </w:rPr>
              <w:t>Appendix A: Evaluation Metrices</w:t>
            </w:r>
            <w:r>
              <w:rPr>
                <w:webHidden/>
              </w:rPr>
              <w:tab/>
            </w:r>
            <w:r>
              <w:rPr>
                <w:webHidden/>
              </w:rPr>
              <w:fldChar w:fldCharType="begin"/>
            </w:r>
            <w:r>
              <w:rPr>
                <w:webHidden/>
              </w:rPr>
              <w:instrText xml:space="preserve"> PAGEREF _Toc197858954 \h </w:instrText>
            </w:r>
            <w:r>
              <w:rPr>
                <w:webHidden/>
              </w:rPr>
            </w:r>
            <w:r>
              <w:rPr>
                <w:webHidden/>
              </w:rPr>
              <w:fldChar w:fldCharType="separate"/>
            </w:r>
            <w:r>
              <w:rPr>
                <w:webHidden/>
              </w:rPr>
              <w:t>54</w:t>
            </w:r>
            <w:r>
              <w:rPr>
                <w:webHidden/>
              </w:rPr>
              <w:fldChar w:fldCharType="end"/>
            </w:r>
          </w:hyperlink>
        </w:p>
        <w:p w14:paraId="04FCF8D8" w14:textId="30012E00" w:rsidR="00AD54ED" w:rsidRDefault="00AD54ED">
          <w:pPr>
            <w:pStyle w:val="TOC1"/>
            <w:rPr>
              <w:rFonts w:cstheme="minorBidi"/>
              <w:b w:val="0"/>
              <w:bCs w:val="0"/>
              <w:kern w:val="2"/>
              <w:sz w:val="24"/>
              <w:szCs w:val="24"/>
              <w14:ligatures w14:val="standardContextual"/>
            </w:rPr>
          </w:pPr>
          <w:hyperlink w:anchor="_Toc197858955" w:history="1">
            <w:r w:rsidRPr="006E5554">
              <w:rPr>
                <w:rStyle w:val="Hyperlink"/>
              </w:rPr>
              <w:t>GitHub</w:t>
            </w:r>
            <w:r>
              <w:rPr>
                <w:webHidden/>
              </w:rPr>
              <w:tab/>
            </w:r>
            <w:r>
              <w:rPr>
                <w:webHidden/>
              </w:rPr>
              <w:fldChar w:fldCharType="begin"/>
            </w:r>
            <w:r>
              <w:rPr>
                <w:webHidden/>
              </w:rPr>
              <w:instrText xml:space="preserve"> PAGEREF _Toc197858955 \h </w:instrText>
            </w:r>
            <w:r>
              <w:rPr>
                <w:webHidden/>
              </w:rPr>
            </w:r>
            <w:r>
              <w:rPr>
                <w:webHidden/>
              </w:rPr>
              <w:fldChar w:fldCharType="separate"/>
            </w:r>
            <w:r>
              <w:rPr>
                <w:webHidden/>
              </w:rPr>
              <w:t>55</w:t>
            </w:r>
            <w:r>
              <w:rPr>
                <w:webHidden/>
              </w:rPr>
              <w:fldChar w:fldCharType="end"/>
            </w:r>
          </w:hyperlink>
        </w:p>
        <w:p w14:paraId="6C1D282A" w14:textId="77E31AA8" w:rsidR="00882023" w:rsidRDefault="00882023" w:rsidP="00515570">
          <w:pPr>
            <w:jc w:val="both"/>
          </w:pPr>
          <w:r>
            <w:rPr>
              <w:b/>
              <w:bCs/>
              <w:noProof/>
            </w:rPr>
            <w:fldChar w:fldCharType="end"/>
          </w:r>
        </w:p>
      </w:sdtContent>
    </w:sdt>
    <w:p w14:paraId="4CF4C7B4" w14:textId="77777777" w:rsidR="00882023" w:rsidRPr="00882023" w:rsidRDefault="00882023" w:rsidP="00515570">
      <w:pPr>
        <w:jc w:val="both"/>
        <w:rPr>
          <w:b/>
          <w:color w:val="000000"/>
          <w:sz w:val="36"/>
          <w:szCs w:val="36"/>
        </w:rPr>
      </w:pPr>
    </w:p>
    <w:p w14:paraId="3BC5F801" w14:textId="77777777" w:rsidR="00ED4B0F" w:rsidRPr="008570B1" w:rsidRDefault="00ED4B0F" w:rsidP="00515570">
      <w:pPr>
        <w:jc w:val="both"/>
        <w:rPr>
          <w:b/>
          <w:bCs/>
          <w:color w:val="000000"/>
          <w:sz w:val="36"/>
          <w:szCs w:val="36"/>
        </w:rPr>
      </w:pPr>
    </w:p>
    <w:p w14:paraId="51B8CF00" w14:textId="273B61C9" w:rsidR="00A3639C" w:rsidRPr="008570B1" w:rsidRDefault="00A3639C" w:rsidP="00E66C13">
      <w:pPr>
        <w:jc w:val="both"/>
        <w:rPr>
          <w:b/>
          <w:bCs/>
          <w:color w:val="000000"/>
          <w:sz w:val="36"/>
          <w:szCs w:val="36"/>
        </w:rPr>
      </w:pPr>
      <w:r w:rsidRPr="008570B1">
        <w:rPr>
          <w:b/>
          <w:bCs/>
          <w:color w:val="000000"/>
          <w:sz w:val="36"/>
          <w:szCs w:val="36"/>
        </w:rPr>
        <w:t>List of Figures</w:t>
      </w:r>
    </w:p>
    <w:tbl>
      <w:tblPr>
        <w:tblW w:w="0" w:type="auto"/>
        <w:tblLook w:val="01E0" w:firstRow="1" w:lastRow="1" w:firstColumn="1" w:lastColumn="1" w:noHBand="0" w:noVBand="0"/>
      </w:tblPr>
      <w:tblGrid>
        <w:gridCol w:w="8068"/>
        <w:gridCol w:w="572"/>
      </w:tblGrid>
      <w:tr w:rsidR="00A3639C" w:rsidRPr="008570B1" w14:paraId="3FD0F76C" w14:textId="77777777" w:rsidTr="00A3639C">
        <w:tc>
          <w:tcPr>
            <w:tcW w:w="8068" w:type="dxa"/>
          </w:tcPr>
          <w:p w14:paraId="39EA148F" w14:textId="4F72C158" w:rsidR="00A3639C" w:rsidRPr="008570B1" w:rsidRDefault="00A3639C" w:rsidP="00515570">
            <w:pPr>
              <w:tabs>
                <w:tab w:val="left" w:pos="197"/>
                <w:tab w:val="left" w:pos="561"/>
              </w:tabs>
              <w:spacing w:line="360" w:lineRule="auto"/>
              <w:jc w:val="both"/>
              <w:rPr>
                <w:color w:val="000000"/>
                <w:sz w:val="22"/>
                <w:szCs w:val="22"/>
              </w:rPr>
            </w:pPr>
          </w:p>
        </w:tc>
        <w:tc>
          <w:tcPr>
            <w:tcW w:w="572" w:type="dxa"/>
          </w:tcPr>
          <w:p w14:paraId="64237874" w14:textId="7669AF30" w:rsidR="00A3639C" w:rsidRPr="008570B1" w:rsidRDefault="00A3639C" w:rsidP="00515570">
            <w:pPr>
              <w:spacing w:line="360" w:lineRule="auto"/>
              <w:jc w:val="both"/>
              <w:rPr>
                <w:color w:val="000000"/>
                <w:sz w:val="22"/>
                <w:szCs w:val="22"/>
              </w:rPr>
            </w:pPr>
          </w:p>
        </w:tc>
      </w:tr>
      <w:tr w:rsidR="000C7EF6" w:rsidRPr="008570B1" w14:paraId="4EBEA769" w14:textId="77777777" w:rsidTr="00A3639C">
        <w:tc>
          <w:tcPr>
            <w:tcW w:w="8068" w:type="dxa"/>
          </w:tcPr>
          <w:p w14:paraId="4EB0B8AF" w14:textId="22B224D2" w:rsidR="000C7EF6" w:rsidRPr="008570B1" w:rsidRDefault="00E66C13" w:rsidP="005B156B">
            <w:pPr>
              <w:spacing w:line="360" w:lineRule="auto"/>
              <w:jc w:val="both"/>
              <w:rPr>
                <w:color w:val="000000"/>
                <w:sz w:val="22"/>
                <w:szCs w:val="22"/>
              </w:rPr>
            </w:pPr>
            <w:r w:rsidRPr="00E66C13">
              <w:rPr>
                <w:color w:val="000000"/>
                <w:sz w:val="22"/>
                <w:szCs w:val="22"/>
              </w:rPr>
              <w:t>Figure 1: User (Watcher) Use case Diagram</w:t>
            </w:r>
          </w:p>
        </w:tc>
        <w:tc>
          <w:tcPr>
            <w:tcW w:w="572" w:type="dxa"/>
          </w:tcPr>
          <w:p w14:paraId="6CA9F23B" w14:textId="6BB126ED" w:rsidR="000C7EF6" w:rsidRPr="008570B1" w:rsidRDefault="000C7EF6" w:rsidP="000C7EF6">
            <w:pPr>
              <w:spacing w:line="360" w:lineRule="auto"/>
              <w:jc w:val="both"/>
              <w:rPr>
                <w:color w:val="000000"/>
                <w:sz w:val="22"/>
                <w:szCs w:val="22"/>
              </w:rPr>
            </w:pPr>
            <w:r w:rsidRPr="008570B1">
              <w:rPr>
                <w:color w:val="000000"/>
                <w:sz w:val="22"/>
                <w:szCs w:val="22"/>
              </w:rPr>
              <w:t>2</w:t>
            </w:r>
            <w:r>
              <w:rPr>
                <w:color w:val="000000"/>
                <w:sz w:val="22"/>
                <w:szCs w:val="22"/>
              </w:rPr>
              <w:t>0</w:t>
            </w:r>
          </w:p>
        </w:tc>
      </w:tr>
      <w:tr w:rsidR="009D4B63" w:rsidRPr="008570B1" w14:paraId="10781EB6" w14:textId="77777777" w:rsidTr="00A3639C">
        <w:tc>
          <w:tcPr>
            <w:tcW w:w="8068" w:type="dxa"/>
          </w:tcPr>
          <w:p w14:paraId="0329493B" w14:textId="494334A3" w:rsidR="009D4B63" w:rsidRPr="008570B1" w:rsidRDefault="00E66C13" w:rsidP="005B156B">
            <w:pPr>
              <w:spacing w:line="360" w:lineRule="auto"/>
              <w:ind w:left="374" w:hanging="374"/>
              <w:jc w:val="both"/>
              <w:rPr>
                <w:color w:val="000000"/>
                <w:sz w:val="22"/>
                <w:szCs w:val="22"/>
              </w:rPr>
            </w:pPr>
            <w:r w:rsidRPr="00E66C13">
              <w:rPr>
                <w:color w:val="000000"/>
                <w:sz w:val="22"/>
                <w:szCs w:val="22"/>
              </w:rPr>
              <w:t>Figure 2: Admin Use case Diagram</w:t>
            </w:r>
          </w:p>
        </w:tc>
        <w:tc>
          <w:tcPr>
            <w:tcW w:w="572" w:type="dxa"/>
          </w:tcPr>
          <w:p w14:paraId="61EB06FE" w14:textId="6B43D972"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1</w:t>
            </w:r>
          </w:p>
        </w:tc>
      </w:tr>
      <w:tr w:rsidR="009D4B63" w:rsidRPr="008570B1" w14:paraId="17EFEA72" w14:textId="77777777" w:rsidTr="00A3639C">
        <w:tc>
          <w:tcPr>
            <w:tcW w:w="8068" w:type="dxa"/>
          </w:tcPr>
          <w:p w14:paraId="6B3EEDD4" w14:textId="1EE643FF" w:rsidR="009D4B63" w:rsidRPr="008570B1" w:rsidRDefault="00E66C13" w:rsidP="005B156B">
            <w:pPr>
              <w:spacing w:line="360" w:lineRule="auto"/>
              <w:ind w:left="374" w:hanging="374"/>
              <w:jc w:val="both"/>
              <w:rPr>
                <w:color w:val="000000"/>
                <w:sz w:val="22"/>
                <w:szCs w:val="22"/>
              </w:rPr>
            </w:pPr>
            <w:r w:rsidRPr="00E66C13">
              <w:rPr>
                <w:color w:val="000000"/>
                <w:sz w:val="22"/>
                <w:szCs w:val="22"/>
              </w:rPr>
              <w:t>Figure 3</w:t>
            </w:r>
            <w:r w:rsidR="00604905" w:rsidRPr="00E66C13">
              <w:rPr>
                <w:color w:val="000000"/>
                <w:sz w:val="22"/>
                <w:szCs w:val="22"/>
              </w:rPr>
              <w:t>: User</w:t>
            </w:r>
            <w:r w:rsidRPr="00E66C13">
              <w:rPr>
                <w:color w:val="000000"/>
                <w:sz w:val="22"/>
                <w:szCs w:val="22"/>
              </w:rPr>
              <w:t xml:space="preserve"> (Watcher) DFD Diagram</w:t>
            </w:r>
          </w:p>
        </w:tc>
        <w:tc>
          <w:tcPr>
            <w:tcW w:w="572" w:type="dxa"/>
          </w:tcPr>
          <w:p w14:paraId="6836C351" w14:textId="3B0B564D"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2</w:t>
            </w:r>
          </w:p>
        </w:tc>
      </w:tr>
      <w:tr w:rsidR="009D4B63" w:rsidRPr="008570B1" w14:paraId="2683E843" w14:textId="77777777" w:rsidTr="00A3639C">
        <w:tc>
          <w:tcPr>
            <w:tcW w:w="8068" w:type="dxa"/>
          </w:tcPr>
          <w:p w14:paraId="1B59CC10" w14:textId="422C6A63" w:rsidR="009D4B63" w:rsidRDefault="00E66C13" w:rsidP="005B156B">
            <w:pPr>
              <w:spacing w:line="360" w:lineRule="auto"/>
              <w:ind w:left="374" w:hanging="374"/>
              <w:jc w:val="both"/>
              <w:rPr>
                <w:color w:val="000000"/>
                <w:sz w:val="22"/>
                <w:szCs w:val="22"/>
              </w:rPr>
            </w:pPr>
            <w:r w:rsidRPr="00E66C13">
              <w:rPr>
                <w:color w:val="000000"/>
                <w:sz w:val="22"/>
                <w:szCs w:val="22"/>
              </w:rPr>
              <w:t>Figure 4: Admin DFD Diagram</w:t>
            </w:r>
          </w:p>
        </w:tc>
        <w:tc>
          <w:tcPr>
            <w:tcW w:w="572" w:type="dxa"/>
          </w:tcPr>
          <w:p w14:paraId="5EF63609" w14:textId="751BC5DF"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3</w:t>
            </w:r>
          </w:p>
        </w:tc>
      </w:tr>
      <w:tr w:rsidR="009D4B63" w:rsidRPr="008570B1" w14:paraId="26056817" w14:textId="77777777" w:rsidTr="00A3639C">
        <w:tc>
          <w:tcPr>
            <w:tcW w:w="8068" w:type="dxa"/>
          </w:tcPr>
          <w:p w14:paraId="3EC45EAF" w14:textId="4F4001E3" w:rsidR="009D4B63" w:rsidRDefault="00E66C13" w:rsidP="005B156B">
            <w:pPr>
              <w:spacing w:line="360" w:lineRule="auto"/>
              <w:ind w:left="374" w:hanging="374"/>
              <w:jc w:val="both"/>
              <w:rPr>
                <w:color w:val="000000"/>
                <w:sz w:val="22"/>
                <w:szCs w:val="22"/>
              </w:rPr>
            </w:pPr>
            <w:r w:rsidRPr="00E66C13">
              <w:rPr>
                <w:color w:val="000000"/>
                <w:sz w:val="22"/>
                <w:szCs w:val="22"/>
              </w:rPr>
              <w:t>Figure 5: Firewall Agent Sequence Diagram</w:t>
            </w:r>
          </w:p>
        </w:tc>
        <w:tc>
          <w:tcPr>
            <w:tcW w:w="572" w:type="dxa"/>
          </w:tcPr>
          <w:p w14:paraId="0E712782" w14:textId="4B18B27D"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4</w:t>
            </w:r>
          </w:p>
        </w:tc>
      </w:tr>
      <w:tr w:rsidR="009D4B63" w:rsidRPr="008570B1" w14:paraId="5266C375" w14:textId="77777777" w:rsidTr="00A3639C">
        <w:tc>
          <w:tcPr>
            <w:tcW w:w="8068" w:type="dxa"/>
          </w:tcPr>
          <w:p w14:paraId="06AA6705" w14:textId="5CA6DD62" w:rsidR="009D4B63" w:rsidRDefault="00E66C13" w:rsidP="005B156B">
            <w:pPr>
              <w:spacing w:line="360" w:lineRule="auto"/>
              <w:ind w:left="374" w:hanging="374"/>
              <w:jc w:val="both"/>
              <w:rPr>
                <w:color w:val="000000"/>
                <w:sz w:val="22"/>
                <w:szCs w:val="22"/>
              </w:rPr>
            </w:pPr>
            <w:r w:rsidRPr="00E66C13">
              <w:rPr>
                <w:color w:val="000000"/>
                <w:sz w:val="22"/>
                <w:szCs w:val="22"/>
              </w:rPr>
              <w:t>Figure 6: Firewall Server Sequence Diagram</w:t>
            </w:r>
          </w:p>
        </w:tc>
        <w:tc>
          <w:tcPr>
            <w:tcW w:w="572" w:type="dxa"/>
          </w:tcPr>
          <w:p w14:paraId="523EE868" w14:textId="25EB66E1"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5</w:t>
            </w:r>
          </w:p>
        </w:tc>
      </w:tr>
      <w:tr w:rsidR="009D4B63" w:rsidRPr="008570B1" w14:paraId="06C989BF" w14:textId="77777777" w:rsidTr="00A3639C">
        <w:tc>
          <w:tcPr>
            <w:tcW w:w="8068" w:type="dxa"/>
          </w:tcPr>
          <w:p w14:paraId="4B654C00" w14:textId="357218C1" w:rsidR="009D4B63" w:rsidRDefault="00E66C13" w:rsidP="005B156B">
            <w:pPr>
              <w:spacing w:line="360" w:lineRule="auto"/>
              <w:jc w:val="both"/>
              <w:rPr>
                <w:color w:val="000000"/>
                <w:sz w:val="22"/>
                <w:szCs w:val="22"/>
              </w:rPr>
            </w:pPr>
            <w:r w:rsidRPr="00E66C13">
              <w:rPr>
                <w:color w:val="000000"/>
                <w:sz w:val="22"/>
                <w:szCs w:val="22"/>
              </w:rPr>
              <w:t>Figure 7: Wazuh Sequence Diagram</w:t>
            </w:r>
          </w:p>
        </w:tc>
        <w:tc>
          <w:tcPr>
            <w:tcW w:w="572" w:type="dxa"/>
          </w:tcPr>
          <w:p w14:paraId="08217671" w14:textId="0D8CAFC3"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5</w:t>
            </w:r>
          </w:p>
        </w:tc>
      </w:tr>
      <w:tr w:rsidR="009D4B63" w:rsidRPr="008570B1" w14:paraId="3D75BF2D" w14:textId="77777777" w:rsidTr="00A3639C">
        <w:tc>
          <w:tcPr>
            <w:tcW w:w="8068" w:type="dxa"/>
          </w:tcPr>
          <w:p w14:paraId="7CB61CCE" w14:textId="721D99A1" w:rsidR="009D4B63" w:rsidRDefault="00E66C13" w:rsidP="005B156B">
            <w:pPr>
              <w:spacing w:line="360" w:lineRule="auto"/>
              <w:ind w:left="374" w:hanging="374"/>
              <w:jc w:val="both"/>
              <w:rPr>
                <w:color w:val="000000"/>
                <w:sz w:val="22"/>
                <w:szCs w:val="22"/>
              </w:rPr>
            </w:pPr>
            <w:r w:rsidRPr="00E66C13">
              <w:rPr>
                <w:color w:val="000000"/>
                <w:sz w:val="22"/>
                <w:szCs w:val="22"/>
              </w:rPr>
              <w:t>Figure 8: VPN Sequence Diagram</w:t>
            </w:r>
          </w:p>
        </w:tc>
        <w:tc>
          <w:tcPr>
            <w:tcW w:w="572" w:type="dxa"/>
          </w:tcPr>
          <w:p w14:paraId="717C026B" w14:textId="4451B49B"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6</w:t>
            </w:r>
          </w:p>
        </w:tc>
      </w:tr>
      <w:tr w:rsidR="009D4B63" w:rsidRPr="008570B1" w14:paraId="79500251" w14:textId="77777777" w:rsidTr="00A3639C">
        <w:tc>
          <w:tcPr>
            <w:tcW w:w="8068" w:type="dxa"/>
          </w:tcPr>
          <w:p w14:paraId="6934085F" w14:textId="51112271" w:rsidR="009D4B63" w:rsidRDefault="00E66C13" w:rsidP="005B156B">
            <w:pPr>
              <w:spacing w:line="360" w:lineRule="auto"/>
              <w:ind w:left="374" w:hanging="374"/>
              <w:jc w:val="both"/>
              <w:rPr>
                <w:color w:val="000000"/>
                <w:sz w:val="22"/>
                <w:szCs w:val="22"/>
              </w:rPr>
            </w:pPr>
            <w:r w:rsidRPr="00E66C13">
              <w:rPr>
                <w:color w:val="000000"/>
                <w:sz w:val="22"/>
                <w:szCs w:val="22"/>
              </w:rPr>
              <w:t>Figure 9: Full System Sequence Diagram</w:t>
            </w:r>
          </w:p>
        </w:tc>
        <w:tc>
          <w:tcPr>
            <w:tcW w:w="572" w:type="dxa"/>
          </w:tcPr>
          <w:p w14:paraId="0C321B5A" w14:textId="14B175A9"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6</w:t>
            </w:r>
          </w:p>
        </w:tc>
      </w:tr>
      <w:tr w:rsidR="009D4B63" w:rsidRPr="008570B1" w14:paraId="1FE0BFFA" w14:textId="77777777" w:rsidTr="00A3639C">
        <w:tc>
          <w:tcPr>
            <w:tcW w:w="8068" w:type="dxa"/>
          </w:tcPr>
          <w:p w14:paraId="0D75C73A" w14:textId="09821B2C" w:rsidR="009D4B63" w:rsidRDefault="00E66C13" w:rsidP="005B156B">
            <w:pPr>
              <w:spacing w:line="360" w:lineRule="auto"/>
              <w:ind w:left="374" w:hanging="374"/>
              <w:jc w:val="both"/>
              <w:rPr>
                <w:color w:val="000000"/>
                <w:sz w:val="22"/>
                <w:szCs w:val="22"/>
              </w:rPr>
            </w:pPr>
            <w:r w:rsidRPr="00E66C13">
              <w:rPr>
                <w:color w:val="000000"/>
                <w:sz w:val="22"/>
                <w:szCs w:val="22"/>
              </w:rPr>
              <w:t>Figure 10: Architecture Diagram</w:t>
            </w:r>
          </w:p>
        </w:tc>
        <w:tc>
          <w:tcPr>
            <w:tcW w:w="572" w:type="dxa"/>
          </w:tcPr>
          <w:p w14:paraId="7A68C1D3" w14:textId="2B7B5D78" w:rsidR="009D4B63" w:rsidRPr="008570B1" w:rsidRDefault="009D4B63" w:rsidP="009D4B63">
            <w:pPr>
              <w:spacing w:line="360" w:lineRule="auto"/>
              <w:jc w:val="both"/>
              <w:rPr>
                <w:color w:val="000000"/>
                <w:sz w:val="22"/>
                <w:szCs w:val="22"/>
              </w:rPr>
            </w:pPr>
            <w:r w:rsidRPr="008570B1">
              <w:rPr>
                <w:color w:val="000000"/>
                <w:sz w:val="22"/>
                <w:szCs w:val="22"/>
              </w:rPr>
              <w:t>2</w:t>
            </w:r>
            <w:r w:rsidR="00860E85">
              <w:rPr>
                <w:color w:val="000000"/>
                <w:sz w:val="22"/>
                <w:szCs w:val="22"/>
              </w:rPr>
              <w:t>7</w:t>
            </w:r>
          </w:p>
        </w:tc>
      </w:tr>
      <w:tr w:rsidR="009D4B63" w:rsidRPr="008570B1" w14:paraId="33C70DD0" w14:textId="77777777" w:rsidTr="00A3639C">
        <w:tc>
          <w:tcPr>
            <w:tcW w:w="8068" w:type="dxa"/>
          </w:tcPr>
          <w:p w14:paraId="546F1CE6" w14:textId="77777777" w:rsidR="009D4B63" w:rsidRDefault="00EE28D9" w:rsidP="005B156B">
            <w:pPr>
              <w:spacing w:line="360" w:lineRule="auto"/>
              <w:ind w:left="374" w:hanging="374"/>
              <w:jc w:val="both"/>
              <w:rPr>
                <w:color w:val="000000"/>
                <w:sz w:val="22"/>
                <w:szCs w:val="22"/>
              </w:rPr>
            </w:pPr>
            <w:r w:rsidRPr="00EE28D9">
              <w:rPr>
                <w:color w:val="000000"/>
                <w:sz w:val="22"/>
                <w:szCs w:val="22"/>
              </w:rPr>
              <w:t>Figure 11: Server Agent Diagram</w:t>
            </w:r>
          </w:p>
          <w:p w14:paraId="601B6890" w14:textId="1E3E0BA6" w:rsidR="005B156B" w:rsidRDefault="005B156B" w:rsidP="005B156B">
            <w:pPr>
              <w:spacing w:line="360" w:lineRule="auto"/>
              <w:ind w:left="374" w:hanging="374"/>
              <w:jc w:val="both"/>
              <w:rPr>
                <w:color w:val="000000"/>
                <w:sz w:val="22"/>
                <w:szCs w:val="22"/>
              </w:rPr>
            </w:pPr>
            <w:r w:rsidRPr="005B156B">
              <w:rPr>
                <w:color w:val="000000"/>
                <w:sz w:val="22"/>
                <w:szCs w:val="22"/>
              </w:rPr>
              <w:t>Figure 12</w:t>
            </w:r>
            <w:r>
              <w:rPr>
                <w:color w:val="000000"/>
                <w:sz w:val="22"/>
                <w:szCs w:val="22"/>
              </w:rPr>
              <w:t>:</w:t>
            </w:r>
            <w:r w:rsidRPr="005B156B">
              <w:rPr>
                <w:color w:val="000000"/>
                <w:sz w:val="22"/>
                <w:szCs w:val="22"/>
              </w:rPr>
              <w:t xml:space="preserve"> Pseudocode Traffic Analysis and Detection</w:t>
            </w:r>
          </w:p>
          <w:p w14:paraId="1C2833A8" w14:textId="4D518E6F" w:rsidR="005B156B" w:rsidRDefault="005B156B" w:rsidP="005B156B">
            <w:pPr>
              <w:spacing w:line="360" w:lineRule="auto"/>
              <w:rPr>
                <w:color w:val="000000"/>
                <w:sz w:val="22"/>
                <w:szCs w:val="22"/>
              </w:rPr>
            </w:pPr>
            <w:r w:rsidRPr="005B156B">
              <w:rPr>
                <w:color w:val="000000"/>
                <w:sz w:val="22"/>
                <w:szCs w:val="22"/>
              </w:rPr>
              <w:t>Figure 13</w:t>
            </w:r>
            <w:r>
              <w:rPr>
                <w:color w:val="000000"/>
                <w:sz w:val="22"/>
                <w:szCs w:val="22"/>
              </w:rPr>
              <w:t>:</w:t>
            </w:r>
            <w:r w:rsidRPr="005B156B">
              <w:rPr>
                <w:color w:val="000000"/>
                <w:sz w:val="22"/>
                <w:szCs w:val="22"/>
              </w:rPr>
              <w:t xml:space="preserve"> Pseudocode Traffic Capture and Processin</w:t>
            </w:r>
            <w:r>
              <w:rPr>
                <w:color w:val="000000"/>
                <w:sz w:val="22"/>
                <w:szCs w:val="22"/>
              </w:rPr>
              <w:t>g</w:t>
            </w:r>
          </w:p>
          <w:p w14:paraId="122911AE" w14:textId="4CD21BD4" w:rsidR="005B156B" w:rsidRDefault="005B156B" w:rsidP="005B156B">
            <w:pPr>
              <w:spacing w:line="360" w:lineRule="auto"/>
              <w:rPr>
                <w:color w:val="000000"/>
                <w:sz w:val="22"/>
                <w:szCs w:val="22"/>
              </w:rPr>
            </w:pPr>
            <w:r w:rsidRPr="005B156B">
              <w:rPr>
                <w:color w:val="000000"/>
                <w:sz w:val="22"/>
                <w:szCs w:val="22"/>
              </w:rPr>
              <w:t>Figure 14</w:t>
            </w:r>
            <w:r>
              <w:rPr>
                <w:color w:val="000000"/>
                <w:sz w:val="22"/>
                <w:szCs w:val="22"/>
              </w:rPr>
              <w:t>:</w:t>
            </w:r>
            <w:r w:rsidRPr="005B156B">
              <w:rPr>
                <w:color w:val="000000"/>
                <w:sz w:val="22"/>
                <w:szCs w:val="22"/>
              </w:rPr>
              <w:t xml:space="preserve"> Pseudocode Firewall Rule Implementation</w:t>
            </w:r>
          </w:p>
          <w:p w14:paraId="2722A6B1" w14:textId="3382763F" w:rsidR="005B156B" w:rsidRDefault="005B156B" w:rsidP="005B156B">
            <w:pPr>
              <w:spacing w:line="360" w:lineRule="auto"/>
              <w:rPr>
                <w:color w:val="000000"/>
                <w:sz w:val="22"/>
                <w:szCs w:val="22"/>
              </w:rPr>
            </w:pPr>
            <w:r w:rsidRPr="005B156B">
              <w:rPr>
                <w:color w:val="000000"/>
                <w:sz w:val="22"/>
                <w:szCs w:val="22"/>
              </w:rPr>
              <w:t>Figure 15</w:t>
            </w:r>
            <w:r>
              <w:rPr>
                <w:color w:val="000000"/>
                <w:sz w:val="22"/>
                <w:szCs w:val="22"/>
              </w:rPr>
              <w:t>:</w:t>
            </w:r>
            <w:r w:rsidRPr="005B156B">
              <w:rPr>
                <w:color w:val="000000"/>
                <w:sz w:val="22"/>
                <w:szCs w:val="22"/>
              </w:rPr>
              <w:t xml:space="preserve"> Pseudocode Main Execution Flow</w:t>
            </w:r>
          </w:p>
          <w:p w14:paraId="6A3EDE99" w14:textId="77777777" w:rsidR="009B3F3E" w:rsidRDefault="009B3F3E" w:rsidP="005B156B">
            <w:pPr>
              <w:spacing w:line="360" w:lineRule="auto"/>
              <w:ind w:left="374" w:hanging="374"/>
              <w:jc w:val="both"/>
              <w:rPr>
                <w:color w:val="000000"/>
                <w:sz w:val="22"/>
                <w:szCs w:val="22"/>
              </w:rPr>
            </w:pPr>
            <w:r w:rsidRPr="009B3F3E">
              <w:rPr>
                <w:color w:val="000000"/>
                <w:sz w:val="22"/>
                <w:szCs w:val="22"/>
              </w:rPr>
              <w:t>Figure A1: One-Class SVM Model Performance Metrics</w:t>
            </w:r>
          </w:p>
          <w:p w14:paraId="1F7896FC" w14:textId="73E4A4BD" w:rsidR="009B3F3E" w:rsidRDefault="009B3F3E" w:rsidP="005B156B">
            <w:pPr>
              <w:spacing w:line="360" w:lineRule="auto"/>
              <w:ind w:left="374" w:hanging="374"/>
              <w:jc w:val="both"/>
              <w:rPr>
                <w:color w:val="000000"/>
                <w:sz w:val="22"/>
                <w:szCs w:val="22"/>
              </w:rPr>
            </w:pPr>
            <w:r w:rsidRPr="009B3F3E">
              <w:rPr>
                <w:color w:val="000000"/>
                <w:sz w:val="22"/>
                <w:szCs w:val="22"/>
              </w:rPr>
              <w:t>Figure A2: Gradient Boosting Supervised Model Performance Metrics</w:t>
            </w:r>
          </w:p>
          <w:p w14:paraId="2590CD04" w14:textId="7DB480CA" w:rsidR="009B3F3E" w:rsidRDefault="009B3F3E" w:rsidP="005B156B">
            <w:pPr>
              <w:spacing w:line="360" w:lineRule="auto"/>
              <w:ind w:left="374" w:hanging="374"/>
              <w:jc w:val="both"/>
              <w:rPr>
                <w:color w:val="000000"/>
                <w:sz w:val="22"/>
                <w:szCs w:val="22"/>
              </w:rPr>
            </w:pPr>
            <w:r w:rsidRPr="009B3F3E">
              <w:rPr>
                <w:color w:val="000000"/>
                <w:sz w:val="22"/>
                <w:szCs w:val="22"/>
              </w:rPr>
              <w:t>Figure A3: Comparative Performance Metrics of Combined Models</w:t>
            </w:r>
          </w:p>
          <w:p w14:paraId="0C31AB45" w14:textId="66A9E9BB" w:rsidR="009B3F3E" w:rsidRDefault="009B3F3E" w:rsidP="005B156B">
            <w:pPr>
              <w:spacing w:line="360" w:lineRule="auto"/>
              <w:ind w:left="374" w:hanging="374"/>
              <w:jc w:val="both"/>
              <w:rPr>
                <w:color w:val="000000"/>
                <w:sz w:val="22"/>
                <w:szCs w:val="22"/>
              </w:rPr>
            </w:pPr>
          </w:p>
        </w:tc>
        <w:tc>
          <w:tcPr>
            <w:tcW w:w="572" w:type="dxa"/>
          </w:tcPr>
          <w:p w14:paraId="58BFB1DB" w14:textId="77777777" w:rsidR="009B3F3E" w:rsidRDefault="009D4B63" w:rsidP="009B3F3E">
            <w:pPr>
              <w:spacing w:line="360" w:lineRule="auto"/>
              <w:jc w:val="both"/>
              <w:rPr>
                <w:color w:val="000000"/>
                <w:sz w:val="22"/>
                <w:szCs w:val="22"/>
              </w:rPr>
            </w:pPr>
            <w:r w:rsidRPr="008570B1">
              <w:rPr>
                <w:color w:val="000000"/>
                <w:sz w:val="22"/>
                <w:szCs w:val="22"/>
              </w:rPr>
              <w:t>2</w:t>
            </w:r>
            <w:r w:rsidR="00860E85">
              <w:rPr>
                <w:color w:val="000000"/>
                <w:sz w:val="22"/>
                <w:szCs w:val="22"/>
              </w:rPr>
              <w:t>8</w:t>
            </w:r>
          </w:p>
          <w:p w14:paraId="52234CF2" w14:textId="00D1AD49" w:rsidR="009B3F3E" w:rsidRDefault="00220414" w:rsidP="009B3F3E">
            <w:pPr>
              <w:spacing w:line="360" w:lineRule="auto"/>
              <w:jc w:val="both"/>
              <w:rPr>
                <w:color w:val="000000"/>
                <w:sz w:val="22"/>
                <w:szCs w:val="22"/>
              </w:rPr>
            </w:pPr>
            <w:r>
              <w:rPr>
                <w:color w:val="000000"/>
                <w:sz w:val="22"/>
                <w:szCs w:val="22"/>
              </w:rPr>
              <w:t>4</w:t>
            </w:r>
            <w:r w:rsidR="009B3F3E">
              <w:rPr>
                <w:color w:val="000000"/>
                <w:sz w:val="22"/>
                <w:szCs w:val="22"/>
              </w:rPr>
              <w:t>0</w:t>
            </w:r>
          </w:p>
          <w:p w14:paraId="58316FC7" w14:textId="17590260" w:rsidR="009B3F3E" w:rsidRDefault="00220414" w:rsidP="009B3F3E">
            <w:pPr>
              <w:spacing w:line="360" w:lineRule="auto"/>
              <w:jc w:val="both"/>
              <w:rPr>
                <w:color w:val="000000"/>
                <w:sz w:val="22"/>
                <w:szCs w:val="22"/>
              </w:rPr>
            </w:pPr>
            <w:r>
              <w:rPr>
                <w:color w:val="000000"/>
                <w:sz w:val="22"/>
                <w:szCs w:val="22"/>
              </w:rPr>
              <w:t>41</w:t>
            </w:r>
          </w:p>
          <w:p w14:paraId="24AADA45" w14:textId="77777777" w:rsidR="009B3F3E" w:rsidRDefault="00220414" w:rsidP="009B3F3E">
            <w:pPr>
              <w:spacing w:line="360" w:lineRule="auto"/>
              <w:jc w:val="both"/>
              <w:rPr>
                <w:color w:val="000000"/>
                <w:sz w:val="22"/>
                <w:szCs w:val="22"/>
              </w:rPr>
            </w:pPr>
            <w:r>
              <w:rPr>
                <w:color w:val="000000"/>
                <w:sz w:val="22"/>
                <w:szCs w:val="22"/>
              </w:rPr>
              <w:t>42</w:t>
            </w:r>
          </w:p>
          <w:p w14:paraId="199269EC" w14:textId="77777777" w:rsidR="00220414" w:rsidRDefault="00220414" w:rsidP="00220414">
            <w:pPr>
              <w:spacing w:line="360" w:lineRule="auto"/>
              <w:jc w:val="both"/>
              <w:rPr>
                <w:color w:val="000000"/>
                <w:sz w:val="22"/>
                <w:szCs w:val="22"/>
              </w:rPr>
            </w:pPr>
            <w:r>
              <w:rPr>
                <w:color w:val="000000"/>
                <w:sz w:val="22"/>
                <w:szCs w:val="22"/>
              </w:rPr>
              <w:t>43</w:t>
            </w:r>
          </w:p>
          <w:p w14:paraId="498BC546" w14:textId="4EEAD055" w:rsidR="00220414" w:rsidRDefault="00220414" w:rsidP="00220414">
            <w:pPr>
              <w:spacing w:line="360" w:lineRule="auto"/>
              <w:jc w:val="both"/>
              <w:rPr>
                <w:color w:val="000000"/>
                <w:sz w:val="22"/>
                <w:szCs w:val="22"/>
              </w:rPr>
            </w:pPr>
            <w:r>
              <w:rPr>
                <w:color w:val="000000"/>
                <w:sz w:val="22"/>
                <w:szCs w:val="22"/>
              </w:rPr>
              <w:t>5</w:t>
            </w:r>
            <w:r w:rsidR="00AD54ED">
              <w:rPr>
                <w:color w:val="000000"/>
                <w:sz w:val="22"/>
                <w:szCs w:val="22"/>
              </w:rPr>
              <w:t>4</w:t>
            </w:r>
          </w:p>
          <w:p w14:paraId="6ED6D9F8" w14:textId="453D0922" w:rsidR="00220414" w:rsidRDefault="00220414" w:rsidP="00220414">
            <w:pPr>
              <w:spacing w:line="360" w:lineRule="auto"/>
              <w:jc w:val="both"/>
              <w:rPr>
                <w:color w:val="000000"/>
                <w:sz w:val="22"/>
                <w:szCs w:val="22"/>
              </w:rPr>
            </w:pPr>
            <w:r>
              <w:rPr>
                <w:color w:val="000000"/>
                <w:sz w:val="22"/>
                <w:szCs w:val="22"/>
              </w:rPr>
              <w:t>5</w:t>
            </w:r>
            <w:r w:rsidR="00AD54ED">
              <w:rPr>
                <w:color w:val="000000"/>
                <w:sz w:val="22"/>
                <w:szCs w:val="22"/>
              </w:rPr>
              <w:t>4</w:t>
            </w:r>
          </w:p>
          <w:p w14:paraId="68843A8C" w14:textId="3BDCFE14" w:rsidR="00220414" w:rsidRPr="008570B1" w:rsidRDefault="00220414" w:rsidP="00220414">
            <w:pPr>
              <w:spacing w:line="360" w:lineRule="auto"/>
              <w:jc w:val="both"/>
              <w:rPr>
                <w:color w:val="000000"/>
                <w:sz w:val="22"/>
                <w:szCs w:val="22"/>
              </w:rPr>
            </w:pPr>
            <w:r>
              <w:rPr>
                <w:color w:val="000000"/>
                <w:sz w:val="22"/>
                <w:szCs w:val="22"/>
              </w:rPr>
              <w:t>5</w:t>
            </w:r>
            <w:r w:rsidR="00AD54ED">
              <w:rPr>
                <w:color w:val="000000"/>
                <w:sz w:val="22"/>
                <w:szCs w:val="22"/>
              </w:rPr>
              <w:t>5</w:t>
            </w:r>
          </w:p>
        </w:tc>
      </w:tr>
    </w:tbl>
    <w:p w14:paraId="27A93D65" w14:textId="2B026E8E" w:rsidR="00DF5009" w:rsidRDefault="00DF5009" w:rsidP="00515570">
      <w:pPr>
        <w:jc w:val="both"/>
        <w:rPr>
          <w:b/>
          <w:bCs/>
          <w:color w:val="000000"/>
          <w:sz w:val="60"/>
          <w:szCs w:val="60"/>
        </w:rPr>
        <w:sectPr w:rsidR="00DF5009" w:rsidSect="00FC3966">
          <w:footerReference w:type="default" r:id="rId9"/>
          <w:pgSz w:w="12240" w:h="15840"/>
          <w:pgMar w:top="1440" w:right="1800" w:bottom="1440" w:left="1800" w:header="720" w:footer="720" w:gutter="0"/>
          <w:pgNumType w:fmt="lowerRoman"/>
          <w:cols w:space="720"/>
          <w:titlePg/>
          <w:docGrid w:linePitch="360"/>
        </w:sectPr>
      </w:pPr>
    </w:p>
    <w:p w14:paraId="1E816C21" w14:textId="6195B396" w:rsidR="00963912" w:rsidRPr="008570B1" w:rsidRDefault="00963912" w:rsidP="00963912">
      <w:pPr>
        <w:jc w:val="both"/>
        <w:rPr>
          <w:b/>
          <w:bCs/>
          <w:color w:val="000000"/>
          <w:sz w:val="36"/>
          <w:szCs w:val="36"/>
        </w:rPr>
      </w:pPr>
      <w:r w:rsidRPr="008570B1">
        <w:rPr>
          <w:b/>
          <w:bCs/>
          <w:color w:val="000000"/>
          <w:sz w:val="36"/>
          <w:szCs w:val="36"/>
        </w:rPr>
        <w:lastRenderedPageBreak/>
        <w:t xml:space="preserve">List of </w:t>
      </w:r>
      <w:r>
        <w:rPr>
          <w:b/>
          <w:bCs/>
          <w:color w:val="000000"/>
          <w:sz w:val="36"/>
          <w:szCs w:val="36"/>
        </w:rPr>
        <w:t>Tables</w:t>
      </w:r>
    </w:p>
    <w:tbl>
      <w:tblPr>
        <w:tblW w:w="0" w:type="auto"/>
        <w:tblLook w:val="01E0" w:firstRow="1" w:lastRow="1" w:firstColumn="1" w:lastColumn="1" w:noHBand="0" w:noVBand="0"/>
      </w:tblPr>
      <w:tblGrid>
        <w:gridCol w:w="8068"/>
        <w:gridCol w:w="572"/>
      </w:tblGrid>
      <w:tr w:rsidR="00963912" w:rsidRPr="008570B1" w14:paraId="4CA32D1F" w14:textId="77777777" w:rsidTr="007571A1">
        <w:tc>
          <w:tcPr>
            <w:tcW w:w="8068" w:type="dxa"/>
          </w:tcPr>
          <w:p w14:paraId="661DE7C2" w14:textId="77777777" w:rsidR="00963912" w:rsidRPr="008570B1" w:rsidRDefault="00963912" w:rsidP="007571A1">
            <w:pPr>
              <w:tabs>
                <w:tab w:val="left" w:pos="197"/>
                <w:tab w:val="left" w:pos="561"/>
              </w:tabs>
              <w:spacing w:line="360" w:lineRule="auto"/>
              <w:jc w:val="both"/>
              <w:rPr>
                <w:color w:val="000000"/>
                <w:sz w:val="22"/>
                <w:szCs w:val="22"/>
              </w:rPr>
            </w:pPr>
          </w:p>
        </w:tc>
        <w:tc>
          <w:tcPr>
            <w:tcW w:w="572" w:type="dxa"/>
          </w:tcPr>
          <w:p w14:paraId="2450D90A" w14:textId="77777777" w:rsidR="00963912" w:rsidRPr="008570B1" w:rsidRDefault="00963912" w:rsidP="007571A1">
            <w:pPr>
              <w:spacing w:line="360" w:lineRule="auto"/>
              <w:jc w:val="both"/>
              <w:rPr>
                <w:color w:val="000000"/>
                <w:sz w:val="22"/>
                <w:szCs w:val="22"/>
              </w:rPr>
            </w:pPr>
          </w:p>
        </w:tc>
      </w:tr>
      <w:tr w:rsidR="00963912" w:rsidRPr="008570B1" w14:paraId="10090851" w14:textId="77777777" w:rsidTr="007571A1">
        <w:tc>
          <w:tcPr>
            <w:tcW w:w="8068" w:type="dxa"/>
          </w:tcPr>
          <w:p w14:paraId="2B06EBF5" w14:textId="369D30FA" w:rsidR="00963912" w:rsidRPr="008570B1" w:rsidRDefault="00EB728B" w:rsidP="007571A1">
            <w:pPr>
              <w:spacing w:line="360" w:lineRule="auto"/>
              <w:jc w:val="both"/>
              <w:rPr>
                <w:color w:val="000000"/>
                <w:sz w:val="22"/>
                <w:szCs w:val="22"/>
              </w:rPr>
            </w:pPr>
            <w:r w:rsidRPr="00EB728B">
              <w:rPr>
                <w:color w:val="000000"/>
                <w:sz w:val="22"/>
                <w:szCs w:val="22"/>
              </w:rPr>
              <w:t>Table 1</w:t>
            </w:r>
            <w:r w:rsidR="00CE0E1A">
              <w:rPr>
                <w:color w:val="000000"/>
                <w:sz w:val="22"/>
                <w:szCs w:val="22"/>
              </w:rPr>
              <w:t>:</w:t>
            </w:r>
            <w:r w:rsidRPr="00EB728B">
              <w:rPr>
                <w:color w:val="000000"/>
                <w:sz w:val="22"/>
                <w:szCs w:val="22"/>
              </w:rPr>
              <w:t xml:space="preserve"> Market Analysis</w:t>
            </w:r>
          </w:p>
        </w:tc>
        <w:tc>
          <w:tcPr>
            <w:tcW w:w="572" w:type="dxa"/>
          </w:tcPr>
          <w:p w14:paraId="4396ECD9" w14:textId="047CC353" w:rsidR="00963912" w:rsidRPr="008570B1" w:rsidRDefault="006F5130" w:rsidP="007571A1">
            <w:pPr>
              <w:spacing w:line="360" w:lineRule="auto"/>
              <w:jc w:val="both"/>
              <w:rPr>
                <w:color w:val="000000"/>
                <w:sz w:val="22"/>
                <w:szCs w:val="22"/>
              </w:rPr>
            </w:pPr>
            <w:r>
              <w:rPr>
                <w:color w:val="000000"/>
                <w:sz w:val="22"/>
                <w:szCs w:val="22"/>
              </w:rPr>
              <w:t>12</w:t>
            </w:r>
          </w:p>
        </w:tc>
      </w:tr>
      <w:tr w:rsidR="00963912" w:rsidRPr="008570B1" w14:paraId="26EC5F49" w14:textId="77777777" w:rsidTr="007571A1">
        <w:tc>
          <w:tcPr>
            <w:tcW w:w="8068" w:type="dxa"/>
          </w:tcPr>
          <w:p w14:paraId="4590C9D7" w14:textId="136FE250" w:rsidR="00963912" w:rsidRPr="008570B1" w:rsidRDefault="00EB728B" w:rsidP="007571A1">
            <w:pPr>
              <w:spacing w:line="360" w:lineRule="auto"/>
              <w:ind w:left="374" w:hanging="374"/>
              <w:jc w:val="both"/>
              <w:rPr>
                <w:color w:val="000000"/>
                <w:sz w:val="22"/>
                <w:szCs w:val="22"/>
              </w:rPr>
            </w:pPr>
            <w:r w:rsidRPr="00EB728B">
              <w:rPr>
                <w:color w:val="000000"/>
                <w:sz w:val="22"/>
                <w:szCs w:val="22"/>
              </w:rPr>
              <w:t>Table 2: Test Cases</w:t>
            </w:r>
          </w:p>
        </w:tc>
        <w:tc>
          <w:tcPr>
            <w:tcW w:w="572" w:type="dxa"/>
          </w:tcPr>
          <w:p w14:paraId="5E9C22B5" w14:textId="16AA7841" w:rsidR="00963912" w:rsidRPr="008570B1" w:rsidRDefault="006F5130" w:rsidP="007571A1">
            <w:pPr>
              <w:spacing w:line="360" w:lineRule="auto"/>
              <w:jc w:val="both"/>
              <w:rPr>
                <w:color w:val="000000"/>
                <w:sz w:val="22"/>
                <w:szCs w:val="22"/>
              </w:rPr>
            </w:pPr>
            <w:r>
              <w:rPr>
                <w:color w:val="000000"/>
                <w:sz w:val="22"/>
                <w:szCs w:val="22"/>
              </w:rPr>
              <w:t>4</w:t>
            </w:r>
            <w:r w:rsidR="00650758">
              <w:rPr>
                <w:color w:val="000000"/>
                <w:sz w:val="22"/>
                <w:szCs w:val="22"/>
              </w:rPr>
              <w:t>4</w:t>
            </w:r>
          </w:p>
        </w:tc>
      </w:tr>
      <w:tr w:rsidR="00963912" w:rsidRPr="008570B1" w14:paraId="42E27D33" w14:textId="77777777" w:rsidTr="007571A1">
        <w:tc>
          <w:tcPr>
            <w:tcW w:w="8068" w:type="dxa"/>
          </w:tcPr>
          <w:p w14:paraId="55102BB7" w14:textId="63B7B0B9" w:rsidR="00963912" w:rsidRPr="008570B1" w:rsidRDefault="00963912" w:rsidP="00EB728B">
            <w:pPr>
              <w:spacing w:line="360" w:lineRule="auto"/>
              <w:jc w:val="both"/>
              <w:rPr>
                <w:color w:val="000000"/>
                <w:sz w:val="22"/>
                <w:szCs w:val="22"/>
              </w:rPr>
            </w:pPr>
          </w:p>
        </w:tc>
        <w:tc>
          <w:tcPr>
            <w:tcW w:w="572" w:type="dxa"/>
          </w:tcPr>
          <w:p w14:paraId="6869EE29" w14:textId="23AD53B1" w:rsidR="00963912" w:rsidRPr="008570B1" w:rsidRDefault="00963912" w:rsidP="00963912">
            <w:pPr>
              <w:spacing w:line="360" w:lineRule="auto"/>
              <w:jc w:val="both"/>
              <w:rPr>
                <w:color w:val="000000"/>
                <w:sz w:val="22"/>
                <w:szCs w:val="22"/>
              </w:rPr>
            </w:pPr>
          </w:p>
        </w:tc>
      </w:tr>
    </w:tbl>
    <w:p w14:paraId="2ADD0A57" w14:textId="77777777" w:rsidR="00963912" w:rsidRDefault="00963912" w:rsidP="00963912">
      <w:pPr>
        <w:jc w:val="both"/>
        <w:rPr>
          <w:b/>
          <w:bCs/>
          <w:color w:val="000000"/>
          <w:sz w:val="60"/>
          <w:szCs w:val="60"/>
        </w:rPr>
        <w:sectPr w:rsidR="00963912" w:rsidSect="00FC3966">
          <w:footerReference w:type="default" r:id="rId10"/>
          <w:pgSz w:w="12240" w:h="15840"/>
          <w:pgMar w:top="1440" w:right="1800" w:bottom="1440" w:left="1800" w:header="720" w:footer="720" w:gutter="0"/>
          <w:pgNumType w:fmt="lowerRoman"/>
          <w:cols w:space="720"/>
          <w:titlePg/>
          <w:docGrid w:linePitch="360"/>
        </w:sectPr>
      </w:pPr>
    </w:p>
    <w:p w14:paraId="17530EED" w14:textId="58A6FC85" w:rsidR="00422AA4" w:rsidRDefault="00422AA4" w:rsidP="00515570">
      <w:pPr>
        <w:jc w:val="both"/>
        <w:rPr>
          <w:b/>
          <w:bCs/>
          <w:color w:val="000000"/>
          <w:sz w:val="60"/>
          <w:szCs w:val="60"/>
        </w:rPr>
      </w:pPr>
    </w:p>
    <w:p w14:paraId="193263D1" w14:textId="3D2C192D" w:rsidR="00963912" w:rsidRDefault="00963912" w:rsidP="00515570">
      <w:pPr>
        <w:jc w:val="both"/>
        <w:rPr>
          <w:b/>
          <w:bCs/>
          <w:color w:val="000000"/>
          <w:sz w:val="60"/>
          <w:szCs w:val="60"/>
        </w:rPr>
      </w:pPr>
    </w:p>
    <w:p w14:paraId="5FCE9B6D" w14:textId="142D9AC3" w:rsidR="00963912" w:rsidRDefault="00963912" w:rsidP="00515570">
      <w:pPr>
        <w:jc w:val="both"/>
        <w:rPr>
          <w:b/>
          <w:bCs/>
          <w:color w:val="000000"/>
          <w:sz w:val="60"/>
          <w:szCs w:val="60"/>
        </w:rPr>
      </w:pPr>
    </w:p>
    <w:p w14:paraId="3496EF7A" w14:textId="1D6DDD7C" w:rsidR="00963912" w:rsidRDefault="00963912" w:rsidP="00515570">
      <w:pPr>
        <w:jc w:val="both"/>
        <w:rPr>
          <w:b/>
          <w:bCs/>
          <w:color w:val="000000"/>
          <w:sz w:val="60"/>
          <w:szCs w:val="60"/>
        </w:rPr>
      </w:pPr>
    </w:p>
    <w:p w14:paraId="1AD6A070" w14:textId="36D5999E" w:rsidR="00963912" w:rsidRDefault="00963912" w:rsidP="00515570">
      <w:pPr>
        <w:jc w:val="both"/>
        <w:rPr>
          <w:b/>
          <w:bCs/>
          <w:color w:val="000000"/>
          <w:sz w:val="60"/>
          <w:szCs w:val="60"/>
        </w:rPr>
      </w:pPr>
    </w:p>
    <w:p w14:paraId="3B730D54" w14:textId="47D31B91" w:rsidR="00963912" w:rsidRDefault="00963912" w:rsidP="00515570">
      <w:pPr>
        <w:jc w:val="both"/>
        <w:rPr>
          <w:b/>
          <w:bCs/>
          <w:color w:val="000000"/>
          <w:sz w:val="60"/>
          <w:szCs w:val="60"/>
        </w:rPr>
      </w:pPr>
    </w:p>
    <w:p w14:paraId="3CDBFE6B" w14:textId="77777777" w:rsidR="00422AA4" w:rsidRPr="008570B1" w:rsidRDefault="00422AA4" w:rsidP="00963912">
      <w:pPr>
        <w:rPr>
          <w:b/>
          <w:bCs/>
          <w:color w:val="000000"/>
          <w:sz w:val="60"/>
          <w:szCs w:val="60"/>
        </w:rPr>
      </w:pPr>
    </w:p>
    <w:p w14:paraId="5EBC232A" w14:textId="77777777" w:rsidR="00422AA4" w:rsidRPr="008570B1" w:rsidRDefault="00412438" w:rsidP="009E1D62">
      <w:pPr>
        <w:pStyle w:val="Style1"/>
      </w:pPr>
      <w:bookmarkStart w:id="5" w:name="_Hlk120545992"/>
      <w:r w:rsidRPr="008570B1">
        <w:t xml:space="preserve">Chapter </w:t>
      </w:r>
      <w:r w:rsidR="00422AA4" w:rsidRPr="008570B1">
        <w:t>1:</w:t>
      </w:r>
    </w:p>
    <w:p w14:paraId="729DE95B" w14:textId="77777777" w:rsidR="004C2812" w:rsidRPr="008570B1" w:rsidRDefault="00AA071F" w:rsidP="009E1D62">
      <w:pPr>
        <w:pStyle w:val="Style1"/>
      </w:pPr>
      <w:r>
        <w:t>Introduction</w:t>
      </w:r>
    </w:p>
    <w:p w14:paraId="519B0839" w14:textId="09323F5C" w:rsidR="0000166E" w:rsidRDefault="00422AA4" w:rsidP="006B1FD8">
      <w:pPr>
        <w:pStyle w:val="Heading1"/>
        <w:ind w:left="432" w:hanging="432"/>
        <w:jc w:val="both"/>
      </w:pPr>
      <w:r w:rsidRPr="008570B1">
        <w:rPr>
          <w:sz w:val="60"/>
          <w:szCs w:val="60"/>
        </w:rPr>
        <w:br w:type="page"/>
      </w:r>
      <w:bookmarkStart w:id="6" w:name="_Hlk182509174"/>
      <w:bookmarkStart w:id="7" w:name="_Toc197858831"/>
      <w:bookmarkEnd w:id="5"/>
      <w:r w:rsidR="006352C3" w:rsidRPr="00882023">
        <w:lastRenderedPageBreak/>
        <w:t>Chapter 1:</w:t>
      </w:r>
      <w:bookmarkEnd w:id="7"/>
    </w:p>
    <w:p w14:paraId="346089E6" w14:textId="77777777" w:rsidR="006B1FD8" w:rsidRPr="006B1FD8" w:rsidRDefault="006B1FD8" w:rsidP="006B1FD8">
      <w:pPr>
        <w:rPr>
          <w:sz w:val="36"/>
          <w:szCs w:val="36"/>
        </w:rPr>
      </w:pPr>
    </w:p>
    <w:p w14:paraId="21DE6050" w14:textId="7CA6DB35" w:rsidR="00422AA4" w:rsidRPr="002D623D" w:rsidRDefault="00AA071F" w:rsidP="0015134D">
      <w:pPr>
        <w:pStyle w:val="Heading2"/>
        <w:numPr>
          <w:ilvl w:val="1"/>
          <w:numId w:val="15"/>
        </w:numPr>
        <w:spacing w:line="360" w:lineRule="auto"/>
        <w:jc w:val="both"/>
      </w:pPr>
      <w:bookmarkStart w:id="8" w:name="_Hlk120546057"/>
      <w:bookmarkStart w:id="9" w:name="_Toc197858832"/>
      <w:r>
        <w:t>Introduction</w:t>
      </w:r>
      <w:bookmarkEnd w:id="6"/>
      <w:bookmarkEnd w:id="8"/>
      <w:bookmarkEnd w:id="9"/>
    </w:p>
    <w:p w14:paraId="6B21A6CA" w14:textId="77777777" w:rsidR="006924D7" w:rsidRDefault="009E6B6C" w:rsidP="0015134D">
      <w:pPr>
        <w:spacing w:line="360" w:lineRule="auto"/>
        <w:jc w:val="both"/>
        <w:rPr>
          <w:color w:val="000000"/>
        </w:rPr>
      </w:pPr>
      <w:r>
        <w:rPr>
          <w:bCs/>
          <w:color w:val="000000"/>
        </w:rPr>
        <w:t>C</w:t>
      </w:r>
      <w:r w:rsidR="006924D7">
        <w:rPr>
          <w:bCs/>
          <w:color w:val="000000"/>
        </w:rPr>
        <w:t xml:space="preserve">yber threats are becoming more and more advanced, </w:t>
      </w:r>
      <w:r>
        <w:rPr>
          <w:bCs/>
          <w:color w:val="000000"/>
        </w:rPr>
        <w:t xml:space="preserve">and </w:t>
      </w:r>
      <w:r w:rsidR="006924D7">
        <w:rPr>
          <w:bCs/>
          <w:color w:val="000000"/>
        </w:rPr>
        <w:t xml:space="preserve">traditional firewalls </w:t>
      </w:r>
      <w:r>
        <w:rPr>
          <w:bCs/>
          <w:color w:val="000000"/>
        </w:rPr>
        <w:t>that</w:t>
      </w:r>
      <w:r w:rsidR="006924D7">
        <w:rPr>
          <w:bCs/>
          <w:color w:val="000000"/>
        </w:rPr>
        <w:t xml:space="preserve"> work on </w:t>
      </w:r>
      <w:r>
        <w:rPr>
          <w:bCs/>
          <w:color w:val="000000"/>
        </w:rPr>
        <w:t xml:space="preserve">a </w:t>
      </w:r>
      <w:r w:rsidR="006924D7">
        <w:rPr>
          <w:bCs/>
          <w:color w:val="000000"/>
        </w:rPr>
        <w:t>rule</w:t>
      </w:r>
      <w:r>
        <w:rPr>
          <w:bCs/>
          <w:color w:val="000000"/>
        </w:rPr>
        <w:t>-</w:t>
      </w:r>
      <w:r w:rsidR="006924D7">
        <w:rPr>
          <w:bCs/>
          <w:color w:val="000000"/>
        </w:rPr>
        <w:t xml:space="preserve">based approach </w:t>
      </w:r>
      <w:r>
        <w:rPr>
          <w:bCs/>
          <w:color w:val="000000"/>
        </w:rPr>
        <w:t>cannot</w:t>
      </w:r>
      <w:r w:rsidR="006924D7">
        <w:rPr>
          <w:bCs/>
          <w:color w:val="000000"/>
        </w:rPr>
        <w:t xml:space="preserve"> keep up with the advancing threats. This dependency on rules makes it difficult for the traditional firewall to detect new threats and can easily bypass the firewall. This advancing threat landscape requires a new and modern approach that can detect these new threats to overcome the issues of</w:t>
      </w:r>
      <w:r w:rsidR="00422AA4" w:rsidRPr="008570B1">
        <w:rPr>
          <w:color w:val="000000"/>
        </w:rPr>
        <w:t xml:space="preserve"> </w:t>
      </w:r>
      <w:r>
        <w:rPr>
          <w:color w:val="000000"/>
        </w:rPr>
        <w:t xml:space="preserve">a </w:t>
      </w:r>
      <w:r w:rsidR="006924D7">
        <w:rPr>
          <w:color w:val="000000"/>
        </w:rPr>
        <w:t>rule</w:t>
      </w:r>
      <w:r>
        <w:rPr>
          <w:color w:val="000000"/>
        </w:rPr>
        <w:t>-</w:t>
      </w:r>
      <w:r w:rsidR="006924D7">
        <w:rPr>
          <w:color w:val="000000"/>
        </w:rPr>
        <w:t xml:space="preserve">based approach. </w:t>
      </w:r>
      <w:r>
        <w:rPr>
          <w:color w:val="000000"/>
        </w:rPr>
        <w:t>This project introduces an AI-driven approach to provide improved threat detection and improve the overall network security of a system.</w:t>
      </w:r>
    </w:p>
    <w:p w14:paraId="05088966" w14:textId="77777777" w:rsidR="009E6B6C" w:rsidRDefault="009E6B6C" w:rsidP="0015134D">
      <w:pPr>
        <w:spacing w:line="360" w:lineRule="auto"/>
        <w:jc w:val="both"/>
        <w:rPr>
          <w:color w:val="000000"/>
        </w:rPr>
      </w:pPr>
    </w:p>
    <w:p w14:paraId="338BC4D4" w14:textId="7A52D7DD" w:rsidR="009E6B6C" w:rsidRDefault="009E6B6C" w:rsidP="0015134D">
      <w:pPr>
        <w:spacing w:line="360" w:lineRule="auto"/>
        <w:jc w:val="both"/>
        <w:rPr>
          <w:color w:val="000000"/>
        </w:rPr>
      </w:pPr>
      <w:r w:rsidRPr="009E6B6C">
        <w:rPr>
          <w:color w:val="000000"/>
        </w:rPr>
        <w:t xml:space="preserve">Through a function of network traffic pattern analysis and abnormality detection that implies malicious behavior, the </w:t>
      </w:r>
      <w:r w:rsidR="00771101">
        <w:rPr>
          <w:color w:val="000000"/>
        </w:rPr>
        <w:t xml:space="preserve">AI-based firewall solution </w:t>
      </w:r>
      <w:r w:rsidRPr="009E6B6C">
        <w:rPr>
          <w:color w:val="000000"/>
        </w:rPr>
        <w:t xml:space="preserve">aims to provide a </w:t>
      </w:r>
      <w:r w:rsidR="00604905" w:rsidRPr="009E6B6C">
        <w:rPr>
          <w:color w:val="000000"/>
        </w:rPr>
        <w:t>robust,</w:t>
      </w:r>
      <w:r w:rsidRPr="009E6B6C">
        <w:rPr>
          <w:color w:val="000000"/>
        </w:rPr>
        <w:t xml:space="preserve"> yet flexible solution set that adapts itself to live and future threats. The AI model uses </w:t>
      </w:r>
      <w:r>
        <w:rPr>
          <w:color w:val="000000"/>
        </w:rPr>
        <w:t>the</w:t>
      </w:r>
      <w:r w:rsidRPr="009E6B6C">
        <w:rPr>
          <w:color w:val="000000"/>
        </w:rPr>
        <w:t xml:space="preserve"> ability to independently classify safe and dangerous traffic, thus automating the threat detection and response processes. The</w:t>
      </w:r>
      <w:r w:rsidR="008A0551">
        <w:rPr>
          <w:color w:val="000000"/>
        </w:rPr>
        <w:t>re</w:t>
      </w:r>
      <w:r w:rsidRPr="009E6B6C">
        <w:rPr>
          <w:color w:val="000000"/>
        </w:rPr>
        <w:t xml:space="preserve"> </w:t>
      </w:r>
      <w:r w:rsidR="008A0551">
        <w:rPr>
          <w:color w:val="000000"/>
        </w:rPr>
        <w:t>is</w:t>
      </w:r>
      <w:r w:rsidRPr="009E6B6C">
        <w:rPr>
          <w:color w:val="000000"/>
        </w:rPr>
        <w:t xml:space="preserve"> a VPN Integration Module, meaning safe data transfer, an AI Traffic Analysis Module to monitor unencrypted network traffic in real</w:t>
      </w:r>
      <w:r w:rsidR="004C648A">
        <w:rPr>
          <w:color w:val="000000"/>
        </w:rPr>
        <w:t>-</w:t>
      </w:r>
      <w:r w:rsidRPr="009E6B6C">
        <w:rPr>
          <w:color w:val="000000"/>
        </w:rPr>
        <w:t xml:space="preserve">time, and a Wazuh Integration for recording irregularities and making real-time alerts. </w:t>
      </w:r>
      <w:r>
        <w:rPr>
          <w:color w:val="000000"/>
        </w:rPr>
        <w:t>By</w:t>
      </w:r>
      <w:r w:rsidRPr="009E6B6C">
        <w:rPr>
          <w:color w:val="000000"/>
        </w:rPr>
        <w:t xml:space="preserve"> combining these modules, they offer a holistic approach to network defense that can protect against various kinds of attacks with zero human intervention.</w:t>
      </w:r>
    </w:p>
    <w:p w14:paraId="140ACA64" w14:textId="77777777" w:rsidR="009E6B6C" w:rsidRDefault="009E6B6C" w:rsidP="0015134D">
      <w:pPr>
        <w:spacing w:line="360" w:lineRule="auto"/>
        <w:jc w:val="both"/>
        <w:rPr>
          <w:color w:val="000000"/>
        </w:rPr>
      </w:pPr>
    </w:p>
    <w:p w14:paraId="54F35531" w14:textId="69762DB4" w:rsidR="004C2812" w:rsidRPr="005907F6" w:rsidRDefault="009E6B6C" w:rsidP="0015134D">
      <w:pPr>
        <w:spacing w:line="360" w:lineRule="auto"/>
        <w:jc w:val="both"/>
        <w:rPr>
          <w:color w:val="000000"/>
        </w:rPr>
      </w:pPr>
      <w:r w:rsidRPr="009E6B6C">
        <w:rPr>
          <w:color w:val="000000"/>
        </w:rPr>
        <w:t>This project focuses on unencrypted communication to achieve low latency and high processing rates, which are essential for detection as well as prevention in real</w:t>
      </w:r>
      <w:r w:rsidR="004C648A">
        <w:rPr>
          <w:color w:val="000000"/>
        </w:rPr>
        <w:t xml:space="preserve"> </w:t>
      </w:r>
      <w:r w:rsidRPr="009E6B6C">
        <w:rPr>
          <w:color w:val="000000"/>
        </w:rPr>
        <w:t xml:space="preserve">time. It trains a machine learning model </w:t>
      </w:r>
      <w:r w:rsidR="008A0551" w:rsidRPr="009E6B6C">
        <w:rPr>
          <w:color w:val="000000"/>
        </w:rPr>
        <w:t>with</w:t>
      </w:r>
      <w:r w:rsidRPr="009E6B6C">
        <w:rPr>
          <w:color w:val="000000"/>
        </w:rPr>
        <w:t xml:space="preserve"> </w:t>
      </w:r>
      <w:r w:rsidR="00D04621">
        <w:rPr>
          <w:color w:val="000000"/>
        </w:rPr>
        <w:t xml:space="preserve">a </w:t>
      </w:r>
      <w:r w:rsidRPr="009E6B6C">
        <w:rPr>
          <w:color w:val="000000"/>
        </w:rPr>
        <w:t>log data</w:t>
      </w:r>
      <w:r w:rsidR="008A0551">
        <w:rPr>
          <w:color w:val="000000"/>
        </w:rPr>
        <w:t>set</w:t>
      </w:r>
      <w:r w:rsidRPr="009E6B6C">
        <w:rPr>
          <w:color w:val="000000"/>
        </w:rPr>
        <w:t xml:space="preserve"> to learn from past events to refine its detections over time. This firewall AI can evolve its content over the emergent patterns of the data trends concerning threat signatures. It improves security while reducing </w:t>
      </w:r>
      <w:r w:rsidR="0057735C" w:rsidRPr="009E6B6C">
        <w:rPr>
          <w:color w:val="000000"/>
        </w:rPr>
        <w:t>the administrative</w:t>
      </w:r>
      <w:r w:rsidRPr="009E6B6C">
        <w:rPr>
          <w:color w:val="000000"/>
        </w:rPr>
        <w:t xml:space="preserve"> burden for the cybersecurity staff. This is </w:t>
      </w:r>
      <w:r w:rsidR="0057735C" w:rsidRPr="009E6B6C">
        <w:rPr>
          <w:color w:val="000000"/>
        </w:rPr>
        <w:t>the opposite</w:t>
      </w:r>
      <w:r w:rsidRPr="009E6B6C">
        <w:rPr>
          <w:color w:val="000000"/>
        </w:rPr>
        <w:t xml:space="preserve"> to traditional firewalls, which are usually harder to set up and update rules manually.</w:t>
      </w:r>
    </w:p>
    <w:p w14:paraId="37C60A43" w14:textId="31B1F7D4" w:rsidR="004C2812" w:rsidRPr="002D623D" w:rsidRDefault="006924D7" w:rsidP="0015134D">
      <w:pPr>
        <w:pStyle w:val="Heading2"/>
        <w:numPr>
          <w:ilvl w:val="1"/>
          <w:numId w:val="15"/>
        </w:numPr>
        <w:spacing w:line="360" w:lineRule="auto"/>
        <w:jc w:val="both"/>
      </w:pPr>
      <w:bookmarkStart w:id="10" w:name="_Hlk182502113"/>
      <w:bookmarkStart w:id="11" w:name="_Toc197858833"/>
      <w:r w:rsidRPr="006924D7">
        <w:t>Opportunity &amp; Stakeholders</w:t>
      </w:r>
      <w:bookmarkEnd w:id="10"/>
      <w:bookmarkEnd w:id="11"/>
    </w:p>
    <w:p w14:paraId="4384905F" w14:textId="03D2325C" w:rsidR="009E6B6C" w:rsidRPr="009E6B6C" w:rsidRDefault="009E6B6C" w:rsidP="0015134D">
      <w:pPr>
        <w:spacing w:line="360" w:lineRule="auto"/>
        <w:jc w:val="both"/>
        <w:rPr>
          <w:color w:val="000000"/>
        </w:rPr>
      </w:pPr>
      <w:r w:rsidRPr="009E6B6C">
        <w:rPr>
          <w:color w:val="000000"/>
        </w:rPr>
        <w:t xml:space="preserve">The growing sophistication of cyber threats combined with their frequency </w:t>
      </w:r>
      <w:r w:rsidR="00020FD8">
        <w:rPr>
          <w:color w:val="000000"/>
        </w:rPr>
        <w:t>poses</w:t>
      </w:r>
      <w:r w:rsidRPr="009E6B6C">
        <w:rPr>
          <w:color w:val="000000"/>
        </w:rPr>
        <w:t xml:space="preserve"> a serious challenge</w:t>
      </w:r>
      <w:r w:rsidR="003A487A">
        <w:rPr>
          <w:color w:val="000000"/>
        </w:rPr>
        <w:t>,</w:t>
      </w:r>
      <w:r w:rsidRPr="009E6B6C">
        <w:rPr>
          <w:color w:val="000000"/>
        </w:rPr>
        <w:t xml:space="preserve"> especially for businesses and individuals who utilize predominantly rule-based </w:t>
      </w:r>
      <w:r w:rsidRPr="009E6B6C">
        <w:rPr>
          <w:color w:val="000000"/>
        </w:rPr>
        <w:lastRenderedPageBreak/>
        <w:t>traditional firewalls that may have problems identifying new or fast-changing attack patterns. Traditional systems are less responsive to emerging threats to the extent that their static rules make possible security breaches. This would open the window for developing an AI firewall capable of using machine learning algorithms for the adaptive sensing of threats and adaptive response towards the threat sensed for the improvement of security. An intelligent firewall may complement the gaps found in traditional firewall technology by automatically incorporating real-time traffic monitoring and predictive threat identification.</w:t>
      </w:r>
    </w:p>
    <w:p w14:paraId="4FA352CB" w14:textId="77777777" w:rsidR="009E6B6C" w:rsidRPr="009E6B6C" w:rsidRDefault="009E6B6C" w:rsidP="0015134D">
      <w:pPr>
        <w:spacing w:line="360" w:lineRule="auto"/>
        <w:jc w:val="both"/>
        <w:rPr>
          <w:color w:val="000000"/>
        </w:rPr>
      </w:pPr>
    </w:p>
    <w:p w14:paraId="47AC1E1F" w14:textId="44ECAB96" w:rsidR="009E6B6C" w:rsidRPr="009E6B6C" w:rsidRDefault="009E6B6C" w:rsidP="0015134D">
      <w:pPr>
        <w:spacing w:line="360" w:lineRule="auto"/>
        <w:jc w:val="both"/>
        <w:rPr>
          <w:color w:val="000000"/>
        </w:rPr>
      </w:pPr>
      <w:r w:rsidRPr="009E6B6C">
        <w:rPr>
          <w:color w:val="000000"/>
        </w:rPr>
        <w:t xml:space="preserve">One of the objectives of an </w:t>
      </w:r>
      <w:r w:rsidR="00771101">
        <w:rPr>
          <w:color w:val="000000"/>
        </w:rPr>
        <w:t>AI-based firewall solution</w:t>
      </w:r>
      <w:r w:rsidR="00771101" w:rsidRPr="009E6B6C">
        <w:rPr>
          <w:color w:val="000000"/>
        </w:rPr>
        <w:t xml:space="preserve"> project</w:t>
      </w:r>
      <w:r w:rsidRPr="009E6B6C">
        <w:rPr>
          <w:color w:val="000000"/>
        </w:rPr>
        <w:t xml:space="preserve"> is to provide a proactive defense solution that may identify hostile network traffic without depending on pre-defined rules. Instead of depending on traditional techniques, the AI-based traffic analysis within the system will adapt to novel or unexpected patterns used by attackers, thus providing better protection. Moreover, integration with Wazuh features to support real-time anomaly monitoring and alerting in addition to supporting VPN connections provide</w:t>
      </w:r>
      <w:r w:rsidR="003A487A">
        <w:rPr>
          <w:color w:val="000000"/>
        </w:rPr>
        <w:t>s</w:t>
      </w:r>
      <w:r w:rsidRPr="009E6B6C">
        <w:rPr>
          <w:color w:val="000000"/>
        </w:rPr>
        <w:t xml:space="preserve"> safe data transfer, enhancing the firewall's effectiveness and making it among the most appealing protection solutions for business organizations with rife cyber threats.</w:t>
      </w:r>
    </w:p>
    <w:p w14:paraId="310C6613" w14:textId="77777777" w:rsidR="009E6B6C" w:rsidRPr="009E6B6C" w:rsidRDefault="009E6B6C" w:rsidP="0015134D">
      <w:pPr>
        <w:spacing w:line="360" w:lineRule="auto"/>
        <w:jc w:val="both"/>
        <w:rPr>
          <w:color w:val="000000"/>
        </w:rPr>
      </w:pPr>
    </w:p>
    <w:p w14:paraId="43B4C670" w14:textId="77777777" w:rsidR="009E6B6C" w:rsidRPr="00E3052E" w:rsidRDefault="009E6B6C" w:rsidP="0015134D">
      <w:pPr>
        <w:spacing w:line="360" w:lineRule="auto"/>
        <w:jc w:val="both"/>
        <w:rPr>
          <w:b/>
          <w:bCs/>
          <w:color w:val="000000"/>
          <w:sz w:val="26"/>
          <w:szCs w:val="26"/>
        </w:rPr>
      </w:pPr>
      <w:r w:rsidRPr="00E3052E">
        <w:rPr>
          <w:b/>
          <w:bCs/>
          <w:color w:val="000000"/>
          <w:sz w:val="26"/>
          <w:szCs w:val="26"/>
        </w:rPr>
        <w:t>Key stakeholders involved in the project</w:t>
      </w:r>
    </w:p>
    <w:p w14:paraId="31B597BF" w14:textId="249B801B" w:rsidR="009E6B6C" w:rsidRPr="009E6B6C" w:rsidRDefault="009E6B6C" w:rsidP="0015134D">
      <w:pPr>
        <w:spacing w:line="360" w:lineRule="auto"/>
        <w:jc w:val="both"/>
        <w:rPr>
          <w:color w:val="000000"/>
        </w:rPr>
      </w:pPr>
      <w:r w:rsidRPr="009E6B6C">
        <w:rPr>
          <w:color w:val="000000"/>
        </w:rPr>
        <w:t>The following are the significant stakeholders in the project:</w:t>
      </w:r>
    </w:p>
    <w:p w14:paraId="1E8B3EB9" w14:textId="77777777" w:rsidR="009E6B6C" w:rsidRPr="0055208C" w:rsidRDefault="009E6B6C" w:rsidP="0015134D">
      <w:pPr>
        <w:pStyle w:val="ListParagraph"/>
        <w:numPr>
          <w:ilvl w:val="0"/>
          <w:numId w:val="37"/>
        </w:numPr>
        <w:spacing w:line="360" w:lineRule="auto"/>
        <w:jc w:val="both"/>
        <w:rPr>
          <w:color w:val="000000"/>
        </w:rPr>
      </w:pPr>
      <w:r w:rsidRPr="0055208C">
        <w:rPr>
          <w:b/>
          <w:bCs/>
          <w:color w:val="000000"/>
        </w:rPr>
        <w:t>Cybersecurity Analysts:</w:t>
      </w:r>
      <w:r w:rsidRPr="0055208C">
        <w:rPr>
          <w:color w:val="000000"/>
        </w:rPr>
        <w:t xml:space="preserve"> It helps analysts respond to serious threats faster without having to sort through a lot of benign traffic data by using Wazuh integration, which monitors abnormalities and provides real-time alerts.</w:t>
      </w:r>
    </w:p>
    <w:p w14:paraId="39F3468A" w14:textId="263399AE" w:rsidR="009E6B6C" w:rsidRPr="0055208C" w:rsidRDefault="009E6B6C" w:rsidP="0015134D">
      <w:pPr>
        <w:pStyle w:val="ListParagraph"/>
        <w:numPr>
          <w:ilvl w:val="0"/>
          <w:numId w:val="37"/>
        </w:numPr>
        <w:spacing w:line="360" w:lineRule="auto"/>
        <w:jc w:val="both"/>
        <w:rPr>
          <w:color w:val="000000"/>
        </w:rPr>
      </w:pPr>
      <w:r w:rsidRPr="0055208C">
        <w:rPr>
          <w:b/>
          <w:bCs/>
          <w:color w:val="000000"/>
        </w:rPr>
        <w:t xml:space="preserve">Businesses and </w:t>
      </w:r>
      <w:r w:rsidR="000D6C94" w:rsidRPr="0055208C">
        <w:rPr>
          <w:b/>
          <w:bCs/>
          <w:color w:val="000000"/>
        </w:rPr>
        <w:t>Organizations</w:t>
      </w:r>
      <w:r w:rsidRPr="0055208C">
        <w:rPr>
          <w:b/>
          <w:bCs/>
          <w:color w:val="000000"/>
        </w:rPr>
        <w:t>:</w:t>
      </w:r>
      <w:r w:rsidRPr="0055208C">
        <w:rPr>
          <w:color w:val="000000"/>
        </w:rPr>
        <w:t xml:space="preserve"> Businesses of all kinds rely on secure networks to store sensitive data. A firewall powered by AI helps keep the important data, hence assuring the integrity of data and business continuance.</w:t>
      </w:r>
    </w:p>
    <w:p w14:paraId="44FA848D" w14:textId="787D80EC" w:rsidR="009E6B6C" w:rsidRPr="0055208C" w:rsidRDefault="009E6B6C" w:rsidP="0015134D">
      <w:pPr>
        <w:pStyle w:val="ListParagraph"/>
        <w:numPr>
          <w:ilvl w:val="0"/>
          <w:numId w:val="37"/>
        </w:numPr>
        <w:spacing w:line="360" w:lineRule="auto"/>
        <w:jc w:val="both"/>
        <w:rPr>
          <w:color w:val="000000"/>
        </w:rPr>
      </w:pPr>
      <w:r w:rsidRPr="0055208C">
        <w:rPr>
          <w:b/>
          <w:bCs/>
          <w:color w:val="000000"/>
        </w:rPr>
        <w:t>Compliance Officers:</w:t>
      </w:r>
      <w:r w:rsidRPr="0055208C">
        <w:rPr>
          <w:color w:val="000000"/>
        </w:rPr>
        <w:t xml:space="preserve"> The intelligent firewall solution </w:t>
      </w:r>
      <w:r w:rsidR="003A487A" w:rsidRPr="0055208C">
        <w:rPr>
          <w:color w:val="000000"/>
        </w:rPr>
        <w:t>can</w:t>
      </w:r>
      <w:r w:rsidRPr="0055208C">
        <w:rPr>
          <w:color w:val="000000"/>
        </w:rPr>
        <w:t xml:space="preserve"> benefit organi</w:t>
      </w:r>
      <w:r w:rsidR="003A487A" w:rsidRPr="0055208C">
        <w:rPr>
          <w:color w:val="000000"/>
        </w:rPr>
        <w:t>z</w:t>
      </w:r>
      <w:r w:rsidRPr="0055208C">
        <w:rPr>
          <w:color w:val="000000"/>
        </w:rPr>
        <w:t>ations subject to high data security standards by automated detection and significantly lowering the potential of an unnoticed data breach, thus earning compliance standards.</w:t>
      </w:r>
    </w:p>
    <w:p w14:paraId="01C7C8A9" w14:textId="77777777" w:rsidR="0055208C" w:rsidRPr="009E6B6C" w:rsidRDefault="0055208C" w:rsidP="0015134D">
      <w:pPr>
        <w:spacing w:line="360" w:lineRule="auto"/>
        <w:jc w:val="both"/>
        <w:rPr>
          <w:color w:val="000000"/>
        </w:rPr>
      </w:pPr>
    </w:p>
    <w:p w14:paraId="59BBF594" w14:textId="49EEF3A7" w:rsidR="006924D7" w:rsidRDefault="009E6B6C" w:rsidP="0015134D">
      <w:pPr>
        <w:spacing w:line="360" w:lineRule="auto"/>
        <w:jc w:val="both"/>
        <w:rPr>
          <w:color w:val="000000"/>
        </w:rPr>
      </w:pPr>
      <w:r w:rsidRPr="009E6B6C">
        <w:rPr>
          <w:color w:val="000000"/>
        </w:rPr>
        <w:lastRenderedPageBreak/>
        <w:t xml:space="preserve">Indeed, our </w:t>
      </w:r>
      <w:r w:rsidR="00771101">
        <w:rPr>
          <w:color w:val="000000"/>
        </w:rPr>
        <w:t>AI-based firewall solution</w:t>
      </w:r>
      <w:r w:rsidR="00771101" w:rsidRPr="009E6B6C">
        <w:rPr>
          <w:color w:val="000000"/>
        </w:rPr>
        <w:t xml:space="preserve"> project</w:t>
      </w:r>
      <w:r w:rsidRPr="009E6B6C">
        <w:rPr>
          <w:color w:val="000000"/>
        </w:rPr>
        <w:t xml:space="preserve"> would resonate with the cybersecurity needs of many stakeholders because it offers a solution that adapts to changing threat profiles and offloads the burden of manual network security oversight.</w:t>
      </w:r>
    </w:p>
    <w:p w14:paraId="1AC91F3C" w14:textId="77777777" w:rsidR="009E6B6C" w:rsidRDefault="009E6B6C" w:rsidP="0015134D">
      <w:pPr>
        <w:spacing w:line="360" w:lineRule="auto"/>
        <w:jc w:val="both"/>
        <w:rPr>
          <w:color w:val="000000"/>
        </w:rPr>
      </w:pPr>
    </w:p>
    <w:p w14:paraId="0719F04F" w14:textId="1649F409" w:rsidR="0055208C" w:rsidRPr="0055208C" w:rsidRDefault="009E6B6C" w:rsidP="0015134D">
      <w:pPr>
        <w:pStyle w:val="Heading2"/>
        <w:numPr>
          <w:ilvl w:val="1"/>
          <w:numId w:val="15"/>
        </w:numPr>
        <w:spacing w:line="360" w:lineRule="auto"/>
        <w:jc w:val="both"/>
      </w:pPr>
      <w:bookmarkStart w:id="12" w:name="_Hlk182505095"/>
      <w:bookmarkStart w:id="13" w:name="_Toc197858834"/>
      <w:r w:rsidRPr="009E6B6C">
        <w:t>Motivations and Challenges</w:t>
      </w:r>
      <w:bookmarkEnd w:id="12"/>
      <w:bookmarkEnd w:id="13"/>
    </w:p>
    <w:p w14:paraId="61728646" w14:textId="77777777" w:rsidR="004F7716" w:rsidRPr="004F7716" w:rsidRDefault="004F7716" w:rsidP="0015134D">
      <w:pPr>
        <w:pStyle w:val="ListParagraph"/>
        <w:keepNext/>
        <w:numPr>
          <w:ilvl w:val="0"/>
          <w:numId w:val="16"/>
        </w:numPr>
        <w:spacing w:before="240" w:after="60" w:line="360" w:lineRule="auto"/>
        <w:jc w:val="both"/>
        <w:outlineLvl w:val="2"/>
        <w:rPr>
          <w:rFonts w:eastAsiaTheme="majorEastAsia" w:cstheme="majorBidi"/>
          <w:b/>
          <w:bCs/>
          <w:vanish/>
          <w:color w:val="000000" w:themeColor="text1"/>
          <w:szCs w:val="26"/>
        </w:rPr>
      </w:pPr>
      <w:bookmarkStart w:id="14" w:name="_Toc184504166"/>
      <w:bookmarkStart w:id="15" w:name="_Toc197414282"/>
      <w:bookmarkStart w:id="16" w:name="_Toc197505655"/>
      <w:bookmarkStart w:id="17" w:name="_Toc197505725"/>
      <w:bookmarkStart w:id="18" w:name="_Toc197505794"/>
      <w:bookmarkStart w:id="19" w:name="_Toc197505960"/>
      <w:bookmarkStart w:id="20" w:name="_Toc197508161"/>
      <w:bookmarkStart w:id="21" w:name="_Toc197509501"/>
      <w:bookmarkStart w:id="22" w:name="_Toc197509741"/>
      <w:bookmarkStart w:id="23" w:name="_Toc197509855"/>
      <w:bookmarkStart w:id="24" w:name="_Toc197510078"/>
      <w:bookmarkStart w:id="25" w:name="_Toc197510268"/>
      <w:bookmarkStart w:id="26" w:name="_Toc197513236"/>
      <w:bookmarkStart w:id="27" w:name="_Toc197513573"/>
      <w:bookmarkStart w:id="28" w:name="_Toc197513697"/>
      <w:bookmarkStart w:id="29" w:name="_Toc197515926"/>
      <w:bookmarkStart w:id="30" w:name="_Toc197573062"/>
      <w:bookmarkStart w:id="31" w:name="_Toc197573187"/>
      <w:bookmarkStart w:id="32" w:name="_Toc197575311"/>
      <w:bookmarkStart w:id="33" w:name="_Toc197858835"/>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77208E06" w14:textId="77777777" w:rsidR="004F7716" w:rsidRPr="004F7716" w:rsidRDefault="004F7716" w:rsidP="0015134D">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34" w:name="_Toc184504167"/>
      <w:bookmarkStart w:id="35" w:name="_Toc197414283"/>
      <w:bookmarkStart w:id="36" w:name="_Toc197505656"/>
      <w:bookmarkStart w:id="37" w:name="_Toc197505726"/>
      <w:bookmarkStart w:id="38" w:name="_Toc197505795"/>
      <w:bookmarkStart w:id="39" w:name="_Toc197505961"/>
      <w:bookmarkStart w:id="40" w:name="_Toc197508162"/>
      <w:bookmarkStart w:id="41" w:name="_Toc197509502"/>
      <w:bookmarkStart w:id="42" w:name="_Toc197509742"/>
      <w:bookmarkStart w:id="43" w:name="_Toc197509856"/>
      <w:bookmarkStart w:id="44" w:name="_Toc197510079"/>
      <w:bookmarkStart w:id="45" w:name="_Toc197510269"/>
      <w:bookmarkStart w:id="46" w:name="_Toc197513237"/>
      <w:bookmarkStart w:id="47" w:name="_Toc197513574"/>
      <w:bookmarkStart w:id="48" w:name="_Toc197513698"/>
      <w:bookmarkStart w:id="49" w:name="_Toc197515927"/>
      <w:bookmarkStart w:id="50" w:name="_Toc197573063"/>
      <w:bookmarkStart w:id="51" w:name="_Toc197573188"/>
      <w:bookmarkStart w:id="52" w:name="_Toc197575312"/>
      <w:bookmarkStart w:id="53" w:name="_Toc197858836"/>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p>
    <w:p w14:paraId="00DA2E1A" w14:textId="77777777" w:rsidR="004F7716" w:rsidRPr="004F7716" w:rsidRDefault="004F7716" w:rsidP="0015134D">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54" w:name="_Toc184504168"/>
      <w:bookmarkStart w:id="55" w:name="_Toc197414284"/>
      <w:bookmarkStart w:id="56" w:name="_Toc197505657"/>
      <w:bookmarkStart w:id="57" w:name="_Toc197505727"/>
      <w:bookmarkStart w:id="58" w:name="_Toc197505796"/>
      <w:bookmarkStart w:id="59" w:name="_Toc197505962"/>
      <w:bookmarkStart w:id="60" w:name="_Toc197508163"/>
      <w:bookmarkStart w:id="61" w:name="_Toc197509503"/>
      <w:bookmarkStart w:id="62" w:name="_Toc197509743"/>
      <w:bookmarkStart w:id="63" w:name="_Toc197509857"/>
      <w:bookmarkStart w:id="64" w:name="_Toc197510080"/>
      <w:bookmarkStart w:id="65" w:name="_Toc197510270"/>
      <w:bookmarkStart w:id="66" w:name="_Toc197513238"/>
      <w:bookmarkStart w:id="67" w:name="_Toc197513575"/>
      <w:bookmarkStart w:id="68" w:name="_Toc197513699"/>
      <w:bookmarkStart w:id="69" w:name="_Toc197515928"/>
      <w:bookmarkStart w:id="70" w:name="_Toc197573064"/>
      <w:bookmarkStart w:id="71" w:name="_Toc197573189"/>
      <w:bookmarkStart w:id="72" w:name="_Toc197575313"/>
      <w:bookmarkStart w:id="73" w:name="_Toc197858837"/>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p>
    <w:p w14:paraId="76A9F550" w14:textId="77777777" w:rsidR="004F7716" w:rsidRPr="004F7716" w:rsidRDefault="004F7716" w:rsidP="0015134D">
      <w:pPr>
        <w:pStyle w:val="ListParagraph"/>
        <w:keepNext/>
        <w:numPr>
          <w:ilvl w:val="1"/>
          <w:numId w:val="16"/>
        </w:numPr>
        <w:spacing w:before="240" w:after="60" w:line="360" w:lineRule="auto"/>
        <w:jc w:val="both"/>
        <w:outlineLvl w:val="2"/>
        <w:rPr>
          <w:rFonts w:eastAsiaTheme="majorEastAsia" w:cstheme="majorBidi"/>
          <w:b/>
          <w:bCs/>
          <w:vanish/>
          <w:color w:val="000000" w:themeColor="text1"/>
          <w:szCs w:val="26"/>
        </w:rPr>
      </w:pPr>
      <w:bookmarkStart w:id="74" w:name="_Toc184504169"/>
      <w:bookmarkStart w:id="75" w:name="_Toc197414285"/>
      <w:bookmarkStart w:id="76" w:name="_Toc197505658"/>
      <w:bookmarkStart w:id="77" w:name="_Toc197505728"/>
      <w:bookmarkStart w:id="78" w:name="_Toc197505797"/>
      <w:bookmarkStart w:id="79" w:name="_Toc197505963"/>
      <w:bookmarkStart w:id="80" w:name="_Toc197508164"/>
      <w:bookmarkStart w:id="81" w:name="_Toc197509504"/>
      <w:bookmarkStart w:id="82" w:name="_Toc197509744"/>
      <w:bookmarkStart w:id="83" w:name="_Toc197509858"/>
      <w:bookmarkStart w:id="84" w:name="_Toc197510081"/>
      <w:bookmarkStart w:id="85" w:name="_Toc197510271"/>
      <w:bookmarkStart w:id="86" w:name="_Toc197513239"/>
      <w:bookmarkStart w:id="87" w:name="_Toc197513576"/>
      <w:bookmarkStart w:id="88" w:name="_Toc197513700"/>
      <w:bookmarkStart w:id="89" w:name="_Toc197515929"/>
      <w:bookmarkStart w:id="90" w:name="_Toc197573065"/>
      <w:bookmarkStart w:id="91" w:name="_Toc197573190"/>
      <w:bookmarkStart w:id="92" w:name="_Toc197575314"/>
      <w:bookmarkStart w:id="93" w:name="_Toc197858838"/>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p>
    <w:p w14:paraId="2A9B1BDD" w14:textId="4D2745B4" w:rsidR="009E6B6C" w:rsidRPr="009E6B6C" w:rsidRDefault="006F74BD" w:rsidP="0015134D">
      <w:pPr>
        <w:pStyle w:val="Heading3"/>
        <w:numPr>
          <w:ilvl w:val="2"/>
          <w:numId w:val="16"/>
        </w:numPr>
        <w:spacing w:line="360" w:lineRule="auto"/>
        <w:jc w:val="both"/>
      </w:pPr>
      <w:bookmarkStart w:id="94" w:name="_Toc197858839"/>
      <w:r>
        <w:t>Motivation</w:t>
      </w:r>
      <w:bookmarkEnd w:id="94"/>
    </w:p>
    <w:p w14:paraId="1B88C3AE" w14:textId="63CD1027" w:rsidR="009E6B6C" w:rsidRPr="009E6B6C" w:rsidRDefault="009E6B6C" w:rsidP="0015134D">
      <w:pPr>
        <w:spacing w:line="360" w:lineRule="auto"/>
        <w:jc w:val="both"/>
        <w:rPr>
          <w:color w:val="000000"/>
        </w:rPr>
      </w:pPr>
      <w:r w:rsidRPr="009E6B6C">
        <w:rPr>
          <w:color w:val="000000"/>
        </w:rPr>
        <w:t xml:space="preserve">The limitation of traditional rule-based firewalls in the highly dynamic cyber world today presents a driving force toward an AI-driven firewall. The traditional firewalls use predefined rules to identify and block the threat, which does not seem too effective in newly developed attack methods. Whereas, on the other hand, an </w:t>
      </w:r>
      <w:r w:rsidR="00771101">
        <w:rPr>
          <w:color w:val="000000"/>
        </w:rPr>
        <w:t>AI-driven firewall solution</w:t>
      </w:r>
      <w:r w:rsidR="00771101" w:rsidRPr="009E6B6C">
        <w:rPr>
          <w:color w:val="000000"/>
        </w:rPr>
        <w:t xml:space="preserve"> provides</w:t>
      </w:r>
      <w:r w:rsidRPr="009E6B6C">
        <w:rPr>
          <w:color w:val="000000"/>
        </w:rPr>
        <w:t xml:space="preserve"> a dynamic, learning-based approach to adapt itself against threats and patterns noticed in the network traffic flow. The ability to automatically recognize and respond to new assault signatures provides a far more flexible and robust defense.</w:t>
      </w:r>
    </w:p>
    <w:p w14:paraId="68C7AE3E" w14:textId="77777777" w:rsidR="009E6B6C" w:rsidRPr="009E6B6C" w:rsidRDefault="009E6B6C" w:rsidP="0015134D">
      <w:pPr>
        <w:spacing w:line="360" w:lineRule="auto"/>
        <w:jc w:val="both"/>
        <w:rPr>
          <w:color w:val="000000"/>
        </w:rPr>
      </w:pPr>
    </w:p>
    <w:p w14:paraId="4313B5E6" w14:textId="3BC836F1" w:rsidR="009E6B6C" w:rsidRPr="009E6B6C" w:rsidRDefault="009E6B6C" w:rsidP="0015134D">
      <w:pPr>
        <w:spacing w:line="360" w:lineRule="auto"/>
        <w:jc w:val="both"/>
        <w:rPr>
          <w:color w:val="000000"/>
        </w:rPr>
      </w:pPr>
      <w:r w:rsidRPr="009E6B6C">
        <w:rPr>
          <w:color w:val="000000"/>
        </w:rPr>
        <w:t>Besides the above, cybersecurity experts have a lot of network traffic data in addition to the requirement of detecting threats in real</w:t>
      </w:r>
      <w:r w:rsidR="004C648A">
        <w:rPr>
          <w:color w:val="000000"/>
        </w:rPr>
        <w:t xml:space="preserve"> </w:t>
      </w:r>
      <w:r w:rsidRPr="009E6B6C">
        <w:rPr>
          <w:color w:val="000000"/>
        </w:rPr>
        <w:t>time and defeating them. This project proposes making network defenses more proactive and efficient by saving labor, optimizing security processes, and speeding up detection using machine learning to recognize</w:t>
      </w:r>
      <w:r w:rsidR="00FC69E4">
        <w:rPr>
          <w:color w:val="000000"/>
        </w:rPr>
        <w:t xml:space="preserve"> malicious</w:t>
      </w:r>
      <w:r w:rsidRPr="009E6B6C">
        <w:rPr>
          <w:color w:val="000000"/>
        </w:rPr>
        <w:t xml:space="preserve"> activity. Another driving force behind this is the need for an intelligent system that would be scalable to different network sizes and could allow the management of complexity without regular manual updates. This </w:t>
      </w:r>
      <w:r w:rsidR="00771101">
        <w:rPr>
          <w:color w:val="000000"/>
        </w:rPr>
        <w:t>AI-driven firewall solution</w:t>
      </w:r>
      <w:r w:rsidR="00771101" w:rsidRPr="009E6B6C">
        <w:rPr>
          <w:color w:val="000000"/>
        </w:rPr>
        <w:t xml:space="preserve"> will</w:t>
      </w:r>
      <w:r w:rsidRPr="009E6B6C">
        <w:rPr>
          <w:color w:val="000000"/>
        </w:rPr>
        <w:t xml:space="preserve"> fulfill these needs and offer businesses a more autonomous and versatile security solution.</w:t>
      </w:r>
    </w:p>
    <w:p w14:paraId="66360CD9" w14:textId="002B3E9B" w:rsidR="009E6B6C" w:rsidRPr="009E6B6C" w:rsidRDefault="006F74BD" w:rsidP="0015134D">
      <w:pPr>
        <w:pStyle w:val="Heading3"/>
        <w:numPr>
          <w:ilvl w:val="2"/>
          <w:numId w:val="16"/>
        </w:numPr>
        <w:spacing w:line="360" w:lineRule="auto"/>
        <w:jc w:val="both"/>
      </w:pPr>
      <w:bookmarkStart w:id="95" w:name="_Toc197858840"/>
      <w:r>
        <w:t>Challenges</w:t>
      </w:r>
      <w:bookmarkEnd w:id="95"/>
    </w:p>
    <w:p w14:paraId="53DDF344" w14:textId="42E57C8E" w:rsidR="009E6B6C" w:rsidRDefault="009E6B6C" w:rsidP="0015134D">
      <w:pPr>
        <w:spacing w:line="360" w:lineRule="auto"/>
        <w:jc w:val="both"/>
        <w:rPr>
          <w:color w:val="000000"/>
        </w:rPr>
      </w:pPr>
      <w:r w:rsidRPr="009E6B6C">
        <w:rPr>
          <w:color w:val="000000"/>
        </w:rPr>
        <w:t xml:space="preserve">Although the advantages of an </w:t>
      </w:r>
      <w:r w:rsidR="00771101">
        <w:rPr>
          <w:color w:val="000000"/>
        </w:rPr>
        <w:t>AI-driven firewall solution</w:t>
      </w:r>
      <w:r w:rsidR="00771101" w:rsidRPr="009E6B6C">
        <w:rPr>
          <w:color w:val="000000"/>
        </w:rPr>
        <w:t xml:space="preserve"> are</w:t>
      </w:r>
      <w:r w:rsidRPr="009E6B6C">
        <w:rPr>
          <w:color w:val="000000"/>
        </w:rPr>
        <w:t xml:space="preserve"> innumerable, implementing it is quite challenging.</w:t>
      </w:r>
    </w:p>
    <w:p w14:paraId="7F3493FB" w14:textId="77777777" w:rsidR="00D04621" w:rsidRPr="009E6B6C" w:rsidRDefault="00D04621" w:rsidP="0015134D">
      <w:pPr>
        <w:spacing w:line="360" w:lineRule="auto"/>
        <w:jc w:val="both"/>
        <w:rPr>
          <w:color w:val="000000"/>
        </w:rPr>
      </w:pPr>
    </w:p>
    <w:p w14:paraId="5FC1CCF3" w14:textId="7AF07C96" w:rsidR="00D04621" w:rsidRPr="0055208C" w:rsidRDefault="00D04621" w:rsidP="0015134D">
      <w:pPr>
        <w:pStyle w:val="ListParagraph"/>
        <w:numPr>
          <w:ilvl w:val="0"/>
          <w:numId w:val="38"/>
        </w:numPr>
        <w:spacing w:line="360" w:lineRule="auto"/>
        <w:jc w:val="both"/>
        <w:rPr>
          <w:color w:val="000000"/>
        </w:rPr>
      </w:pPr>
      <w:r w:rsidRPr="0055208C">
        <w:rPr>
          <w:b/>
          <w:bCs/>
          <w:color w:val="000000"/>
        </w:rPr>
        <w:t>The kind of traffic the network will be controlling:</w:t>
      </w:r>
      <w:r w:rsidRPr="0055208C">
        <w:rPr>
          <w:color w:val="000000"/>
        </w:rPr>
        <w:t xml:space="preserve"> The pattern of traffic is different depending on the applications used, the number of users, devices, and the reason behind the network, which could be corporate public or home network. Hence, unpredictability </w:t>
      </w:r>
      <w:r w:rsidRPr="0055208C">
        <w:rPr>
          <w:color w:val="000000"/>
        </w:rPr>
        <w:lastRenderedPageBreak/>
        <w:t>creates the need for a firewall solution to react to various forms of traffic, like online browsing, file sharing, email streaming, video, or VoIP. A one-size-fits-all approach will hardly suffice to distinguish benign from malicious communications.</w:t>
      </w:r>
    </w:p>
    <w:p w14:paraId="4646A8DE" w14:textId="1AA78560" w:rsidR="00D04621" w:rsidRPr="0055208C" w:rsidRDefault="00D04621" w:rsidP="0015134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A firewall that is insensitive to diverse network behaviors might either </w:t>
      </w:r>
      <w:r w:rsidR="00604905" w:rsidRPr="0055208C">
        <w:rPr>
          <w:color w:val="000000"/>
        </w:rPr>
        <w:t>over block</w:t>
      </w:r>
      <w:r w:rsidRPr="0055208C">
        <w:rPr>
          <w:color w:val="000000"/>
        </w:rPr>
        <w:t xml:space="preserve"> legitimate traffic, hence causing service interruptions</w:t>
      </w:r>
      <w:r w:rsidR="004C648A" w:rsidRPr="0055208C">
        <w:rPr>
          <w:color w:val="000000"/>
        </w:rPr>
        <w:t>,</w:t>
      </w:r>
      <w:r w:rsidRPr="0055208C">
        <w:rPr>
          <w:color w:val="000000"/>
        </w:rPr>
        <w:t xml:space="preserve"> or </w:t>
      </w:r>
      <w:r w:rsidR="00604905" w:rsidRPr="0055208C">
        <w:rPr>
          <w:color w:val="000000"/>
        </w:rPr>
        <w:t>under block</w:t>
      </w:r>
      <w:r w:rsidRPr="0055208C">
        <w:rPr>
          <w:color w:val="000000"/>
        </w:rPr>
        <w:t xml:space="preserve"> malicious traffic, hence letting destructive data through. The firewall needs to be dynamic and learn the normal flow of traffic on a given network.</w:t>
      </w:r>
    </w:p>
    <w:p w14:paraId="02E4BA70" w14:textId="3A82DF13" w:rsidR="00D04621" w:rsidRPr="0055208C" w:rsidRDefault="00D04621" w:rsidP="0015134D">
      <w:pPr>
        <w:pStyle w:val="ListParagraph"/>
        <w:numPr>
          <w:ilvl w:val="0"/>
          <w:numId w:val="38"/>
        </w:numPr>
        <w:spacing w:line="360" w:lineRule="auto"/>
        <w:jc w:val="both"/>
        <w:rPr>
          <w:color w:val="000000"/>
        </w:rPr>
      </w:pPr>
      <w:r w:rsidRPr="0055208C">
        <w:rPr>
          <w:b/>
          <w:bCs/>
          <w:color w:val="000000"/>
        </w:rPr>
        <w:t>Real-Time Processing:</w:t>
      </w:r>
      <w:r w:rsidRPr="0055208C">
        <w:rPr>
          <w:color w:val="000000"/>
        </w:rPr>
        <w:t xml:space="preserve"> Real-time management of traffic is an important issue for firewall systems. As the traffic moves constantly, the firewall must analyze each packet in real time to allow decisions on whether to accept or reject the packet. Delays of high magnitudes coming from the firewall may even affect the performance of the network or crash major applications dependent on the traffic.</w:t>
      </w:r>
    </w:p>
    <w:p w14:paraId="40B1350F" w14:textId="0AF07E3E" w:rsidR="00D04621" w:rsidRPr="0055208C" w:rsidRDefault="00D04621" w:rsidP="0015134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latency can lead to communication delay, slow communication, or even complete system failure. Very efficient algorithms that process a large amount of data in minimal time are required for real-time processing without introducing latency.</w:t>
      </w:r>
    </w:p>
    <w:p w14:paraId="57ACB5B6" w14:textId="4C1B0D4C" w:rsidR="00D04621" w:rsidRPr="0055208C" w:rsidRDefault="00D04621" w:rsidP="0015134D">
      <w:pPr>
        <w:pStyle w:val="ListParagraph"/>
        <w:numPr>
          <w:ilvl w:val="0"/>
          <w:numId w:val="38"/>
        </w:numPr>
        <w:spacing w:line="360" w:lineRule="auto"/>
        <w:jc w:val="both"/>
        <w:rPr>
          <w:color w:val="000000"/>
        </w:rPr>
      </w:pPr>
      <w:r w:rsidRPr="0055208C">
        <w:rPr>
          <w:b/>
          <w:bCs/>
          <w:color w:val="000000"/>
        </w:rPr>
        <w:t>Integration to Wazuh and VPN:</w:t>
      </w:r>
      <w:r w:rsidRPr="0055208C">
        <w:rPr>
          <w:color w:val="000000"/>
        </w:rPr>
        <w:t xml:space="preserve"> In addition, a firewall needs to integrate amicably with other aspects of security elements, such as Wazuh, for intrusion detection and monitoring, and VPNs for secure encrypted connections. Its integration will certainly provide a guarantee that the firewall operates under an all-inclusive security framework, which impacts positively on the effective monitoring of the devices and threat detection.</w:t>
      </w:r>
    </w:p>
    <w:p w14:paraId="023C925F" w14:textId="739AEF48" w:rsidR="00D04621" w:rsidRPr="0055208C" w:rsidRDefault="00D04621" w:rsidP="0015134D">
      <w:pPr>
        <w:pStyle w:val="ListParagraph"/>
        <w:numPr>
          <w:ilvl w:val="0"/>
          <w:numId w:val="38"/>
        </w:numPr>
        <w:spacing w:line="360" w:lineRule="auto"/>
        <w:jc w:val="both"/>
        <w:rPr>
          <w:color w:val="000000"/>
        </w:rPr>
      </w:pPr>
      <w:r w:rsidRPr="00B93C81">
        <w:rPr>
          <w:b/>
          <w:bCs/>
          <w:color w:val="000000"/>
        </w:rPr>
        <w:t>Wazuh and VPN integration</w:t>
      </w:r>
      <w:r w:rsidRPr="0055208C">
        <w:rPr>
          <w:color w:val="000000"/>
        </w:rPr>
        <w:t xml:space="preserve"> with the firewall may be technically challenging. Firewalls cannot inspect the contents of encrypted VPN communications, nor can they inspect the contents of any packets. Likewise, making sure that Wazuh warnings and logs are impacted by firewall actions, like blocking the evil IP, increases the complexity of the system.</w:t>
      </w:r>
    </w:p>
    <w:p w14:paraId="43C39E1F" w14:textId="77777777" w:rsidR="00D04621" w:rsidRPr="0055208C" w:rsidRDefault="00D04621" w:rsidP="0015134D">
      <w:pPr>
        <w:pStyle w:val="ListParagraph"/>
        <w:numPr>
          <w:ilvl w:val="0"/>
          <w:numId w:val="38"/>
        </w:numPr>
        <w:spacing w:line="360" w:lineRule="auto"/>
        <w:jc w:val="both"/>
        <w:rPr>
          <w:color w:val="000000"/>
        </w:rPr>
      </w:pPr>
      <w:r w:rsidRPr="0055208C">
        <w:rPr>
          <w:b/>
          <w:bCs/>
          <w:color w:val="000000"/>
        </w:rPr>
        <w:t>False Positives:</w:t>
      </w:r>
      <w:r w:rsidRPr="0055208C">
        <w:rPr>
          <w:color w:val="000000"/>
        </w:rPr>
        <w:t xml:space="preserve"> A firewall may mistake legal traffic for malicious traffic. This can cause real business-stoppage problems, which may include the failure of legitimate users to access some services or applications.</w:t>
      </w:r>
    </w:p>
    <w:p w14:paraId="3B80F36B" w14:textId="19DA915F" w:rsidR="00D04621" w:rsidRPr="0055208C" w:rsidRDefault="00D04621" w:rsidP="0015134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High false-positive rates weaken the firewalls' potential because users or administrators will be annoyed by the rate of legitimate requests that are denied. </w:t>
      </w:r>
      <w:r w:rsidRPr="0055208C">
        <w:rPr>
          <w:color w:val="000000"/>
        </w:rPr>
        <w:lastRenderedPageBreak/>
        <w:t>Furthermore, this also boosts the workload for the security team, who will have to clear and respond to all false alarms.</w:t>
      </w:r>
    </w:p>
    <w:p w14:paraId="772E38E8" w14:textId="2DF58CDC" w:rsidR="00D04621" w:rsidRPr="0055208C" w:rsidRDefault="00D04621" w:rsidP="0015134D">
      <w:pPr>
        <w:pStyle w:val="ListParagraph"/>
        <w:numPr>
          <w:ilvl w:val="0"/>
          <w:numId w:val="38"/>
        </w:numPr>
        <w:spacing w:line="360" w:lineRule="auto"/>
        <w:jc w:val="both"/>
        <w:rPr>
          <w:color w:val="000000"/>
        </w:rPr>
      </w:pPr>
      <w:r w:rsidRPr="0055208C">
        <w:rPr>
          <w:b/>
          <w:bCs/>
          <w:color w:val="000000"/>
        </w:rPr>
        <w:t>False Negatives:</w:t>
      </w:r>
      <w:r w:rsidRPr="0055208C">
        <w:rPr>
          <w:color w:val="000000"/>
        </w:rPr>
        <w:t xml:space="preserve"> The firewall fails to detect malicious traffic and allows it to pass through without interruption. This means that attacks will go undetected passing through the firewall, resulting in data leakage or other intrusions.</w:t>
      </w:r>
    </w:p>
    <w:p w14:paraId="0BDAA251" w14:textId="6B35BCEF" w:rsidR="00D04621" w:rsidRPr="0055208C" w:rsidRDefault="00D04621" w:rsidP="0015134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Concerning because false negatives compromise the security of the network. False positives are inconvenient because they cause interruptions in services or communication. True negatives are not threats to the </w:t>
      </w:r>
      <w:r w:rsidR="00604905" w:rsidRPr="0055208C">
        <w:rPr>
          <w:color w:val="000000"/>
        </w:rPr>
        <w:t>system,</w:t>
      </w:r>
      <w:r w:rsidRPr="0055208C">
        <w:rPr>
          <w:color w:val="000000"/>
        </w:rPr>
        <w:t xml:space="preserve"> yet they expose the system to threats that the firewall does not detect.</w:t>
      </w:r>
    </w:p>
    <w:p w14:paraId="39957B95" w14:textId="3510B368" w:rsidR="00D04621" w:rsidRPr="0055208C" w:rsidRDefault="00D04621" w:rsidP="0015134D">
      <w:pPr>
        <w:pStyle w:val="ListParagraph"/>
        <w:numPr>
          <w:ilvl w:val="0"/>
          <w:numId w:val="38"/>
        </w:numPr>
        <w:spacing w:line="360" w:lineRule="auto"/>
        <w:jc w:val="both"/>
        <w:rPr>
          <w:color w:val="000000"/>
        </w:rPr>
      </w:pPr>
      <w:r w:rsidRPr="0055208C">
        <w:rPr>
          <w:b/>
          <w:bCs/>
          <w:color w:val="000000"/>
        </w:rPr>
        <w:t>Shifting Baselines with Scaling Networks</w:t>
      </w:r>
      <w:r w:rsidRPr="0055208C">
        <w:rPr>
          <w:color w:val="000000"/>
        </w:rPr>
        <w:t>: As networks increase in size, so also does the baseline of normal traffic. New devices, applications, and protocols constantly come online; hence, the firewall's evolving perception of what constitutes "normal" net traffic needs to adapt in order not to misclassify legitimate activity as hostile.</w:t>
      </w:r>
    </w:p>
    <w:p w14:paraId="69B34B15" w14:textId="539957A8" w:rsidR="009E6B6C" w:rsidRPr="0055208C" w:rsidRDefault="00D04621" w:rsidP="0015134D">
      <w:pPr>
        <w:pStyle w:val="ListParagraph"/>
        <w:numPr>
          <w:ilvl w:val="0"/>
          <w:numId w:val="38"/>
        </w:numPr>
        <w:spacing w:line="360" w:lineRule="auto"/>
        <w:jc w:val="both"/>
        <w:rPr>
          <w:color w:val="000000"/>
        </w:rPr>
      </w:pPr>
      <w:r w:rsidRPr="0055208C">
        <w:rPr>
          <w:b/>
          <w:bCs/>
          <w:color w:val="000000"/>
        </w:rPr>
        <w:t>Impact:</w:t>
      </w:r>
      <w:r w:rsidRPr="0055208C">
        <w:rPr>
          <w:color w:val="000000"/>
        </w:rPr>
        <w:t xml:space="preserve"> Failure of the firewall to evolve using new baselines means that potentially it might not correctly identify malice in its traffic and thereby elevate false positives or negatives. Some </w:t>
      </w:r>
      <w:r w:rsidR="00604905" w:rsidRPr="0055208C">
        <w:rPr>
          <w:color w:val="000000"/>
        </w:rPr>
        <w:t>legitimate new</w:t>
      </w:r>
      <w:r w:rsidRPr="0055208C">
        <w:rPr>
          <w:color w:val="000000"/>
        </w:rPr>
        <w:t xml:space="preserve"> patterns of traffic might be flagged down and listed as attacks since the firewall has not updated its understanding of the regular traffic baseline.</w:t>
      </w:r>
    </w:p>
    <w:p w14:paraId="096A3FB7" w14:textId="77777777" w:rsidR="0055208C" w:rsidRPr="00D04621" w:rsidRDefault="0055208C" w:rsidP="0015134D">
      <w:pPr>
        <w:spacing w:line="360" w:lineRule="auto"/>
        <w:jc w:val="both"/>
        <w:rPr>
          <w:color w:val="000000"/>
        </w:rPr>
      </w:pPr>
    </w:p>
    <w:p w14:paraId="1E5460B6" w14:textId="6DC4ED73" w:rsidR="009E6B6C" w:rsidRDefault="009E6B6C" w:rsidP="0015134D">
      <w:pPr>
        <w:spacing w:line="360" w:lineRule="auto"/>
        <w:jc w:val="both"/>
        <w:rPr>
          <w:color w:val="000000"/>
        </w:rPr>
      </w:pPr>
      <w:r w:rsidRPr="009E6B6C">
        <w:rPr>
          <w:color w:val="000000"/>
        </w:rPr>
        <w:t xml:space="preserve">These issues mean that to design an efficient and reliable </w:t>
      </w:r>
      <w:r w:rsidR="00771101">
        <w:rPr>
          <w:color w:val="000000"/>
        </w:rPr>
        <w:t>AI-based firewall solution</w:t>
      </w:r>
      <w:r w:rsidR="00771101" w:rsidRPr="009E6B6C">
        <w:rPr>
          <w:color w:val="000000"/>
        </w:rPr>
        <w:t xml:space="preserve"> for</w:t>
      </w:r>
      <w:r w:rsidRPr="009E6B6C">
        <w:rPr>
          <w:color w:val="000000"/>
        </w:rPr>
        <w:t xml:space="preserve"> a real scenario, tests, optimizations, and develop</w:t>
      </w:r>
      <w:r w:rsidR="003A487A">
        <w:rPr>
          <w:color w:val="000000"/>
        </w:rPr>
        <w:t>ment</w:t>
      </w:r>
      <w:r w:rsidRPr="009E6B6C">
        <w:rPr>
          <w:color w:val="000000"/>
        </w:rPr>
        <w:t xml:space="preserve"> must be performed in depth. Since all the above challenges were also overcome by the firewall, it can provide robust highly intelligent adaptive defense systems against Internet attacks.</w:t>
      </w:r>
    </w:p>
    <w:p w14:paraId="260EF82A" w14:textId="77777777" w:rsidR="009E6B6C" w:rsidRDefault="009E6B6C" w:rsidP="0015134D">
      <w:pPr>
        <w:spacing w:line="360" w:lineRule="auto"/>
        <w:jc w:val="both"/>
        <w:rPr>
          <w:color w:val="000000"/>
        </w:rPr>
      </w:pPr>
    </w:p>
    <w:p w14:paraId="27533921" w14:textId="77777777" w:rsidR="009E6B6C" w:rsidRDefault="009E6B6C" w:rsidP="0015134D">
      <w:pPr>
        <w:spacing w:line="360" w:lineRule="auto"/>
        <w:jc w:val="both"/>
        <w:rPr>
          <w:color w:val="000000"/>
        </w:rPr>
      </w:pPr>
    </w:p>
    <w:p w14:paraId="685E0E4C" w14:textId="51E5465D" w:rsidR="009E6B6C" w:rsidRPr="0055208C" w:rsidRDefault="009E6B6C" w:rsidP="0015134D">
      <w:pPr>
        <w:pStyle w:val="Heading2"/>
        <w:numPr>
          <w:ilvl w:val="1"/>
          <w:numId w:val="15"/>
        </w:numPr>
        <w:spacing w:line="360" w:lineRule="auto"/>
        <w:jc w:val="both"/>
        <w:rPr>
          <w:sz w:val="36"/>
          <w:szCs w:val="36"/>
        </w:rPr>
      </w:pPr>
      <w:bookmarkStart w:id="96" w:name="_Toc197858841"/>
      <w:r w:rsidRPr="009E6B6C">
        <w:t>Significance of Study</w:t>
      </w:r>
      <w:bookmarkEnd w:id="96"/>
    </w:p>
    <w:p w14:paraId="7B575A57" w14:textId="607F82CB" w:rsidR="009E6B6C" w:rsidRPr="009E6B6C" w:rsidRDefault="00D04621" w:rsidP="0015134D">
      <w:pPr>
        <w:spacing w:line="360" w:lineRule="auto"/>
        <w:jc w:val="both"/>
        <w:rPr>
          <w:color w:val="000000"/>
        </w:rPr>
      </w:pPr>
      <w:r w:rsidRPr="009E6B6C">
        <w:rPr>
          <w:color w:val="000000"/>
        </w:rPr>
        <w:t>A</w:t>
      </w:r>
      <w:r w:rsidR="00740C04">
        <w:rPr>
          <w:color w:val="000000"/>
        </w:rPr>
        <w:t xml:space="preserve"> cybersecurity innovation</w:t>
      </w:r>
      <w:r w:rsidR="009E6B6C" w:rsidRPr="009E6B6C">
        <w:rPr>
          <w:color w:val="000000"/>
        </w:rPr>
        <w:t xml:space="preserve"> is </w:t>
      </w:r>
      <w:r w:rsidR="00604905" w:rsidRPr="009E6B6C">
        <w:rPr>
          <w:color w:val="000000"/>
        </w:rPr>
        <w:t>an</w:t>
      </w:r>
      <w:r w:rsidR="009E6B6C" w:rsidRPr="009E6B6C">
        <w:rPr>
          <w:color w:val="000000"/>
        </w:rPr>
        <w:t xml:space="preserve"> artificial intelligence-driven firewall</w:t>
      </w:r>
      <w:r w:rsidR="00740C04">
        <w:rPr>
          <w:color w:val="000000"/>
        </w:rPr>
        <w:t xml:space="preserve"> solution</w:t>
      </w:r>
      <w:r w:rsidR="009E6B6C" w:rsidRPr="009E6B6C">
        <w:rPr>
          <w:color w:val="000000"/>
        </w:rPr>
        <w:t xml:space="preserve">, which will </w:t>
      </w:r>
      <w:r w:rsidR="00FC69E4">
        <w:rPr>
          <w:color w:val="000000"/>
        </w:rPr>
        <w:t>help</w:t>
      </w:r>
      <w:r w:rsidR="009E6B6C" w:rsidRPr="009E6B6C">
        <w:rPr>
          <w:color w:val="000000"/>
        </w:rPr>
        <w:t xml:space="preserve"> in healing a few of the most important flaws with traditional network defense systems. Traditional firewalls operate upon pre-defined rule sets. The ability of such systems to resist advanced attacks, which are constantly modified to evade detection, is constrained by their reliance on static rules. An </w:t>
      </w:r>
      <w:r w:rsidR="00771101">
        <w:rPr>
          <w:color w:val="000000"/>
        </w:rPr>
        <w:t>AI-based firewall solution</w:t>
      </w:r>
      <w:r w:rsidR="00771101" w:rsidRPr="009E6B6C">
        <w:rPr>
          <w:color w:val="000000"/>
        </w:rPr>
        <w:t xml:space="preserve"> can</w:t>
      </w:r>
      <w:r w:rsidR="009E6B6C" w:rsidRPr="009E6B6C">
        <w:rPr>
          <w:color w:val="000000"/>
        </w:rPr>
        <w:t xml:space="preserve"> identify threats based on </w:t>
      </w:r>
      <w:r w:rsidR="009E6B6C" w:rsidRPr="009E6B6C">
        <w:rPr>
          <w:color w:val="000000"/>
        </w:rPr>
        <w:lastRenderedPageBreak/>
        <w:t>patterns that aren't categorized by static rules because it utilizes machine learning to identify dangerous patterns in network traffic. In contrast, traditional firewalls rely on patterns that are categorized using static rules.</w:t>
      </w:r>
    </w:p>
    <w:p w14:paraId="6131A88D" w14:textId="77777777" w:rsidR="009E6B6C" w:rsidRPr="009E6B6C" w:rsidRDefault="009E6B6C" w:rsidP="0015134D">
      <w:pPr>
        <w:spacing w:line="360" w:lineRule="auto"/>
        <w:jc w:val="both"/>
        <w:rPr>
          <w:color w:val="000000"/>
        </w:rPr>
      </w:pPr>
    </w:p>
    <w:p w14:paraId="491C0742" w14:textId="002AEB56" w:rsidR="009E6B6C" w:rsidRPr="009E6B6C" w:rsidRDefault="009E6B6C" w:rsidP="0015134D">
      <w:pPr>
        <w:spacing w:line="360" w:lineRule="auto"/>
        <w:jc w:val="both"/>
        <w:rPr>
          <w:color w:val="000000"/>
        </w:rPr>
      </w:pPr>
      <w:r w:rsidRPr="009E6B6C">
        <w:rPr>
          <w:color w:val="000000"/>
        </w:rPr>
        <w:t xml:space="preserve">This </w:t>
      </w:r>
      <w:r w:rsidR="00767722">
        <w:rPr>
          <w:color w:val="000000"/>
        </w:rPr>
        <w:t>R</w:t>
      </w:r>
      <w:r w:rsidR="00FC69E4">
        <w:rPr>
          <w:color w:val="000000"/>
        </w:rPr>
        <w:t>eport</w:t>
      </w:r>
      <w:r w:rsidRPr="009E6B6C">
        <w:rPr>
          <w:color w:val="000000"/>
        </w:rPr>
        <w:t xml:space="preserve"> demonstrates a dynamic and adaptive security solution, one that learns with every input piece of data by tying together machine learning with firewall technology. Since the firewall is inherently capable of reacting to </w:t>
      </w:r>
      <w:r w:rsidR="00FC69E4">
        <w:rPr>
          <w:color w:val="000000"/>
        </w:rPr>
        <w:t>threats</w:t>
      </w:r>
      <w:r w:rsidRPr="009E6B6C">
        <w:rPr>
          <w:color w:val="000000"/>
        </w:rPr>
        <w:t>, without the need for frequent updates to the rule base, this adaptive feature not only enhances the current state of security but also reduces the burden on administrative security teams in the process.</w:t>
      </w:r>
    </w:p>
    <w:p w14:paraId="534F473E" w14:textId="77777777" w:rsidR="009E6B6C" w:rsidRPr="009E6B6C" w:rsidRDefault="009E6B6C" w:rsidP="0015134D">
      <w:pPr>
        <w:spacing w:line="360" w:lineRule="auto"/>
        <w:jc w:val="both"/>
        <w:rPr>
          <w:color w:val="000000"/>
        </w:rPr>
      </w:pPr>
    </w:p>
    <w:p w14:paraId="236CEE51" w14:textId="6620030F" w:rsidR="009E6B6C" w:rsidRDefault="009E6B6C" w:rsidP="0015134D">
      <w:pPr>
        <w:spacing w:line="360" w:lineRule="auto"/>
        <w:jc w:val="both"/>
        <w:rPr>
          <w:color w:val="000000"/>
        </w:rPr>
      </w:pPr>
      <w:r w:rsidRPr="009E6B6C">
        <w:rPr>
          <w:color w:val="000000"/>
        </w:rPr>
        <w:t xml:space="preserve">The second </w:t>
      </w:r>
      <w:r w:rsidR="00FC69E4">
        <w:rPr>
          <w:color w:val="000000"/>
        </w:rPr>
        <w:t>part</w:t>
      </w:r>
      <w:r w:rsidRPr="009E6B6C">
        <w:rPr>
          <w:color w:val="000000"/>
        </w:rPr>
        <w:t xml:space="preserve"> is Advanced Scalable Architecture, which advances cybersecurity by providing an architecture that can scale up or down depending on the network size and complexities. Enhanced firewall functionality with Wazuh functionality for real-time warnings and anomaly detection, and VPN to process traffic securely make this a robust and versatile solution for modern-day enterprises in addressing their needs. Thus, the </w:t>
      </w:r>
      <w:r w:rsidR="00767722">
        <w:rPr>
          <w:color w:val="000000"/>
        </w:rPr>
        <w:t>R</w:t>
      </w:r>
      <w:r w:rsidR="00FC69E4">
        <w:rPr>
          <w:color w:val="000000"/>
        </w:rPr>
        <w:t xml:space="preserve">eport </w:t>
      </w:r>
      <w:r w:rsidR="00FC69E4" w:rsidRPr="009E6B6C">
        <w:rPr>
          <w:color w:val="000000"/>
        </w:rPr>
        <w:t>demonstrates</w:t>
      </w:r>
      <w:r w:rsidRPr="009E6B6C">
        <w:rPr>
          <w:color w:val="000000"/>
        </w:rPr>
        <w:t xml:space="preserve"> how AI-based solutions may provide much more proactive forms of defense mechanisms and hence, prove to be vital in the battle against new cyber</w:t>
      </w:r>
      <w:r w:rsidR="003A487A">
        <w:rPr>
          <w:color w:val="000000"/>
        </w:rPr>
        <w:t xml:space="preserve"> </w:t>
      </w:r>
      <w:r w:rsidRPr="009E6B6C">
        <w:rPr>
          <w:color w:val="000000"/>
        </w:rPr>
        <w:t>threats.</w:t>
      </w:r>
    </w:p>
    <w:p w14:paraId="19C92D95" w14:textId="77777777" w:rsidR="009E6B6C" w:rsidRDefault="009E6B6C" w:rsidP="0015134D">
      <w:pPr>
        <w:spacing w:line="360" w:lineRule="auto"/>
        <w:jc w:val="both"/>
        <w:rPr>
          <w:b/>
          <w:bCs/>
          <w:color w:val="000000"/>
          <w:sz w:val="28"/>
          <w:szCs w:val="28"/>
        </w:rPr>
      </w:pPr>
    </w:p>
    <w:p w14:paraId="01A1F128" w14:textId="26D655FC" w:rsidR="009E6B6C" w:rsidRPr="0055208C" w:rsidRDefault="009E6B6C" w:rsidP="0015134D">
      <w:pPr>
        <w:pStyle w:val="Heading2"/>
        <w:numPr>
          <w:ilvl w:val="1"/>
          <w:numId w:val="15"/>
        </w:numPr>
        <w:spacing w:line="360" w:lineRule="auto"/>
        <w:jc w:val="both"/>
        <w:rPr>
          <w:sz w:val="36"/>
          <w:szCs w:val="36"/>
        </w:rPr>
      </w:pPr>
      <w:bookmarkStart w:id="97" w:name="_Hlk182506107"/>
      <w:bookmarkStart w:id="98" w:name="_Toc197858842"/>
      <w:r w:rsidRPr="009E6B6C">
        <w:t>Goals and Objectives</w:t>
      </w:r>
      <w:bookmarkEnd w:id="97"/>
      <w:bookmarkEnd w:id="98"/>
    </w:p>
    <w:p w14:paraId="5EFAAE84" w14:textId="505D1DCD" w:rsidR="009E6B6C" w:rsidRPr="009E6B6C" w:rsidRDefault="009E6B6C" w:rsidP="0015134D">
      <w:pPr>
        <w:spacing w:line="360" w:lineRule="auto"/>
        <w:jc w:val="both"/>
        <w:rPr>
          <w:color w:val="000000"/>
        </w:rPr>
      </w:pPr>
      <w:r>
        <w:rPr>
          <w:color w:val="000000"/>
        </w:rPr>
        <w:t xml:space="preserve">The </w:t>
      </w:r>
      <w:r w:rsidR="00767722">
        <w:rPr>
          <w:color w:val="000000"/>
        </w:rPr>
        <w:t>p</w:t>
      </w:r>
      <w:r>
        <w:rPr>
          <w:color w:val="000000"/>
        </w:rPr>
        <w:t>roject aims to</w:t>
      </w:r>
      <w:r w:rsidRPr="009E6B6C">
        <w:rPr>
          <w:color w:val="000000"/>
        </w:rPr>
        <w:t xml:space="preserve"> develop a machine learning-based </w:t>
      </w:r>
      <w:r w:rsidR="00771101">
        <w:rPr>
          <w:color w:val="000000"/>
        </w:rPr>
        <w:t>AI-driven firewall solution that</w:t>
      </w:r>
      <w:r w:rsidRPr="009E6B6C">
        <w:rPr>
          <w:color w:val="000000"/>
        </w:rPr>
        <w:t xml:space="preserve"> can dynamically classify and remove hazardous traffic. It is thus meant to significantly strengthen network security. The novelty of this firewall is based on getting rid of the prerequisite of static rule sets hence providing a more flexible detecting manner of threats. Some of the goals include:</w:t>
      </w:r>
    </w:p>
    <w:p w14:paraId="48AC9075" w14:textId="7BB91ED1" w:rsidR="009E6B6C" w:rsidRPr="0055208C" w:rsidRDefault="009E6B6C" w:rsidP="0015134D">
      <w:pPr>
        <w:pStyle w:val="ListParagraph"/>
        <w:numPr>
          <w:ilvl w:val="0"/>
          <w:numId w:val="39"/>
        </w:numPr>
        <w:spacing w:line="360" w:lineRule="auto"/>
        <w:jc w:val="both"/>
        <w:rPr>
          <w:color w:val="000000"/>
        </w:rPr>
      </w:pPr>
      <w:r w:rsidRPr="0055208C">
        <w:rPr>
          <w:b/>
          <w:bCs/>
          <w:color w:val="000000"/>
        </w:rPr>
        <w:t>Implementation of AI-Based Data Analysis:</w:t>
      </w:r>
      <w:r w:rsidRPr="0055208C">
        <w:rPr>
          <w:color w:val="000000"/>
        </w:rPr>
        <w:t xml:space="preserve"> Develop and deploy an AI model capable of showing network traffic in real</w:t>
      </w:r>
      <w:r w:rsidR="003A487A" w:rsidRPr="0055208C">
        <w:rPr>
          <w:color w:val="000000"/>
        </w:rPr>
        <w:t>-</w:t>
      </w:r>
      <w:r w:rsidRPr="0055208C">
        <w:rPr>
          <w:color w:val="000000"/>
        </w:rPr>
        <w:t>time which would reveal trends such as abnormal patterns of behavior indicating harmful intent.</w:t>
      </w:r>
    </w:p>
    <w:p w14:paraId="5C4ED938" w14:textId="07E02C25" w:rsidR="009E6B6C" w:rsidRPr="0055208C" w:rsidRDefault="009E6B6C" w:rsidP="0015134D">
      <w:pPr>
        <w:pStyle w:val="ListParagraph"/>
        <w:numPr>
          <w:ilvl w:val="0"/>
          <w:numId w:val="39"/>
        </w:numPr>
        <w:spacing w:line="360" w:lineRule="auto"/>
        <w:jc w:val="both"/>
        <w:rPr>
          <w:color w:val="000000"/>
        </w:rPr>
      </w:pPr>
      <w:r w:rsidRPr="0055208C">
        <w:rPr>
          <w:b/>
          <w:bCs/>
          <w:color w:val="000000"/>
        </w:rPr>
        <w:t>Real-Time Threat Response Integration:</w:t>
      </w:r>
      <w:r w:rsidRPr="0055208C">
        <w:rPr>
          <w:color w:val="000000"/>
        </w:rPr>
        <w:t xml:space="preserve"> Avoid latency associated with threat responses by ensuring the firewall can accept or decline traffic with </w:t>
      </w:r>
      <w:r w:rsidR="00EF7F36" w:rsidRPr="0055208C">
        <w:rPr>
          <w:color w:val="000000"/>
        </w:rPr>
        <w:t>low</w:t>
      </w:r>
      <w:r w:rsidRPr="0055208C">
        <w:rPr>
          <w:color w:val="000000"/>
        </w:rPr>
        <w:t xml:space="preserve"> latency according to the predictions provided </w:t>
      </w:r>
      <w:r w:rsidR="003A487A" w:rsidRPr="0055208C">
        <w:rPr>
          <w:color w:val="000000"/>
        </w:rPr>
        <w:t>by</w:t>
      </w:r>
      <w:r w:rsidRPr="0055208C">
        <w:rPr>
          <w:color w:val="000000"/>
        </w:rPr>
        <w:t xml:space="preserve"> the AI model.</w:t>
      </w:r>
    </w:p>
    <w:p w14:paraId="31A69208" w14:textId="3E0A306D" w:rsidR="009E6B6C" w:rsidRPr="0055208C" w:rsidRDefault="009E6B6C" w:rsidP="0015134D">
      <w:pPr>
        <w:pStyle w:val="ListParagraph"/>
        <w:numPr>
          <w:ilvl w:val="0"/>
          <w:numId w:val="39"/>
        </w:numPr>
        <w:spacing w:line="360" w:lineRule="auto"/>
        <w:jc w:val="both"/>
        <w:rPr>
          <w:color w:val="000000"/>
        </w:rPr>
      </w:pPr>
      <w:r w:rsidRPr="0055208C">
        <w:rPr>
          <w:b/>
          <w:bCs/>
          <w:color w:val="000000"/>
        </w:rPr>
        <w:lastRenderedPageBreak/>
        <w:t>Use a VPN to Process Data Securely:</w:t>
      </w:r>
      <w:r w:rsidRPr="0055208C">
        <w:rPr>
          <w:color w:val="000000"/>
        </w:rPr>
        <w:t xml:space="preserve"> To maintain privacy and integrity with flows of traffic, add a VPN for secure data handling.</w:t>
      </w:r>
    </w:p>
    <w:p w14:paraId="646E3F4C" w14:textId="572F65B1" w:rsidR="009E6B6C" w:rsidRPr="0055208C" w:rsidRDefault="009E6B6C" w:rsidP="0015134D">
      <w:pPr>
        <w:pStyle w:val="ListParagraph"/>
        <w:numPr>
          <w:ilvl w:val="0"/>
          <w:numId w:val="39"/>
        </w:numPr>
        <w:spacing w:line="360" w:lineRule="auto"/>
        <w:jc w:val="both"/>
        <w:rPr>
          <w:color w:val="000000"/>
        </w:rPr>
      </w:pPr>
      <w:r w:rsidRPr="0055208C">
        <w:rPr>
          <w:b/>
          <w:bCs/>
          <w:color w:val="000000"/>
        </w:rPr>
        <w:t xml:space="preserve">Real-Time Alert and Anomaly Logging: </w:t>
      </w:r>
      <w:r w:rsidRPr="0055208C">
        <w:rPr>
          <w:color w:val="000000"/>
        </w:rPr>
        <w:t>Wazuh can be used to generate alerts and log unusual events that will assist in monitoring them</w:t>
      </w:r>
      <w:r w:rsidR="00EF7F36" w:rsidRPr="0055208C">
        <w:rPr>
          <w:color w:val="000000"/>
        </w:rPr>
        <w:t xml:space="preserve"> </w:t>
      </w:r>
      <w:r w:rsidRPr="0055208C">
        <w:rPr>
          <w:color w:val="000000"/>
        </w:rPr>
        <w:t>and responding more promptly to potential security breaches</w:t>
      </w:r>
    </w:p>
    <w:p w14:paraId="747F229E" w14:textId="64139884" w:rsidR="009E6B6C" w:rsidRPr="0055208C" w:rsidRDefault="009E6B6C" w:rsidP="0015134D">
      <w:pPr>
        <w:pStyle w:val="ListParagraph"/>
        <w:numPr>
          <w:ilvl w:val="0"/>
          <w:numId w:val="39"/>
        </w:numPr>
        <w:spacing w:line="360" w:lineRule="auto"/>
        <w:jc w:val="both"/>
        <w:rPr>
          <w:color w:val="000000"/>
        </w:rPr>
      </w:pPr>
      <w:r w:rsidRPr="0055208C">
        <w:rPr>
          <w:b/>
          <w:bCs/>
          <w:color w:val="000000"/>
        </w:rPr>
        <w:t>Scale and Performance</w:t>
      </w:r>
      <w:r w:rsidR="00EF7F36" w:rsidRPr="0055208C">
        <w:rPr>
          <w:b/>
          <w:bCs/>
          <w:color w:val="000000"/>
        </w:rPr>
        <w:t>:</w:t>
      </w:r>
      <w:r w:rsidR="00EF7F36" w:rsidRPr="0055208C">
        <w:rPr>
          <w:color w:val="000000"/>
        </w:rPr>
        <w:t xml:space="preserve"> </w:t>
      </w:r>
      <w:r w:rsidRPr="0055208C">
        <w:rPr>
          <w:color w:val="000000"/>
        </w:rPr>
        <w:t>Scale the firewall architecture to accommodate various network sizes as well as performance demands while ensuring the ability to continue good operation across the possible operating settings.</w:t>
      </w:r>
    </w:p>
    <w:p w14:paraId="4C6009B3" w14:textId="77777777" w:rsidR="009E6B6C" w:rsidRDefault="009E6B6C" w:rsidP="0015134D">
      <w:pPr>
        <w:spacing w:line="360" w:lineRule="auto"/>
        <w:jc w:val="both"/>
        <w:rPr>
          <w:color w:val="000000"/>
        </w:rPr>
      </w:pPr>
    </w:p>
    <w:p w14:paraId="7073AB98" w14:textId="44C482EA" w:rsidR="009E6B6C" w:rsidRPr="0055208C" w:rsidRDefault="009E6B6C" w:rsidP="0015134D">
      <w:pPr>
        <w:pStyle w:val="Heading2"/>
        <w:numPr>
          <w:ilvl w:val="1"/>
          <w:numId w:val="15"/>
        </w:numPr>
        <w:spacing w:line="360" w:lineRule="auto"/>
        <w:jc w:val="both"/>
      </w:pPr>
      <w:bookmarkStart w:id="99" w:name="_Toc197858843"/>
      <w:r>
        <w:t>Scope of the Project</w:t>
      </w:r>
      <w:bookmarkEnd w:id="99"/>
    </w:p>
    <w:p w14:paraId="208AE12E" w14:textId="11F56B19" w:rsidR="009E6B6C" w:rsidRPr="009E6B6C" w:rsidRDefault="009E6B6C" w:rsidP="0015134D">
      <w:pPr>
        <w:spacing w:line="360" w:lineRule="auto"/>
        <w:jc w:val="both"/>
        <w:rPr>
          <w:color w:val="000000"/>
        </w:rPr>
      </w:pPr>
      <w:r w:rsidRPr="009E6B6C">
        <w:rPr>
          <w:color w:val="000000"/>
        </w:rPr>
        <w:t>This project is intended to design an AI-enabled firewall, which can be programmed to analyze network data. Not relying on traditional rule-based techniques, this project is meant to develop a</w:t>
      </w:r>
      <w:r w:rsidR="00247963">
        <w:rPr>
          <w:color w:val="000000"/>
        </w:rPr>
        <w:t>n</w:t>
      </w:r>
      <w:r w:rsidRPr="009E6B6C">
        <w:rPr>
          <w:color w:val="000000"/>
        </w:rPr>
        <w:t xml:space="preserve"> </w:t>
      </w:r>
      <w:r w:rsidR="00EF7F36">
        <w:rPr>
          <w:color w:val="000000"/>
        </w:rPr>
        <w:t>AI</w:t>
      </w:r>
      <w:r w:rsidR="00247963">
        <w:rPr>
          <w:color w:val="000000"/>
        </w:rPr>
        <w:t>-</w:t>
      </w:r>
      <w:r w:rsidR="00EF7F36">
        <w:rPr>
          <w:color w:val="000000"/>
        </w:rPr>
        <w:t>driven approach</w:t>
      </w:r>
      <w:r w:rsidRPr="009E6B6C">
        <w:rPr>
          <w:color w:val="000000"/>
        </w:rPr>
        <w:t xml:space="preserve"> that </w:t>
      </w:r>
      <w:r w:rsidR="003A487A">
        <w:rPr>
          <w:color w:val="000000"/>
        </w:rPr>
        <w:t>can</w:t>
      </w:r>
      <w:r w:rsidRPr="009E6B6C">
        <w:rPr>
          <w:color w:val="000000"/>
        </w:rPr>
        <w:t xml:space="preserve"> automatically identify and delete any potential threats through insight from machine learning. The </w:t>
      </w:r>
      <w:r w:rsidR="00EF7F36">
        <w:rPr>
          <w:color w:val="000000"/>
        </w:rPr>
        <w:t>firewall w</w:t>
      </w:r>
      <w:r w:rsidRPr="009E6B6C">
        <w:rPr>
          <w:color w:val="000000"/>
        </w:rPr>
        <w:t>ill also feature integration with Wazuh for real-time anomaly monitoring and alerting. A VPN module will also be available for safe traffic management.</w:t>
      </w:r>
    </w:p>
    <w:p w14:paraId="0AED580A" w14:textId="77777777" w:rsidR="009E6B6C" w:rsidRPr="009E6B6C" w:rsidRDefault="009E6B6C" w:rsidP="0015134D">
      <w:pPr>
        <w:spacing w:line="360" w:lineRule="auto"/>
        <w:jc w:val="both"/>
        <w:rPr>
          <w:color w:val="000000"/>
        </w:rPr>
      </w:pPr>
    </w:p>
    <w:p w14:paraId="4E571F32" w14:textId="44BFE25D" w:rsidR="009E6B6C" w:rsidRPr="009E6B6C" w:rsidRDefault="009E6B6C" w:rsidP="0015134D">
      <w:pPr>
        <w:spacing w:line="360" w:lineRule="auto"/>
        <w:jc w:val="both"/>
        <w:rPr>
          <w:color w:val="000000"/>
        </w:rPr>
      </w:pPr>
      <w:r w:rsidRPr="009E6B6C">
        <w:rPr>
          <w:color w:val="000000"/>
        </w:rPr>
        <w:t xml:space="preserve">This plan will not make use of encrypted traffic </w:t>
      </w:r>
      <w:r w:rsidR="00604905" w:rsidRPr="009E6B6C">
        <w:rPr>
          <w:color w:val="000000"/>
        </w:rPr>
        <w:t>inspections</w:t>
      </w:r>
      <w:r w:rsidRPr="009E6B6C">
        <w:rPr>
          <w:color w:val="000000"/>
        </w:rPr>
        <w:t xml:space="preserve">. The scope is only </w:t>
      </w:r>
      <w:r w:rsidR="00604905" w:rsidRPr="009E6B6C">
        <w:rPr>
          <w:color w:val="000000"/>
        </w:rPr>
        <w:t>bound</w:t>
      </w:r>
      <w:r w:rsidRPr="009E6B6C">
        <w:rPr>
          <w:color w:val="000000"/>
        </w:rPr>
        <w:t xml:space="preserve"> for the analysis of unencrypted traffic. In addition, </w:t>
      </w:r>
      <w:r w:rsidR="00247963">
        <w:rPr>
          <w:color w:val="000000"/>
        </w:rPr>
        <w:t xml:space="preserve">the </w:t>
      </w:r>
      <w:r w:rsidR="00EF7F36">
        <w:rPr>
          <w:color w:val="000000"/>
        </w:rPr>
        <w:t>logs dataset</w:t>
      </w:r>
      <w:r w:rsidRPr="009E6B6C">
        <w:rPr>
          <w:color w:val="000000"/>
        </w:rPr>
        <w:t xml:space="preserve"> from the current generation of firewalls is used for the training of the AI model of the firewall. It is after this approach to ensure getting a high detection accuracy, that is bounded within the dataset. Although the system architecture is scalable, the current implementation is optimized for small- to medium-sized networks.</w:t>
      </w:r>
    </w:p>
    <w:p w14:paraId="7F549767" w14:textId="77777777" w:rsidR="009E6B6C" w:rsidRDefault="009E6B6C" w:rsidP="0015134D">
      <w:pPr>
        <w:spacing w:line="360" w:lineRule="auto"/>
        <w:jc w:val="both"/>
        <w:rPr>
          <w:color w:val="000000"/>
        </w:rPr>
      </w:pPr>
    </w:p>
    <w:p w14:paraId="12FBFA8B" w14:textId="21BC46CB" w:rsidR="00B96910" w:rsidRPr="00B96910" w:rsidRDefault="003A487A" w:rsidP="0015134D">
      <w:pPr>
        <w:pStyle w:val="Heading2"/>
        <w:numPr>
          <w:ilvl w:val="1"/>
          <w:numId w:val="15"/>
        </w:numPr>
        <w:spacing w:line="360" w:lineRule="auto"/>
        <w:jc w:val="both"/>
      </w:pPr>
      <w:bookmarkStart w:id="100" w:name="_Toc197858844"/>
      <w:r>
        <w:t>Chapter Summary</w:t>
      </w:r>
      <w:bookmarkEnd w:id="100"/>
    </w:p>
    <w:p w14:paraId="433D230F" w14:textId="778CEA4E" w:rsidR="003A487A" w:rsidRPr="003A487A" w:rsidRDefault="003A487A" w:rsidP="0015134D">
      <w:pPr>
        <w:spacing w:line="360" w:lineRule="auto"/>
        <w:jc w:val="both"/>
        <w:rPr>
          <w:color w:val="000000"/>
        </w:rPr>
      </w:pPr>
      <w:r w:rsidRPr="003A487A">
        <w:rPr>
          <w:color w:val="000000"/>
        </w:rPr>
        <w:t xml:space="preserve">This chapter, by introducing the project, allowed the possibility of an </w:t>
      </w:r>
      <w:r w:rsidR="00771101">
        <w:rPr>
          <w:color w:val="000000"/>
        </w:rPr>
        <w:t xml:space="preserve">AI-based firewall solution </w:t>
      </w:r>
      <w:r w:rsidR="00247963">
        <w:rPr>
          <w:color w:val="000000"/>
        </w:rPr>
        <w:t>a</w:t>
      </w:r>
      <w:r w:rsidR="00771101">
        <w:rPr>
          <w:color w:val="000000"/>
        </w:rPr>
        <w:t>s</w:t>
      </w:r>
      <w:r w:rsidRPr="003A487A">
        <w:rPr>
          <w:color w:val="000000"/>
        </w:rPr>
        <w:t xml:space="preserve"> a more flexible security solution. We presented the motives behind such a strategy, like the inadequacy of rule-based firewalls and the need for a dynamic, data-driven solution. </w:t>
      </w:r>
      <w:r>
        <w:rPr>
          <w:color w:val="000000"/>
        </w:rPr>
        <w:t>Identifying</w:t>
      </w:r>
      <w:r w:rsidRPr="003A487A">
        <w:rPr>
          <w:color w:val="000000"/>
        </w:rPr>
        <w:t xml:space="preserve"> key stakeholders in such a project was demonstrated </w:t>
      </w:r>
      <w:r>
        <w:rPr>
          <w:color w:val="000000"/>
        </w:rPr>
        <w:t>by</w:t>
      </w:r>
      <w:r w:rsidRPr="003A487A">
        <w:rPr>
          <w:color w:val="000000"/>
        </w:rPr>
        <w:t xml:space="preserve"> showing possibly what this project may offer to compliance officers, enterprises, or even network </w:t>
      </w:r>
      <w:r w:rsidRPr="003A487A">
        <w:rPr>
          <w:color w:val="000000"/>
        </w:rPr>
        <w:lastRenderedPageBreak/>
        <w:t xml:space="preserve">security teams. This </w:t>
      </w:r>
      <w:r w:rsidR="00EF7F36">
        <w:rPr>
          <w:color w:val="000000"/>
        </w:rPr>
        <w:t>chapter</w:t>
      </w:r>
      <w:r w:rsidRPr="003A487A">
        <w:rPr>
          <w:color w:val="000000"/>
        </w:rPr>
        <w:t xml:space="preserve"> also discussed the importance of the study to suggest how AI can be used in improving network security. Finally, we defined the scope of the project and set specific goals and objectives as a basis for laying a framework for technical developments and implementation covered in later chapters.</w:t>
      </w:r>
    </w:p>
    <w:p w14:paraId="1B76C0B5" w14:textId="77777777" w:rsidR="00A06FCE" w:rsidRDefault="00A06FCE" w:rsidP="0015134D">
      <w:pPr>
        <w:spacing w:line="360" w:lineRule="auto"/>
        <w:jc w:val="both"/>
        <w:rPr>
          <w:b/>
          <w:color w:val="000000"/>
          <w:sz w:val="36"/>
          <w:szCs w:val="36"/>
        </w:rPr>
      </w:pPr>
    </w:p>
    <w:p w14:paraId="2FE803C2" w14:textId="77777777" w:rsidR="00AC5D4D" w:rsidRDefault="00AC5D4D" w:rsidP="0015134D">
      <w:pPr>
        <w:spacing w:line="360" w:lineRule="auto"/>
        <w:jc w:val="both"/>
        <w:rPr>
          <w:b/>
          <w:color w:val="000000"/>
          <w:sz w:val="36"/>
          <w:szCs w:val="36"/>
        </w:rPr>
      </w:pPr>
    </w:p>
    <w:p w14:paraId="53C06E7F" w14:textId="77777777" w:rsidR="00AC5D4D" w:rsidRDefault="00AC5D4D" w:rsidP="0015134D">
      <w:pPr>
        <w:spacing w:line="360" w:lineRule="auto"/>
        <w:jc w:val="both"/>
        <w:rPr>
          <w:b/>
          <w:color w:val="000000"/>
          <w:sz w:val="36"/>
          <w:szCs w:val="36"/>
        </w:rPr>
      </w:pPr>
    </w:p>
    <w:p w14:paraId="19B53E40" w14:textId="77777777" w:rsidR="00AC5D4D" w:rsidRDefault="00AC5D4D" w:rsidP="0015134D">
      <w:pPr>
        <w:spacing w:line="360" w:lineRule="auto"/>
        <w:jc w:val="both"/>
        <w:rPr>
          <w:b/>
          <w:color w:val="000000"/>
          <w:sz w:val="36"/>
          <w:szCs w:val="36"/>
        </w:rPr>
      </w:pPr>
    </w:p>
    <w:p w14:paraId="6881414D" w14:textId="77777777" w:rsidR="003C0F14" w:rsidRDefault="003C0F14" w:rsidP="0015134D">
      <w:pPr>
        <w:spacing w:line="360" w:lineRule="auto"/>
        <w:jc w:val="both"/>
        <w:rPr>
          <w:b/>
          <w:color w:val="000000"/>
          <w:sz w:val="36"/>
          <w:szCs w:val="36"/>
        </w:rPr>
      </w:pPr>
    </w:p>
    <w:p w14:paraId="0E0D1C64" w14:textId="77777777" w:rsidR="003C0F14" w:rsidRDefault="003C0F14" w:rsidP="0015134D">
      <w:pPr>
        <w:spacing w:line="360" w:lineRule="auto"/>
        <w:jc w:val="both"/>
        <w:rPr>
          <w:b/>
          <w:color w:val="000000"/>
          <w:sz w:val="36"/>
          <w:szCs w:val="36"/>
        </w:rPr>
      </w:pPr>
    </w:p>
    <w:p w14:paraId="5782D7CD" w14:textId="77777777" w:rsidR="003C0F14" w:rsidRDefault="003C0F14" w:rsidP="0015134D">
      <w:pPr>
        <w:spacing w:line="360" w:lineRule="auto"/>
        <w:jc w:val="both"/>
        <w:rPr>
          <w:b/>
          <w:color w:val="000000"/>
          <w:sz w:val="36"/>
          <w:szCs w:val="36"/>
        </w:rPr>
      </w:pPr>
    </w:p>
    <w:p w14:paraId="2BD29000" w14:textId="77777777" w:rsidR="003C0F14" w:rsidRPr="00591257" w:rsidRDefault="003C0F14" w:rsidP="0015134D">
      <w:pPr>
        <w:spacing w:line="360" w:lineRule="auto"/>
        <w:jc w:val="both"/>
        <w:rPr>
          <w:b/>
          <w:color w:val="000000"/>
          <w:sz w:val="36"/>
          <w:szCs w:val="36"/>
        </w:rPr>
      </w:pPr>
    </w:p>
    <w:p w14:paraId="22B9B9E7" w14:textId="77777777" w:rsidR="003C0F14" w:rsidRPr="00591257" w:rsidRDefault="003C0F14" w:rsidP="0015134D">
      <w:pPr>
        <w:spacing w:line="360" w:lineRule="auto"/>
        <w:jc w:val="both"/>
        <w:rPr>
          <w:b/>
          <w:color w:val="000000"/>
          <w:sz w:val="36"/>
          <w:szCs w:val="36"/>
        </w:rPr>
      </w:pPr>
    </w:p>
    <w:p w14:paraId="019BFDE2" w14:textId="77777777" w:rsidR="00AC5D4D" w:rsidRPr="00591257" w:rsidRDefault="00AC5D4D" w:rsidP="00515570">
      <w:pPr>
        <w:jc w:val="both"/>
        <w:rPr>
          <w:b/>
          <w:color w:val="000000"/>
          <w:sz w:val="36"/>
          <w:szCs w:val="36"/>
        </w:rPr>
      </w:pPr>
    </w:p>
    <w:p w14:paraId="15F5C482" w14:textId="77777777" w:rsidR="00AC5D4D" w:rsidRPr="00591257" w:rsidRDefault="00AC5D4D" w:rsidP="00515570">
      <w:pPr>
        <w:jc w:val="both"/>
        <w:rPr>
          <w:b/>
          <w:color w:val="000000"/>
          <w:sz w:val="36"/>
          <w:szCs w:val="36"/>
        </w:rPr>
      </w:pPr>
    </w:p>
    <w:p w14:paraId="4838C836" w14:textId="77777777" w:rsidR="00771101" w:rsidRPr="00591257" w:rsidRDefault="00771101" w:rsidP="00515570">
      <w:pPr>
        <w:jc w:val="both"/>
        <w:rPr>
          <w:b/>
          <w:color w:val="000000"/>
          <w:sz w:val="40"/>
          <w:szCs w:val="40"/>
        </w:rPr>
      </w:pPr>
    </w:p>
    <w:p w14:paraId="673314DD" w14:textId="77777777" w:rsidR="00771101" w:rsidRPr="00591257" w:rsidRDefault="00771101" w:rsidP="00515570">
      <w:pPr>
        <w:jc w:val="both"/>
        <w:rPr>
          <w:b/>
          <w:color w:val="000000"/>
          <w:sz w:val="40"/>
          <w:szCs w:val="40"/>
        </w:rPr>
      </w:pPr>
    </w:p>
    <w:p w14:paraId="78E04D5C" w14:textId="77777777" w:rsidR="00771101" w:rsidRPr="00591257" w:rsidRDefault="00771101" w:rsidP="00515570">
      <w:pPr>
        <w:jc w:val="both"/>
        <w:rPr>
          <w:b/>
          <w:color w:val="000000"/>
          <w:sz w:val="40"/>
          <w:szCs w:val="40"/>
        </w:rPr>
      </w:pPr>
    </w:p>
    <w:p w14:paraId="6A2303D3" w14:textId="77777777" w:rsidR="00AD7EBF" w:rsidRDefault="00AD7EBF" w:rsidP="009E1D62">
      <w:pPr>
        <w:jc w:val="right"/>
        <w:rPr>
          <w:b/>
          <w:bCs/>
          <w:color w:val="000000"/>
          <w:sz w:val="56"/>
          <w:szCs w:val="56"/>
        </w:rPr>
      </w:pPr>
    </w:p>
    <w:p w14:paraId="03C8188A" w14:textId="77777777" w:rsidR="00AD7EBF" w:rsidRDefault="00AD7EBF" w:rsidP="009E1D62">
      <w:pPr>
        <w:jc w:val="right"/>
        <w:rPr>
          <w:b/>
          <w:bCs/>
          <w:color w:val="000000"/>
          <w:sz w:val="56"/>
          <w:szCs w:val="56"/>
        </w:rPr>
      </w:pPr>
    </w:p>
    <w:p w14:paraId="03A5B10C" w14:textId="77777777" w:rsidR="00AD7EBF" w:rsidRDefault="00AD7EBF" w:rsidP="009E1D62">
      <w:pPr>
        <w:jc w:val="right"/>
        <w:rPr>
          <w:b/>
          <w:bCs/>
          <w:color w:val="000000"/>
          <w:sz w:val="56"/>
          <w:szCs w:val="56"/>
        </w:rPr>
      </w:pPr>
    </w:p>
    <w:p w14:paraId="56521C70" w14:textId="77777777" w:rsidR="00AD7EBF" w:rsidRDefault="00AD7EBF" w:rsidP="009E1D62">
      <w:pPr>
        <w:jc w:val="right"/>
        <w:rPr>
          <w:b/>
          <w:bCs/>
          <w:color w:val="000000"/>
          <w:sz w:val="56"/>
          <w:szCs w:val="56"/>
        </w:rPr>
      </w:pPr>
    </w:p>
    <w:p w14:paraId="270EA072" w14:textId="77777777" w:rsidR="00AD7EBF" w:rsidRDefault="00AD7EBF" w:rsidP="009E1D62">
      <w:pPr>
        <w:jc w:val="right"/>
        <w:rPr>
          <w:b/>
          <w:bCs/>
          <w:color w:val="000000"/>
          <w:sz w:val="56"/>
          <w:szCs w:val="56"/>
        </w:rPr>
      </w:pPr>
    </w:p>
    <w:p w14:paraId="3A4BC1F8" w14:textId="77777777" w:rsidR="00AD7EBF" w:rsidRDefault="00AD7EBF" w:rsidP="009E1D62">
      <w:pPr>
        <w:jc w:val="right"/>
        <w:rPr>
          <w:b/>
          <w:bCs/>
          <w:color w:val="000000"/>
          <w:sz w:val="56"/>
          <w:szCs w:val="56"/>
        </w:rPr>
      </w:pPr>
    </w:p>
    <w:p w14:paraId="1C8B6E11" w14:textId="77777777" w:rsidR="00AD7EBF" w:rsidRDefault="00AD7EBF" w:rsidP="009E1D62">
      <w:pPr>
        <w:jc w:val="right"/>
        <w:rPr>
          <w:b/>
          <w:bCs/>
          <w:color w:val="000000"/>
          <w:sz w:val="56"/>
          <w:szCs w:val="56"/>
        </w:rPr>
      </w:pPr>
    </w:p>
    <w:p w14:paraId="069EAE89" w14:textId="77777777" w:rsidR="0057735C" w:rsidRDefault="0057735C" w:rsidP="009E1D62">
      <w:pPr>
        <w:jc w:val="right"/>
        <w:rPr>
          <w:b/>
          <w:bCs/>
          <w:color w:val="000000"/>
          <w:sz w:val="56"/>
          <w:szCs w:val="56"/>
        </w:rPr>
      </w:pPr>
    </w:p>
    <w:p w14:paraId="0DFD6653" w14:textId="77777777" w:rsidR="0057735C" w:rsidRDefault="0057735C" w:rsidP="009E1D62">
      <w:pPr>
        <w:jc w:val="right"/>
        <w:rPr>
          <w:b/>
          <w:bCs/>
          <w:color w:val="000000"/>
          <w:sz w:val="56"/>
          <w:szCs w:val="56"/>
        </w:rPr>
      </w:pPr>
    </w:p>
    <w:p w14:paraId="58208624" w14:textId="77777777" w:rsidR="0057735C" w:rsidRDefault="0057735C" w:rsidP="009E1D62">
      <w:pPr>
        <w:jc w:val="right"/>
        <w:rPr>
          <w:b/>
          <w:bCs/>
          <w:color w:val="000000"/>
          <w:sz w:val="56"/>
          <w:szCs w:val="56"/>
        </w:rPr>
      </w:pPr>
    </w:p>
    <w:p w14:paraId="1ED0184F" w14:textId="77777777" w:rsidR="00AD7EBF" w:rsidRDefault="00AD7EBF" w:rsidP="009E1D62">
      <w:pPr>
        <w:jc w:val="right"/>
        <w:rPr>
          <w:b/>
          <w:bCs/>
          <w:color w:val="000000"/>
          <w:sz w:val="56"/>
          <w:szCs w:val="56"/>
        </w:rPr>
      </w:pPr>
    </w:p>
    <w:p w14:paraId="5352417C" w14:textId="77777777" w:rsidR="00AD7EBF" w:rsidRDefault="00AD7EBF" w:rsidP="009E1D62">
      <w:pPr>
        <w:jc w:val="right"/>
        <w:rPr>
          <w:b/>
          <w:bCs/>
          <w:color w:val="000000"/>
          <w:sz w:val="56"/>
          <w:szCs w:val="56"/>
        </w:rPr>
      </w:pPr>
    </w:p>
    <w:p w14:paraId="53A3CD06" w14:textId="3041471F" w:rsidR="00771101" w:rsidRPr="00591257" w:rsidRDefault="00771101" w:rsidP="009E1D62">
      <w:pPr>
        <w:jc w:val="right"/>
        <w:rPr>
          <w:b/>
          <w:bCs/>
          <w:color w:val="000000"/>
          <w:sz w:val="56"/>
          <w:szCs w:val="56"/>
        </w:rPr>
      </w:pPr>
      <w:r w:rsidRPr="00591257">
        <w:rPr>
          <w:b/>
          <w:bCs/>
          <w:color w:val="000000"/>
          <w:sz w:val="56"/>
          <w:szCs w:val="56"/>
        </w:rPr>
        <w:t>Chapter 2:</w:t>
      </w:r>
    </w:p>
    <w:p w14:paraId="4DFD3293" w14:textId="26ED099A" w:rsidR="00771101" w:rsidRPr="00591257" w:rsidRDefault="00771101" w:rsidP="009E1D62">
      <w:pPr>
        <w:jc w:val="right"/>
        <w:rPr>
          <w:b/>
          <w:color w:val="000000"/>
          <w:sz w:val="56"/>
          <w:szCs w:val="56"/>
        </w:rPr>
      </w:pPr>
      <w:r w:rsidRPr="00591257">
        <w:rPr>
          <w:b/>
          <w:bCs/>
          <w:color w:val="000000"/>
          <w:sz w:val="56"/>
          <w:szCs w:val="56"/>
        </w:rPr>
        <w:t>Market Survey</w:t>
      </w:r>
    </w:p>
    <w:p w14:paraId="606F1419" w14:textId="77777777" w:rsidR="00771101" w:rsidRPr="00591257" w:rsidRDefault="00771101" w:rsidP="00515570">
      <w:pPr>
        <w:jc w:val="both"/>
        <w:rPr>
          <w:b/>
          <w:color w:val="000000"/>
          <w:sz w:val="40"/>
          <w:szCs w:val="40"/>
        </w:rPr>
      </w:pPr>
    </w:p>
    <w:p w14:paraId="0BADFC51" w14:textId="77777777" w:rsidR="00771101" w:rsidRPr="00591257" w:rsidRDefault="00771101" w:rsidP="00515570">
      <w:pPr>
        <w:jc w:val="both"/>
        <w:rPr>
          <w:b/>
          <w:color w:val="000000"/>
          <w:sz w:val="40"/>
          <w:szCs w:val="40"/>
        </w:rPr>
      </w:pPr>
    </w:p>
    <w:p w14:paraId="4421BACA" w14:textId="77777777" w:rsidR="00771101" w:rsidRPr="00591257" w:rsidRDefault="00771101" w:rsidP="00515570">
      <w:pPr>
        <w:jc w:val="both"/>
        <w:rPr>
          <w:b/>
          <w:color w:val="000000"/>
          <w:sz w:val="40"/>
          <w:szCs w:val="40"/>
        </w:rPr>
      </w:pPr>
    </w:p>
    <w:p w14:paraId="0CBBF726" w14:textId="77777777" w:rsidR="00771101" w:rsidRPr="00591257" w:rsidRDefault="00771101" w:rsidP="00515570">
      <w:pPr>
        <w:jc w:val="both"/>
        <w:rPr>
          <w:b/>
          <w:color w:val="000000"/>
          <w:sz w:val="40"/>
          <w:szCs w:val="40"/>
        </w:rPr>
      </w:pPr>
    </w:p>
    <w:p w14:paraId="38CB664E" w14:textId="77777777" w:rsidR="00771101" w:rsidRPr="00591257" w:rsidRDefault="00771101" w:rsidP="00515570">
      <w:pPr>
        <w:jc w:val="both"/>
        <w:rPr>
          <w:b/>
          <w:color w:val="000000"/>
          <w:sz w:val="40"/>
          <w:szCs w:val="40"/>
        </w:rPr>
      </w:pPr>
    </w:p>
    <w:p w14:paraId="71B1BC94" w14:textId="77777777" w:rsidR="00771101" w:rsidRPr="00591257" w:rsidRDefault="00771101" w:rsidP="00515570">
      <w:pPr>
        <w:jc w:val="both"/>
        <w:rPr>
          <w:b/>
          <w:color w:val="000000"/>
          <w:sz w:val="40"/>
          <w:szCs w:val="40"/>
        </w:rPr>
      </w:pPr>
    </w:p>
    <w:p w14:paraId="70676C2F" w14:textId="77777777" w:rsidR="00771101" w:rsidRPr="00591257" w:rsidRDefault="00771101" w:rsidP="00515570">
      <w:pPr>
        <w:jc w:val="both"/>
        <w:rPr>
          <w:b/>
          <w:color w:val="000000"/>
          <w:sz w:val="40"/>
          <w:szCs w:val="40"/>
        </w:rPr>
      </w:pPr>
    </w:p>
    <w:p w14:paraId="16EF0EC9" w14:textId="77777777" w:rsidR="00771101" w:rsidRPr="00591257" w:rsidRDefault="00771101" w:rsidP="00515570">
      <w:pPr>
        <w:jc w:val="both"/>
        <w:rPr>
          <w:b/>
          <w:color w:val="000000"/>
          <w:sz w:val="40"/>
          <w:szCs w:val="40"/>
        </w:rPr>
      </w:pPr>
    </w:p>
    <w:p w14:paraId="49EA1361" w14:textId="77777777" w:rsidR="00771101" w:rsidRPr="00591257" w:rsidRDefault="00771101" w:rsidP="00515570">
      <w:pPr>
        <w:jc w:val="both"/>
        <w:rPr>
          <w:b/>
          <w:color w:val="000000"/>
          <w:sz w:val="40"/>
          <w:szCs w:val="40"/>
        </w:rPr>
      </w:pPr>
    </w:p>
    <w:p w14:paraId="0CF756BF" w14:textId="77777777" w:rsidR="00771101" w:rsidRPr="00591257" w:rsidRDefault="00771101" w:rsidP="00515570">
      <w:pPr>
        <w:jc w:val="both"/>
        <w:rPr>
          <w:b/>
          <w:color w:val="000000"/>
          <w:sz w:val="40"/>
          <w:szCs w:val="40"/>
        </w:rPr>
      </w:pPr>
    </w:p>
    <w:p w14:paraId="11549A32" w14:textId="77777777" w:rsidR="00771101" w:rsidRPr="00591257" w:rsidRDefault="00771101" w:rsidP="00515570">
      <w:pPr>
        <w:jc w:val="both"/>
        <w:rPr>
          <w:b/>
          <w:color w:val="000000"/>
          <w:sz w:val="40"/>
          <w:szCs w:val="40"/>
        </w:rPr>
      </w:pPr>
    </w:p>
    <w:p w14:paraId="6B72331F" w14:textId="77777777" w:rsidR="00771101" w:rsidRPr="00591257" w:rsidRDefault="00771101" w:rsidP="00515570">
      <w:pPr>
        <w:jc w:val="both"/>
        <w:rPr>
          <w:b/>
          <w:color w:val="000000"/>
          <w:sz w:val="40"/>
          <w:szCs w:val="40"/>
        </w:rPr>
      </w:pPr>
    </w:p>
    <w:p w14:paraId="4759AE5C" w14:textId="77777777" w:rsidR="00771101" w:rsidRPr="00591257" w:rsidRDefault="00771101" w:rsidP="00515570">
      <w:pPr>
        <w:jc w:val="both"/>
        <w:rPr>
          <w:b/>
          <w:color w:val="000000"/>
          <w:sz w:val="40"/>
          <w:szCs w:val="40"/>
        </w:rPr>
      </w:pPr>
    </w:p>
    <w:p w14:paraId="72AAE9F8" w14:textId="77777777" w:rsidR="00771101" w:rsidRPr="00591257" w:rsidRDefault="00771101" w:rsidP="00515570">
      <w:pPr>
        <w:jc w:val="both"/>
        <w:rPr>
          <w:b/>
          <w:color w:val="000000"/>
          <w:sz w:val="40"/>
          <w:szCs w:val="40"/>
        </w:rPr>
      </w:pPr>
    </w:p>
    <w:p w14:paraId="49D9DE1C" w14:textId="77777777" w:rsidR="00771101" w:rsidRPr="00591257" w:rsidRDefault="00771101" w:rsidP="00515570">
      <w:pPr>
        <w:jc w:val="both"/>
        <w:rPr>
          <w:b/>
          <w:color w:val="000000"/>
          <w:sz w:val="40"/>
          <w:szCs w:val="40"/>
        </w:rPr>
      </w:pPr>
    </w:p>
    <w:p w14:paraId="6A2A5917" w14:textId="430249E6" w:rsidR="00AC5D4D" w:rsidRDefault="00AC5D4D" w:rsidP="00515570">
      <w:pPr>
        <w:pStyle w:val="Heading1"/>
        <w:ind w:left="432" w:hanging="432"/>
        <w:jc w:val="both"/>
      </w:pPr>
      <w:bookmarkStart w:id="101" w:name="_Hlk182528659"/>
      <w:bookmarkStart w:id="102" w:name="_Toc197858845"/>
      <w:r w:rsidRPr="008570B1">
        <w:lastRenderedPageBreak/>
        <w:t xml:space="preserve">Chapter </w:t>
      </w:r>
      <w:r>
        <w:t>2</w:t>
      </w:r>
      <w:r w:rsidRPr="008570B1">
        <w:t>:</w:t>
      </w:r>
      <w:bookmarkEnd w:id="102"/>
    </w:p>
    <w:p w14:paraId="6589BB4D" w14:textId="77777777" w:rsidR="00AC5D4D" w:rsidRPr="00775225" w:rsidRDefault="00AC5D4D" w:rsidP="00515570">
      <w:pPr>
        <w:jc w:val="both"/>
        <w:rPr>
          <w:b/>
          <w:color w:val="000000"/>
          <w:sz w:val="36"/>
          <w:szCs w:val="36"/>
        </w:rPr>
      </w:pPr>
    </w:p>
    <w:p w14:paraId="03CC4F1C" w14:textId="18472F1F" w:rsidR="00AC5D4D" w:rsidRDefault="00AC5D4D" w:rsidP="00775225">
      <w:pPr>
        <w:jc w:val="both"/>
        <w:rPr>
          <w:b/>
          <w:color w:val="000000"/>
          <w:sz w:val="36"/>
          <w:szCs w:val="36"/>
        </w:rPr>
      </w:pPr>
      <w:bookmarkStart w:id="103" w:name="_Hlk182518566"/>
      <w:r w:rsidRPr="00AC5D4D">
        <w:rPr>
          <w:b/>
          <w:color w:val="000000"/>
          <w:sz w:val="36"/>
          <w:szCs w:val="36"/>
        </w:rPr>
        <w:t>Market Survey</w:t>
      </w:r>
      <w:bookmarkEnd w:id="103"/>
    </w:p>
    <w:p w14:paraId="7DE78210" w14:textId="77777777" w:rsidR="00775225" w:rsidRDefault="00775225" w:rsidP="00775225">
      <w:pPr>
        <w:jc w:val="both"/>
        <w:rPr>
          <w:b/>
          <w:color w:val="000000"/>
          <w:sz w:val="36"/>
          <w:szCs w:val="36"/>
        </w:rPr>
      </w:pPr>
    </w:p>
    <w:p w14:paraId="774C203F" w14:textId="1B4EFF53" w:rsidR="00AC5D4D" w:rsidRDefault="00AC5D4D" w:rsidP="0015134D">
      <w:pPr>
        <w:pStyle w:val="Heading2"/>
        <w:numPr>
          <w:ilvl w:val="1"/>
          <w:numId w:val="10"/>
        </w:numPr>
        <w:spacing w:line="360" w:lineRule="auto"/>
        <w:jc w:val="both"/>
      </w:pPr>
      <w:r>
        <w:t xml:space="preserve"> </w:t>
      </w:r>
      <w:bookmarkStart w:id="104" w:name="_Toc197858846"/>
      <w:r w:rsidR="00867D50">
        <w:t>Introduction</w:t>
      </w:r>
      <w:bookmarkEnd w:id="104"/>
    </w:p>
    <w:bookmarkEnd w:id="101"/>
    <w:p w14:paraId="023F349C" w14:textId="745F79E9" w:rsidR="00AC5D4D" w:rsidRDefault="003C0F14" w:rsidP="0015134D">
      <w:pPr>
        <w:spacing w:line="360" w:lineRule="auto"/>
        <w:jc w:val="both"/>
        <w:rPr>
          <w:color w:val="000000"/>
        </w:rPr>
      </w:pPr>
      <w:r>
        <w:rPr>
          <w:color w:val="000000"/>
        </w:rPr>
        <w:t>Due to the increasing sophistication of cyber threats, attackers have been able to bypass traditional firewalls</w:t>
      </w:r>
      <w:r w:rsidR="00AC5D4D" w:rsidRPr="00AC5D4D">
        <w:rPr>
          <w:color w:val="000000"/>
        </w:rPr>
        <w:t xml:space="preserve">. For this reason, AI-powered systems recently hit the use for cybersecurity purposes. They are designed to improve detection capabilities and lessen dependencies on preset rules. AI-driven firewalls, by using ML for deep analysis of network traffic patterns, can detect emerging threats that would have gone unnoticed by traditional firewalls. This chapter, based on the gap in the research area, contrasts traditional techniques with AI-based ones, </w:t>
      </w:r>
      <w:r w:rsidR="00165D34">
        <w:rPr>
          <w:color w:val="000000"/>
        </w:rPr>
        <w:t xml:space="preserve">and </w:t>
      </w:r>
      <w:r w:rsidR="00CE4660">
        <w:rPr>
          <w:color w:val="000000"/>
        </w:rPr>
        <w:t xml:space="preserve">products available in the market, </w:t>
      </w:r>
      <w:r w:rsidR="00AC5D4D" w:rsidRPr="00AC5D4D">
        <w:rPr>
          <w:color w:val="000000"/>
        </w:rPr>
        <w:t>current technology, and products concerned with AI-driven firewalls; it further describes the problem this project intends to solve.</w:t>
      </w:r>
    </w:p>
    <w:p w14:paraId="0DD4E76C" w14:textId="77777777" w:rsidR="00AD7EBF" w:rsidRPr="00B8771D" w:rsidRDefault="00AD7EBF" w:rsidP="0015134D">
      <w:pPr>
        <w:spacing w:line="360" w:lineRule="auto"/>
        <w:jc w:val="both"/>
        <w:rPr>
          <w:color w:val="000000"/>
        </w:rPr>
      </w:pPr>
    </w:p>
    <w:p w14:paraId="6F90699F" w14:textId="7E7B2667" w:rsidR="00BC7E40" w:rsidRPr="00BC7E40" w:rsidRDefault="00AC5D4D" w:rsidP="0015134D">
      <w:pPr>
        <w:pStyle w:val="Heading2"/>
        <w:numPr>
          <w:ilvl w:val="1"/>
          <w:numId w:val="10"/>
        </w:numPr>
        <w:spacing w:line="360" w:lineRule="auto"/>
        <w:jc w:val="both"/>
      </w:pPr>
      <w:r>
        <w:t xml:space="preserve"> </w:t>
      </w:r>
      <w:bookmarkStart w:id="105" w:name="_Toc197858847"/>
      <w:r w:rsidR="004B4771" w:rsidRPr="004B4771">
        <w:t>Technologies &amp; Products Overview</w:t>
      </w:r>
      <w:bookmarkStart w:id="106" w:name="_Toc184503851"/>
      <w:bookmarkStart w:id="107" w:name="_Toc184504043"/>
      <w:bookmarkStart w:id="108" w:name="_Toc184504129"/>
      <w:bookmarkStart w:id="109" w:name="_Toc184504179"/>
      <w:bookmarkStart w:id="110" w:name="_Toc184503852"/>
      <w:bookmarkStart w:id="111" w:name="_Toc184504044"/>
      <w:bookmarkStart w:id="112" w:name="_Toc184504130"/>
      <w:bookmarkStart w:id="113" w:name="_Toc184504180"/>
      <w:bookmarkStart w:id="114" w:name="_Toc184503853"/>
      <w:bookmarkStart w:id="115" w:name="_Toc184504045"/>
      <w:bookmarkStart w:id="116" w:name="_Toc184504131"/>
      <w:bookmarkStart w:id="117" w:name="_Toc184504181"/>
      <w:bookmarkEnd w:id="105"/>
      <w:bookmarkEnd w:id="106"/>
      <w:bookmarkEnd w:id="107"/>
      <w:bookmarkEnd w:id="108"/>
      <w:bookmarkEnd w:id="109"/>
      <w:bookmarkEnd w:id="110"/>
      <w:bookmarkEnd w:id="111"/>
      <w:bookmarkEnd w:id="112"/>
      <w:bookmarkEnd w:id="113"/>
      <w:bookmarkEnd w:id="114"/>
      <w:bookmarkEnd w:id="115"/>
      <w:bookmarkEnd w:id="116"/>
      <w:bookmarkEnd w:id="117"/>
    </w:p>
    <w:p w14:paraId="19340DD1" w14:textId="77777777" w:rsidR="00B13AA5" w:rsidRPr="00B13AA5" w:rsidRDefault="00B13AA5" w:rsidP="0015134D">
      <w:pPr>
        <w:pStyle w:val="ListParagraph"/>
        <w:keepNext/>
        <w:numPr>
          <w:ilvl w:val="0"/>
          <w:numId w:val="10"/>
        </w:numPr>
        <w:spacing w:before="240" w:after="60" w:line="360" w:lineRule="auto"/>
        <w:jc w:val="both"/>
        <w:outlineLvl w:val="2"/>
        <w:rPr>
          <w:rFonts w:eastAsiaTheme="majorEastAsia" w:cstheme="majorBidi"/>
          <w:b/>
          <w:bCs/>
          <w:vanish/>
          <w:color w:val="000000" w:themeColor="text1"/>
          <w:szCs w:val="26"/>
        </w:rPr>
      </w:pPr>
      <w:bookmarkStart w:id="118" w:name="_Toc197505668"/>
      <w:bookmarkStart w:id="119" w:name="_Toc197505738"/>
      <w:bookmarkStart w:id="120" w:name="_Toc197505807"/>
      <w:bookmarkStart w:id="121" w:name="_Toc197505973"/>
      <w:bookmarkStart w:id="122" w:name="_Toc197508174"/>
      <w:bookmarkStart w:id="123" w:name="_Toc197509514"/>
      <w:bookmarkStart w:id="124" w:name="_Toc197509754"/>
      <w:bookmarkStart w:id="125" w:name="_Toc197509868"/>
      <w:bookmarkStart w:id="126" w:name="_Toc197510091"/>
      <w:bookmarkStart w:id="127" w:name="_Toc197510281"/>
      <w:bookmarkStart w:id="128" w:name="_Toc197513249"/>
      <w:bookmarkStart w:id="129" w:name="_Toc197513586"/>
      <w:bookmarkStart w:id="130" w:name="_Toc197513710"/>
      <w:bookmarkStart w:id="131" w:name="_Toc197515939"/>
      <w:bookmarkStart w:id="132" w:name="_Toc197573075"/>
      <w:bookmarkStart w:id="133" w:name="_Toc197573200"/>
      <w:bookmarkStart w:id="134" w:name="_Toc197575324"/>
      <w:bookmarkStart w:id="135" w:name="_Toc197858848"/>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p>
    <w:p w14:paraId="6F716E84" w14:textId="77777777" w:rsidR="00B13AA5" w:rsidRPr="00B13AA5" w:rsidRDefault="00B13AA5" w:rsidP="0015134D">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136" w:name="_Toc197509515"/>
      <w:bookmarkStart w:id="137" w:name="_Toc197509755"/>
      <w:bookmarkStart w:id="138" w:name="_Toc197509869"/>
      <w:bookmarkStart w:id="139" w:name="_Toc197510092"/>
      <w:bookmarkStart w:id="140" w:name="_Toc197510282"/>
      <w:bookmarkStart w:id="141" w:name="_Toc197513250"/>
      <w:bookmarkStart w:id="142" w:name="_Toc197513587"/>
      <w:bookmarkStart w:id="143" w:name="_Toc197513711"/>
      <w:bookmarkStart w:id="144" w:name="_Toc197515940"/>
      <w:bookmarkStart w:id="145" w:name="_Toc197573076"/>
      <w:bookmarkStart w:id="146" w:name="_Toc197573201"/>
      <w:bookmarkStart w:id="147" w:name="_Toc197575325"/>
      <w:bookmarkStart w:id="148" w:name="_Toc197858849"/>
      <w:bookmarkEnd w:id="136"/>
      <w:bookmarkEnd w:id="137"/>
      <w:bookmarkEnd w:id="138"/>
      <w:bookmarkEnd w:id="139"/>
      <w:bookmarkEnd w:id="140"/>
      <w:bookmarkEnd w:id="141"/>
      <w:bookmarkEnd w:id="142"/>
      <w:bookmarkEnd w:id="143"/>
      <w:bookmarkEnd w:id="144"/>
      <w:bookmarkEnd w:id="145"/>
      <w:bookmarkEnd w:id="146"/>
      <w:bookmarkEnd w:id="147"/>
      <w:bookmarkEnd w:id="148"/>
    </w:p>
    <w:p w14:paraId="2183F237" w14:textId="77777777" w:rsidR="00B13AA5" w:rsidRPr="00B13AA5" w:rsidRDefault="00B13AA5" w:rsidP="0015134D">
      <w:pPr>
        <w:pStyle w:val="ListParagraph"/>
        <w:keepNext/>
        <w:numPr>
          <w:ilvl w:val="1"/>
          <w:numId w:val="10"/>
        </w:numPr>
        <w:spacing w:before="240" w:after="60" w:line="360" w:lineRule="auto"/>
        <w:jc w:val="both"/>
        <w:outlineLvl w:val="2"/>
        <w:rPr>
          <w:rFonts w:eastAsiaTheme="majorEastAsia" w:cstheme="majorBidi"/>
          <w:b/>
          <w:bCs/>
          <w:vanish/>
          <w:color w:val="000000" w:themeColor="text1"/>
          <w:szCs w:val="26"/>
        </w:rPr>
      </w:pPr>
      <w:bookmarkStart w:id="149" w:name="_Toc197509516"/>
      <w:bookmarkStart w:id="150" w:name="_Toc197509756"/>
      <w:bookmarkStart w:id="151" w:name="_Toc197509870"/>
      <w:bookmarkStart w:id="152" w:name="_Toc197510093"/>
      <w:bookmarkStart w:id="153" w:name="_Toc197510283"/>
      <w:bookmarkStart w:id="154" w:name="_Toc197513251"/>
      <w:bookmarkStart w:id="155" w:name="_Toc197513588"/>
      <w:bookmarkStart w:id="156" w:name="_Toc197513712"/>
      <w:bookmarkStart w:id="157" w:name="_Toc197515941"/>
      <w:bookmarkStart w:id="158" w:name="_Toc197573077"/>
      <w:bookmarkStart w:id="159" w:name="_Toc197573202"/>
      <w:bookmarkStart w:id="160" w:name="_Toc197575326"/>
      <w:bookmarkStart w:id="161" w:name="_Toc197858850"/>
      <w:bookmarkEnd w:id="149"/>
      <w:bookmarkEnd w:id="150"/>
      <w:bookmarkEnd w:id="151"/>
      <w:bookmarkEnd w:id="152"/>
      <w:bookmarkEnd w:id="153"/>
      <w:bookmarkEnd w:id="154"/>
      <w:bookmarkEnd w:id="155"/>
      <w:bookmarkEnd w:id="156"/>
      <w:bookmarkEnd w:id="157"/>
      <w:bookmarkEnd w:id="158"/>
      <w:bookmarkEnd w:id="159"/>
      <w:bookmarkEnd w:id="160"/>
      <w:bookmarkEnd w:id="161"/>
    </w:p>
    <w:p w14:paraId="5559D249" w14:textId="6DA9ADF8" w:rsidR="00BC7E40" w:rsidRPr="00BC7E40" w:rsidRDefault="00ED6ED5" w:rsidP="0015134D">
      <w:pPr>
        <w:pStyle w:val="Heading3"/>
        <w:numPr>
          <w:ilvl w:val="2"/>
          <w:numId w:val="10"/>
        </w:numPr>
        <w:spacing w:line="360" w:lineRule="auto"/>
        <w:jc w:val="both"/>
      </w:pPr>
      <w:bookmarkStart w:id="162" w:name="_Toc197858851"/>
      <w:r w:rsidRPr="00ED6ED5">
        <w:t>Traditional Firewalls</w:t>
      </w:r>
      <w:bookmarkEnd w:id="162"/>
    </w:p>
    <w:p w14:paraId="3EC0B7F6" w14:textId="17A7EA77" w:rsidR="00AD7EBF" w:rsidRPr="00BC7E40" w:rsidRDefault="00ED6ED5" w:rsidP="0015134D">
      <w:pPr>
        <w:spacing w:line="360" w:lineRule="auto"/>
        <w:jc w:val="both"/>
        <w:rPr>
          <w:color w:val="000000"/>
        </w:rPr>
      </w:pPr>
      <w:r w:rsidRPr="00ED6ED5">
        <w:rPr>
          <w:color w:val="000000"/>
        </w:rPr>
        <w:t xml:space="preserve">Traditional firewalls are very effective at countering known attacks because they use static rule-based filtering. They do not have the flexibility to handle new, unidentified attack patterns. According to numerous reports from studies, the maintenance overhead of traditional firewalls is high because they require updating quite frequently to adapt to changing threats. Furthermore, especially in complex network environments, these firewalls give rise to a very high number of false positives that can demoralize security personnel and therefore reduce the efficiency of </w:t>
      </w:r>
      <w:r w:rsidR="00604905" w:rsidRPr="00ED6ED5">
        <w:rPr>
          <w:color w:val="000000"/>
        </w:rPr>
        <w:t>responses</w:t>
      </w:r>
      <w:r w:rsidRPr="00ED6ED5">
        <w:rPr>
          <w:color w:val="000000"/>
        </w:rPr>
        <w:t>.</w:t>
      </w:r>
    </w:p>
    <w:p w14:paraId="28536532" w14:textId="24D41B53" w:rsidR="00ED6ED5" w:rsidRPr="00ED6ED5" w:rsidRDefault="00ED6ED5" w:rsidP="0015134D">
      <w:pPr>
        <w:pStyle w:val="Heading3"/>
        <w:numPr>
          <w:ilvl w:val="2"/>
          <w:numId w:val="10"/>
        </w:numPr>
        <w:spacing w:line="360" w:lineRule="auto"/>
        <w:jc w:val="both"/>
      </w:pPr>
      <w:bookmarkStart w:id="163" w:name="_Toc197858852"/>
      <w:r w:rsidRPr="00ED6ED5">
        <w:t>Artificial Intelligence in Cyber Security</w:t>
      </w:r>
      <w:bookmarkEnd w:id="163"/>
    </w:p>
    <w:p w14:paraId="22A46094" w14:textId="59E87A38" w:rsidR="00B13AA5" w:rsidRDefault="00ED6ED5" w:rsidP="0015134D">
      <w:pPr>
        <w:spacing w:line="360" w:lineRule="auto"/>
        <w:jc w:val="both"/>
        <w:rPr>
          <w:color w:val="000000"/>
        </w:rPr>
      </w:pPr>
      <w:r w:rsidRPr="00ED6ED5">
        <w:rPr>
          <w:color w:val="000000"/>
        </w:rPr>
        <w:t xml:space="preserve">AI has developed significantly in so many industries. Cyber security is one area where AI has gained tremendous growth. Pattern and anomaly-recognizing models can be developed for AI using machine learning approaches, especially supervised and unsupervised learning. It particularly finds excellent utility in detecting undefined rule-based threats. Most </w:t>
      </w:r>
      <w:r w:rsidRPr="00ED6ED5">
        <w:rPr>
          <w:color w:val="000000"/>
        </w:rPr>
        <w:lastRenderedPageBreak/>
        <w:t xml:space="preserve">recent studies depict how precise and versatile the AI-driven systems are in the detection of dangers and prevention when compared to the traditional ones. </w:t>
      </w:r>
    </w:p>
    <w:p w14:paraId="171B0955" w14:textId="77777777" w:rsidR="00B13AA5" w:rsidRPr="00B13AA5" w:rsidRDefault="00B13AA5" w:rsidP="0015134D">
      <w:pPr>
        <w:pStyle w:val="ListParagraph"/>
        <w:keepNext/>
        <w:numPr>
          <w:ilvl w:val="0"/>
          <w:numId w:val="51"/>
        </w:numPr>
        <w:spacing w:before="240" w:after="60" w:line="360" w:lineRule="auto"/>
        <w:outlineLvl w:val="2"/>
        <w:rPr>
          <w:rFonts w:eastAsiaTheme="majorEastAsia" w:cstheme="majorBidi"/>
          <w:b/>
          <w:bCs/>
          <w:vanish/>
          <w:color w:val="000000" w:themeColor="text1"/>
          <w:szCs w:val="26"/>
        </w:rPr>
      </w:pPr>
      <w:bookmarkStart w:id="164" w:name="_Toc197509519"/>
      <w:bookmarkStart w:id="165" w:name="_Toc197509759"/>
      <w:bookmarkStart w:id="166" w:name="_Toc197509873"/>
      <w:bookmarkStart w:id="167" w:name="_Toc197510096"/>
      <w:bookmarkStart w:id="168" w:name="_Toc197510286"/>
      <w:bookmarkStart w:id="169" w:name="_Toc197513254"/>
      <w:bookmarkStart w:id="170" w:name="_Toc197513591"/>
      <w:bookmarkStart w:id="171" w:name="_Toc197513715"/>
      <w:bookmarkStart w:id="172" w:name="_Toc197515944"/>
      <w:bookmarkStart w:id="173" w:name="_Toc197573080"/>
      <w:bookmarkStart w:id="174" w:name="_Toc197573205"/>
      <w:bookmarkStart w:id="175" w:name="_Toc197575329"/>
      <w:bookmarkStart w:id="176" w:name="_Toc197858853"/>
      <w:bookmarkEnd w:id="164"/>
      <w:bookmarkEnd w:id="165"/>
      <w:bookmarkEnd w:id="166"/>
      <w:bookmarkEnd w:id="167"/>
      <w:bookmarkEnd w:id="168"/>
      <w:bookmarkEnd w:id="169"/>
      <w:bookmarkEnd w:id="170"/>
      <w:bookmarkEnd w:id="171"/>
      <w:bookmarkEnd w:id="172"/>
      <w:bookmarkEnd w:id="173"/>
      <w:bookmarkEnd w:id="174"/>
      <w:bookmarkEnd w:id="175"/>
      <w:bookmarkEnd w:id="176"/>
    </w:p>
    <w:p w14:paraId="0B361177" w14:textId="77777777" w:rsidR="00B13AA5" w:rsidRPr="00B13AA5" w:rsidRDefault="00B13AA5" w:rsidP="0015134D">
      <w:pPr>
        <w:pStyle w:val="ListParagraph"/>
        <w:keepNext/>
        <w:numPr>
          <w:ilvl w:val="1"/>
          <w:numId w:val="51"/>
        </w:numPr>
        <w:spacing w:before="240" w:after="60" w:line="360" w:lineRule="auto"/>
        <w:outlineLvl w:val="2"/>
        <w:rPr>
          <w:rFonts w:eastAsiaTheme="majorEastAsia" w:cstheme="majorBidi"/>
          <w:b/>
          <w:bCs/>
          <w:vanish/>
          <w:color w:val="000000" w:themeColor="text1"/>
          <w:szCs w:val="26"/>
        </w:rPr>
      </w:pPr>
      <w:bookmarkStart w:id="177" w:name="_Toc197509520"/>
      <w:bookmarkStart w:id="178" w:name="_Toc197509760"/>
      <w:bookmarkStart w:id="179" w:name="_Toc197509874"/>
      <w:bookmarkStart w:id="180" w:name="_Toc197510097"/>
      <w:bookmarkStart w:id="181" w:name="_Toc197510287"/>
      <w:bookmarkStart w:id="182" w:name="_Toc197513255"/>
      <w:bookmarkStart w:id="183" w:name="_Toc197513592"/>
      <w:bookmarkStart w:id="184" w:name="_Toc197513716"/>
      <w:bookmarkStart w:id="185" w:name="_Toc197515945"/>
      <w:bookmarkStart w:id="186" w:name="_Toc197573081"/>
      <w:bookmarkStart w:id="187" w:name="_Toc197573206"/>
      <w:bookmarkStart w:id="188" w:name="_Toc197575330"/>
      <w:bookmarkStart w:id="189" w:name="_Toc197858854"/>
      <w:bookmarkEnd w:id="177"/>
      <w:bookmarkEnd w:id="178"/>
      <w:bookmarkEnd w:id="179"/>
      <w:bookmarkEnd w:id="180"/>
      <w:bookmarkEnd w:id="181"/>
      <w:bookmarkEnd w:id="182"/>
      <w:bookmarkEnd w:id="183"/>
      <w:bookmarkEnd w:id="184"/>
      <w:bookmarkEnd w:id="185"/>
      <w:bookmarkEnd w:id="186"/>
      <w:bookmarkEnd w:id="187"/>
      <w:bookmarkEnd w:id="188"/>
      <w:bookmarkEnd w:id="189"/>
    </w:p>
    <w:p w14:paraId="66FC4C0F" w14:textId="77777777" w:rsidR="00B13AA5" w:rsidRPr="00B13AA5" w:rsidRDefault="00B13AA5" w:rsidP="0015134D">
      <w:pPr>
        <w:pStyle w:val="ListParagraph"/>
        <w:keepNext/>
        <w:numPr>
          <w:ilvl w:val="1"/>
          <w:numId w:val="51"/>
        </w:numPr>
        <w:spacing w:before="240" w:after="60" w:line="360" w:lineRule="auto"/>
        <w:outlineLvl w:val="2"/>
        <w:rPr>
          <w:rFonts w:eastAsiaTheme="majorEastAsia" w:cstheme="majorBidi"/>
          <w:b/>
          <w:bCs/>
          <w:vanish/>
          <w:color w:val="000000" w:themeColor="text1"/>
          <w:szCs w:val="26"/>
        </w:rPr>
      </w:pPr>
      <w:bookmarkStart w:id="190" w:name="_Toc197509521"/>
      <w:bookmarkStart w:id="191" w:name="_Toc197509761"/>
      <w:bookmarkStart w:id="192" w:name="_Toc197509875"/>
      <w:bookmarkStart w:id="193" w:name="_Toc197510098"/>
      <w:bookmarkStart w:id="194" w:name="_Toc197510288"/>
      <w:bookmarkStart w:id="195" w:name="_Toc197513256"/>
      <w:bookmarkStart w:id="196" w:name="_Toc197513593"/>
      <w:bookmarkStart w:id="197" w:name="_Toc197513717"/>
      <w:bookmarkStart w:id="198" w:name="_Toc197515946"/>
      <w:bookmarkStart w:id="199" w:name="_Toc197573082"/>
      <w:bookmarkStart w:id="200" w:name="_Toc197573207"/>
      <w:bookmarkStart w:id="201" w:name="_Toc197575331"/>
      <w:bookmarkStart w:id="202" w:name="_Toc197858855"/>
      <w:bookmarkEnd w:id="190"/>
      <w:bookmarkEnd w:id="191"/>
      <w:bookmarkEnd w:id="192"/>
      <w:bookmarkEnd w:id="193"/>
      <w:bookmarkEnd w:id="194"/>
      <w:bookmarkEnd w:id="195"/>
      <w:bookmarkEnd w:id="196"/>
      <w:bookmarkEnd w:id="197"/>
      <w:bookmarkEnd w:id="198"/>
      <w:bookmarkEnd w:id="199"/>
      <w:bookmarkEnd w:id="200"/>
      <w:bookmarkEnd w:id="201"/>
      <w:bookmarkEnd w:id="202"/>
    </w:p>
    <w:p w14:paraId="0710D950" w14:textId="77777777" w:rsidR="00B13AA5" w:rsidRPr="00B13AA5" w:rsidRDefault="00B13AA5" w:rsidP="0015134D">
      <w:pPr>
        <w:pStyle w:val="ListParagraph"/>
        <w:keepNext/>
        <w:numPr>
          <w:ilvl w:val="2"/>
          <w:numId w:val="51"/>
        </w:numPr>
        <w:spacing w:before="240" w:after="60" w:line="360" w:lineRule="auto"/>
        <w:outlineLvl w:val="2"/>
        <w:rPr>
          <w:rFonts w:eastAsiaTheme="majorEastAsia" w:cstheme="majorBidi"/>
          <w:b/>
          <w:bCs/>
          <w:vanish/>
          <w:color w:val="000000" w:themeColor="text1"/>
          <w:szCs w:val="26"/>
        </w:rPr>
      </w:pPr>
      <w:bookmarkStart w:id="203" w:name="_Toc197509522"/>
      <w:bookmarkStart w:id="204" w:name="_Toc197509762"/>
      <w:bookmarkStart w:id="205" w:name="_Toc197509876"/>
      <w:bookmarkStart w:id="206" w:name="_Toc197510099"/>
      <w:bookmarkStart w:id="207" w:name="_Toc197510289"/>
      <w:bookmarkStart w:id="208" w:name="_Toc197513257"/>
      <w:bookmarkStart w:id="209" w:name="_Toc197513594"/>
      <w:bookmarkStart w:id="210" w:name="_Toc197513718"/>
      <w:bookmarkStart w:id="211" w:name="_Toc197515947"/>
      <w:bookmarkStart w:id="212" w:name="_Toc197573083"/>
      <w:bookmarkStart w:id="213" w:name="_Toc197573208"/>
      <w:bookmarkStart w:id="214" w:name="_Toc197575332"/>
      <w:bookmarkStart w:id="215" w:name="_Toc197858856"/>
      <w:bookmarkEnd w:id="203"/>
      <w:bookmarkEnd w:id="204"/>
      <w:bookmarkEnd w:id="205"/>
      <w:bookmarkEnd w:id="206"/>
      <w:bookmarkEnd w:id="207"/>
      <w:bookmarkEnd w:id="208"/>
      <w:bookmarkEnd w:id="209"/>
      <w:bookmarkEnd w:id="210"/>
      <w:bookmarkEnd w:id="211"/>
      <w:bookmarkEnd w:id="212"/>
      <w:bookmarkEnd w:id="213"/>
      <w:bookmarkEnd w:id="214"/>
      <w:bookmarkEnd w:id="215"/>
    </w:p>
    <w:p w14:paraId="7E24EDC5" w14:textId="77777777" w:rsidR="00B13AA5" w:rsidRPr="00B13AA5" w:rsidRDefault="00B13AA5" w:rsidP="0015134D">
      <w:pPr>
        <w:pStyle w:val="ListParagraph"/>
        <w:keepNext/>
        <w:numPr>
          <w:ilvl w:val="2"/>
          <w:numId w:val="51"/>
        </w:numPr>
        <w:spacing w:before="240" w:after="60" w:line="360" w:lineRule="auto"/>
        <w:outlineLvl w:val="2"/>
        <w:rPr>
          <w:rFonts w:eastAsiaTheme="majorEastAsia" w:cstheme="majorBidi"/>
          <w:b/>
          <w:bCs/>
          <w:vanish/>
          <w:color w:val="000000" w:themeColor="text1"/>
          <w:szCs w:val="26"/>
        </w:rPr>
      </w:pPr>
      <w:bookmarkStart w:id="216" w:name="_Toc197509523"/>
      <w:bookmarkStart w:id="217" w:name="_Toc197509763"/>
      <w:bookmarkStart w:id="218" w:name="_Toc197509877"/>
      <w:bookmarkStart w:id="219" w:name="_Toc197510100"/>
      <w:bookmarkStart w:id="220" w:name="_Toc197510290"/>
      <w:bookmarkStart w:id="221" w:name="_Toc197513258"/>
      <w:bookmarkStart w:id="222" w:name="_Toc197513595"/>
      <w:bookmarkStart w:id="223" w:name="_Toc197513719"/>
      <w:bookmarkStart w:id="224" w:name="_Toc197515948"/>
      <w:bookmarkStart w:id="225" w:name="_Toc197573084"/>
      <w:bookmarkStart w:id="226" w:name="_Toc197573209"/>
      <w:bookmarkStart w:id="227" w:name="_Toc197575333"/>
      <w:bookmarkStart w:id="228" w:name="_Toc197858857"/>
      <w:bookmarkEnd w:id="216"/>
      <w:bookmarkEnd w:id="217"/>
      <w:bookmarkEnd w:id="218"/>
      <w:bookmarkEnd w:id="219"/>
      <w:bookmarkEnd w:id="220"/>
      <w:bookmarkEnd w:id="221"/>
      <w:bookmarkEnd w:id="222"/>
      <w:bookmarkEnd w:id="223"/>
      <w:bookmarkEnd w:id="224"/>
      <w:bookmarkEnd w:id="225"/>
      <w:bookmarkEnd w:id="226"/>
      <w:bookmarkEnd w:id="227"/>
      <w:bookmarkEnd w:id="228"/>
    </w:p>
    <w:p w14:paraId="26D278A4" w14:textId="2C6D74C1" w:rsidR="00B13AA5" w:rsidRPr="00B13AA5" w:rsidRDefault="00B13AA5" w:rsidP="0015134D">
      <w:pPr>
        <w:pStyle w:val="Heading3"/>
        <w:numPr>
          <w:ilvl w:val="2"/>
          <w:numId w:val="51"/>
        </w:numPr>
        <w:spacing w:line="360" w:lineRule="auto"/>
        <w:rPr>
          <w:color w:val="000000"/>
        </w:rPr>
      </w:pPr>
      <w:bookmarkStart w:id="229" w:name="_Toc197858858"/>
      <w:r w:rsidRPr="00B13AA5">
        <w:t>AI-Powered Firewall Solution</w:t>
      </w:r>
      <w:bookmarkEnd w:id="229"/>
    </w:p>
    <w:p w14:paraId="736AECC3" w14:textId="77777777" w:rsidR="00B13AA5" w:rsidRPr="009E1D62" w:rsidRDefault="00B13AA5" w:rsidP="0015134D">
      <w:pPr>
        <w:pStyle w:val="ListParagraph"/>
        <w:keepNext/>
        <w:numPr>
          <w:ilvl w:val="0"/>
          <w:numId w:val="50"/>
        </w:numPr>
        <w:spacing w:before="240" w:after="60" w:line="360" w:lineRule="auto"/>
        <w:outlineLvl w:val="2"/>
        <w:rPr>
          <w:rFonts w:eastAsiaTheme="majorEastAsia" w:cstheme="majorBidi"/>
          <w:b/>
          <w:bCs/>
          <w:vanish/>
          <w:color w:val="000000" w:themeColor="text1"/>
          <w:szCs w:val="26"/>
        </w:rPr>
      </w:pPr>
      <w:bookmarkStart w:id="230" w:name="_Toc197505672"/>
      <w:bookmarkStart w:id="231" w:name="_Toc197505742"/>
      <w:bookmarkStart w:id="232" w:name="_Toc197505811"/>
      <w:bookmarkStart w:id="233" w:name="_Toc197505977"/>
      <w:bookmarkStart w:id="234" w:name="_Toc197508178"/>
      <w:bookmarkStart w:id="235" w:name="_Toc197509525"/>
      <w:bookmarkStart w:id="236" w:name="_Toc197509765"/>
      <w:bookmarkStart w:id="237" w:name="_Toc197509879"/>
      <w:bookmarkStart w:id="238" w:name="_Toc197510102"/>
      <w:bookmarkStart w:id="239" w:name="_Toc197510292"/>
      <w:bookmarkStart w:id="240" w:name="_Toc197513260"/>
      <w:bookmarkStart w:id="241" w:name="_Toc197513597"/>
      <w:bookmarkStart w:id="242" w:name="_Toc197513721"/>
      <w:bookmarkStart w:id="243" w:name="_Toc197515950"/>
      <w:bookmarkStart w:id="244" w:name="_Toc197573086"/>
      <w:bookmarkStart w:id="245" w:name="_Toc197573211"/>
      <w:bookmarkStart w:id="246" w:name="_Toc197575335"/>
      <w:bookmarkStart w:id="247" w:name="_Toc19785885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p>
    <w:p w14:paraId="6809F617" w14:textId="77777777" w:rsidR="00B13AA5" w:rsidRPr="009E1D62" w:rsidRDefault="00B13AA5" w:rsidP="0015134D">
      <w:pPr>
        <w:pStyle w:val="ListParagraph"/>
        <w:keepNext/>
        <w:numPr>
          <w:ilvl w:val="1"/>
          <w:numId w:val="50"/>
        </w:numPr>
        <w:spacing w:before="240" w:after="60" w:line="360" w:lineRule="auto"/>
        <w:outlineLvl w:val="2"/>
        <w:rPr>
          <w:rFonts w:eastAsiaTheme="majorEastAsia" w:cstheme="majorBidi"/>
          <w:b/>
          <w:bCs/>
          <w:vanish/>
          <w:color w:val="000000" w:themeColor="text1"/>
          <w:szCs w:val="26"/>
        </w:rPr>
      </w:pPr>
      <w:bookmarkStart w:id="248" w:name="_Toc197505673"/>
      <w:bookmarkStart w:id="249" w:name="_Toc197505743"/>
      <w:bookmarkStart w:id="250" w:name="_Toc197505812"/>
      <w:bookmarkStart w:id="251" w:name="_Toc197505978"/>
      <w:bookmarkStart w:id="252" w:name="_Toc197508179"/>
      <w:bookmarkStart w:id="253" w:name="_Toc197509526"/>
      <w:bookmarkStart w:id="254" w:name="_Toc197509766"/>
      <w:bookmarkStart w:id="255" w:name="_Toc197509880"/>
      <w:bookmarkStart w:id="256" w:name="_Toc197510103"/>
      <w:bookmarkStart w:id="257" w:name="_Toc197510293"/>
      <w:bookmarkStart w:id="258" w:name="_Toc197513261"/>
      <w:bookmarkStart w:id="259" w:name="_Toc197513598"/>
      <w:bookmarkStart w:id="260" w:name="_Toc197513722"/>
      <w:bookmarkStart w:id="261" w:name="_Toc197515951"/>
      <w:bookmarkStart w:id="262" w:name="_Toc197573087"/>
      <w:bookmarkStart w:id="263" w:name="_Toc197573212"/>
      <w:bookmarkStart w:id="264" w:name="_Toc197575336"/>
      <w:bookmarkStart w:id="265" w:name="_Toc197858860"/>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p>
    <w:p w14:paraId="6132B6EE" w14:textId="77777777" w:rsidR="00B13AA5" w:rsidRPr="009E1D62" w:rsidRDefault="00B13AA5" w:rsidP="0015134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266" w:name="_Toc197505674"/>
      <w:bookmarkStart w:id="267" w:name="_Toc197505744"/>
      <w:bookmarkStart w:id="268" w:name="_Toc197505813"/>
      <w:bookmarkStart w:id="269" w:name="_Toc197505979"/>
      <w:bookmarkStart w:id="270" w:name="_Toc197508180"/>
      <w:bookmarkStart w:id="271" w:name="_Toc197509527"/>
      <w:bookmarkStart w:id="272" w:name="_Toc197509767"/>
      <w:bookmarkStart w:id="273" w:name="_Toc197509881"/>
      <w:bookmarkStart w:id="274" w:name="_Toc197510104"/>
      <w:bookmarkStart w:id="275" w:name="_Toc197510294"/>
      <w:bookmarkStart w:id="276" w:name="_Toc197513262"/>
      <w:bookmarkStart w:id="277" w:name="_Toc197513599"/>
      <w:bookmarkStart w:id="278" w:name="_Toc197513723"/>
      <w:bookmarkStart w:id="279" w:name="_Toc197515952"/>
      <w:bookmarkStart w:id="280" w:name="_Toc197573088"/>
      <w:bookmarkStart w:id="281" w:name="_Toc197573213"/>
      <w:bookmarkStart w:id="282" w:name="_Toc197575337"/>
      <w:bookmarkStart w:id="283" w:name="_Toc197858861"/>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p>
    <w:p w14:paraId="71A0BBD9" w14:textId="77777777" w:rsidR="00B13AA5" w:rsidRPr="009E1D62" w:rsidRDefault="00B13AA5" w:rsidP="0015134D">
      <w:pPr>
        <w:pStyle w:val="ListParagraph"/>
        <w:keepNext/>
        <w:numPr>
          <w:ilvl w:val="2"/>
          <w:numId w:val="50"/>
        </w:numPr>
        <w:spacing w:before="240" w:after="60" w:line="360" w:lineRule="auto"/>
        <w:outlineLvl w:val="2"/>
        <w:rPr>
          <w:rFonts w:eastAsiaTheme="majorEastAsia" w:cstheme="majorBidi"/>
          <w:b/>
          <w:bCs/>
          <w:vanish/>
          <w:color w:val="000000" w:themeColor="text1"/>
          <w:szCs w:val="26"/>
        </w:rPr>
      </w:pPr>
      <w:bookmarkStart w:id="284" w:name="_Toc197505675"/>
      <w:bookmarkStart w:id="285" w:name="_Toc197505745"/>
      <w:bookmarkStart w:id="286" w:name="_Toc197505814"/>
      <w:bookmarkStart w:id="287" w:name="_Toc197505980"/>
      <w:bookmarkStart w:id="288" w:name="_Toc197508181"/>
      <w:bookmarkStart w:id="289" w:name="_Toc197509528"/>
      <w:bookmarkStart w:id="290" w:name="_Toc197509768"/>
      <w:bookmarkStart w:id="291" w:name="_Toc197509882"/>
      <w:bookmarkStart w:id="292" w:name="_Toc197510105"/>
      <w:bookmarkStart w:id="293" w:name="_Toc197510295"/>
      <w:bookmarkStart w:id="294" w:name="_Toc197513263"/>
      <w:bookmarkStart w:id="295" w:name="_Toc197513600"/>
      <w:bookmarkStart w:id="296" w:name="_Toc197513724"/>
      <w:bookmarkStart w:id="297" w:name="_Toc197515953"/>
      <w:bookmarkStart w:id="298" w:name="_Toc197573089"/>
      <w:bookmarkStart w:id="299" w:name="_Toc197573214"/>
      <w:bookmarkStart w:id="300" w:name="_Toc197575338"/>
      <w:bookmarkStart w:id="301" w:name="_Toc197858862"/>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p>
    <w:p w14:paraId="3E53698B" w14:textId="77777777" w:rsidR="00B13AA5" w:rsidRPr="004B4771" w:rsidRDefault="00B13AA5" w:rsidP="0015134D">
      <w:pPr>
        <w:spacing w:line="360" w:lineRule="auto"/>
        <w:jc w:val="both"/>
        <w:rPr>
          <w:color w:val="000000"/>
        </w:rPr>
      </w:pPr>
      <w:r w:rsidRPr="00ED6ED5">
        <w:rPr>
          <w:color w:val="000000"/>
        </w:rPr>
        <w:t>T</w:t>
      </w:r>
      <w:r>
        <w:rPr>
          <w:color w:val="000000"/>
        </w:rPr>
        <w:t>his firewall solution is an enhancement</w:t>
      </w:r>
      <w:r w:rsidRPr="00ED6ED5">
        <w:rPr>
          <w:color w:val="000000"/>
        </w:rPr>
        <w:t xml:space="preserve"> to conventional firewalls in the sense that they learn automatically from data to identify dangerous patterns. As </w:t>
      </w:r>
      <w:r>
        <w:rPr>
          <w:color w:val="000000"/>
        </w:rPr>
        <w:t>this solution</w:t>
      </w:r>
      <w:r w:rsidRPr="00ED6ED5">
        <w:rPr>
          <w:color w:val="000000"/>
        </w:rPr>
        <w:t xml:space="preserve"> do</w:t>
      </w:r>
      <w:r>
        <w:rPr>
          <w:color w:val="000000"/>
        </w:rPr>
        <w:t>es</w:t>
      </w:r>
      <w:r w:rsidRPr="00ED6ED5">
        <w:rPr>
          <w:color w:val="000000"/>
        </w:rPr>
        <w:t xml:space="preserve"> not rely on preset rules, they can detect new patterns of attacks which reduces the false positive rate. While many still retain some rule-based elements, many products available today have started making use of AI for enhanced security. </w:t>
      </w:r>
    </w:p>
    <w:p w14:paraId="2F59E5D2" w14:textId="77777777" w:rsidR="00B13AA5" w:rsidRPr="00AC5D4D" w:rsidRDefault="00B13AA5" w:rsidP="0015134D">
      <w:pPr>
        <w:spacing w:line="360" w:lineRule="auto"/>
        <w:jc w:val="both"/>
        <w:rPr>
          <w:color w:val="000000"/>
        </w:rPr>
      </w:pPr>
    </w:p>
    <w:tbl>
      <w:tblPr>
        <w:tblStyle w:val="TableGrid"/>
        <w:tblW w:w="8838" w:type="dxa"/>
        <w:tblLook w:val="04A0" w:firstRow="1" w:lastRow="0" w:firstColumn="1" w:lastColumn="0" w:noHBand="0" w:noVBand="1"/>
      </w:tblPr>
      <w:tblGrid>
        <w:gridCol w:w="2935"/>
        <w:gridCol w:w="2969"/>
        <w:gridCol w:w="2934"/>
      </w:tblGrid>
      <w:tr w:rsidR="00ED6ED5" w14:paraId="44B442AF" w14:textId="77777777" w:rsidTr="00867D50">
        <w:trPr>
          <w:trHeight w:val="767"/>
        </w:trPr>
        <w:tc>
          <w:tcPr>
            <w:tcW w:w="2935" w:type="dxa"/>
            <w:shd w:val="clear" w:color="auto" w:fill="D0CECE" w:themeFill="background2" w:themeFillShade="E6"/>
          </w:tcPr>
          <w:p w14:paraId="6ADA992B" w14:textId="2C335304" w:rsidR="00ED6ED5" w:rsidRPr="00867D50" w:rsidRDefault="00ED6ED5" w:rsidP="0015134D">
            <w:pPr>
              <w:spacing w:line="360" w:lineRule="auto"/>
              <w:jc w:val="both"/>
              <w:rPr>
                <w:b/>
                <w:color w:val="000000"/>
              </w:rPr>
            </w:pPr>
            <w:r w:rsidRPr="00867D50">
              <w:rPr>
                <w:b/>
                <w:color w:val="000000"/>
              </w:rPr>
              <w:t>Feature</w:t>
            </w:r>
          </w:p>
        </w:tc>
        <w:tc>
          <w:tcPr>
            <w:tcW w:w="2969" w:type="dxa"/>
            <w:shd w:val="clear" w:color="auto" w:fill="D0CECE" w:themeFill="background2" w:themeFillShade="E6"/>
          </w:tcPr>
          <w:p w14:paraId="5F32F164" w14:textId="27DA9761" w:rsidR="00ED6ED5" w:rsidRPr="00867D50" w:rsidRDefault="00ED6ED5" w:rsidP="0015134D">
            <w:pPr>
              <w:spacing w:line="360" w:lineRule="auto"/>
              <w:jc w:val="both"/>
              <w:rPr>
                <w:b/>
                <w:color w:val="000000"/>
              </w:rPr>
            </w:pPr>
            <w:r w:rsidRPr="00867D50">
              <w:rPr>
                <w:b/>
                <w:color w:val="000000"/>
              </w:rPr>
              <w:t>Traditional Firewalls</w:t>
            </w:r>
          </w:p>
        </w:tc>
        <w:tc>
          <w:tcPr>
            <w:tcW w:w="2934" w:type="dxa"/>
            <w:shd w:val="clear" w:color="auto" w:fill="D0CECE" w:themeFill="background2" w:themeFillShade="E6"/>
          </w:tcPr>
          <w:p w14:paraId="40638363" w14:textId="1692B79A" w:rsidR="00ED6ED5" w:rsidRPr="00867D50" w:rsidRDefault="00ED6ED5" w:rsidP="0015134D">
            <w:pPr>
              <w:spacing w:line="360" w:lineRule="auto"/>
              <w:jc w:val="both"/>
              <w:rPr>
                <w:b/>
                <w:color w:val="000000"/>
              </w:rPr>
            </w:pPr>
            <w:r w:rsidRPr="00867D50">
              <w:rPr>
                <w:b/>
                <w:color w:val="000000"/>
              </w:rPr>
              <w:t>AI-Driven Firewall</w:t>
            </w:r>
            <w:r w:rsidR="00771101">
              <w:rPr>
                <w:b/>
                <w:color w:val="000000"/>
              </w:rPr>
              <w:t xml:space="preserve"> Solution</w:t>
            </w:r>
          </w:p>
        </w:tc>
      </w:tr>
      <w:tr w:rsidR="00ED6ED5" w14:paraId="6430B995" w14:textId="77777777" w:rsidTr="00867D50">
        <w:trPr>
          <w:trHeight w:val="736"/>
        </w:trPr>
        <w:tc>
          <w:tcPr>
            <w:tcW w:w="2935" w:type="dxa"/>
            <w:shd w:val="clear" w:color="auto" w:fill="FFFFFF" w:themeFill="background1"/>
          </w:tcPr>
          <w:p w14:paraId="526F059F" w14:textId="04B55ED4" w:rsidR="00ED6ED5" w:rsidRPr="00867D50" w:rsidRDefault="00ED6ED5" w:rsidP="0015134D">
            <w:pPr>
              <w:spacing w:line="360" w:lineRule="auto"/>
              <w:jc w:val="both"/>
              <w:rPr>
                <w:b/>
                <w:color w:val="000000"/>
              </w:rPr>
            </w:pPr>
            <w:r w:rsidRPr="00867D50">
              <w:rPr>
                <w:b/>
                <w:color w:val="000000"/>
              </w:rPr>
              <w:t>Detection Method</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10DCAA27" w14:textId="77777777" w:rsidTr="00867D50">
              <w:trPr>
                <w:trHeight w:hRule="exact" w:val="14"/>
                <w:tblCellSpacing w:w="15" w:type="dxa"/>
              </w:trPr>
              <w:tc>
                <w:tcPr>
                  <w:tcW w:w="0" w:type="auto"/>
                  <w:vAlign w:val="center"/>
                  <w:hideMark/>
                </w:tcPr>
                <w:p w14:paraId="6B6806E0" w14:textId="77777777" w:rsidR="00ED6ED5" w:rsidRPr="00ED6ED5" w:rsidRDefault="00ED6ED5" w:rsidP="0015134D">
                  <w:pPr>
                    <w:spacing w:line="360" w:lineRule="auto"/>
                    <w:jc w:val="both"/>
                    <w:rPr>
                      <w:bCs/>
                      <w:color w:val="000000"/>
                    </w:rPr>
                  </w:pPr>
                </w:p>
              </w:tc>
            </w:tr>
          </w:tbl>
          <w:p w14:paraId="7C78477F" w14:textId="77777777" w:rsidR="00ED6ED5" w:rsidRPr="00ED6ED5" w:rsidRDefault="00ED6ED5" w:rsidP="0015134D">
            <w:pPr>
              <w:spacing w:line="360" w:lineRule="auto"/>
              <w:jc w:val="both"/>
              <w:rPr>
                <w:bCs/>
                <w:vanish/>
                <w:color w:val="000000"/>
              </w:rPr>
            </w:pPr>
          </w:p>
          <w:tbl>
            <w:tblPr>
              <w:tblW w:w="2680" w:type="dxa"/>
              <w:tblCellSpacing w:w="15" w:type="dxa"/>
              <w:tblCellMar>
                <w:top w:w="15" w:type="dxa"/>
                <w:left w:w="15" w:type="dxa"/>
                <w:bottom w:w="15" w:type="dxa"/>
                <w:right w:w="15" w:type="dxa"/>
              </w:tblCellMar>
              <w:tblLook w:val="04A0" w:firstRow="1" w:lastRow="0" w:firstColumn="1" w:lastColumn="0" w:noHBand="0" w:noVBand="1"/>
            </w:tblPr>
            <w:tblGrid>
              <w:gridCol w:w="2680"/>
            </w:tblGrid>
            <w:tr w:rsidR="00ED6ED5" w:rsidRPr="00ED6ED5" w14:paraId="36296964" w14:textId="77777777" w:rsidTr="00456E83">
              <w:trPr>
                <w:trHeight w:val="267"/>
                <w:tblCellSpacing w:w="15" w:type="dxa"/>
              </w:trPr>
              <w:tc>
                <w:tcPr>
                  <w:tcW w:w="0" w:type="auto"/>
                  <w:vAlign w:val="center"/>
                  <w:hideMark/>
                </w:tcPr>
                <w:p w14:paraId="2D5BCF38" w14:textId="77777777" w:rsidR="00ED6ED5" w:rsidRPr="00ED6ED5" w:rsidRDefault="00ED6ED5" w:rsidP="0015134D">
                  <w:pPr>
                    <w:spacing w:line="360" w:lineRule="auto"/>
                    <w:jc w:val="both"/>
                    <w:rPr>
                      <w:bCs/>
                      <w:color w:val="000000"/>
                    </w:rPr>
                  </w:pPr>
                  <w:r w:rsidRPr="00ED6ED5">
                    <w:rPr>
                      <w:bCs/>
                      <w:color w:val="000000"/>
                    </w:rPr>
                    <w:t>Rule-based</w:t>
                  </w:r>
                </w:p>
              </w:tc>
            </w:tr>
          </w:tbl>
          <w:p w14:paraId="08377AA2" w14:textId="77777777" w:rsidR="00ED6ED5" w:rsidRPr="00867D50" w:rsidRDefault="00ED6ED5" w:rsidP="0015134D">
            <w:pPr>
              <w:spacing w:line="360" w:lineRule="auto"/>
              <w:jc w:val="both"/>
              <w:rPr>
                <w:bCs/>
                <w:color w:val="000000"/>
              </w:rPr>
            </w:pPr>
          </w:p>
        </w:tc>
        <w:tc>
          <w:tcPr>
            <w:tcW w:w="2934" w:type="dxa"/>
          </w:tcPr>
          <w:p w14:paraId="53685278" w14:textId="3F39B5CE" w:rsidR="00ED6ED5" w:rsidRPr="00867D50" w:rsidRDefault="00ED6ED5" w:rsidP="0015134D">
            <w:pPr>
              <w:spacing w:line="360" w:lineRule="auto"/>
              <w:jc w:val="both"/>
              <w:rPr>
                <w:bCs/>
                <w:color w:val="000000"/>
              </w:rPr>
            </w:pPr>
            <w:r w:rsidRPr="00867D50">
              <w:rPr>
                <w:bCs/>
                <w:color w:val="000000"/>
              </w:rPr>
              <w:t>Pattern recognition using machine learning</w:t>
            </w:r>
          </w:p>
        </w:tc>
      </w:tr>
      <w:tr w:rsidR="00ED6ED5" w14:paraId="12D1BD1A" w14:textId="77777777" w:rsidTr="00867D50">
        <w:trPr>
          <w:trHeight w:val="767"/>
        </w:trPr>
        <w:tc>
          <w:tcPr>
            <w:tcW w:w="2935" w:type="dxa"/>
            <w:shd w:val="clear" w:color="auto" w:fill="FFFFFF" w:themeFill="background1"/>
          </w:tcPr>
          <w:p w14:paraId="3C4C69DD" w14:textId="4C586001" w:rsidR="00ED6ED5" w:rsidRPr="00867D50" w:rsidRDefault="00ED6ED5" w:rsidP="0015134D">
            <w:pPr>
              <w:spacing w:line="360" w:lineRule="auto"/>
              <w:jc w:val="both"/>
              <w:rPr>
                <w:b/>
                <w:color w:val="000000"/>
              </w:rPr>
            </w:pPr>
            <w:r w:rsidRPr="00867D50">
              <w:rPr>
                <w:b/>
                <w:color w:val="000000"/>
              </w:rPr>
              <w:t>Adaptability</w:t>
            </w:r>
          </w:p>
        </w:tc>
        <w:tc>
          <w:tcPr>
            <w:tcW w:w="2969" w:type="dxa"/>
          </w:tcPr>
          <w:tbl>
            <w:tblPr>
              <w:tblW w:w="92" w:type="dxa"/>
              <w:tblCellSpacing w:w="15" w:type="dxa"/>
              <w:tblCellMar>
                <w:top w:w="15" w:type="dxa"/>
                <w:left w:w="15" w:type="dxa"/>
                <w:bottom w:w="15" w:type="dxa"/>
                <w:right w:w="15" w:type="dxa"/>
              </w:tblCellMar>
              <w:tblLook w:val="04A0" w:firstRow="1" w:lastRow="0" w:firstColumn="1" w:lastColumn="0" w:noHBand="0" w:noVBand="1"/>
            </w:tblPr>
            <w:tblGrid>
              <w:gridCol w:w="96"/>
            </w:tblGrid>
            <w:tr w:rsidR="00ED6ED5" w:rsidRPr="00ED6ED5" w14:paraId="5725B7AB" w14:textId="77777777" w:rsidTr="00867D50">
              <w:trPr>
                <w:trHeight w:hRule="exact" w:val="14"/>
                <w:tblCellSpacing w:w="15" w:type="dxa"/>
              </w:trPr>
              <w:tc>
                <w:tcPr>
                  <w:tcW w:w="0" w:type="auto"/>
                  <w:vAlign w:val="center"/>
                  <w:hideMark/>
                </w:tcPr>
                <w:p w14:paraId="0B47A8DC" w14:textId="77777777" w:rsidR="00ED6ED5" w:rsidRPr="00ED6ED5" w:rsidRDefault="00ED6ED5" w:rsidP="0015134D">
                  <w:pPr>
                    <w:spacing w:line="360" w:lineRule="auto"/>
                    <w:jc w:val="both"/>
                    <w:rPr>
                      <w:bCs/>
                      <w:color w:val="000000"/>
                    </w:rPr>
                  </w:pPr>
                </w:p>
              </w:tc>
            </w:tr>
          </w:tbl>
          <w:p w14:paraId="5D03FA5A" w14:textId="77777777" w:rsidR="00ED6ED5" w:rsidRPr="00ED6ED5" w:rsidRDefault="00ED6ED5" w:rsidP="0015134D">
            <w:pPr>
              <w:spacing w:line="360" w:lineRule="auto"/>
              <w:jc w:val="both"/>
              <w:rPr>
                <w:bCs/>
                <w:vanish/>
                <w:color w:val="000000"/>
              </w:rPr>
            </w:pPr>
          </w:p>
          <w:tbl>
            <w:tblPr>
              <w:tblW w:w="2753" w:type="dxa"/>
              <w:tblCellSpacing w:w="15" w:type="dxa"/>
              <w:tblCellMar>
                <w:top w:w="15" w:type="dxa"/>
                <w:left w:w="15" w:type="dxa"/>
                <w:bottom w:w="15" w:type="dxa"/>
                <w:right w:w="15" w:type="dxa"/>
              </w:tblCellMar>
              <w:tblLook w:val="04A0" w:firstRow="1" w:lastRow="0" w:firstColumn="1" w:lastColumn="0" w:noHBand="0" w:noVBand="1"/>
            </w:tblPr>
            <w:tblGrid>
              <w:gridCol w:w="2753"/>
            </w:tblGrid>
            <w:tr w:rsidR="00ED6ED5" w:rsidRPr="00ED6ED5" w14:paraId="5F214826" w14:textId="77777777" w:rsidTr="00867D50">
              <w:trPr>
                <w:trHeight w:val="587"/>
                <w:tblCellSpacing w:w="15" w:type="dxa"/>
              </w:trPr>
              <w:tc>
                <w:tcPr>
                  <w:tcW w:w="0" w:type="auto"/>
                  <w:vAlign w:val="center"/>
                  <w:hideMark/>
                </w:tcPr>
                <w:p w14:paraId="7CA849B9" w14:textId="77777777" w:rsidR="00ED6ED5" w:rsidRPr="00ED6ED5" w:rsidRDefault="00ED6ED5" w:rsidP="0015134D">
                  <w:pPr>
                    <w:spacing w:line="360" w:lineRule="auto"/>
                    <w:jc w:val="both"/>
                    <w:rPr>
                      <w:bCs/>
                      <w:color w:val="000000"/>
                    </w:rPr>
                  </w:pPr>
                  <w:r w:rsidRPr="00ED6ED5">
                    <w:rPr>
                      <w:bCs/>
                      <w:color w:val="000000"/>
                    </w:rPr>
                    <w:t>Limited (requires manual rule updates)</w:t>
                  </w:r>
                </w:p>
              </w:tc>
            </w:tr>
          </w:tbl>
          <w:p w14:paraId="5E7B2510" w14:textId="77777777" w:rsidR="00ED6ED5" w:rsidRPr="00867D50" w:rsidRDefault="00ED6ED5" w:rsidP="0015134D">
            <w:pPr>
              <w:spacing w:line="360" w:lineRule="auto"/>
              <w:jc w:val="both"/>
              <w:rPr>
                <w:bCs/>
                <w:color w:val="000000"/>
              </w:rPr>
            </w:pPr>
          </w:p>
          <w:p w14:paraId="5A8609DE" w14:textId="6FEF4DC6" w:rsidR="00ED6ED5" w:rsidRPr="00867D50" w:rsidRDefault="00ED6ED5" w:rsidP="0015134D">
            <w:pPr>
              <w:tabs>
                <w:tab w:val="left" w:pos="2129"/>
              </w:tabs>
              <w:spacing w:line="360" w:lineRule="auto"/>
              <w:jc w:val="both"/>
              <w:rPr>
                <w:bCs/>
              </w:rPr>
            </w:pPr>
          </w:p>
        </w:tc>
        <w:tc>
          <w:tcPr>
            <w:tcW w:w="2934" w:type="dxa"/>
          </w:tcPr>
          <w:p w14:paraId="350AF6BB" w14:textId="3036153F" w:rsidR="00ED6ED5" w:rsidRPr="00867D50" w:rsidRDefault="00ED6ED5" w:rsidP="0015134D">
            <w:pPr>
              <w:spacing w:line="360" w:lineRule="auto"/>
              <w:jc w:val="both"/>
              <w:rPr>
                <w:bCs/>
                <w:color w:val="000000"/>
              </w:rPr>
            </w:pPr>
            <w:r w:rsidRPr="00867D50">
              <w:rPr>
                <w:bCs/>
                <w:color w:val="000000"/>
              </w:rPr>
              <w:t xml:space="preserve">High </w:t>
            </w:r>
          </w:p>
          <w:p w14:paraId="4EF54205" w14:textId="77777777" w:rsidR="00ED6ED5" w:rsidRPr="00867D50" w:rsidRDefault="00ED6ED5" w:rsidP="0015134D">
            <w:pPr>
              <w:spacing w:line="360" w:lineRule="auto"/>
              <w:jc w:val="both"/>
              <w:rPr>
                <w:bCs/>
              </w:rPr>
            </w:pPr>
          </w:p>
          <w:p w14:paraId="40B8C0F2" w14:textId="77777777" w:rsidR="00ED6ED5" w:rsidRPr="00867D50" w:rsidRDefault="00ED6ED5" w:rsidP="0015134D">
            <w:pPr>
              <w:spacing w:line="360" w:lineRule="auto"/>
              <w:jc w:val="both"/>
              <w:rPr>
                <w:bCs/>
                <w:color w:val="000000"/>
              </w:rPr>
            </w:pPr>
          </w:p>
          <w:p w14:paraId="63356788" w14:textId="77777777" w:rsidR="00ED6ED5" w:rsidRPr="00867D50" w:rsidRDefault="00ED6ED5" w:rsidP="0015134D">
            <w:pPr>
              <w:spacing w:line="360" w:lineRule="auto"/>
              <w:jc w:val="both"/>
              <w:rPr>
                <w:bCs/>
              </w:rPr>
            </w:pPr>
          </w:p>
        </w:tc>
      </w:tr>
      <w:tr w:rsidR="00ED6ED5" w14:paraId="0C60F8AE" w14:textId="77777777" w:rsidTr="00867D50">
        <w:trPr>
          <w:trHeight w:val="736"/>
        </w:trPr>
        <w:tc>
          <w:tcPr>
            <w:tcW w:w="2935" w:type="dxa"/>
            <w:shd w:val="clear" w:color="auto" w:fill="FFFFFF" w:themeFill="background1"/>
          </w:tcPr>
          <w:p w14:paraId="1350491E" w14:textId="16B4E27E" w:rsidR="00ED6ED5" w:rsidRPr="00867D50" w:rsidRDefault="00ED6ED5" w:rsidP="0015134D">
            <w:pPr>
              <w:spacing w:line="360" w:lineRule="auto"/>
              <w:jc w:val="both"/>
              <w:rPr>
                <w:b/>
                <w:color w:val="000000"/>
              </w:rPr>
            </w:pPr>
            <w:r w:rsidRPr="00867D50">
              <w:rPr>
                <w:b/>
                <w:color w:val="000000"/>
              </w:rPr>
              <w:t>False Positives</w:t>
            </w:r>
          </w:p>
        </w:tc>
        <w:tc>
          <w:tcPr>
            <w:tcW w:w="2969" w:type="dxa"/>
          </w:tcPr>
          <w:p w14:paraId="0A11BFFF" w14:textId="34441541" w:rsidR="00ED6ED5" w:rsidRPr="00867D50" w:rsidRDefault="00ED6ED5" w:rsidP="0015134D">
            <w:pPr>
              <w:spacing w:line="360" w:lineRule="auto"/>
              <w:jc w:val="both"/>
              <w:rPr>
                <w:bCs/>
                <w:color w:val="000000"/>
              </w:rPr>
            </w:pPr>
            <w:r w:rsidRPr="00867D50">
              <w:rPr>
                <w:bCs/>
                <w:color w:val="000000"/>
              </w:rPr>
              <w:t>High, especially in dynamic environments</w:t>
            </w:r>
          </w:p>
        </w:tc>
        <w:tc>
          <w:tcPr>
            <w:tcW w:w="2934" w:type="dxa"/>
          </w:tcPr>
          <w:p w14:paraId="65FF40AC" w14:textId="2D600874" w:rsidR="00ED6ED5" w:rsidRPr="00867D50" w:rsidRDefault="00ED6ED5" w:rsidP="0015134D">
            <w:pPr>
              <w:spacing w:line="360" w:lineRule="auto"/>
              <w:jc w:val="both"/>
              <w:rPr>
                <w:bCs/>
                <w:color w:val="000000"/>
              </w:rPr>
            </w:pPr>
            <w:r w:rsidRPr="00867D50">
              <w:rPr>
                <w:bCs/>
                <w:color w:val="000000"/>
              </w:rPr>
              <w:t>Lower, due to continuous learning and adaptation</w:t>
            </w:r>
          </w:p>
        </w:tc>
      </w:tr>
      <w:tr w:rsidR="00ED6ED5" w14:paraId="1BC40221" w14:textId="77777777" w:rsidTr="00867D50">
        <w:trPr>
          <w:trHeight w:val="736"/>
        </w:trPr>
        <w:tc>
          <w:tcPr>
            <w:tcW w:w="2935" w:type="dxa"/>
            <w:shd w:val="clear" w:color="auto" w:fill="FFFFFF" w:themeFill="background1"/>
          </w:tcPr>
          <w:p w14:paraId="7F30D7CA" w14:textId="4DC42D4D" w:rsidR="00ED6ED5" w:rsidRPr="00867D50" w:rsidRDefault="00ED6ED5" w:rsidP="0015134D">
            <w:pPr>
              <w:spacing w:line="360" w:lineRule="auto"/>
              <w:jc w:val="both"/>
              <w:rPr>
                <w:b/>
                <w:color w:val="000000"/>
              </w:rPr>
            </w:pPr>
            <w:r w:rsidRPr="00867D50">
              <w:rPr>
                <w:b/>
                <w:color w:val="000000"/>
              </w:rPr>
              <w:t>Maintenance</w:t>
            </w:r>
          </w:p>
        </w:tc>
        <w:tc>
          <w:tcPr>
            <w:tcW w:w="2969" w:type="dxa"/>
          </w:tcPr>
          <w:p w14:paraId="0FD36383" w14:textId="6B13E801" w:rsidR="00ED6ED5" w:rsidRPr="00867D50" w:rsidRDefault="00ED6ED5" w:rsidP="0015134D">
            <w:pPr>
              <w:spacing w:line="360" w:lineRule="auto"/>
              <w:jc w:val="both"/>
              <w:rPr>
                <w:bCs/>
                <w:color w:val="000000"/>
              </w:rPr>
            </w:pPr>
            <w:r w:rsidRPr="00867D50">
              <w:rPr>
                <w:bCs/>
                <w:color w:val="000000"/>
              </w:rPr>
              <w:t>Low</w:t>
            </w:r>
          </w:p>
        </w:tc>
        <w:tc>
          <w:tcPr>
            <w:tcW w:w="2934" w:type="dxa"/>
          </w:tcPr>
          <w:p w14:paraId="3B9D4745" w14:textId="7FA26432" w:rsidR="00ED6ED5" w:rsidRPr="00867D50" w:rsidRDefault="00867D50" w:rsidP="0015134D">
            <w:pPr>
              <w:spacing w:line="360" w:lineRule="auto"/>
              <w:jc w:val="both"/>
              <w:rPr>
                <w:bCs/>
                <w:color w:val="000000"/>
              </w:rPr>
            </w:pPr>
            <w:r w:rsidRPr="00867D50">
              <w:rPr>
                <w:bCs/>
                <w:color w:val="000000"/>
              </w:rPr>
              <w:t>Reduced need for manual updates</w:t>
            </w:r>
          </w:p>
        </w:tc>
      </w:tr>
    </w:tbl>
    <w:p w14:paraId="04F736DE" w14:textId="1D6F8EF2" w:rsidR="000C7EF6" w:rsidRPr="005745C5" w:rsidRDefault="005745C5" w:rsidP="0015134D">
      <w:pPr>
        <w:spacing w:line="360" w:lineRule="auto"/>
        <w:jc w:val="center"/>
        <w:rPr>
          <w:b/>
          <w:bCs/>
          <w:noProof/>
          <w:color w:val="000000"/>
        </w:rPr>
      </w:pPr>
      <w:r w:rsidRPr="005745C5">
        <w:rPr>
          <w:b/>
          <w:bCs/>
          <w:noProof/>
          <w:color w:val="000000"/>
        </w:rPr>
        <w:t>Table 1</w:t>
      </w:r>
      <w:r w:rsidR="000C7EF6" w:rsidRPr="005745C5">
        <w:rPr>
          <w:b/>
          <w:bCs/>
          <w:noProof/>
          <w:color w:val="000000"/>
        </w:rPr>
        <w:t xml:space="preserve"> Market Analysis</w:t>
      </w:r>
    </w:p>
    <w:p w14:paraId="7359006A" w14:textId="52E06107" w:rsidR="000C7EF6" w:rsidRDefault="000C7EF6" w:rsidP="0015134D">
      <w:pPr>
        <w:spacing w:line="360" w:lineRule="auto"/>
        <w:jc w:val="center"/>
        <w:rPr>
          <w:b/>
          <w:color w:val="000000"/>
          <w:sz w:val="28"/>
          <w:szCs w:val="28"/>
        </w:rPr>
      </w:pPr>
    </w:p>
    <w:p w14:paraId="037369AC" w14:textId="0D811CDF" w:rsidR="00867D50" w:rsidRDefault="00867D50" w:rsidP="0015134D">
      <w:pPr>
        <w:spacing w:line="360" w:lineRule="auto"/>
        <w:jc w:val="both"/>
        <w:rPr>
          <w:bCs/>
          <w:color w:val="000000"/>
        </w:rPr>
      </w:pPr>
      <w:r w:rsidRPr="00867D50">
        <w:rPr>
          <w:bCs/>
          <w:color w:val="000000"/>
        </w:rPr>
        <w:t xml:space="preserve">AI-powered firewall </w:t>
      </w:r>
      <w:r w:rsidR="00771101">
        <w:rPr>
          <w:bCs/>
          <w:color w:val="000000"/>
        </w:rPr>
        <w:t>solution</w:t>
      </w:r>
      <w:r w:rsidR="004C648A">
        <w:rPr>
          <w:bCs/>
          <w:color w:val="000000"/>
        </w:rPr>
        <w:t>s</w:t>
      </w:r>
      <w:r w:rsidR="00771101">
        <w:rPr>
          <w:bCs/>
          <w:color w:val="000000"/>
        </w:rPr>
        <w:t xml:space="preserve"> </w:t>
      </w:r>
      <w:r w:rsidRPr="00867D50">
        <w:rPr>
          <w:bCs/>
          <w:color w:val="000000"/>
        </w:rPr>
        <w:t>offer some advantages over traditional firewalls due to flexibility and the ability to identify unidentified threats, though they may consume more processing power and require higher</w:t>
      </w:r>
      <w:r w:rsidR="00165D34">
        <w:rPr>
          <w:bCs/>
          <w:color w:val="000000"/>
        </w:rPr>
        <w:t>-</w:t>
      </w:r>
      <w:r w:rsidRPr="00867D50">
        <w:rPr>
          <w:bCs/>
          <w:color w:val="000000"/>
        </w:rPr>
        <w:t>quality training data to achieve the best results in busy environments.</w:t>
      </w:r>
    </w:p>
    <w:p w14:paraId="3C77F892" w14:textId="77777777" w:rsidR="0022620A" w:rsidRDefault="0022620A" w:rsidP="0015134D">
      <w:pPr>
        <w:spacing w:line="360" w:lineRule="auto"/>
        <w:jc w:val="both"/>
        <w:rPr>
          <w:bCs/>
          <w:color w:val="000000"/>
        </w:rPr>
      </w:pPr>
    </w:p>
    <w:p w14:paraId="2D62A134" w14:textId="2167184A" w:rsidR="0022620A" w:rsidRPr="00AD7EBF" w:rsidRDefault="0022620A" w:rsidP="0015134D">
      <w:pPr>
        <w:pStyle w:val="Heading2"/>
        <w:numPr>
          <w:ilvl w:val="1"/>
          <w:numId w:val="10"/>
        </w:numPr>
        <w:spacing w:line="360" w:lineRule="auto"/>
        <w:jc w:val="both"/>
      </w:pPr>
      <w:r>
        <w:lastRenderedPageBreak/>
        <w:t xml:space="preserve"> </w:t>
      </w:r>
      <w:bookmarkStart w:id="302" w:name="_Toc197858863"/>
      <w:r>
        <w:t>Research Gaps</w:t>
      </w:r>
      <w:bookmarkEnd w:id="302"/>
    </w:p>
    <w:p w14:paraId="0E3F9B50" w14:textId="265B0285" w:rsidR="0022620A" w:rsidRDefault="0022620A" w:rsidP="0015134D">
      <w:pPr>
        <w:spacing w:line="360" w:lineRule="auto"/>
        <w:jc w:val="both"/>
        <w:rPr>
          <w:bCs/>
          <w:color w:val="000000"/>
        </w:rPr>
      </w:pPr>
      <w:r w:rsidRPr="0022620A">
        <w:rPr>
          <w:bCs/>
          <w:color w:val="000000"/>
        </w:rPr>
        <w:t>Although there is huge potential in AI-driven firewall</w:t>
      </w:r>
      <w:r w:rsidR="00771101">
        <w:rPr>
          <w:bCs/>
          <w:color w:val="000000"/>
        </w:rPr>
        <w:t xml:space="preserve"> solutions</w:t>
      </w:r>
      <w:r w:rsidRPr="0022620A">
        <w:rPr>
          <w:bCs/>
          <w:color w:val="000000"/>
        </w:rPr>
        <w:t>, m</w:t>
      </w:r>
      <w:r w:rsidR="00165D34">
        <w:rPr>
          <w:bCs/>
          <w:color w:val="000000"/>
        </w:rPr>
        <w:t>any</w:t>
      </w:r>
      <w:r w:rsidRPr="0022620A">
        <w:rPr>
          <w:bCs/>
          <w:color w:val="000000"/>
        </w:rPr>
        <w:t xml:space="preserve"> research gaps need to be met to make them widely used in the market. To begin with, real-time processing capabilities are indispensable for a firewall's success and are quite compromised in most current solutions. Next, </w:t>
      </w:r>
      <w:r w:rsidR="00604905" w:rsidRPr="0022620A">
        <w:rPr>
          <w:bCs/>
          <w:color w:val="000000"/>
        </w:rPr>
        <w:t>most</w:t>
      </w:r>
      <w:r w:rsidRPr="0022620A">
        <w:rPr>
          <w:bCs/>
          <w:color w:val="000000"/>
        </w:rPr>
        <w:t xml:space="preserve"> AI-based security models train on a pretty small amount of data which they compromise when facing a variety of threats; larger datasets are required for more proper training of the models. Moreover, even though AI-based solutions decrease false positives considerably, it is not immune to them entirely; much research is required </w:t>
      </w:r>
      <w:r w:rsidR="00165D34">
        <w:rPr>
          <w:bCs/>
          <w:color w:val="000000"/>
        </w:rPr>
        <w:t>to discover</w:t>
      </w:r>
      <w:r w:rsidRPr="0022620A">
        <w:rPr>
          <w:bCs/>
          <w:color w:val="000000"/>
        </w:rPr>
        <w:t xml:space="preserve"> the best approach to balance detection accuracy with false positives to be reduced. Lastly, </w:t>
      </w:r>
      <w:r w:rsidR="00604905" w:rsidRPr="0022620A">
        <w:rPr>
          <w:bCs/>
          <w:color w:val="000000"/>
        </w:rPr>
        <w:t>most</w:t>
      </w:r>
      <w:r w:rsidRPr="0022620A">
        <w:rPr>
          <w:bCs/>
          <w:color w:val="000000"/>
        </w:rPr>
        <w:t xml:space="preserve"> AI-driven firewalls currently available in the market still carry a component of rule-based filtering and those that are fully autonomous AI-driven remain an exception.</w:t>
      </w:r>
    </w:p>
    <w:p w14:paraId="75E7B6DF" w14:textId="77777777" w:rsidR="0022620A" w:rsidRDefault="0022620A" w:rsidP="0015134D">
      <w:pPr>
        <w:spacing w:line="360" w:lineRule="auto"/>
        <w:jc w:val="both"/>
        <w:rPr>
          <w:bCs/>
          <w:color w:val="000000"/>
        </w:rPr>
      </w:pPr>
    </w:p>
    <w:p w14:paraId="2FA939D6" w14:textId="1F1961CC" w:rsidR="00B8771D" w:rsidRPr="00B8771D" w:rsidRDefault="0022620A" w:rsidP="0015134D">
      <w:pPr>
        <w:pStyle w:val="Heading2"/>
        <w:numPr>
          <w:ilvl w:val="1"/>
          <w:numId w:val="10"/>
        </w:numPr>
        <w:spacing w:line="360" w:lineRule="auto"/>
        <w:jc w:val="both"/>
      </w:pPr>
      <w:r>
        <w:t xml:space="preserve"> </w:t>
      </w:r>
      <w:bookmarkStart w:id="303" w:name="_Toc197858864"/>
      <w:r>
        <w:t>Problem Statement</w:t>
      </w:r>
      <w:bookmarkEnd w:id="303"/>
    </w:p>
    <w:p w14:paraId="16465682" w14:textId="2BC98FA0" w:rsidR="00456E83" w:rsidRDefault="0022620A" w:rsidP="0015134D">
      <w:pPr>
        <w:spacing w:line="360" w:lineRule="auto"/>
        <w:jc w:val="both"/>
        <w:rPr>
          <w:bCs/>
          <w:color w:val="000000"/>
        </w:rPr>
      </w:pPr>
      <w:r w:rsidRPr="0022620A">
        <w:rPr>
          <w:bCs/>
          <w:color w:val="000000"/>
        </w:rPr>
        <w:t xml:space="preserve">The problem that the current research aims </w:t>
      </w:r>
      <w:r w:rsidR="004C648A">
        <w:rPr>
          <w:bCs/>
          <w:color w:val="000000"/>
        </w:rPr>
        <w:t>to solve</w:t>
      </w:r>
      <w:r w:rsidRPr="0022620A">
        <w:rPr>
          <w:bCs/>
          <w:color w:val="000000"/>
        </w:rPr>
        <w:t xml:space="preserve"> is the traditional firewall's incapability of sensing and responding to threats along with the unknown cyberspace. Traditional firewalls based on rule</w:t>
      </w:r>
      <w:r w:rsidR="00165D34">
        <w:rPr>
          <w:bCs/>
          <w:color w:val="000000"/>
        </w:rPr>
        <w:t>-</w:t>
      </w:r>
      <w:r w:rsidRPr="0022620A">
        <w:rPr>
          <w:bCs/>
          <w:color w:val="000000"/>
        </w:rPr>
        <w:t xml:space="preserve">set criteria are static, and they don't give effective detection for new attack patterns. </w:t>
      </w:r>
      <w:r w:rsidR="00165D34">
        <w:rPr>
          <w:bCs/>
          <w:color w:val="000000"/>
        </w:rPr>
        <w:t>T</w:t>
      </w:r>
      <w:r w:rsidRPr="0022620A">
        <w:rPr>
          <w:bCs/>
          <w:color w:val="000000"/>
        </w:rPr>
        <w:t>his research project was aimed at establishing an AI Firewall that can detect malicious activities without static rule sets by learning from network traffic patterns. The objective is to design a proactive defense solution to modern network security challenges with high adaptability and real-time threat detection, coupled with low false positives</w:t>
      </w:r>
      <w:r w:rsidR="00566F3C">
        <w:rPr>
          <w:bCs/>
          <w:color w:val="000000"/>
        </w:rPr>
        <w:t>.</w:t>
      </w:r>
    </w:p>
    <w:p w14:paraId="6E97AFA9" w14:textId="77777777" w:rsidR="00AD7EBF" w:rsidRPr="00B8771D" w:rsidRDefault="00AD7EBF" w:rsidP="0015134D">
      <w:pPr>
        <w:spacing w:line="360" w:lineRule="auto"/>
        <w:jc w:val="both"/>
        <w:rPr>
          <w:bCs/>
          <w:color w:val="000000"/>
        </w:rPr>
      </w:pPr>
    </w:p>
    <w:p w14:paraId="035B3312" w14:textId="7D0C8DB2" w:rsidR="00B8771D" w:rsidRPr="00B8771D" w:rsidRDefault="00456E83" w:rsidP="0015134D">
      <w:pPr>
        <w:pStyle w:val="Heading2"/>
        <w:numPr>
          <w:ilvl w:val="1"/>
          <w:numId w:val="10"/>
        </w:numPr>
        <w:spacing w:line="360" w:lineRule="auto"/>
        <w:jc w:val="both"/>
      </w:pPr>
      <w:r>
        <w:t xml:space="preserve"> </w:t>
      </w:r>
      <w:bookmarkStart w:id="304" w:name="_Toc197858865"/>
      <w:r>
        <w:t>Chapter Summary</w:t>
      </w:r>
      <w:bookmarkEnd w:id="304"/>
    </w:p>
    <w:p w14:paraId="50E560B2" w14:textId="0ACCD9F2" w:rsidR="00456E83" w:rsidRPr="00456E83" w:rsidRDefault="00456E83" w:rsidP="0015134D">
      <w:pPr>
        <w:spacing w:line="360" w:lineRule="auto"/>
        <w:jc w:val="both"/>
        <w:rPr>
          <w:color w:val="000000"/>
        </w:rPr>
      </w:pPr>
      <w:r w:rsidRPr="00456E83">
        <w:rPr>
          <w:color w:val="000000"/>
        </w:rPr>
        <w:t xml:space="preserve">This chapter discussed the shortcomings of traditional firewalls, opportunities </w:t>
      </w:r>
      <w:r w:rsidR="00165D34">
        <w:rPr>
          <w:color w:val="000000"/>
        </w:rPr>
        <w:t>for</w:t>
      </w:r>
      <w:r w:rsidRPr="00456E83">
        <w:rPr>
          <w:color w:val="000000"/>
        </w:rPr>
        <w:t xml:space="preserve"> AI in cyber defense, and the present market scenario of AI-based firewalls. It demonstrated, through comparison, the advantages of AI-based approaches such as flexibility and fewer false positives. There are many questions left unanswered that highlight the need for better real-time processing, more detailed training datasets, and completely autonomous solutions. To cap off the chapter, an issue statement that described the challenges that this </w:t>
      </w:r>
      <w:r w:rsidRPr="00456E83">
        <w:rPr>
          <w:color w:val="000000"/>
        </w:rPr>
        <w:lastRenderedPageBreak/>
        <w:t xml:space="preserve">project's </w:t>
      </w:r>
      <w:r w:rsidR="00771101">
        <w:rPr>
          <w:color w:val="000000"/>
        </w:rPr>
        <w:t>AI-driven firewall solution</w:t>
      </w:r>
      <w:r w:rsidR="00771101" w:rsidRPr="00456E83">
        <w:rPr>
          <w:color w:val="000000"/>
        </w:rPr>
        <w:t xml:space="preserve"> would</w:t>
      </w:r>
      <w:r w:rsidRPr="00456E83">
        <w:rPr>
          <w:color w:val="000000"/>
        </w:rPr>
        <w:t xml:space="preserve"> aim to solve laid out the context for a solution that will be described in detail later in the </w:t>
      </w:r>
      <w:r w:rsidR="00566F3C">
        <w:rPr>
          <w:color w:val="000000"/>
        </w:rPr>
        <w:t>chapters.</w:t>
      </w:r>
    </w:p>
    <w:p w14:paraId="0F6C78EA" w14:textId="77777777" w:rsidR="0022620A" w:rsidRDefault="0022620A" w:rsidP="0015134D">
      <w:pPr>
        <w:spacing w:line="360" w:lineRule="auto"/>
        <w:jc w:val="both"/>
        <w:rPr>
          <w:bCs/>
          <w:color w:val="000000"/>
        </w:rPr>
      </w:pPr>
    </w:p>
    <w:p w14:paraId="7A31DDFF" w14:textId="77777777" w:rsidR="00241020" w:rsidRDefault="00241020" w:rsidP="0015134D">
      <w:pPr>
        <w:spacing w:line="360" w:lineRule="auto"/>
        <w:jc w:val="both"/>
        <w:rPr>
          <w:bCs/>
          <w:color w:val="000000"/>
        </w:rPr>
      </w:pPr>
    </w:p>
    <w:p w14:paraId="3C1DAE69" w14:textId="77777777" w:rsidR="00241020" w:rsidRPr="008570B1" w:rsidRDefault="00241020" w:rsidP="00515570">
      <w:pPr>
        <w:jc w:val="both"/>
        <w:rPr>
          <w:b/>
          <w:bCs/>
          <w:color w:val="000000"/>
          <w:sz w:val="60"/>
          <w:szCs w:val="60"/>
        </w:rPr>
      </w:pPr>
    </w:p>
    <w:p w14:paraId="59B8B4C1" w14:textId="77777777" w:rsidR="00241020" w:rsidRPr="00591257" w:rsidRDefault="00241020" w:rsidP="00515570">
      <w:pPr>
        <w:jc w:val="both"/>
        <w:rPr>
          <w:b/>
          <w:bCs/>
          <w:color w:val="000000"/>
          <w:sz w:val="40"/>
          <w:szCs w:val="40"/>
        </w:rPr>
      </w:pPr>
    </w:p>
    <w:p w14:paraId="1DFB3C50" w14:textId="68F48C6C" w:rsidR="00241020" w:rsidRDefault="00241020" w:rsidP="00515570">
      <w:pPr>
        <w:jc w:val="both"/>
        <w:rPr>
          <w:b/>
          <w:bCs/>
          <w:color w:val="000000"/>
          <w:sz w:val="60"/>
          <w:szCs w:val="60"/>
        </w:rPr>
      </w:pPr>
    </w:p>
    <w:p w14:paraId="08BBF3B0" w14:textId="77777777" w:rsidR="00591257" w:rsidRPr="008570B1" w:rsidRDefault="00591257" w:rsidP="00515570">
      <w:pPr>
        <w:jc w:val="both"/>
        <w:rPr>
          <w:b/>
          <w:bCs/>
          <w:color w:val="000000"/>
          <w:sz w:val="60"/>
          <w:szCs w:val="60"/>
        </w:rPr>
      </w:pPr>
    </w:p>
    <w:p w14:paraId="4A4587A1" w14:textId="77777777" w:rsidR="00241020" w:rsidRPr="008570B1" w:rsidRDefault="00241020" w:rsidP="00515570">
      <w:pPr>
        <w:jc w:val="both"/>
        <w:rPr>
          <w:b/>
          <w:bCs/>
          <w:color w:val="000000"/>
          <w:sz w:val="60"/>
          <w:szCs w:val="60"/>
        </w:rPr>
      </w:pPr>
    </w:p>
    <w:p w14:paraId="6870F8AA" w14:textId="77777777" w:rsidR="00241020" w:rsidRPr="008570B1" w:rsidRDefault="00241020" w:rsidP="00515570">
      <w:pPr>
        <w:jc w:val="both"/>
        <w:rPr>
          <w:b/>
          <w:bCs/>
          <w:color w:val="000000"/>
          <w:sz w:val="60"/>
          <w:szCs w:val="60"/>
        </w:rPr>
      </w:pPr>
    </w:p>
    <w:p w14:paraId="51006F0B" w14:textId="77777777" w:rsidR="00241020" w:rsidRPr="008570B1" w:rsidRDefault="00241020" w:rsidP="00515570">
      <w:pPr>
        <w:jc w:val="both"/>
        <w:rPr>
          <w:b/>
          <w:bCs/>
          <w:color w:val="000000"/>
          <w:sz w:val="60"/>
          <w:szCs w:val="60"/>
        </w:rPr>
      </w:pPr>
    </w:p>
    <w:p w14:paraId="18B0D84F" w14:textId="77777777" w:rsidR="00241020" w:rsidRPr="008570B1" w:rsidRDefault="00241020" w:rsidP="00515570">
      <w:pPr>
        <w:jc w:val="both"/>
        <w:rPr>
          <w:b/>
          <w:bCs/>
          <w:color w:val="000000"/>
          <w:sz w:val="60"/>
          <w:szCs w:val="60"/>
        </w:rPr>
      </w:pPr>
    </w:p>
    <w:p w14:paraId="19ABA563" w14:textId="77777777" w:rsidR="00591257" w:rsidRDefault="00591257" w:rsidP="009E1D62">
      <w:pPr>
        <w:jc w:val="right"/>
        <w:rPr>
          <w:b/>
          <w:bCs/>
          <w:color w:val="000000"/>
          <w:sz w:val="60"/>
          <w:szCs w:val="60"/>
        </w:rPr>
      </w:pPr>
    </w:p>
    <w:p w14:paraId="314A1879" w14:textId="77777777" w:rsidR="00591257" w:rsidRDefault="00591257" w:rsidP="009E1D62">
      <w:pPr>
        <w:jc w:val="right"/>
        <w:rPr>
          <w:b/>
          <w:bCs/>
          <w:color w:val="000000"/>
          <w:sz w:val="60"/>
          <w:szCs w:val="60"/>
        </w:rPr>
      </w:pPr>
    </w:p>
    <w:p w14:paraId="154E7D83" w14:textId="77777777" w:rsidR="00AD7EBF" w:rsidRDefault="00AD7EBF" w:rsidP="009E1D62">
      <w:pPr>
        <w:jc w:val="right"/>
        <w:rPr>
          <w:b/>
          <w:bCs/>
          <w:color w:val="000000"/>
          <w:sz w:val="60"/>
          <w:szCs w:val="60"/>
        </w:rPr>
      </w:pPr>
    </w:p>
    <w:p w14:paraId="30F0F3E3" w14:textId="77777777" w:rsidR="00AD7EBF" w:rsidRDefault="00AD7EBF" w:rsidP="009E1D62">
      <w:pPr>
        <w:jc w:val="right"/>
        <w:rPr>
          <w:b/>
          <w:bCs/>
          <w:color w:val="000000"/>
          <w:sz w:val="60"/>
          <w:szCs w:val="60"/>
        </w:rPr>
      </w:pPr>
    </w:p>
    <w:p w14:paraId="09B52089" w14:textId="77777777" w:rsidR="00AD7EBF" w:rsidRDefault="00AD7EBF" w:rsidP="009E1D62">
      <w:pPr>
        <w:jc w:val="right"/>
        <w:rPr>
          <w:b/>
          <w:bCs/>
          <w:color w:val="000000"/>
          <w:sz w:val="60"/>
          <w:szCs w:val="60"/>
        </w:rPr>
      </w:pPr>
    </w:p>
    <w:p w14:paraId="1B9B9EC1" w14:textId="77777777" w:rsidR="00AD7EBF" w:rsidRDefault="00AD7EBF" w:rsidP="009E1D62">
      <w:pPr>
        <w:jc w:val="right"/>
        <w:rPr>
          <w:b/>
          <w:bCs/>
          <w:color w:val="000000"/>
          <w:sz w:val="60"/>
          <w:szCs w:val="60"/>
        </w:rPr>
      </w:pPr>
    </w:p>
    <w:p w14:paraId="1960C727" w14:textId="77777777" w:rsidR="00AD7EBF" w:rsidRDefault="00AD7EBF" w:rsidP="009E1D62">
      <w:pPr>
        <w:jc w:val="right"/>
        <w:rPr>
          <w:b/>
          <w:bCs/>
          <w:color w:val="000000"/>
          <w:sz w:val="60"/>
          <w:szCs w:val="60"/>
        </w:rPr>
      </w:pPr>
    </w:p>
    <w:p w14:paraId="0A6589E0" w14:textId="77777777" w:rsidR="00AD7EBF" w:rsidRDefault="00AD7EBF" w:rsidP="009E1D62">
      <w:pPr>
        <w:jc w:val="right"/>
        <w:rPr>
          <w:b/>
          <w:bCs/>
          <w:color w:val="000000"/>
          <w:sz w:val="60"/>
          <w:szCs w:val="60"/>
        </w:rPr>
      </w:pPr>
    </w:p>
    <w:p w14:paraId="311CB46B" w14:textId="77777777" w:rsidR="00AD7EBF" w:rsidRDefault="00AD7EBF" w:rsidP="009E1D62">
      <w:pPr>
        <w:jc w:val="right"/>
        <w:rPr>
          <w:b/>
          <w:bCs/>
          <w:color w:val="000000"/>
          <w:sz w:val="60"/>
          <w:szCs w:val="60"/>
        </w:rPr>
      </w:pPr>
    </w:p>
    <w:p w14:paraId="499711B0" w14:textId="77777777" w:rsidR="00AD7EBF" w:rsidRDefault="00AD7EBF" w:rsidP="009E1D62">
      <w:pPr>
        <w:jc w:val="right"/>
        <w:rPr>
          <w:b/>
          <w:bCs/>
          <w:color w:val="000000"/>
          <w:sz w:val="60"/>
          <w:szCs w:val="60"/>
        </w:rPr>
      </w:pPr>
    </w:p>
    <w:p w14:paraId="484BFA80" w14:textId="77777777" w:rsidR="00AD7EBF" w:rsidRDefault="00AD7EBF" w:rsidP="009E1D62">
      <w:pPr>
        <w:jc w:val="right"/>
        <w:rPr>
          <w:b/>
          <w:bCs/>
          <w:color w:val="000000"/>
          <w:sz w:val="60"/>
          <w:szCs w:val="60"/>
        </w:rPr>
      </w:pPr>
    </w:p>
    <w:p w14:paraId="1899081B" w14:textId="77777777" w:rsidR="00AD7EBF" w:rsidRDefault="00AD7EBF" w:rsidP="009E1D62">
      <w:pPr>
        <w:jc w:val="right"/>
        <w:rPr>
          <w:b/>
          <w:bCs/>
          <w:color w:val="000000"/>
          <w:sz w:val="60"/>
          <w:szCs w:val="60"/>
        </w:rPr>
      </w:pPr>
    </w:p>
    <w:p w14:paraId="338FFF69" w14:textId="77777777" w:rsidR="00AD7EBF" w:rsidRDefault="00AD7EBF" w:rsidP="009E1D62">
      <w:pPr>
        <w:jc w:val="right"/>
        <w:rPr>
          <w:b/>
          <w:bCs/>
          <w:color w:val="000000"/>
          <w:sz w:val="60"/>
          <w:szCs w:val="60"/>
        </w:rPr>
      </w:pPr>
    </w:p>
    <w:p w14:paraId="3ECB6FCE" w14:textId="77777777" w:rsidR="00AD7EBF" w:rsidRDefault="00AD7EBF" w:rsidP="009E1D62">
      <w:pPr>
        <w:jc w:val="right"/>
        <w:rPr>
          <w:b/>
          <w:bCs/>
          <w:color w:val="000000"/>
          <w:sz w:val="60"/>
          <w:szCs w:val="60"/>
        </w:rPr>
      </w:pPr>
    </w:p>
    <w:p w14:paraId="47CEF477" w14:textId="77777777" w:rsidR="00AD7EBF" w:rsidRDefault="00AD7EBF" w:rsidP="009E1D62">
      <w:pPr>
        <w:jc w:val="right"/>
        <w:rPr>
          <w:b/>
          <w:bCs/>
          <w:color w:val="000000"/>
          <w:sz w:val="60"/>
          <w:szCs w:val="60"/>
        </w:rPr>
      </w:pPr>
    </w:p>
    <w:p w14:paraId="536703F9" w14:textId="1D8D10EC" w:rsidR="00241020" w:rsidRPr="008570B1" w:rsidRDefault="00241020" w:rsidP="009E1D62">
      <w:pPr>
        <w:jc w:val="right"/>
        <w:rPr>
          <w:b/>
          <w:bCs/>
          <w:color w:val="000000"/>
          <w:sz w:val="60"/>
          <w:szCs w:val="60"/>
        </w:rPr>
      </w:pPr>
      <w:r w:rsidRPr="008570B1">
        <w:rPr>
          <w:b/>
          <w:bCs/>
          <w:color w:val="000000"/>
          <w:sz w:val="60"/>
          <w:szCs w:val="60"/>
        </w:rPr>
        <w:t xml:space="preserve">Chapter </w:t>
      </w:r>
      <w:r>
        <w:rPr>
          <w:b/>
          <w:bCs/>
          <w:color w:val="000000"/>
          <w:sz w:val="60"/>
          <w:szCs w:val="60"/>
        </w:rPr>
        <w:t>3</w:t>
      </w:r>
      <w:r w:rsidRPr="008570B1">
        <w:rPr>
          <w:b/>
          <w:bCs/>
          <w:color w:val="000000"/>
          <w:sz w:val="60"/>
          <w:szCs w:val="60"/>
        </w:rPr>
        <w:t>:</w:t>
      </w:r>
    </w:p>
    <w:p w14:paraId="321046EB" w14:textId="77777777" w:rsidR="00241020" w:rsidRDefault="00241020" w:rsidP="009E1D62">
      <w:pPr>
        <w:jc w:val="right"/>
        <w:rPr>
          <w:b/>
          <w:color w:val="000000"/>
          <w:sz w:val="36"/>
          <w:szCs w:val="36"/>
        </w:rPr>
      </w:pPr>
      <w:r w:rsidRPr="00241020">
        <w:rPr>
          <w:b/>
          <w:bCs/>
          <w:color w:val="000000"/>
          <w:sz w:val="60"/>
          <w:szCs w:val="60"/>
        </w:rPr>
        <w:t>Requirements and System Design</w:t>
      </w:r>
    </w:p>
    <w:p w14:paraId="357D6895" w14:textId="77777777" w:rsidR="00241020" w:rsidRDefault="00241020" w:rsidP="00515570">
      <w:pPr>
        <w:jc w:val="both"/>
        <w:rPr>
          <w:b/>
          <w:color w:val="000000"/>
          <w:sz w:val="36"/>
          <w:szCs w:val="36"/>
        </w:rPr>
      </w:pPr>
    </w:p>
    <w:p w14:paraId="2721F359" w14:textId="77777777" w:rsidR="00241020" w:rsidRDefault="00241020" w:rsidP="00515570">
      <w:pPr>
        <w:jc w:val="both"/>
        <w:rPr>
          <w:b/>
          <w:color w:val="000000"/>
          <w:sz w:val="36"/>
          <w:szCs w:val="36"/>
        </w:rPr>
      </w:pPr>
    </w:p>
    <w:p w14:paraId="3B014E17" w14:textId="77777777" w:rsidR="00241020" w:rsidRDefault="00241020" w:rsidP="00515570">
      <w:pPr>
        <w:spacing w:line="360" w:lineRule="auto"/>
        <w:jc w:val="both"/>
        <w:rPr>
          <w:bCs/>
          <w:color w:val="000000"/>
        </w:rPr>
      </w:pPr>
    </w:p>
    <w:p w14:paraId="0E66474F" w14:textId="2BC1F751" w:rsidR="00241020" w:rsidRDefault="00241020" w:rsidP="00515570">
      <w:pPr>
        <w:spacing w:line="360" w:lineRule="auto"/>
        <w:jc w:val="both"/>
        <w:rPr>
          <w:bCs/>
          <w:color w:val="000000"/>
        </w:rPr>
      </w:pPr>
    </w:p>
    <w:p w14:paraId="4B39A130" w14:textId="77777777" w:rsidR="00517866" w:rsidRDefault="00517866" w:rsidP="00515570">
      <w:pPr>
        <w:spacing w:line="360" w:lineRule="auto"/>
        <w:jc w:val="both"/>
        <w:rPr>
          <w:bCs/>
          <w:color w:val="000000"/>
        </w:rPr>
      </w:pPr>
    </w:p>
    <w:p w14:paraId="5FED9FA2" w14:textId="77777777" w:rsidR="00241020" w:rsidRDefault="00241020" w:rsidP="00515570">
      <w:pPr>
        <w:spacing w:line="360" w:lineRule="auto"/>
        <w:jc w:val="both"/>
        <w:rPr>
          <w:bCs/>
          <w:color w:val="000000"/>
        </w:rPr>
      </w:pPr>
    </w:p>
    <w:p w14:paraId="5C13A691" w14:textId="77777777" w:rsidR="00241020" w:rsidRDefault="00241020" w:rsidP="00515570">
      <w:pPr>
        <w:spacing w:line="360" w:lineRule="auto"/>
        <w:jc w:val="both"/>
        <w:rPr>
          <w:bCs/>
          <w:color w:val="000000"/>
        </w:rPr>
      </w:pPr>
    </w:p>
    <w:p w14:paraId="3FAC533D" w14:textId="77777777" w:rsidR="00241020" w:rsidRDefault="00241020" w:rsidP="00515570">
      <w:pPr>
        <w:spacing w:line="360" w:lineRule="auto"/>
        <w:jc w:val="both"/>
        <w:rPr>
          <w:bCs/>
          <w:color w:val="000000"/>
        </w:rPr>
      </w:pPr>
    </w:p>
    <w:p w14:paraId="586998A8" w14:textId="77777777" w:rsidR="00241020" w:rsidRDefault="00241020" w:rsidP="00515570">
      <w:pPr>
        <w:spacing w:line="360" w:lineRule="auto"/>
        <w:jc w:val="both"/>
        <w:rPr>
          <w:bCs/>
          <w:color w:val="000000"/>
        </w:rPr>
      </w:pPr>
    </w:p>
    <w:p w14:paraId="6672B221" w14:textId="77777777" w:rsidR="00241020" w:rsidRDefault="00241020" w:rsidP="00515570">
      <w:pPr>
        <w:spacing w:line="360" w:lineRule="auto"/>
        <w:jc w:val="both"/>
        <w:rPr>
          <w:bCs/>
          <w:color w:val="000000"/>
        </w:rPr>
      </w:pPr>
    </w:p>
    <w:p w14:paraId="019BC7EA" w14:textId="77777777" w:rsidR="00241020" w:rsidRDefault="00241020" w:rsidP="00515570">
      <w:pPr>
        <w:spacing w:line="360" w:lineRule="auto"/>
        <w:jc w:val="both"/>
        <w:rPr>
          <w:bCs/>
          <w:color w:val="000000"/>
        </w:rPr>
      </w:pPr>
    </w:p>
    <w:p w14:paraId="501F617B" w14:textId="77777777" w:rsidR="00241020" w:rsidRDefault="00241020" w:rsidP="00515570">
      <w:pPr>
        <w:spacing w:line="360" w:lineRule="auto"/>
        <w:jc w:val="both"/>
        <w:rPr>
          <w:bCs/>
          <w:color w:val="000000"/>
        </w:rPr>
      </w:pPr>
    </w:p>
    <w:p w14:paraId="0AE46913" w14:textId="77777777" w:rsidR="00241020" w:rsidRDefault="00241020" w:rsidP="00515570">
      <w:pPr>
        <w:spacing w:line="360" w:lineRule="auto"/>
        <w:jc w:val="both"/>
        <w:rPr>
          <w:bCs/>
          <w:color w:val="000000"/>
        </w:rPr>
      </w:pPr>
    </w:p>
    <w:p w14:paraId="42B29B70" w14:textId="77777777" w:rsidR="00241020" w:rsidRDefault="00241020" w:rsidP="00515570">
      <w:pPr>
        <w:spacing w:line="360" w:lineRule="auto"/>
        <w:jc w:val="both"/>
        <w:rPr>
          <w:bCs/>
          <w:color w:val="000000"/>
        </w:rPr>
      </w:pPr>
    </w:p>
    <w:p w14:paraId="59ACAB12" w14:textId="173569CB" w:rsidR="00241020" w:rsidRDefault="00241020" w:rsidP="00515570">
      <w:pPr>
        <w:pStyle w:val="Heading1"/>
        <w:ind w:left="432" w:hanging="432"/>
        <w:jc w:val="both"/>
      </w:pPr>
      <w:bookmarkStart w:id="305" w:name="_Toc197858866"/>
      <w:r w:rsidRPr="008570B1">
        <w:lastRenderedPageBreak/>
        <w:t xml:space="preserve">Chapter </w:t>
      </w:r>
      <w:r>
        <w:t>3</w:t>
      </w:r>
      <w:r w:rsidRPr="008570B1">
        <w:t>:</w:t>
      </w:r>
      <w:bookmarkEnd w:id="305"/>
    </w:p>
    <w:p w14:paraId="502BC707" w14:textId="77777777" w:rsidR="00241020" w:rsidRPr="008B25A5" w:rsidRDefault="00241020" w:rsidP="00515570">
      <w:pPr>
        <w:jc w:val="both"/>
        <w:rPr>
          <w:b/>
          <w:color w:val="000000"/>
          <w:sz w:val="36"/>
          <w:szCs w:val="36"/>
        </w:rPr>
      </w:pPr>
    </w:p>
    <w:p w14:paraId="0EDB78B0" w14:textId="77777777" w:rsidR="00EC19D1" w:rsidRPr="00EC19D1" w:rsidRDefault="00EC19D1" w:rsidP="00515570">
      <w:pPr>
        <w:jc w:val="both"/>
        <w:rPr>
          <w:b/>
          <w:color w:val="000000"/>
          <w:sz w:val="36"/>
          <w:szCs w:val="36"/>
        </w:rPr>
      </w:pPr>
      <w:r w:rsidRPr="00EC19D1">
        <w:rPr>
          <w:b/>
          <w:bCs/>
          <w:color w:val="000000"/>
          <w:sz w:val="36"/>
          <w:szCs w:val="36"/>
        </w:rPr>
        <w:t>Requirements and System Design</w:t>
      </w:r>
    </w:p>
    <w:p w14:paraId="3B825AB0" w14:textId="77777777" w:rsidR="00241020" w:rsidRPr="008B25A5" w:rsidRDefault="00241020" w:rsidP="00515570">
      <w:pPr>
        <w:jc w:val="both"/>
        <w:rPr>
          <w:b/>
          <w:color w:val="000000"/>
          <w:sz w:val="36"/>
          <w:szCs w:val="36"/>
        </w:rPr>
      </w:pPr>
    </w:p>
    <w:p w14:paraId="0A39860D" w14:textId="490A0740" w:rsidR="008306DF" w:rsidRPr="008306DF" w:rsidRDefault="00241020" w:rsidP="0015134D">
      <w:pPr>
        <w:pStyle w:val="Heading2"/>
        <w:numPr>
          <w:ilvl w:val="1"/>
          <w:numId w:val="13"/>
        </w:numPr>
        <w:spacing w:line="360" w:lineRule="auto"/>
        <w:jc w:val="both"/>
      </w:pPr>
      <w:r w:rsidRPr="00241020">
        <w:t xml:space="preserve"> </w:t>
      </w:r>
      <w:bookmarkStart w:id="306" w:name="_Toc197858867"/>
      <w:r w:rsidRPr="00241020">
        <w:t>Introduction</w:t>
      </w:r>
      <w:bookmarkEnd w:id="306"/>
    </w:p>
    <w:p w14:paraId="71EB07F7" w14:textId="20C50708" w:rsidR="00145B8A" w:rsidRDefault="00145B8A" w:rsidP="0015134D">
      <w:pPr>
        <w:spacing w:line="360" w:lineRule="auto"/>
        <w:jc w:val="both"/>
        <w:rPr>
          <w:color w:val="000000"/>
        </w:rPr>
      </w:pPr>
      <w:r w:rsidRPr="00145B8A">
        <w:rPr>
          <w:color w:val="000000"/>
        </w:rPr>
        <w:t>In this chapter, we shall discuss the system requirements and design considerations of such a system. For instance, we shall report an AI-based firewall system whose learning is found within its architecture to achieve improved network security. Conventional firewalls focus on static rule-based detection methods that are usually too simplistic for detecting evolving threats. Hence, the system proposed here incorporates two AI models, in the sense that it operates on real-time traffic capture, feature extraction, and dynamic IP blocking; this therefore implies a flexible solution. We propose a thorough study of the system architecture, functional and non-functional requirements, and design diagrams. We will discuss threat scenarios and resistance models for the firewall to be more resilient against new and known cyber-attacks.</w:t>
      </w:r>
    </w:p>
    <w:p w14:paraId="41AB7D25" w14:textId="77777777" w:rsidR="00AD7EBF" w:rsidRPr="008306DF" w:rsidRDefault="00AD7EBF" w:rsidP="0015134D">
      <w:pPr>
        <w:spacing w:line="360" w:lineRule="auto"/>
        <w:jc w:val="both"/>
        <w:rPr>
          <w:color w:val="000000"/>
        </w:rPr>
      </w:pPr>
    </w:p>
    <w:p w14:paraId="7F4F3F16" w14:textId="63ED3378" w:rsidR="00AF234A" w:rsidRPr="00AF234A" w:rsidRDefault="00241020" w:rsidP="0015134D">
      <w:pPr>
        <w:pStyle w:val="Heading2"/>
        <w:numPr>
          <w:ilvl w:val="1"/>
          <w:numId w:val="13"/>
        </w:numPr>
        <w:spacing w:line="360" w:lineRule="auto"/>
        <w:jc w:val="both"/>
      </w:pPr>
      <w:r>
        <w:t xml:space="preserve"> </w:t>
      </w:r>
      <w:bookmarkStart w:id="307" w:name="_Toc197858868"/>
      <w:r w:rsidRPr="00241020">
        <w:t>System Architecture</w:t>
      </w:r>
      <w:bookmarkEnd w:id="307"/>
    </w:p>
    <w:p w14:paraId="63BB6286" w14:textId="1DDC741D" w:rsidR="00145B8A" w:rsidRPr="00145B8A" w:rsidRDefault="00145B8A" w:rsidP="0015134D">
      <w:pPr>
        <w:spacing w:line="360" w:lineRule="auto"/>
        <w:jc w:val="both"/>
        <w:rPr>
          <w:color w:val="000000"/>
        </w:rPr>
      </w:pPr>
      <w:r w:rsidRPr="00145B8A">
        <w:rPr>
          <w:color w:val="000000"/>
        </w:rPr>
        <w:t>The system architecture of the firewall is AI-based, which uses various modules in a cooperative way to catch, analyze, and respond to network traffic:</w:t>
      </w:r>
    </w:p>
    <w:p w14:paraId="1F88A999" w14:textId="36EBA234" w:rsidR="00145B8A" w:rsidRPr="00AD7EBF" w:rsidRDefault="00145B8A" w:rsidP="0015134D">
      <w:pPr>
        <w:pStyle w:val="ListParagraph"/>
        <w:numPr>
          <w:ilvl w:val="0"/>
          <w:numId w:val="40"/>
        </w:numPr>
        <w:spacing w:line="360" w:lineRule="auto"/>
        <w:jc w:val="both"/>
        <w:rPr>
          <w:color w:val="000000"/>
        </w:rPr>
      </w:pPr>
      <w:r w:rsidRPr="00AD7EBF">
        <w:rPr>
          <w:b/>
          <w:bCs/>
          <w:color w:val="000000"/>
        </w:rPr>
        <w:t>VPN Module:</w:t>
      </w:r>
      <w:r w:rsidRPr="00AD7EBF">
        <w:rPr>
          <w:color w:val="000000"/>
        </w:rPr>
        <w:t xml:space="preserve"> The module, on the front side, provides a secure communication tunnel, thereby ensuring that all traffic entering and exiting the network is encrypted before reaching the AI-based firewall system. This thus reduces the initial vulnerability that comes about due to external attackers and network traffic.</w:t>
      </w:r>
    </w:p>
    <w:p w14:paraId="033F6DDA" w14:textId="08BA6FE6" w:rsidR="00145B8A" w:rsidRPr="00AD7EBF" w:rsidRDefault="00145B8A" w:rsidP="0015134D">
      <w:pPr>
        <w:pStyle w:val="ListParagraph"/>
        <w:numPr>
          <w:ilvl w:val="0"/>
          <w:numId w:val="40"/>
        </w:numPr>
        <w:spacing w:line="360" w:lineRule="auto"/>
        <w:jc w:val="both"/>
        <w:rPr>
          <w:color w:val="000000"/>
        </w:rPr>
      </w:pPr>
      <w:r w:rsidRPr="00AD7EBF">
        <w:rPr>
          <w:b/>
          <w:bCs/>
          <w:color w:val="000000"/>
        </w:rPr>
        <w:t xml:space="preserve">Traffic </w:t>
      </w:r>
      <w:r w:rsidR="00BC342E" w:rsidRPr="00AD7EBF">
        <w:rPr>
          <w:b/>
          <w:bCs/>
          <w:color w:val="000000"/>
        </w:rPr>
        <w:t>C</w:t>
      </w:r>
      <w:r w:rsidRPr="00AD7EBF">
        <w:rPr>
          <w:b/>
          <w:bCs/>
          <w:color w:val="000000"/>
        </w:rPr>
        <w:t>ollect Module:</w:t>
      </w:r>
      <w:r w:rsidRPr="00AD7EBF">
        <w:rPr>
          <w:color w:val="000000"/>
        </w:rPr>
        <w:t xml:space="preserve"> This module makes use of </w:t>
      </w:r>
      <w:r w:rsidRPr="00AD7EBF">
        <w:rPr>
          <w:b/>
          <w:bCs/>
          <w:i/>
          <w:iCs/>
          <w:color w:val="000000"/>
        </w:rPr>
        <w:t xml:space="preserve">Dumpcap </w:t>
      </w:r>
      <w:r w:rsidR="00BC342E" w:rsidRPr="00AD7EBF">
        <w:rPr>
          <w:color w:val="000000"/>
        </w:rPr>
        <w:t>which</w:t>
      </w:r>
      <w:r w:rsidRPr="00AD7EBF">
        <w:rPr>
          <w:color w:val="000000"/>
        </w:rPr>
        <w:t xml:space="preserve"> captures the raw network traffic data </w:t>
      </w:r>
      <w:r w:rsidR="00BC342E" w:rsidRPr="00AD7EBF">
        <w:rPr>
          <w:color w:val="000000"/>
        </w:rPr>
        <w:t xml:space="preserve">in </w:t>
      </w:r>
      <w:r w:rsidRPr="00AD7EBF">
        <w:rPr>
          <w:color w:val="000000"/>
        </w:rPr>
        <w:t xml:space="preserve">real-time from the network interface. </w:t>
      </w:r>
      <w:r w:rsidRPr="00AD7EBF">
        <w:rPr>
          <w:b/>
          <w:bCs/>
          <w:i/>
          <w:iCs/>
          <w:color w:val="000000"/>
        </w:rPr>
        <w:t>Dumpcap</w:t>
      </w:r>
      <w:r w:rsidRPr="00AD7EBF">
        <w:rPr>
          <w:color w:val="000000"/>
        </w:rPr>
        <w:t xml:space="preserve"> is configured to run in promiscuous mode, thus enabling it </w:t>
      </w:r>
      <w:r w:rsidR="00BC342E" w:rsidRPr="00AD7EBF">
        <w:rPr>
          <w:color w:val="000000"/>
        </w:rPr>
        <w:t xml:space="preserve">to </w:t>
      </w:r>
      <w:r w:rsidRPr="00AD7EBF">
        <w:rPr>
          <w:color w:val="000000"/>
        </w:rPr>
        <w:t>capture the traffic from all the network devices and thereby providing the full data for analysis.</w:t>
      </w:r>
    </w:p>
    <w:p w14:paraId="6A346F26" w14:textId="73637736" w:rsidR="00145B8A" w:rsidRPr="00AD7EBF" w:rsidRDefault="00145B8A" w:rsidP="0015134D">
      <w:pPr>
        <w:pStyle w:val="ListParagraph"/>
        <w:numPr>
          <w:ilvl w:val="0"/>
          <w:numId w:val="40"/>
        </w:numPr>
        <w:spacing w:line="360" w:lineRule="auto"/>
        <w:jc w:val="both"/>
        <w:rPr>
          <w:color w:val="000000"/>
        </w:rPr>
      </w:pPr>
      <w:r w:rsidRPr="00AD7EBF">
        <w:rPr>
          <w:b/>
          <w:bCs/>
          <w:color w:val="000000"/>
        </w:rPr>
        <w:t>Feature Extraction:</w:t>
      </w:r>
      <w:r w:rsidRPr="00AD7EBF">
        <w:rPr>
          <w:color w:val="000000"/>
        </w:rPr>
        <w:t xml:space="preserve"> </w:t>
      </w:r>
      <w:r w:rsidRPr="00AD7EBF">
        <w:rPr>
          <w:b/>
          <w:bCs/>
          <w:i/>
          <w:iCs/>
          <w:color w:val="000000"/>
        </w:rPr>
        <w:t>CICFlowMeter</w:t>
      </w:r>
      <w:r w:rsidRPr="00AD7EBF">
        <w:rPr>
          <w:color w:val="000000"/>
        </w:rPr>
        <w:t xml:space="preserve"> aggregates raw traffic data and extracts relevant features such as packet count, flow length, source and destination ports, and other metadata. These flow-based properties are used as inputs to AI algorithms.</w:t>
      </w:r>
    </w:p>
    <w:p w14:paraId="1D1DA08B" w14:textId="11327DCD" w:rsidR="00145B8A" w:rsidRPr="00AD7EBF" w:rsidRDefault="00145B8A" w:rsidP="0015134D">
      <w:pPr>
        <w:pStyle w:val="ListParagraph"/>
        <w:numPr>
          <w:ilvl w:val="0"/>
          <w:numId w:val="40"/>
        </w:numPr>
        <w:spacing w:line="360" w:lineRule="auto"/>
        <w:jc w:val="both"/>
        <w:rPr>
          <w:color w:val="000000"/>
        </w:rPr>
      </w:pPr>
      <w:r w:rsidRPr="00AD7EBF">
        <w:rPr>
          <w:b/>
          <w:bCs/>
          <w:color w:val="000000"/>
        </w:rPr>
        <w:lastRenderedPageBreak/>
        <w:t>AI models:</w:t>
      </w:r>
      <w:r w:rsidRPr="00AD7EBF">
        <w:rPr>
          <w:color w:val="000000"/>
        </w:rPr>
        <w:t xml:space="preserve"> The architecture consists of two AI models:</w:t>
      </w:r>
    </w:p>
    <w:p w14:paraId="5D25E0EB" w14:textId="5910E090" w:rsidR="00145B8A" w:rsidRPr="00AD7EBF" w:rsidRDefault="00145B8A" w:rsidP="0015134D">
      <w:pPr>
        <w:pStyle w:val="ListParagraph"/>
        <w:numPr>
          <w:ilvl w:val="1"/>
          <w:numId w:val="41"/>
        </w:numPr>
        <w:spacing w:line="360" w:lineRule="auto"/>
        <w:jc w:val="both"/>
        <w:rPr>
          <w:color w:val="000000"/>
        </w:rPr>
      </w:pPr>
      <w:r w:rsidRPr="00AD7EBF">
        <w:rPr>
          <w:b/>
          <w:bCs/>
          <w:color w:val="000000"/>
        </w:rPr>
        <w:t>One-Class SVM Model:</w:t>
      </w:r>
      <w:r w:rsidRPr="00AD7EBF">
        <w:rPr>
          <w:color w:val="000000"/>
        </w:rPr>
        <w:t xml:space="preserve"> This model is trained on only benign network traffic from the existing network environment and creates a behavioral baseline against which changes can be identified. The model detects traffic significantly deviating from any known benign behavior as a potential threat.</w:t>
      </w:r>
    </w:p>
    <w:p w14:paraId="163243B9" w14:textId="3CD59CBF" w:rsidR="00145B8A" w:rsidRPr="00AD7EBF" w:rsidRDefault="00145B8A" w:rsidP="0015134D">
      <w:pPr>
        <w:pStyle w:val="ListParagraph"/>
        <w:numPr>
          <w:ilvl w:val="1"/>
          <w:numId w:val="41"/>
        </w:numPr>
        <w:spacing w:line="360" w:lineRule="auto"/>
        <w:jc w:val="both"/>
        <w:rPr>
          <w:color w:val="000000"/>
        </w:rPr>
      </w:pPr>
      <w:r w:rsidRPr="00AD7EBF">
        <w:rPr>
          <w:b/>
          <w:bCs/>
          <w:color w:val="000000"/>
        </w:rPr>
        <w:t>Supervised Model:</w:t>
      </w:r>
      <w:r w:rsidRPr="00AD7EBF">
        <w:rPr>
          <w:color w:val="000000"/>
        </w:rPr>
        <w:t xml:space="preserve"> This supervised model works on CIC IDS 2017 and 2018 data sets. It identifies known harmful patterns and attacks like DDoS brute force attacks and port scanning. The supervised model improves threat detection significantly from labeled past data.</w:t>
      </w:r>
    </w:p>
    <w:p w14:paraId="5ADC5FD0" w14:textId="1A1C95AD" w:rsidR="00145B8A" w:rsidRPr="005142C1" w:rsidRDefault="00145B8A" w:rsidP="0015134D">
      <w:pPr>
        <w:pStyle w:val="ListParagraph"/>
        <w:numPr>
          <w:ilvl w:val="0"/>
          <w:numId w:val="41"/>
        </w:numPr>
        <w:spacing w:line="360" w:lineRule="auto"/>
        <w:jc w:val="both"/>
        <w:rPr>
          <w:color w:val="000000"/>
        </w:rPr>
      </w:pPr>
      <w:r w:rsidRPr="005142C1">
        <w:rPr>
          <w:b/>
          <w:bCs/>
          <w:color w:val="000000"/>
        </w:rPr>
        <w:t>Wazuh Monitoring and Logging:</w:t>
      </w:r>
      <w:r w:rsidRPr="005142C1">
        <w:rPr>
          <w:color w:val="000000"/>
        </w:rPr>
        <w:t xml:space="preserve"> It is integrated to log and notify on observed abnormalities; the system monitors activity, giving real-time notifications when suspicious behavior is found, an aspect that brings much-needed context into incident response and auditing.</w:t>
      </w:r>
    </w:p>
    <w:p w14:paraId="5354997C" w14:textId="6BD858CF" w:rsidR="00145B8A" w:rsidRDefault="00145B8A" w:rsidP="0015134D">
      <w:pPr>
        <w:pStyle w:val="ListParagraph"/>
        <w:numPr>
          <w:ilvl w:val="0"/>
          <w:numId w:val="41"/>
        </w:numPr>
        <w:spacing w:line="360" w:lineRule="auto"/>
        <w:jc w:val="both"/>
        <w:rPr>
          <w:color w:val="000000"/>
        </w:rPr>
      </w:pPr>
      <w:r w:rsidRPr="005142C1">
        <w:rPr>
          <w:b/>
          <w:bCs/>
          <w:color w:val="000000"/>
        </w:rPr>
        <w:t>Firewall Module:</w:t>
      </w:r>
      <w:r w:rsidRPr="005142C1">
        <w:rPr>
          <w:color w:val="000000"/>
        </w:rPr>
        <w:t xml:space="preserve"> It will dynamically blacklist IP addresses identified by AI models in combination with Windows Firewall. Whenever there is malicious traffic observed, it will put that IP address into the block list of the firewall so that subsequently, communication won't happen.</w:t>
      </w:r>
    </w:p>
    <w:p w14:paraId="65D3EEF0" w14:textId="77777777" w:rsidR="00654972" w:rsidRPr="005142C1" w:rsidRDefault="00654972" w:rsidP="0015134D">
      <w:pPr>
        <w:pStyle w:val="ListParagraph"/>
        <w:spacing w:line="360" w:lineRule="auto"/>
        <w:ind w:left="360"/>
        <w:jc w:val="both"/>
        <w:rPr>
          <w:color w:val="000000"/>
        </w:rPr>
      </w:pPr>
    </w:p>
    <w:p w14:paraId="56A147AC" w14:textId="0A17C3BC" w:rsidR="00B769EB" w:rsidRPr="00B769EB" w:rsidRDefault="00B769EB" w:rsidP="0015134D">
      <w:pPr>
        <w:spacing w:line="360" w:lineRule="auto"/>
        <w:jc w:val="both"/>
        <w:rPr>
          <w:b/>
          <w:bCs/>
          <w:color w:val="000000"/>
        </w:rPr>
      </w:pPr>
      <w:r w:rsidRPr="00B769EB">
        <w:rPr>
          <w:b/>
          <w:bCs/>
          <w:color w:val="000000"/>
        </w:rPr>
        <w:t>Firewall Agent:</w:t>
      </w:r>
    </w:p>
    <w:p w14:paraId="46DA9316" w14:textId="756C03BC" w:rsidR="00B769EB" w:rsidRPr="00B769EB" w:rsidRDefault="00B769EB" w:rsidP="0015134D">
      <w:pPr>
        <w:pStyle w:val="ListParagraph"/>
        <w:numPr>
          <w:ilvl w:val="0"/>
          <w:numId w:val="17"/>
        </w:numPr>
        <w:spacing w:line="360" w:lineRule="auto"/>
        <w:jc w:val="both"/>
        <w:rPr>
          <w:color w:val="000000"/>
        </w:rPr>
      </w:pPr>
      <w:r w:rsidRPr="00B769EB">
        <w:rPr>
          <w:b/>
          <w:bCs/>
          <w:color w:val="000000"/>
        </w:rPr>
        <w:t>Traffic Capture:</w:t>
      </w:r>
      <w:r w:rsidRPr="00B769EB">
        <w:rPr>
          <w:color w:val="000000"/>
        </w:rPr>
        <w:t xml:space="preserve"> Utilizes Dumpcap to capture unencrypted traffic.</w:t>
      </w:r>
    </w:p>
    <w:p w14:paraId="0346622C" w14:textId="4BD83377" w:rsidR="00B769EB" w:rsidRPr="00B769EB" w:rsidRDefault="00B769EB" w:rsidP="0015134D">
      <w:pPr>
        <w:pStyle w:val="ListParagraph"/>
        <w:numPr>
          <w:ilvl w:val="0"/>
          <w:numId w:val="17"/>
        </w:numPr>
        <w:spacing w:line="360" w:lineRule="auto"/>
        <w:jc w:val="both"/>
        <w:rPr>
          <w:color w:val="000000"/>
        </w:rPr>
      </w:pPr>
      <w:r w:rsidRPr="00B769EB">
        <w:rPr>
          <w:b/>
          <w:bCs/>
          <w:color w:val="000000"/>
        </w:rPr>
        <w:t>Feature Extraction:</w:t>
      </w:r>
      <w:r w:rsidRPr="00B769EB">
        <w:rPr>
          <w:color w:val="000000"/>
        </w:rPr>
        <w:t xml:space="preserve"> To extract relevant features (like duration, packet count, byte count, and flow direction), CICFlowMeter is used.</w:t>
      </w:r>
    </w:p>
    <w:p w14:paraId="76C85B8E" w14:textId="3D1D29C6" w:rsidR="00B769EB" w:rsidRPr="00B769EB" w:rsidRDefault="00B769EB" w:rsidP="0015134D">
      <w:pPr>
        <w:pStyle w:val="ListParagraph"/>
        <w:numPr>
          <w:ilvl w:val="0"/>
          <w:numId w:val="17"/>
        </w:numPr>
        <w:spacing w:line="360" w:lineRule="auto"/>
        <w:jc w:val="both"/>
        <w:rPr>
          <w:color w:val="000000"/>
        </w:rPr>
      </w:pPr>
      <w:r w:rsidRPr="00B769EB">
        <w:rPr>
          <w:b/>
          <w:bCs/>
          <w:color w:val="000000"/>
        </w:rPr>
        <w:t>AI Detection:</w:t>
      </w:r>
      <w:r w:rsidRPr="00B769EB">
        <w:rPr>
          <w:color w:val="000000"/>
        </w:rPr>
        <w:t xml:space="preserve"> Utilizes a trained machine learning model to detect malicious communications.</w:t>
      </w:r>
    </w:p>
    <w:p w14:paraId="7F6D3CEF" w14:textId="77777777" w:rsidR="00B769EB" w:rsidRPr="00B769EB" w:rsidRDefault="00B769EB" w:rsidP="0015134D">
      <w:pPr>
        <w:pStyle w:val="ListParagraph"/>
        <w:numPr>
          <w:ilvl w:val="0"/>
          <w:numId w:val="17"/>
        </w:numPr>
        <w:spacing w:line="360" w:lineRule="auto"/>
        <w:jc w:val="both"/>
        <w:rPr>
          <w:color w:val="000000"/>
        </w:rPr>
      </w:pPr>
      <w:r w:rsidRPr="00B769EB">
        <w:rPr>
          <w:b/>
          <w:bCs/>
          <w:color w:val="000000"/>
        </w:rPr>
        <w:t>Reporting:</w:t>
      </w:r>
      <w:r w:rsidRPr="00B769EB">
        <w:rPr>
          <w:color w:val="000000"/>
        </w:rPr>
        <w:t xml:space="preserve"> Informs the central server about malicious IP addresses and detection.</w:t>
      </w:r>
    </w:p>
    <w:p w14:paraId="1CC7A1D3" w14:textId="4CBCC60F" w:rsidR="00B769EB" w:rsidRDefault="00B769EB" w:rsidP="0015134D">
      <w:pPr>
        <w:spacing w:line="360" w:lineRule="auto"/>
        <w:jc w:val="both"/>
        <w:rPr>
          <w:color w:val="000000"/>
        </w:rPr>
      </w:pPr>
    </w:p>
    <w:p w14:paraId="01070139" w14:textId="7A06E429" w:rsidR="00B769EB" w:rsidRPr="00B769EB" w:rsidRDefault="00B769EB" w:rsidP="0015134D">
      <w:pPr>
        <w:spacing w:line="360" w:lineRule="auto"/>
        <w:jc w:val="both"/>
        <w:rPr>
          <w:b/>
          <w:bCs/>
          <w:color w:val="000000"/>
        </w:rPr>
      </w:pPr>
      <w:r w:rsidRPr="00B769EB">
        <w:rPr>
          <w:b/>
          <w:bCs/>
          <w:color w:val="000000"/>
        </w:rPr>
        <w:t>Firewall Server:</w:t>
      </w:r>
    </w:p>
    <w:p w14:paraId="0D7BF194" w14:textId="216BE4EC" w:rsidR="00B769EB" w:rsidRDefault="00B769EB" w:rsidP="0015134D">
      <w:pPr>
        <w:spacing w:line="360" w:lineRule="auto"/>
        <w:jc w:val="both"/>
        <w:rPr>
          <w:color w:val="000000"/>
        </w:rPr>
      </w:pPr>
      <w:r w:rsidRPr="00B769EB">
        <w:rPr>
          <w:color w:val="000000"/>
        </w:rPr>
        <w:t>All the agents push changes to the central server, which then schedules the response:</w:t>
      </w:r>
    </w:p>
    <w:p w14:paraId="675B7A3B" w14:textId="43EB423C" w:rsidR="00B769EB" w:rsidRPr="00B769EB" w:rsidRDefault="00B769EB" w:rsidP="0015134D">
      <w:pPr>
        <w:pStyle w:val="ListParagraph"/>
        <w:numPr>
          <w:ilvl w:val="0"/>
          <w:numId w:val="18"/>
        </w:numPr>
        <w:spacing w:line="360" w:lineRule="auto"/>
        <w:jc w:val="both"/>
        <w:rPr>
          <w:color w:val="000000"/>
        </w:rPr>
      </w:pPr>
      <w:r w:rsidRPr="00B769EB">
        <w:rPr>
          <w:b/>
          <w:bCs/>
          <w:color w:val="000000"/>
        </w:rPr>
        <w:t>Command Distribution:</w:t>
      </w:r>
      <w:r w:rsidRPr="00B769EB">
        <w:rPr>
          <w:color w:val="000000"/>
        </w:rPr>
        <w:t xml:space="preserve"> All the agents are commanded based on aggregated intelligence to permit or deny specific IPs.</w:t>
      </w:r>
    </w:p>
    <w:p w14:paraId="3B6D09DE" w14:textId="55640CD4" w:rsidR="00B769EB" w:rsidRPr="00B769EB" w:rsidRDefault="00B769EB" w:rsidP="0015134D">
      <w:pPr>
        <w:pStyle w:val="ListParagraph"/>
        <w:numPr>
          <w:ilvl w:val="0"/>
          <w:numId w:val="18"/>
        </w:numPr>
        <w:spacing w:line="360" w:lineRule="auto"/>
        <w:jc w:val="both"/>
        <w:rPr>
          <w:color w:val="000000"/>
        </w:rPr>
      </w:pPr>
      <w:r w:rsidRPr="00B769EB">
        <w:rPr>
          <w:b/>
          <w:bCs/>
          <w:color w:val="000000"/>
        </w:rPr>
        <w:lastRenderedPageBreak/>
        <w:t>Worldwide threat view:</w:t>
      </w:r>
      <w:r w:rsidRPr="00B769EB">
        <w:rPr>
          <w:color w:val="000000"/>
        </w:rPr>
        <w:t xml:space="preserve"> Aggregates logs and decisions to keep a global threat view. </w:t>
      </w:r>
    </w:p>
    <w:p w14:paraId="474524A2" w14:textId="77777777" w:rsidR="005E28A7" w:rsidRDefault="00B769EB" w:rsidP="0015134D">
      <w:pPr>
        <w:pStyle w:val="ListParagraph"/>
        <w:numPr>
          <w:ilvl w:val="0"/>
          <w:numId w:val="18"/>
        </w:numPr>
        <w:spacing w:line="360" w:lineRule="auto"/>
        <w:jc w:val="both"/>
        <w:rPr>
          <w:color w:val="000000"/>
        </w:rPr>
      </w:pPr>
      <w:r w:rsidRPr="00B769EB">
        <w:rPr>
          <w:b/>
          <w:bCs/>
          <w:color w:val="000000"/>
        </w:rPr>
        <w:t>Logging and Monitoring:</w:t>
      </w:r>
      <w:r w:rsidRPr="00B769EB">
        <w:rPr>
          <w:color w:val="000000"/>
        </w:rPr>
        <w:t xml:space="preserve"> Integrate with Wazuh, which collects, analyzes, and feeds the GUI real-time alerts.</w:t>
      </w:r>
    </w:p>
    <w:p w14:paraId="6F910B9A" w14:textId="33181E28" w:rsidR="00145B8A" w:rsidRDefault="00B769EB" w:rsidP="0015134D">
      <w:pPr>
        <w:pStyle w:val="ListParagraph"/>
        <w:numPr>
          <w:ilvl w:val="0"/>
          <w:numId w:val="18"/>
        </w:numPr>
        <w:spacing w:line="360" w:lineRule="auto"/>
        <w:jc w:val="both"/>
        <w:rPr>
          <w:color w:val="000000"/>
        </w:rPr>
      </w:pPr>
      <w:r w:rsidRPr="005E28A7">
        <w:rPr>
          <w:b/>
          <w:bCs/>
          <w:color w:val="000000"/>
        </w:rPr>
        <w:t>Platform:</w:t>
      </w:r>
      <w:r w:rsidRPr="005E28A7">
        <w:rPr>
          <w:color w:val="000000"/>
        </w:rPr>
        <w:t xml:space="preserve"> Ubuntu is employed by the server to ensure reliability and compatibility.</w:t>
      </w:r>
    </w:p>
    <w:p w14:paraId="3F49A352" w14:textId="77777777" w:rsidR="00654972" w:rsidRPr="00654972" w:rsidRDefault="00654972" w:rsidP="0015134D">
      <w:pPr>
        <w:pStyle w:val="ListParagraph"/>
        <w:spacing w:line="360" w:lineRule="auto"/>
        <w:jc w:val="both"/>
        <w:rPr>
          <w:color w:val="000000"/>
        </w:rPr>
      </w:pPr>
    </w:p>
    <w:p w14:paraId="531B5C93" w14:textId="7CC0A01C" w:rsidR="00145B8A" w:rsidRPr="00145B8A" w:rsidRDefault="00145B8A" w:rsidP="0015134D">
      <w:pPr>
        <w:spacing w:line="360" w:lineRule="auto"/>
        <w:jc w:val="both"/>
        <w:rPr>
          <w:color w:val="000000"/>
        </w:rPr>
      </w:pPr>
      <w:r w:rsidRPr="00145B8A">
        <w:rPr>
          <w:b/>
          <w:bCs/>
          <w:color w:val="000000"/>
        </w:rPr>
        <w:t>GUI (Graphical User Interface):</w:t>
      </w:r>
      <w:r w:rsidRPr="00145B8A">
        <w:rPr>
          <w:color w:val="000000"/>
        </w:rPr>
        <w:t xml:space="preserve"> The system uses a friendly GUI to present information in real</w:t>
      </w:r>
      <w:r w:rsidR="00BC342E">
        <w:rPr>
          <w:color w:val="000000"/>
        </w:rPr>
        <w:t>-</w:t>
      </w:r>
      <w:r w:rsidRPr="00145B8A">
        <w:rPr>
          <w:color w:val="000000"/>
        </w:rPr>
        <w:t>time, such as the blocked IP, malicious activity log, and system alarms. In addition, the administrators can simply evaluate the system's current status, including those threats that have been identified and actions performed.</w:t>
      </w:r>
    </w:p>
    <w:p w14:paraId="33378B77" w14:textId="77777777" w:rsidR="00145B8A" w:rsidRPr="00145B8A" w:rsidRDefault="00145B8A" w:rsidP="0015134D">
      <w:pPr>
        <w:spacing w:line="360" w:lineRule="auto"/>
        <w:jc w:val="both"/>
        <w:rPr>
          <w:color w:val="000000"/>
          <w:sz w:val="28"/>
          <w:szCs w:val="28"/>
        </w:rPr>
      </w:pPr>
    </w:p>
    <w:p w14:paraId="52AA46D8" w14:textId="4FCBD7C4" w:rsidR="00AF234A" w:rsidRPr="00AF234A" w:rsidRDefault="00241020" w:rsidP="0015134D">
      <w:pPr>
        <w:pStyle w:val="Heading2"/>
        <w:numPr>
          <w:ilvl w:val="1"/>
          <w:numId w:val="13"/>
        </w:numPr>
        <w:spacing w:line="360" w:lineRule="auto"/>
        <w:jc w:val="both"/>
      </w:pPr>
      <w:r>
        <w:t xml:space="preserve"> </w:t>
      </w:r>
      <w:bookmarkStart w:id="308" w:name="_Toc197858869"/>
      <w:r w:rsidR="00145B8A" w:rsidRPr="00145B8A">
        <w:t>Functional Requirements</w:t>
      </w:r>
      <w:bookmarkEnd w:id="308"/>
    </w:p>
    <w:p w14:paraId="6EB9D39C" w14:textId="5A2159F3" w:rsidR="00145B8A" w:rsidRPr="00145B8A" w:rsidRDefault="00145B8A" w:rsidP="0015134D">
      <w:pPr>
        <w:spacing w:line="360" w:lineRule="auto"/>
        <w:jc w:val="both"/>
        <w:rPr>
          <w:color w:val="000000"/>
        </w:rPr>
      </w:pPr>
      <w:r w:rsidRPr="00145B8A">
        <w:rPr>
          <w:color w:val="000000"/>
        </w:rPr>
        <w:t>Functional requirements give the general functionality of AI-based firewall systems.</w:t>
      </w:r>
    </w:p>
    <w:p w14:paraId="630A869D" w14:textId="4C84B570" w:rsidR="00145B8A" w:rsidRPr="00654972" w:rsidRDefault="00145B8A" w:rsidP="0015134D">
      <w:pPr>
        <w:pStyle w:val="ListParagraph"/>
        <w:numPr>
          <w:ilvl w:val="0"/>
          <w:numId w:val="42"/>
        </w:numPr>
        <w:spacing w:line="360" w:lineRule="auto"/>
        <w:jc w:val="both"/>
        <w:rPr>
          <w:color w:val="000000"/>
        </w:rPr>
      </w:pPr>
      <w:r w:rsidRPr="00654972">
        <w:rPr>
          <w:b/>
          <w:bCs/>
          <w:color w:val="000000"/>
        </w:rPr>
        <w:t>Traffic collection:</w:t>
      </w:r>
      <w:r w:rsidRPr="00654972">
        <w:rPr>
          <w:color w:val="000000"/>
        </w:rPr>
        <w:t xml:space="preserve"> Round-the-clock gathering of traffic on </w:t>
      </w:r>
      <w:r w:rsidR="00BC342E" w:rsidRPr="00654972">
        <w:rPr>
          <w:color w:val="000000"/>
        </w:rPr>
        <w:t xml:space="preserve">the </w:t>
      </w:r>
      <w:r w:rsidRPr="00654972">
        <w:rPr>
          <w:color w:val="000000"/>
        </w:rPr>
        <w:t>network from all devices connected, that deliver a real-time stream of data for analysis.</w:t>
      </w:r>
    </w:p>
    <w:p w14:paraId="64EF7E55" w14:textId="1A3174B0" w:rsidR="00145B8A" w:rsidRPr="00654972" w:rsidRDefault="00145B8A" w:rsidP="0015134D">
      <w:pPr>
        <w:pStyle w:val="ListParagraph"/>
        <w:numPr>
          <w:ilvl w:val="0"/>
          <w:numId w:val="42"/>
        </w:numPr>
        <w:spacing w:line="360" w:lineRule="auto"/>
        <w:jc w:val="both"/>
        <w:rPr>
          <w:color w:val="000000"/>
        </w:rPr>
      </w:pPr>
      <w:r w:rsidRPr="00654972">
        <w:rPr>
          <w:b/>
          <w:bCs/>
          <w:color w:val="000000"/>
        </w:rPr>
        <w:t>Feature extraction:</w:t>
      </w:r>
      <w:r w:rsidRPr="00654972">
        <w:rPr>
          <w:color w:val="000000"/>
        </w:rPr>
        <w:t xml:space="preserve"> Making use of traffic collected, extract with precision relevant network properties to produce reliable input for AI models.</w:t>
      </w:r>
    </w:p>
    <w:p w14:paraId="5309C208" w14:textId="76564619" w:rsidR="00145B8A" w:rsidRPr="00654972" w:rsidRDefault="00145B8A" w:rsidP="0015134D">
      <w:pPr>
        <w:pStyle w:val="ListParagraph"/>
        <w:numPr>
          <w:ilvl w:val="0"/>
          <w:numId w:val="42"/>
        </w:numPr>
        <w:spacing w:line="360" w:lineRule="auto"/>
        <w:jc w:val="both"/>
        <w:rPr>
          <w:color w:val="000000"/>
        </w:rPr>
      </w:pPr>
      <w:r w:rsidRPr="00654972">
        <w:rPr>
          <w:b/>
          <w:bCs/>
          <w:color w:val="000000"/>
        </w:rPr>
        <w:t xml:space="preserve">Anomaly detection: </w:t>
      </w:r>
      <w:r w:rsidR="00BC342E" w:rsidRPr="00654972">
        <w:rPr>
          <w:color w:val="000000"/>
        </w:rPr>
        <w:t>The o</w:t>
      </w:r>
      <w:r w:rsidRPr="00654972">
        <w:rPr>
          <w:color w:val="000000"/>
        </w:rPr>
        <w:t>ne-</w:t>
      </w:r>
      <w:r w:rsidR="00BC342E" w:rsidRPr="00654972">
        <w:rPr>
          <w:color w:val="000000"/>
        </w:rPr>
        <w:t>c</w:t>
      </w:r>
      <w:r w:rsidRPr="00654972">
        <w:rPr>
          <w:color w:val="000000"/>
        </w:rPr>
        <w:t xml:space="preserve">lass SVM model must </w:t>
      </w:r>
      <w:r w:rsidR="00BC342E" w:rsidRPr="00654972">
        <w:rPr>
          <w:color w:val="000000"/>
        </w:rPr>
        <w:t>create</w:t>
      </w:r>
      <w:r w:rsidRPr="00654972">
        <w:rPr>
          <w:color w:val="000000"/>
        </w:rPr>
        <w:t xml:space="preserve"> a consistent baseline of benign traffic and must recognize anomalies as potential threats.</w:t>
      </w:r>
    </w:p>
    <w:p w14:paraId="018D6A56" w14:textId="66CC15D4" w:rsidR="008D37A3" w:rsidRPr="00654972" w:rsidRDefault="00145B8A" w:rsidP="0015134D">
      <w:pPr>
        <w:pStyle w:val="ListParagraph"/>
        <w:numPr>
          <w:ilvl w:val="0"/>
          <w:numId w:val="42"/>
        </w:numPr>
        <w:spacing w:line="360" w:lineRule="auto"/>
        <w:jc w:val="both"/>
        <w:rPr>
          <w:color w:val="000000"/>
        </w:rPr>
      </w:pPr>
      <w:r w:rsidRPr="00654972">
        <w:rPr>
          <w:b/>
          <w:bCs/>
          <w:color w:val="000000"/>
        </w:rPr>
        <w:t>Threat Identification:</w:t>
      </w:r>
      <w:r w:rsidRPr="00654972">
        <w:rPr>
          <w:color w:val="000000"/>
        </w:rPr>
        <w:t xml:space="preserve"> The supervised model should be able to identify labeled data with high accuracy so it identifies known threats, as well as trends towards malicious traffic, and hence, the system must block identified malicious IPs dynamically. In addition, it adds the related entries to the block list of the Windows Firewall without human intervention.</w:t>
      </w:r>
    </w:p>
    <w:p w14:paraId="79283FA9" w14:textId="2A0EA7A3" w:rsidR="00145B8A" w:rsidRPr="00654972" w:rsidRDefault="00145B8A" w:rsidP="0015134D">
      <w:pPr>
        <w:pStyle w:val="ListParagraph"/>
        <w:numPr>
          <w:ilvl w:val="0"/>
          <w:numId w:val="42"/>
        </w:numPr>
        <w:spacing w:line="360" w:lineRule="auto"/>
        <w:jc w:val="both"/>
        <w:rPr>
          <w:color w:val="000000"/>
        </w:rPr>
      </w:pPr>
      <w:r w:rsidRPr="00654972">
        <w:rPr>
          <w:b/>
          <w:bCs/>
          <w:color w:val="000000"/>
        </w:rPr>
        <w:t>Logging and Alerting:</w:t>
      </w:r>
      <w:r w:rsidRPr="00654972">
        <w:rPr>
          <w:color w:val="000000"/>
        </w:rPr>
        <w:t xml:space="preserve"> Wazuh should log all suspicious occurrences and pass alert messages in real</w:t>
      </w:r>
      <w:r w:rsidR="004C648A" w:rsidRPr="00654972">
        <w:rPr>
          <w:color w:val="000000"/>
        </w:rPr>
        <w:t xml:space="preserve"> </w:t>
      </w:r>
      <w:r w:rsidRPr="00654972">
        <w:rPr>
          <w:color w:val="000000"/>
        </w:rPr>
        <w:t>time to the network administrators so they can take appropriate steps at once.</w:t>
      </w:r>
    </w:p>
    <w:p w14:paraId="185C4235" w14:textId="77777777" w:rsidR="00145B8A" w:rsidRPr="00145B8A" w:rsidRDefault="00145B8A" w:rsidP="0015134D">
      <w:pPr>
        <w:spacing w:line="360" w:lineRule="auto"/>
        <w:jc w:val="both"/>
        <w:rPr>
          <w:b/>
          <w:bCs/>
          <w:color w:val="000000"/>
          <w:sz w:val="28"/>
          <w:szCs w:val="28"/>
        </w:rPr>
      </w:pPr>
    </w:p>
    <w:p w14:paraId="45A193CA" w14:textId="1276BAF7" w:rsidR="00145B8A" w:rsidRDefault="00145B8A" w:rsidP="0015134D">
      <w:pPr>
        <w:pStyle w:val="Heading2"/>
        <w:numPr>
          <w:ilvl w:val="1"/>
          <w:numId w:val="13"/>
        </w:numPr>
        <w:spacing w:line="360" w:lineRule="auto"/>
        <w:jc w:val="both"/>
      </w:pPr>
      <w:r>
        <w:t xml:space="preserve"> </w:t>
      </w:r>
      <w:bookmarkStart w:id="309" w:name="_Toc197858870"/>
      <w:r w:rsidRPr="00145B8A">
        <w:t>Non-Functional Requirements</w:t>
      </w:r>
      <w:bookmarkEnd w:id="309"/>
    </w:p>
    <w:p w14:paraId="410064F1" w14:textId="75B2995C" w:rsidR="008D37A3" w:rsidRPr="00885D44" w:rsidRDefault="00885D44" w:rsidP="0015134D">
      <w:pPr>
        <w:spacing w:line="360" w:lineRule="auto"/>
        <w:jc w:val="both"/>
        <w:rPr>
          <w:color w:val="000000"/>
        </w:rPr>
      </w:pPr>
      <w:r w:rsidRPr="00885D44">
        <w:rPr>
          <w:color w:val="000000"/>
        </w:rPr>
        <w:t>This system is ensured to gain criteria around performance, usefulness, and adaptability.</w:t>
      </w:r>
    </w:p>
    <w:p w14:paraId="5C1F5A15" w14:textId="2AD5B43A" w:rsidR="00885D44" w:rsidRPr="00654972" w:rsidRDefault="00885D44" w:rsidP="0015134D">
      <w:pPr>
        <w:pStyle w:val="ListParagraph"/>
        <w:numPr>
          <w:ilvl w:val="0"/>
          <w:numId w:val="43"/>
        </w:numPr>
        <w:spacing w:line="360" w:lineRule="auto"/>
        <w:jc w:val="both"/>
        <w:rPr>
          <w:color w:val="000000"/>
        </w:rPr>
      </w:pPr>
      <w:r w:rsidRPr="00654972">
        <w:rPr>
          <w:b/>
          <w:bCs/>
          <w:color w:val="000000"/>
        </w:rPr>
        <w:lastRenderedPageBreak/>
        <w:t>Accuracy:</w:t>
      </w:r>
      <w:r w:rsidRPr="00654972">
        <w:rPr>
          <w:color w:val="000000"/>
        </w:rPr>
        <w:t xml:space="preserve"> AI models must be very accurate to avoid false positives-cases of legal traffic labeled as harmful-and false negatives-malicious traffic that goes undetected.</w:t>
      </w:r>
    </w:p>
    <w:p w14:paraId="39CFC39A" w14:textId="1719F844" w:rsidR="00885D44" w:rsidRPr="00654972" w:rsidRDefault="008D37A3" w:rsidP="0015134D">
      <w:pPr>
        <w:pStyle w:val="ListParagraph"/>
        <w:numPr>
          <w:ilvl w:val="0"/>
          <w:numId w:val="43"/>
        </w:numPr>
        <w:spacing w:line="360" w:lineRule="auto"/>
        <w:jc w:val="both"/>
        <w:rPr>
          <w:color w:val="000000"/>
        </w:rPr>
      </w:pPr>
      <w:r w:rsidRPr="00654972">
        <w:rPr>
          <w:b/>
          <w:bCs/>
          <w:color w:val="000000"/>
        </w:rPr>
        <w:t>Security:</w:t>
      </w:r>
      <w:r w:rsidRPr="00654972">
        <w:rPr>
          <w:color w:val="000000"/>
        </w:rPr>
        <w:t xml:space="preserve"> In order to ensure data integrity and security, any communication between backend services and the web-based GUI needs to be secured with TLS 1.2 or greater.</w:t>
      </w:r>
    </w:p>
    <w:p w14:paraId="728FBAF7" w14:textId="1D9D4119" w:rsidR="00885D44" w:rsidRPr="00654972" w:rsidRDefault="00885D44" w:rsidP="0015134D">
      <w:pPr>
        <w:pStyle w:val="ListParagraph"/>
        <w:numPr>
          <w:ilvl w:val="0"/>
          <w:numId w:val="43"/>
        </w:numPr>
        <w:spacing w:line="360" w:lineRule="auto"/>
        <w:jc w:val="both"/>
        <w:rPr>
          <w:color w:val="000000"/>
        </w:rPr>
      </w:pPr>
      <w:r w:rsidRPr="00654972">
        <w:rPr>
          <w:b/>
          <w:bCs/>
          <w:color w:val="000000"/>
        </w:rPr>
        <w:t>Real-</w:t>
      </w:r>
      <w:r w:rsidR="00604905" w:rsidRPr="00654972">
        <w:rPr>
          <w:b/>
          <w:bCs/>
          <w:color w:val="000000"/>
        </w:rPr>
        <w:t>time</w:t>
      </w:r>
      <w:r w:rsidRPr="00654972">
        <w:rPr>
          <w:b/>
          <w:bCs/>
          <w:color w:val="000000"/>
        </w:rPr>
        <w:t xml:space="preserve"> extraction:</w:t>
      </w:r>
      <w:r w:rsidRPr="00654972">
        <w:rPr>
          <w:color w:val="000000"/>
        </w:rPr>
        <w:t xml:space="preserve"> Model analysis, and traffic capture with minimal delay must occur so that fast responses can be made to threats.</w:t>
      </w:r>
    </w:p>
    <w:p w14:paraId="0F0495A3" w14:textId="77777777" w:rsidR="00885D44" w:rsidRPr="00654972" w:rsidRDefault="00885D44" w:rsidP="0015134D">
      <w:pPr>
        <w:pStyle w:val="ListParagraph"/>
        <w:numPr>
          <w:ilvl w:val="0"/>
          <w:numId w:val="43"/>
        </w:numPr>
        <w:spacing w:line="360" w:lineRule="auto"/>
        <w:jc w:val="both"/>
        <w:rPr>
          <w:color w:val="000000"/>
        </w:rPr>
      </w:pPr>
      <w:r w:rsidRPr="00654972">
        <w:rPr>
          <w:b/>
          <w:bCs/>
          <w:color w:val="000000"/>
        </w:rPr>
        <w:t>Scalability:</w:t>
      </w:r>
      <w:r w:rsidRPr="00654972">
        <w:rPr>
          <w:color w:val="000000"/>
        </w:rPr>
        <w:t xml:space="preserve"> It should be able to scale up the volume of traffic as well as network size without loss of performance.</w:t>
      </w:r>
    </w:p>
    <w:p w14:paraId="3DED4417" w14:textId="77777777" w:rsidR="00885D44" w:rsidRPr="00654972" w:rsidRDefault="00885D44" w:rsidP="0015134D">
      <w:pPr>
        <w:pStyle w:val="ListParagraph"/>
        <w:numPr>
          <w:ilvl w:val="0"/>
          <w:numId w:val="43"/>
        </w:numPr>
        <w:spacing w:line="360" w:lineRule="auto"/>
        <w:jc w:val="both"/>
        <w:rPr>
          <w:color w:val="000000"/>
        </w:rPr>
      </w:pPr>
      <w:r w:rsidRPr="00654972">
        <w:rPr>
          <w:b/>
          <w:bCs/>
          <w:color w:val="000000"/>
        </w:rPr>
        <w:t>Reliability:</w:t>
      </w:r>
      <w:r w:rsidRPr="00654972">
        <w:rPr>
          <w:color w:val="000000"/>
        </w:rPr>
        <w:t xml:space="preserve"> The system should reliably and consistently identify threats, even in conditions of high traffic.</w:t>
      </w:r>
    </w:p>
    <w:p w14:paraId="5259F0D5" w14:textId="5641A86E" w:rsidR="00885D44" w:rsidRPr="00654972" w:rsidRDefault="00885D44" w:rsidP="0015134D">
      <w:pPr>
        <w:pStyle w:val="ListParagraph"/>
        <w:numPr>
          <w:ilvl w:val="0"/>
          <w:numId w:val="43"/>
        </w:numPr>
        <w:spacing w:line="360" w:lineRule="auto"/>
        <w:jc w:val="both"/>
        <w:rPr>
          <w:color w:val="000000"/>
        </w:rPr>
      </w:pPr>
      <w:r w:rsidRPr="00654972">
        <w:rPr>
          <w:b/>
          <w:bCs/>
          <w:color w:val="000000"/>
        </w:rPr>
        <w:t>Usability:</w:t>
      </w:r>
      <w:r w:rsidRPr="00654972">
        <w:rPr>
          <w:color w:val="000000"/>
        </w:rPr>
        <w:t xml:space="preserve"> The GUI must be easy to use, and </w:t>
      </w:r>
      <w:r w:rsidR="00BC342E" w:rsidRPr="00654972">
        <w:rPr>
          <w:color w:val="000000"/>
        </w:rPr>
        <w:t xml:space="preserve">have </w:t>
      </w:r>
      <w:r w:rsidRPr="00654972">
        <w:rPr>
          <w:color w:val="000000"/>
        </w:rPr>
        <w:t>meaningful information such as blocked IP addres</w:t>
      </w:r>
      <w:r w:rsidR="00BC342E" w:rsidRPr="00654972">
        <w:rPr>
          <w:color w:val="000000"/>
        </w:rPr>
        <w:t>se</w:t>
      </w:r>
      <w:r w:rsidRPr="00654972">
        <w:rPr>
          <w:color w:val="000000"/>
        </w:rPr>
        <w:t>s, alarms, and logs, so that it does not require technical expertise for non-technical persons.</w:t>
      </w:r>
    </w:p>
    <w:p w14:paraId="6D6C9728" w14:textId="5FB24752" w:rsidR="00145B8A" w:rsidRPr="00654972" w:rsidRDefault="00885D44" w:rsidP="0015134D">
      <w:pPr>
        <w:pStyle w:val="ListParagraph"/>
        <w:numPr>
          <w:ilvl w:val="0"/>
          <w:numId w:val="43"/>
        </w:numPr>
        <w:spacing w:line="360" w:lineRule="auto"/>
        <w:jc w:val="both"/>
        <w:rPr>
          <w:color w:val="000000"/>
        </w:rPr>
      </w:pPr>
      <w:r w:rsidRPr="00654972">
        <w:rPr>
          <w:b/>
          <w:bCs/>
          <w:color w:val="000000"/>
        </w:rPr>
        <w:t>Adaptability:</w:t>
      </w:r>
      <w:r w:rsidRPr="00654972">
        <w:rPr>
          <w:color w:val="000000"/>
        </w:rPr>
        <w:t xml:space="preserve"> AI models are to be continuously updated with new datasets so that they continue to perform well despite the appearance of new dangers.</w:t>
      </w:r>
    </w:p>
    <w:p w14:paraId="5566FA04" w14:textId="77777777" w:rsidR="00654972" w:rsidRPr="008306DF" w:rsidRDefault="00654972" w:rsidP="0015134D">
      <w:pPr>
        <w:spacing w:line="360" w:lineRule="auto"/>
        <w:jc w:val="both"/>
        <w:rPr>
          <w:color w:val="000000"/>
        </w:rPr>
      </w:pPr>
    </w:p>
    <w:p w14:paraId="0A09814B" w14:textId="7EBA3D98" w:rsidR="00AF234A" w:rsidRPr="00AF234A" w:rsidRDefault="00145B8A" w:rsidP="0015134D">
      <w:pPr>
        <w:pStyle w:val="Heading2"/>
        <w:numPr>
          <w:ilvl w:val="1"/>
          <w:numId w:val="13"/>
        </w:numPr>
        <w:spacing w:line="360" w:lineRule="auto"/>
        <w:jc w:val="both"/>
      </w:pPr>
      <w:r>
        <w:t xml:space="preserve"> </w:t>
      </w:r>
      <w:bookmarkStart w:id="310" w:name="_Toc197858871"/>
      <w:r w:rsidRPr="00145B8A">
        <w:t>Design Diagrams</w:t>
      </w:r>
      <w:bookmarkEnd w:id="310"/>
    </w:p>
    <w:p w14:paraId="063C2657" w14:textId="4C97962C" w:rsidR="00EA6FD4" w:rsidRPr="00885D44" w:rsidRDefault="00885D44" w:rsidP="0015134D">
      <w:pPr>
        <w:spacing w:line="360" w:lineRule="auto"/>
        <w:jc w:val="both"/>
        <w:rPr>
          <w:color w:val="000000"/>
        </w:rPr>
      </w:pPr>
      <w:r w:rsidRPr="00885D44">
        <w:rPr>
          <w:color w:val="000000"/>
        </w:rPr>
        <w:t>The design diagrams reveal the interactions and data flow within the system.</w:t>
      </w:r>
    </w:p>
    <w:p w14:paraId="4E5B3456" w14:textId="6D7AB799" w:rsidR="00885D44" w:rsidRDefault="00885D44" w:rsidP="0015134D">
      <w:pPr>
        <w:spacing w:line="360" w:lineRule="auto"/>
        <w:jc w:val="both"/>
        <w:rPr>
          <w:color w:val="000000"/>
        </w:rPr>
      </w:pPr>
      <w:r w:rsidRPr="00885D44">
        <w:rPr>
          <w:color w:val="000000"/>
        </w:rPr>
        <w:t xml:space="preserve">The </w:t>
      </w:r>
      <w:r w:rsidRPr="00885D44">
        <w:rPr>
          <w:b/>
          <w:bCs/>
          <w:color w:val="000000"/>
        </w:rPr>
        <w:t>Use Case Diagram</w:t>
      </w:r>
      <w:r w:rsidRPr="00885D44">
        <w:rPr>
          <w:color w:val="000000"/>
        </w:rPr>
        <w:t xml:space="preserve"> shows the interactions that the system may have with users on handling their tasks concerning viewing blacklisted IP addresses, being alarmed, and being logged in.</w:t>
      </w:r>
    </w:p>
    <w:p w14:paraId="76EBD1CC" w14:textId="4FDC88C1" w:rsidR="00A3639C" w:rsidRDefault="00A3639C" w:rsidP="0015134D">
      <w:pPr>
        <w:spacing w:line="360" w:lineRule="auto"/>
        <w:jc w:val="both"/>
        <w:rPr>
          <w:color w:val="000000"/>
        </w:rPr>
      </w:pPr>
    </w:p>
    <w:p w14:paraId="5A772183" w14:textId="38296E1B" w:rsidR="00A3639C" w:rsidRDefault="002F2914" w:rsidP="00AD7EBF">
      <w:pPr>
        <w:spacing w:line="360" w:lineRule="auto"/>
        <w:jc w:val="center"/>
        <w:rPr>
          <w:noProof/>
          <w:color w:val="000000"/>
        </w:rPr>
      </w:pPr>
      <w:r>
        <w:rPr>
          <w:noProof/>
          <w:color w:val="000000"/>
        </w:rPr>
        <w:lastRenderedPageBreak/>
        <w:drawing>
          <wp:inline distT="0" distB="0" distL="0" distR="0" wp14:anchorId="1C560C5E" wp14:editId="1F526CEC">
            <wp:extent cx="5486400" cy="3797300"/>
            <wp:effectExtent l="0" t="0" r="0" b="0"/>
            <wp:docPr id="3" name="Picture 3" descr="A diagram of a log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Watcher Us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86400" cy="3797300"/>
                    </a:xfrm>
                    <a:prstGeom prst="rect">
                      <a:avLst/>
                    </a:prstGeom>
                  </pic:spPr>
                </pic:pic>
              </a:graphicData>
            </a:graphic>
          </wp:inline>
        </w:drawing>
      </w:r>
    </w:p>
    <w:p w14:paraId="2871C984" w14:textId="5BE95C72" w:rsidR="002F2914" w:rsidRPr="008B16AC" w:rsidRDefault="00D67F43" w:rsidP="00AD7EBF">
      <w:pPr>
        <w:spacing w:line="360" w:lineRule="auto"/>
        <w:jc w:val="center"/>
        <w:rPr>
          <w:b/>
          <w:bCs/>
          <w:noProof/>
          <w:color w:val="000000"/>
        </w:rPr>
      </w:pPr>
      <w:r w:rsidRPr="008B16AC">
        <w:rPr>
          <w:b/>
          <w:bCs/>
        </w:rPr>
        <w:t>Figure 1:</w:t>
      </w:r>
      <w:r w:rsidR="00523D58" w:rsidRPr="008B16AC">
        <w:rPr>
          <w:b/>
          <w:bCs/>
          <w:noProof/>
          <w:color w:val="000000"/>
        </w:rPr>
        <w:t xml:space="preserve"> </w:t>
      </w:r>
      <w:r w:rsidR="002F2914" w:rsidRPr="008B16AC">
        <w:rPr>
          <w:b/>
          <w:bCs/>
          <w:noProof/>
          <w:color w:val="000000"/>
        </w:rPr>
        <w:t>User (Watcher) Use case Diagram</w:t>
      </w:r>
    </w:p>
    <w:p w14:paraId="06AD76AC" w14:textId="47AE64C6" w:rsidR="002F2914" w:rsidRDefault="002F2914" w:rsidP="00AD7EBF">
      <w:pPr>
        <w:spacing w:line="360" w:lineRule="auto"/>
        <w:jc w:val="center"/>
        <w:rPr>
          <w:noProof/>
          <w:color w:val="000000"/>
        </w:rPr>
      </w:pPr>
    </w:p>
    <w:p w14:paraId="085CD3EE" w14:textId="77A6D533" w:rsidR="002F2914" w:rsidRDefault="002F2914" w:rsidP="00AD7EBF">
      <w:pPr>
        <w:spacing w:line="360" w:lineRule="auto"/>
        <w:jc w:val="center"/>
        <w:rPr>
          <w:noProof/>
          <w:color w:val="000000"/>
        </w:rPr>
      </w:pPr>
      <w:r>
        <w:rPr>
          <w:noProof/>
          <w:color w:val="000000"/>
        </w:rPr>
        <w:lastRenderedPageBreak/>
        <w:drawing>
          <wp:inline distT="0" distB="0" distL="0" distR="0" wp14:anchorId="423DF4B5" wp14:editId="7F1514F0">
            <wp:extent cx="5486400" cy="4144010"/>
            <wp:effectExtent l="0" t="0" r="0" b="8890"/>
            <wp:docPr id="6" name="Picture 6"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dmin Us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86400" cy="4144010"/>
                    </a:xfrm>
                    <a:prstGeom prst="rect">
                      <a:avLst/>
                    </a:prstGeom>
                  </pic:spPr>
                </pic:pic>
              </a:graphicData>
            </a:graphic>
          </wp:inline>
        </w:drawing>
      </w:r>
    </w:p>
    <w:p w14:paraId="64286C69" w14:textId="4C73D21E" w:rsidR="002F2914" w:rsidRPr="008B16AC" w:rsidRDefault="008B16AC" w:rsidP="00AD7EBF">
      <w:pPr>
        <w:spacing w:line="360" w:lineRule="auto"/>
        <w:jc w:val="center"/>
        <w:rPr>
          <w:b/>
          <w:bCs/>
          <w:noProof/>
          <w:color w:val="000000"/>
          <w:u w:val="single"/>
        </w:rPr>
      </w:pPr>
      <w:r w:rsidRPr="008B16AC">
        <w:rPr>
          <w:b/>
          <w:bCs/>
        </w:rPr>
        <w:t>Figure 2:</w:t>
      </w:r>
      <w:r w:rsidRPr="008B16AC">
        <w:rPr>
          <w:b/>
          <w:bCs/>
          <w:noProof/>
          <w:color w:val="000000"/>
        </w:rPr>
        <w:t xml:space="preserve"> </w:t>
      </w:r>
      <w:r w:rsidR="002F2914" w:rsidRPr="008B16AC">
        <w:rPr>
          <w:b/>
          <w:bCs/>
          <w:noProof/>
          <w:color w:val="000000"/>
        </w:rPr>
        <w:t>Admin Use case Diagram</w:t>
      </w:r>
    </w:p>
    <w:p w14:paraId="564DF817" w14:textId="77777777" w:rsidR="002F2914" w:rsidRDefault="002F2914" w:rsidP="00AD7EBF">
      <w:pPr>
        <w:spacing w:line="360" w:lineRule="auto"/>
        <w:jc w:val="center"/>
        <w:rPr>
          <w:noProof/>
          <w:color w:val="000000"/>
        </w:rPr>
      </w:pPr>
    </w:p>
    <w:p w14:paraId="1A7203E1" w14:textId="77777777" w:rsidR="002F2914" w:rsidRDefault="002F2914" w:rsidP="00AD7EBF">
      <w:pPr>
        <w:spacing w:line="360" w:lineRule="auto"/>
        <w:jc w:val="both"/>
        <w:rPr>
          <w:color w:val="000000"/>
        </w:rPr>
      </w:pPr>
    </w:p>
    <w:p w14:paraId="1BF3B35E" w14:textId="6CB19198" w:rsidR="00885D44" w:rsidRDefault="00885D44" w:rsidP="00AD7EBF">
      <w:pPr>
        <w:spacing w:line="360" w:lineRule="auto"/>
        <w:jc w:val="both"/>
        <w:rPr>
          <w:color w:val="000000"/>
        </w:rPr>
      </w:pPr>
      <w:r w:rsidRPr="00885D44">
        <w:rPr>
          <w:color w:val="000000"/>
        </w:rPr>
        <w:t xml:space="preserve">This is depicted in the </w:t>
      </w:r>
      <w:r w:rsidRPr="00885D44">
        <w:rPr>
          <w:b/>
          <w:bCs/>
          <w:color w:val="000000"/>
        </w:rPr>
        <w:t xml:space="preserve">Data Flow Diagram </w:t>
      </w:r>
      <w:r w:rsidR="00604905" w:rsidRPr="00885D44">
        <w:rPr>
          <w:color w:val="000000"/>
        </w:rPr>
        <w:t>show</w:t>
      </w:r>
      <w:r w:rsidR="00604905">
        <w:rPr>
          <w:color w:val="000000"/>
        </w:rPr>
        <w:t>ing</w:t>
      </w:r>
      <w:r w:rsidRPr="00885D44">
        <w:rPr>
          <w:color w:val="000000"/>
        </w:rPr>
        <w:t xml:space="preserve"> data flow from initial capture of traffic from the network to feature extraction into the AI model processor and then on to firewall blocking.</w:t>
      </w:r>
    </w:p>
    <w:p w14:paraId="74525993" w14:textId="34C79370" w:rsidR="00A3639C" w:rsidRDefault="00A3639C" w:rsidP="00AD7EBF">
      <w:pPr>
        <w:spacing w:line="360" w:lineRule="auto"/>
        <w:jc w:val="center"/>
        <w:rPr>
          <w:noProof/>
          <w:color w:val="000000"/>
        </w:rPr>
      </w:pPr>
    </w:p>
    <w:p w14:paraId="676FF48B" w14:textId="630F8C84" w:rsidR="00991CEE" w:rsidRDefault="00991CEE" w:rsidP="00AD7EBF">
      <w:pPr>
        <w:spacing w:line="360" w:lineRule="auto"/>
        <w:jc w:val="center"/>
        <w:rPr>
          <w:noProof/>
          <w:color w:val="000000"/>
        </w:rPr>
      </w:pPr>
      <w:r>
        <w:rPr>
          <w:noProof/>
          <w:color w:val="000000"/>
        </w:rPr>
        <w:lastRenderedPageBreak/>
        <w:drawing>
          <wp:inline distT="0" distB="0" distL="0" distR="0" wp14:anchorId="77FCBD41" wp14:editId="19563031">
            <wp:extent cx="7841692" cy="2450529"/>
            <wp:effectExtent l="9525" t="0" r="0" b="0"/>
            <wp:docPr id="8" name="Picture 8"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Watcher DFD.png"/>
                    <pic:cNvPicPr/>
                  </pic:nvPicPr>
                  <pic:blipFill>
                    <a:blip r:embed="rId13">
                      <a:extLst>
                        <a:ext uri="{28A0092B-C50C-407E-A947-70E740481C1C}">
                          <a14:useLocalDpi xmlns:a14="http://schemas.microsoft.com/office/drawing/2010/main" val="0"/>
                        </a:ext>
                      </a:extLst>
                    </a:blip>
                    <a:stretch>
                      <a:fillRect/>
                    </a:stretch>
                  </pic:blipFill>
                  <pic:spPr>
                    <a:xfrm rot="16200000">
                      <a:off x="0" y="0"/>
                      <a:ext cx="8176917" cy="2555287"/>
                    </a:xfrm>
                    <a:prstGeom prst="rect">
                      <a:avLst/>
                    </a:prstGeom>
                  </pic:spPr>
                </pic:pic>
              </a:graphicData>
            </a:graphic>
          </wp:inline>
        </w:drawing>
      </w:r>
    </w:p>
    <w:p w14:paraId="668E929F" w14:textId="5EF38094" w:rsidR="00523D58" w:rsidRPr="008B16AC" w:rsidRDefault="008B16AC" w:rsidP="00AD7EBF">
      <w:pPr>
        <w:spacing w:line="360" w:lineRule="auto"/>
        <w:jc w:val="center"/>
        <w:rPr>
          <w:noProof/>
          <w:color w:val="000000"/>
        </w:rPr>
      </w:pPr>
      <w:r w:rsidRPr="008B16AC">
        <w:rPr>
          <w:b/>
          <w:bCs/>
        </w:rPr>
        <w:t xml:space="preserve">Figure </w:t>
      </w:r>
      <w:r>
        <w:rPr>
          <w:b/>
          <w:bCs/>
        </w:rPr>
        <w:t>3</w:t>
      </w:r>
      <w:r w:rsidRPr="008B16AC">
        <w:rPr>
          <w:b/>
          <w:bCs/>
        </w:rPr>
        <w:t>:</w:t>
      </w:r>
      <w:r w:rsidRPr="008B16AC">
        <w:rPr>
          <w:b/>
          <w:bCs/>
          <w:noProof/>
          <w:color w:val="000000"/>
        </w:rPr>
        <w:t xml:space="preserve"> </w:t>
      </w:r>
      <w:r w:rsidR="00523D58" w:rsidRPr="008B16AC">
        <w:rPr>
          <w:b/>
          <w:bCs/>
          <w:noProof/>
          <w:color w:val="000000"/>
        </w:rPr>
        <w:t xml:space="preserve"> User (Watcher) DFD Diagram</w:t>
      </w:r>
    </w:p>
    <w:p w14:paraId="6A1F1A83" w14:textId="77777777" w:rsidR="00523D58" w:rsidRDefault="00523D58" w:rsidP="00AD7EBF">
      <w:pPr>
        <w:spacing w:line="360" w:lineRule="auto"/>
        <w:jc w:val="center"/>
        <w:rPr>
          <w:noProof/>
          <w:color w:val="000000"/>
        </w:rPr>
      </w:pPr>
    </w:p>
    <w:p w14:paraId="78E61A9A" w14:textId="1D2B1A74" w:rsidR="004B4354" w:rsidRDefault="00523D58" w:rsidP="00AD7EBF">
      <w:pPr>
        <w:spacing w:line="360" w:lineRule="auto"/>
        <w:jc w:val="center"/>
        <w:rPr>
          <w:noProof/>
          <w:color w:val="000000"/>
        </w:rPr>
      </w:pPr>
      <w:r>
        <w:rPr>
          <w:noProof/>
          <w:color w:val="000000"/>
        </w:rPr>
        <w:drawing>
          <wp:inline distT="0" distB="0" distL="0" distR="0" wp14:anchorId="19A28C7D" wp14:editId="342C47AD">
            <wp:extent cx="5486400" cy="7616825"/>
            <wp:effectExtent l="0" t="0" r="0" b="3175"/>
            <wp:docPr id="17" name="Picture 17"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Admin_DFD_Vertical.drawio.png"/>
                    <pic:cNvPicPr/>
                  </pic:nvPicPr>
                  <pic:blipFill>
                    <a:blip r:embed="rId14">
                      <a:extLst>
                        <a:ext uri="{28A0092B-C50C-407E-A947-70E740481C1C}">
                          <a14:useLocalDpi xmlns:a14="http://schemas.microsoft.com/office/drawing/2010/main" val="0"/>
                        </a:ext>
                      </a:extLst>
                    </a:blip>
                    <a:stretch>
                      <a:fillRect/>
                    </a:stretch>
                  </pic:blipFill>
                  <pic:spPr>
                    <a:xfrm>
                      <a:off x="0" y="0"/>
                      <a:ext cx="5486400" cy="7616825"/>
                    </a:xfrm>
                    <a:prstGeom prst="rect">
                      <a:avLst/>
                    </a:prstGeom>
                  </pic:spPr>
                </pic:pic>
              </a:graphicData>
            </a:graphic>
          </wp:inline>
        </w:drawing>
      </w:r>
    </w:p>
    <w:p w14:paraId="356E2F2D" w14:textId="5F1498E7" w:rsidR="008121C9" w:rsidRPr="00885D44" w:rsidRDefault="008B16AC" w:rsidP="00AD7EBF">
      <w:pPr>
        <w:spacing w:line="360" w:lineRule="auto"/>
        <w:jc w:val="center"/>
        <w:rPr>
          <w:noProof/>
          <w:color w:val="000000"/>
        </w:rPr>
      </w:pPr>
      <w:r w:rsidRPr="008B16AC">
        <w:rPr>
          <w:b/>
          <w:bCs/>
        </w:rPr>
        <w:t>Figure 4:</w:t>
      </w:r>
      <w:r w:rsidRPr="008B16AC">
        <w:rPr>
          <w:b/>
          <w:bCs/>
          <w:noProof/>
          <w:color w:val="000000"/>
        </w:rPr>
        <w:t xml:space="preserve"> </w:t>
      </w:r>
      <w:r w:rsidR="00523D58" w:rsidRPr="008B16AC">
        <w:rPr>
          <w:b/>
          <w:bCs/>
          <w:noProof/>
          <w:color w:val="000000"/>
        </w:rPr>
        <w:t>Admin DFD Diagram</w:t>
      </w:r>
    </w:p>
    <w:p w14:paraId="6F34D4BE" w14:textId="1E7C6EF9" w:rsidR="00885D44" w:rsidRDefault="00885D44" w:rsidP="00AD7EBF">
      <w:pPr>
        <w:spacing w:line="360" w:lineRule="auto"/>
        <w:jc w:val="both"/>
        <w:rPr>
          <w:color w:val="000000"/>
        </w:rPr>
      </w:pPr>
      <w:r w:rsidRPr="00885D44">
        <w:rPr>
          <w:b/>
          <w:bCs/>
          <w:color w:val="000000"/>
        </w:rPr>
        <w:lastRenderedPageBreak/>
        <w:t>Sequence Diagram:</w:t>
      </w:r>
      <w:r w:rsidRPr="00885D44">
        <w:rPr>
          <w:color w:val="000000"/>
        </w:rPr>
        <w:t xml:space="preserve"> This diagram shows the step-by-step process of how the process happens from gathering traffic, then analyzing features, making a model prediction, and updating the firewall.</w:t>
      </w:r>
    </w:p>
    <w:p w14:paraId="26BA058C" w14:textId="0A27AF29" w:rsidR="00A3639C" w:rsidRDefault="007803B2" w:rsidP="00AD7EBF">
      <w:pPr>
        <w:spacing w:line="360" w:lineRule="auto"/>
        <w:jc w:val="center"/>
        <w:rPr>
          <w:noProof/>
          <w:color w:val="000000"/>
        </w:rPr>
      </w:pPr>
      <w:r>
        <w:rPr>
          <w:noProof/>
          <w:color w:val="000000"/>
        </w:rPr>
        <w:drawing>
          <wp:inline distT="0" distB="0" distL="0" distR="0" wp14:anchorId="468D7CC5" wp14:editId="47988F63">
            <wp:extent cx="5486400" cy="4491355"/>
            <wp:effectExtent l="0" t="0" r="0" b="4445"/>
            <wp:docPr id="11" name="Picture 11" descr="A diagram of a firewall ag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gent.drawio.png"/>
                    <pic:cNvPicPr/>
                  </pic:nvPicPr>
                  <pic:blipFill>
                    <a:blip r:embed="rId15">
                      <a:extLst>
                        <a:ext uri="{28A0092B-C50C-407E-A947-70E740481C1C}">
                          <a14:useLocalDpi xmlns:a14="http://schemas.microsoft.com/office/drawing/2010/main" val="0"/>
                        </a:ext>
                      </a:extLst>
                    </a:blip>
                    <a:stretch>
                      <a:fillRect/>
                    </a:stretch>
                  </pic:blipFill>
                  <pic:spPr>
                    <a:xfrm>
                      <a:off x="0" y="0"/>
                      <a:ext cx="5486400" cy="4491355"/>
                    </a:xfrm>
                    <a:prstGeom prst="rect">
                      <a:avLst/>
                    </a:prstGeom>
                  </pic:spPr>
                </pic:pic>
              </a:graphicData>
            </a:graphic>
          </wp:inline>
        </w:drawing>
      </w:r>
    </w:p>
    <w:p w14:paraId="2F775D83" w14:textId="77777777" w:rsidR="008A4D91" w:rsidRDefault="008A4D91" w:rsidP="00AD7EBF">
      <w:pPr>
        <w:spacing w:line="360" w:lineRule="auto"/>
        <w:jc w:val="center"/>
        <w:rPr>
          <w:noProof/>
          <w:color w:val="000000"/>
        </w:rPr>
      </w:pPr>
    </w:p>
    <w:p w14:paraId="4D531A53" w14:textId="41027A06" w:rsidR="00CD36AC" w:rsidRPr="008C67F6" w:rsidRDefault="008C67F6" w:rsidP="00AD7EBF">
      <w:pPr>
        <w:spacing w:line="360" w:lineRule="auto"/>
        <w:jc w:val="center"/>
        <w:rPr>
          <w:b/>
          <w:bCs/>
          <w:noProof/>
          <w:color w:val="000000"/>
        </w:rPr>
      </w:pPr>
      <w:r w:rsidRPr="008C67F6">
        <w:rPr>
          <w:b/>
          <w:bCs/>
        </w:rPr>
        <w:t>Figure 5:</w:t>
      </w:r>
      <w:r w:rsidRPr="008C67F6">
        <w:rPr>
          <w:b/>
          <w:bCs/>
          <w:noProof/>
          <w:color w:val="000000"/>
        </w:rPr>
        <w:t xml:space="preserve"> </w:t>
      </w:r>
      <w:r w:rsidR="00CD36AC" w:rsidRPr="008C67F6">
        <w:rPr>
          <w:b/>
          <w:bCs/>
          <w:noProof/>
          <w:color w:val="000000"/>
        </w:rPr>
        <w:t xml:space="preserve">Firewall Agent </w:t>
      </w:r>
      <w:r w:rsidR="00B3011C" w:rsidRPr="008C67F6">
        <w:rPr>
          <w:b/>
          <w:bCs/>
          <w:noProof/>
          <w:color w:val="000000"/>
        </w:rPr>
        <w:t xml:space="preserve">Sequence </w:t>
      </w:r>
      <w:r w:rsidR="00CD36AC" w:rsidRPr="008C67F6">
        <w:rPr>
          <w:b/>
          <w:bCs/>
          <w:noProof/>
          <w:color w:val="000000"/>
        </w:rPr>
        <w:t>Diagram</w:t>
      </w:r>
    </w:p>
    <w:p w14:paraId="797D0C70" w14:textId="77777777" w:rsidR="00CD36AC" w:rsidRDefault="00CD36AC" w:rsidP="00AD7EBF">
      <w:pPr>
        <w:spacing w:line="360" w:lineRule="auto"/>
        <w:jc w:val="center"/>
        <w:rPr>
          <w:noProof/>
          <w:color w:val="000000"/>
        </w:rPr>
      </w:pPr>
    </w:p>
    <w:p w14:paraId="19D48768" w14:textId="1E973C7D" w:rsidR="007803B2" w:rsidRDefault="007803B2" w:rsidP="00AD7EBF">
      <w:pPr>
        <w:spacing w:line="360" w:lineRule="auto"/>
        <w:jc w:val="center"/>
        <w:rPr>
          <w:noProof/>
          <w:color w:val="000000"/>
        </w:rPr>
      </w:pPr>
    </w:p>
    <w:p w14:paraId="2AF85842" w14:textId="145EB572" w:rsidR="0045749C" w:rsidRDefault="0045749C" w:rsidP="00AD7EBF">
      <w:pPr>
        <w:spacing w:line="360" w:lineRule="auto"/>
        <w:jc w:val="center"/>
        <w:rPr>
          <w:noProof/>
          <w:color w:val="000000"/>
        </w:rPr>
      </w:pPr>
    </w:p>
    <w:p w14:paraId="1063853F" w14:textId="54FB8984" w:rsidR="0045749C" w:rsidRDefault="0045749C" w:rsidP="00AD7EBF">
      <w:pPr>
        <w:spacing w:line="360" w:lineRule="auto"/>
        <w:jc w:val="center"/>
        <w:rPr>
          <w:noProof/>
          <w:color w:val="000000"/>
        </w:rPr>
      </w:pPr>
    </w:p>
    <w:p w14:paraId="50D77FAB" w14:textId="7649A07B" w:rsidR="0045749C" w:rsidRDefault="0045749C" w:rsidP="00AD7EBF">
      <w:pPr>
        <w:spacing w:line="360" w:lineRule="auto"/>
        <w:jc w:val="center"/>
        <w:rPr>
          <w:noProof/>
          <w:color w:val="000000"/>
        </w:rPr>
      </w:pPr>
    </w:p>
    <w:p w14:paraId="019E74F7" w14:textId="36F9D8F6" w:rsidR="0045749C" w:rsidRDefault="0045749C" w:rsidP="00AD7EBF">
      <w:pPr>
        <w:spacing w:line="360" w:lineRule="auto"/>
        <w:jc w:val="center"/>
        <w:rPr>
          <w:noProof/>
          <w:color w:val="000000"/>
        </w:rPr>
      </w:pPr>
    </w:p>
    <w:p w14:paraId="2A0515CF" w14:textId="20226D3C" w:rsidR="0045749C" w:rsidRDefault="0045749C" w:rsidP="00AD7EBF">
      <w:pPr>
        <w:spacing w:line="360" w:lineRule="auto"/>
        <w:jc w:val="center"/>
        <w:rPr>
          <w:noProof/>
          <w:color w:val="000000"/>
        </w:rPr>
      </w:pPr>
    </w:p>
    <w:p w14:paraId="63C551C3" w14:textId="23DEA42C" w:rsidR="0045749C" w:rsidRDefault="0045749C" w:rsidP="00AD7EBF">
      <w:pPr>
        <w:spacing w:line="360" w:lineRule="auto"/>
        <w:jc w:val="center"/>
        <w:rPr>
          <w:noProof/>
          <w:color w:val="000000"/>
        </w:rPr>
      </w:pPr>
    </w:p>
    <w:p w14:paraId="2F4CE8E7" w14:textId="348FB33F" w:rsidR="0045749C" w:rsidRDefault="0045749C" w:rsidP="00AD7EBF">
      <w:pPr>
        <w:spacing w:line="360" w:lineRule="auto"/>
        <w:jc w:val="center"/>
        <w:rPr>
          <w:noProof/>
          <w:color w:val="000000"/>
        </w:rPr>
      </w:pPr>
    </w:p>
    <w:p w14:paraId="07DC3CC0" w14:textId="77777777" w:rsidR="0045749C" w:rsidRDefault="0045749C" w:rsidP="00AD7EBF">
      <w:pPr>
        <w:spacing w:line="360" w:lineRule="auto"/>
        <w:jc w:val="center"/>
        <w:rPr>
          <w:noProof/>
          <w:color w:val="000000"/>
        </w:rPr>
      </w:pPr>
    </w:p>
    <w:p w14:paraId="1217DE7E" w14:textId="114B251D" w:rsidR="007803B2" w:rsidRDefault="007803B2" w:rsidP="00AD7EBF">
      <w:pPr>
        <w:spacing w:line="360" w:lineRule="auto"/>
        <w:jc w:val="center"/>
        <w:rPr>
          <w:noProof/>
          <w:color w:val="000000"/>
        </w:rPr>
      </w:pPr>
      <w:r>
        <w:rPr>
          <w:noProof/>
          <w:color w:val="000000"/>
        </w:rPr>
        <w:drawing>
          <wp:inline distT="0" distB="0" distL="0" distR="0" wp14:anchorId="4BFB5212" wp14:editId="33ABD3E7">
            <wp:extent cx="5484764" cy="2496710"/>
            <wp:effectExtent l="0" t="0" r="1905" b="0"/>
            <wp:docPr id="12" name="Picture 12" descr="A diagram of firewall server sequen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rver.drawio.png"/>
                    <pic:cNvPicPr/>
                  </pic:nvPicPr>
                  <pic:blipFill>
                    <a:blip r:embed="rId16">
                      <a:extLst>
                        <a:ext uri="{28A0092B-C50C-407E-A947-70E740481C1C}">
                          <a14:useLocalDpi xmlns:a14="http://schemas.microsoft.com/office/drawing/2010/main" val="0"/>
                        </a:ext>
                      </a:extLst>
                    </a:blip>
                    <a:stretch>
                      <a:fillRect/>
                    </a:stretch>
                  </pic:blipFill>
                  <pic:spPr>
                    <a:xfrm>
                      <a:off x="0" y="0"/>
                      <a:ext cx="5542172" cy="2522842"/>
                    </a:xfrm>
                    <a:prstGeom prst="rect">
                      <a:avLst/>
                    </a:prstGeom>
                  </pic:spPr>
                </pic:pic>
              </a:graphicData>
            </a:graphic>
          </wp:inline>
        </w:drawing>
      </w:r>
    </w:p>
    <w:p w14:paraId="0ADB77B2" w14:textId="77777777" w:rsidR="008A4D91" w:rsidRDefault="008A4D91" w:rsidP="00AD7EBF">
      <w:pPr>
        <w:spacing w:line="360" w:lineRule="auto"/>
        <w:jc w:val="center"/>
        <w:rPr>
          <w:noProof/>
          <w:color w:val="000000"/>
        </w:rPr>
      </w:pPr>
    </w:p>
    <w:p w14:paraId="5283DA29" w14:textId="44229E53" w:rsidR="007803B2" w:rsidRPr="00C60AFA" w:rsidRDefault="00C60AFA" w:rsidP="00AD7EBF">
      <w:pPr>
        <w:spacing w:line="360" w:lineRule="auto"/>
        <w:jc w:val="center"/>
        <w:rPr>
          <w:noProof/>
          <w:color w:val="000000"/>
        </w:rPr>
      </w:pPr>
      <w:r w:rsidRPr="00C60AFA">
        <w:rPr>
          <w:b/>
          <w:bCs/>
        </w:rPr>
        <w:t>Figure 6:</w:t>
      </w:r>
      <w:r w:rsidRPr="00C60AFA">
        <w:rPr>
          <w:b/>
          <w:bCs/>
          <w:noProof/>
          <w:color w:val="000000"/>
        </w:rPr>
        <w:t xml:space="preserve"> </w:t>
      </w:r>
      <w:r w:rsidR="00CD36AC" w:rsidRPr="00C60AFA">
        <w:rPr>
          <w:b/>
          <w:bCs/>
          <w:noProof/>
          <w:color w:val="000000"/>
        </w:rPr>
        <w:t>Firewall Server</w:t>
      </w:r>
      <w:r w:rsidR="00B07642" w:rsidRPr="00C60AFA">
        <w:rPr>
          <w:b/>
          <w:bCs/>
          <w:noProof/>
          <w:color w:val="000000"/>
        </w:rPr>
        <w:t xml:space="preserve"> Sequence</w:t>
      </w:r>
      <w:r w:rsidR="00CD36AC" w:rsidRPr="00C60AFA">
        <w:rPr>
          <w:b/>
          <w:bCs/>
          <w:noProof/>
          <w:color w:val="000000"/>
        </w:rPr>
        <w:t xml:space="preserve"> Diagram</w:t>
      </w:r>
    </w:p>
    <w:p w14:paraId="64C0E727" w14:textId="284E716F" w:rsidR="0045749C" w:rsidRDefault="0045749C" w:rsidP="00AD7EBF">
      <w:pPr>
        <w:spacing w:line="360" w:lineRule="auto"/>
        <w:jc w:val="center"/>
        <w:rPr>
          <w:noProof/>
          <w:color w:val="000000"/>
        </w:rPr>
      </w:pPr>
    </w:p>
    <w:p w14:paraId="6462663F" w14:textId="2DF95E32" w:rsidR="0045749C" w:rsidRDefault="0045749C" w:rsidP="00AD7EBF">
      <w:pPr>
        <w:spacing w:line="360" w:lineRule="auto"/>
        <w:jc w:val="center"/>
        <w:rPr>
          <w:noProof/>
          <w:color w:val="000000"/>
        </w:rPr>
      </w:pPr>
    </w:p>
    <w:p w14:paraId="59114465" w14:textId="77777777" w:rsidR="0045749C" w:rsidRDefault="0045749C" w:rsidP="00E9664C">
      <w:pPr>
        <w:spacing w:line="360" w:lineRule="auto"/>
        <w:rPr>
          <w:noProof/>
          <w:color w:val="000000"/>
        </w:rPr>
      </w:pPr>
    </w:p>
    <w:p w14:paraId="7347B3F4" w14:textId="208B96F2" w:rsidR="007803B2" w:rsidRDefault="007803B2" w:rsidP="00AD7EBF">
      <w:pPr>
        <w:spacing w:line="360" w:lineRule="auto"/>
        <w:jc w:val="center"/>
        <w:rPr>
          <w:noProof/>
          <w:color w:val="000000"/>
        </w:rPr>
      </w:pPr>
      <w:r>
        <w:rPr>
          <w:noProof/>
          <w:color w:val="000000"/>
        </w:rPr>
        <w:drawing>
          <wp:inline distT="0" distB="0" distL="0" distR="0" wp14:anchorId="03722DA0" wp14:editId="0E420ADE">
            <wp:extent cx="5322040" cy="2258171"/>
            <wp:effectExtent l="0" t="0" r="0" b="8890"/>
            <wp:docPr id="14" name="Picture 14" descr="A diagram of a wazum monitoring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Wazuh.drawio (1).png"/>
                    <pic:cNvPicPr/>
                  </pic:nvPicPr>
                  <pic:blipFill>
                    <a:blip r:embed="rId17">
                      <a:extLst>
                        <a:ext uri="{28A0092B-C50C-407E-A947-70E740481C1C}">
                          <a14:useLocalDpi xmlns:a14="http://schemas.microsoft.com/office/drawing/2010/main" val="0"/>
                        </a:ext>
                      </a:extLst>
                    </a:blip>
                    <a:stretch>
                      <a:fillRect/>
                    </a:stretch>
                  </pic:blipFill>
                  <pic:spPr>
                    <a:xfrm>
                      <a:off x="0" y="0"/>
                      <a:ext cx="5513376" cy="2339356"/>
                    </a:xfrm>
                    <a:prstGeom prst="rect">
                      <a:avLst/>
                    </a:prstGeom>
                  </pic:spPr>
                </pic:pic>
              </a:graphicData>
            </a:graphic>
          </wp:inline>
        </w:drawing>
      </w:r>
    </w:p>
    <w:p w14:paraId="262A8CFE" w14:textId="77777777" w:rsidR="008A4D91" w:rsidRDefault="008A4D91" w:rsidP="00AD7EBF">
      <w:pPr>
        <w:spacing w:line="360" w:lineRule="auto"/>
        <w:jc w:val="center"/>
        <w:rPr>
          <w:noProof/>
          <w:color w:val="000000"/>
        </w:rPr>
      </w:pPr>
    </w:p>
    <w:p w14:paraId="4E410133" w14:textId="503427C3" w:rsidR="00B07642" w:rsidRPr="00C60AFA" w:rsidRDefault="00C60AFA" w:rsidP="00AD7EBF">
      <w:pPr>
        <w:spacing w:line="360" w:lineRule="auto"/>
        <w:jc w:val="center"/>
        <w:rPr>
          <w:noProof/>
          <w:color w:val="000000"/>
        </w:rPr>
      </w:pPr>
      <w:r w:rsidRPr="00C60AFA">
        <w:rPr>
          <w:b/>
          <w:bCs/>
        </w:rPr>
        <w:t>Figure 7:</w:t>
      </w:r>
      <w:r w:rsidRPr="00C60AFA">
        <w:rPr>
          <w:b/>
          <w:bCs/>
          <w:noProof/>
          <w:color w:val="000000"/>
        </w:rPr>
        <w:t xml:space="preserve"> </w:t>
      </w:r>
      <w:r w:rsidR="00B07642" w:rsidRPr="00C60AFA">
        <w:rPr>
          <w:b/>
          <w:bCs/>
          <w:noProof/>
          <w:color w:val="000000"/>
        </w:rPr>
        <w:t>Wazuh Sequence Diagram</w:t>
      </w:r>
    </w:p>
    <w:p w14:paraId="4986AA53" w14:textId="77777777" w:rsidR="00B07642" w:rsidRDefault="00B07642" w:rsidP="00AD7EBF">
      <w:pPr>
        <w:spacing w:line="360" w:lineRule="auto"/>
        <w:jc w:val="center"/>
        <w:rPr>
          <w:noProof/>
          <w:color w:val="000000"/>
        </w:rPr>
      </w:pPr>
    </w:p>
    <w:p w14:paraId="59A15DC5" w14:textId="27134275" w:rsidR="0045749C" w:rsidRDefault="0045749C" w:rsidP="00AD7EBF">
      <w:pPr>
        <w:spacing w:line="360" w:lineRule="auto"/>
        <w:jc w:val="center"/>
        <w:rPr>
          <w:noProof/>
          <w:color w:val="000000"/>
        </w:rPr>
      </w:pPr>
    </w:p>
    <w:p w14:paraId="28E93887" w14:textId="77777777" w:rsidR="0045749C" w:rsidRDefault="0045749C" w:rsidP="00AD7EBF">
      <w:pPr>
        <w:spacing w:line="360" w:lineRule="auto"/>
        <w:jc w:val="center"/>
        <w:rPr>
          <w:noProof/>
          <w:color w:val="000000"/>
        </w:rPr>
      </w:pPr>
    </w:p>
    <w:p w14:paraId="319F54F0" w14:textId="496FC643" w:rsidR="0045749C" w:rsidRDefault="0045749C" w:rsidP="00AD7EBF">
      <w:pPr>
        <w:spacing w:line="360" w:lineRule="auto"/>
        <w:jc w:val="center"/>
        <w:rPr>
          <w:noProof/>
          <w:color w:val="000000"/>
        </w:rPr>
      </w:pPr>
      <w:r>
        <w:rPr>
          <w:noProof/>
          <w:color w:val="000000"/>
        </w:rPr>
        <w:lastRenderedPageBreak/>
        <w:drawing>
          <wp:inline distT="0" distB="0" distL="0" distR="0" wp14:anchorId="750BBFC3" wp14:editId="5EC888B6">
            <wp:extent cx="4150581" cy="2566250"/>
            <wp:effectExtent l="0" t="0" r="2540" b="5715"/>
            <wp:docPr id="13" name="Picture 13" descr="A diagram of a vp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PN.drawio.png"/>
                    <pic:cNvPicPr/>
                  </pic:nvPicPr>
                  <pic:blipFill>
                    <a:blip r:embed="rId18">
                      <a:extLst>
                        <a:ext uri="{28A0092B-C50C-407E-A947-70E740481C1C}">
                          <a14:useLocalDpi xmlns:a14="http://schemas.microsoft.com/office/drawing/2010/main" val="0"/>
                        </a:ext>
                      </a:extLst>
                    </a:blip>
                    <a:stretch>
                      <a:fillRect/>
                    </a:stretch>
                  </pic:blipFill>
                  <pic:spPr>
                    <a:xfrm>
                      <a:off x="0" y="0"/>
                      <a:ext cx="4171922" cy="2579445"/>
                    </a:xfrm>
                    <a:prstGeom prst="rect">
                      <a:avLst/>
                    </a:prstGeom>
                  </pic:spPr>
                </pic:pic>
              </a:graphicData>
            </a:graphic>
          </wp:inline>
        </w:drawing>
      </w:r>
    </w:p>
    <w:p w14:paraId="6015D7F2" w14:textId="77777777" w:rsidR="008A4D91" w:rsidRDefault="008A4D91" w:rsidP="00AD7EBF">
      <w:pPr>
        <w:spacing w:line="360" w:lineRule="auto"/>
        <w:jc w:val="center"/>
        <w:rPr>
          <w:noProof/>
          <w:color w:val="000000"/>
        </w:rPr>
      </w:pPr>
    </w:p>
    <w:p w14:paraId="54CF7D7B" w14:textId="31316D20" w:rsidR="00E0190A" w:rsidRPr="00C60AFA" w:rsidRDefault="00C60AFA" w:rsidP="00AD7EBF">
      <w:pPr>
        <w:spacing w:line="360" w:lineRule="auto"/>
        <w:jc w:val="center"/>
        <w:rPr>
          <w:b/>
          <w:bCs/>
          <w:noProof/>
          <w:color w:val="000000"/>
        </w:rPr>
      </w:pPr>
      <w:r w:rsidRPr="00C60AFA">
        <w:rPr>
          <w:b/>
          <w:bCs/>
        </w:rPr>
        <w:t>Figure 8:</w:t>
      </w:r>
      <w:r w:rsidRPr="00C60AFA">
        <w:rPr>
          <w:b/>
          <w:bCs/>
          <w:noProof/>
          <w:color w:val="000000"/>
        </w:rPr>
        <w:t xml:space="preserve"> </w:t>
      </w:r>
      <w:r w:rsidR="00E0190A" w:rsidRPr="00C60AFA">
        <w:rPr>
          <w:b/>
          <w:bCs/>
          <w:noProof/>
          <w:color w:val="000000"/>
        </w:rPr>
        <w:t>VPN Sequence Diagram</w:t>
      </w:r>
    </w:p>
    <w:p w14:paraId="1116498E" w14:textId="7A326A26" w:rsidR="007803B2" w:rsidRDefault="007803B2" w:rsidP="00AD7EBF">
      <w:pPr>
        <w:spacing w:line="360" w:lineRule="auto"/>
        <w:jc w:val="center"/>
        <w:rPr>
          <w:noProof/>
          <w:color w:val="000000"/>
        </w:rPr>
      </w:pPr>
    </w:p>
    <w:p w14:paraId="7B1F26AB" w14:textId="751B597E" w:rsidR="0045749C" w:rsidRDefault="0045749C" w:rsidP="00AD7EBF">
      <w:pPr>
        <w:spacing w:line="360" w:lineRule="auto"/>
        <w:jc w:val="center"/>
        <w:rPr>
          <w:noProof/>
          <w:color w:val="000000"/>
        </w:rPr>
      </w:pPr>
    </w:p>
    <w:p w14:paraId="39BA6C9D" w14:textId="77777777" w:rsidR="0045749C" w:rsidRDefault="0045749C" w:rsidP="00AD7EBF">
      <w:pPr>
        <w:spacing w:line="360" w:lineRule="auto"/>
        <w:jc w:val="center"/>
        <w:rPr>
          <w:noProof/>
          <w:color w:val="000000"/>
        </w:rPr>
      </w:pPr>
    </w:p>
    <w:p w14:paraId="4082C6B7" w14:textId="4AAF5188" w:rsidR="007803B2" w:rsidRDefault="007803B2" w:rsidP="00AD7EBF">
      <w:pPr>
        <w:spacing w:line="360" w:lineRule="auto"/>
        <w:jc w:val="center"/>
        <w:rPr>
          <w:noProof/>
          <w:color w:val="000000"/>
        </w:rPr>
      </w:pPr>
      <w:r>
        <w:rPr>
          <w:noProof/>
          <w:color w:val="000000"/>
        </w:rPr>
        <w:drawing>
          <wp:inline distT="0" distB="0" distL="0" distR="0" wp14:anchorId="5D784AB9" wp14:editId="0E6FC142">
            <wp:extent cx="5486400" cy="3469005"/>
            <wp:effectExtent l="0" t="0" r="4445" b="0"/>
            <wp:docPr id="15"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ombined.drawio.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86400" cy="3469005"/>
                    </a:xfrm>
                    <a:prstGeom prst="rect">
                      <a:avLst/>
                    </a:prstGeom>
                  </pic:spPr>
                </pic:pic>
              </a:graphicData>
            </a:graphic>
          </wp:inline>
        </w:drawing>
      </w:r>
    </w:p>
    <w:p w14:paraId="40608995" w14:textId="783A8B2E" w:rsidR="00A14B35" w:rsidRPr="00E739E8" w:rsidRDefault="00E739E8" w:rsidP="00AD7EBF">
      <w:pPr>
        <w:spacing w:line="360" w:lineRule="auto"/>
        <w:jc w:val="center"/>
        <w:rPr>
          <w:noProof/>
          <w:color w:val="000000"/>
        </w:rPr>
      </w:pPr>
      <w:r w:rsidRPr="00E739E8">
        <w:rPr>
          <w:b/>
          <w:bCs/>
        </w:rPr>
        <w:t>Figure 9:</w:t>
      </w:r>
      <w:r w:rsidRPr="00E739E8">
        <w:rPr>
          <w:b/>
          <w:bCs/>
          <w:noProof/>
          <w:color w:val="000000"/>
        </w:rPr>
        <w:t xml:space="preserve"> </w:t>
      </w:r>
      <w:r w:rsidR="00635F8F" w:rsidRPr="00E739E8">
        <w:rPr>
          <w:b/>
          <w:bCs/>
          <w:noProof/>
          <w:color w:val="000000"/>
        </w:rPr>
        <w:t>Full System</w:t>
      </w:r>
      <w:r w:rsidR="00C15554" w:rsidRPr="00E739E8">
        <w:rPr>
          <w:b/>
          <w:bCs/>
          <w:noProof/>
          <w:color w:val="000000"/>
        </w:rPr>
        <w:t xml:space="preserve"> Sequence Diagram</w:t>
      </w:r>
    </w:p>
    <w:p w14:paraId="48DF792E" w14:textId="0C98243A" w:rsidR="00EA6FD4" w:rsidRDefault="00885D44" w:rsidP="00AD7EBF">
      <w:pPr>
        <w:spacing w:line="360" w:lineRule="auto"/>
        <w:jc w:val="both"/>
        <w:rPr>
          <w:color w:val="000000"/>
        </w:rPr>
      </w:pPr>
      <w:r w:rsidRPr="00885D44">
        <w:rPr>
          <w:b/>
          <w:bCs/>
          <w:color w:val="000000"/>
        </w:rPr>
        <w:lastRenderedPageBreak/>
        <w:t>Architecture Diagram:</w:t>
      </w:r>
      <w:r w:rsidRPr="00885D44">
        <w:rPr>
          <w:color w:val="000000"/>
        </w:rPr>
        <w:t xml:space="preserve"> Comprehensive View of All Components, with VPN, Traffic Capture, AI Models, Wazuh, Firewall</w:t>
      </w:r>
      <w:r w:rsidR="00BC342E">
        <w:rPr>
          <w:color w:val="000000"/>
        </w:rPr>
        <w:t>,</w:t>
      </w:r>
      <w:r w:rsidRPr="00885D44">
        <w:rPr>
          <w:color w:val="000000"/>
        </w:rPr>
        <w:t xml:space="preserve"> and the Interconnecting Points among them.</w:t>
      </w:r>
    </w:p>
    <w:p w14:paraId="43B271F4" w14:textId="162A6B76" w:rsidR="0045749C" w:rsidRDefault="0045749C" w:rsidP="00AD7EBF">
      <w:pPr>
        <w:spacing w:line="360" w:lineRule="auto"/>
        <w:jc w:val="both"/>
        <w:rPr>
          <w:color w:val="000000"/>
        </w:rPr>
      </w:pPr>
    </w:p>
    <w:p w14:paraId="74694E3A" w14:textId="77777777" w:rsidR="0045749C" w:rsidRDefault="0045749C" w:rsidP="00AD7EBF">
      <w:pPr>
        <w:spacing w:line="360" w:lineRule="auto"/>
        <w:jc w:val="both"/>
        <w:rPr>
          <w:color w:val="000000"/>
        </w:rPr>
      </w:pPr>
    </w:p>
    <w:p w14:paraId="051D468A" w14:textId="06EB0866" w:rsidR="00A3639C" w:rsidRDefault="00E27F52" w:rsidP="00AD7EBF">
      <w:pPr>
        <w:spacing w:line="360" w:lineRule="auto"/>
        <w:jc w:val="center"/>
        <w:rPr>
          <w:color w:val="000000"/>
        </w:rPr>
      </w:pPr>
      <w:r>
        <w:rPr>
          <w:noProof/>
          <w:color w:val="000000"/>
        </w:rPr>
        <w:drawing>
          <wp:inline distT="0" distB="0" distL="0" distR="0" wp14:anchorId="10DAB3F6" wp14:editId="32AE1A82">
            <wp:extent cx="5486400" cy="3860165"/>
            <wp:effectExtent l="0" t="0" r="0" b="6985"/>
            <wp:docPr id="9" name="Picture 9" descr="A diagram of a compan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I_Firewall_Diagram.drawio.png"/>
                    <pic:cNvPicPr/>
                  </pic:nvPicPr>
                  <pic:blipFill>
                    <a:blip r:embed="rId20">
                      <a:extLst>
                        <a:ext uri="{28A0092B-C50C-407E-A947-70E740481C1C}">
                          <a14:useLocalDpi xmlns:a14="http://schemas.microsoft.com/office/drawing/2010/main" val="0"/>
                        </a:ext>
                      </a:extLst>
                    </a:blip>
                    <a:stretch>
                      <a:fillRect/>
                    </a:stretch>
                  </pic:blipFill>
                  <pic:spPr>
                    <a:xfrm>
                      <a:off x="0" y="0"/>
                      <a:ext cx="5486400" cy="3860165"/>
                    </a:xfrm>
                    <a:prstGeom prst="rect">
                      <a:avLst/>
                    </a:prstGeom>
                  </pic:spPr>
                </pic:pic>
              </a:graphicData>
            </a:graphic>
          </wp:inline>
        </w:drawing>
      </w:r>
    </w:p>
    <w:p w14:paraId="01ADF851" w14:textId="77777777" w:rsidR="0045749C" w:rsidRPr="00E739E8" w:rsidRDefault="0045749C" w:rsidP="00AD7EBF">
      <w:pPr>
        <w:spacing w:line="360" w:lineRule="auto"/>
        <w:jc w:val="center"/>
        <w:rPr>
          <w:color w:val="000000"/>
        </w:rPr>
      </w:pPr>
    </w:p>
    <w:p w14:paraId="68A091AD" w14:textId="225EE438" w:rsidR="00062C01" w:rsidRPr="00E739E8" w:rsidRDefault="00E739E8" w:rsidP="00AD7EBF">
      <w:pPr>
        <w:spacing w:line="360" w:lineRule="auto"/>
        <w:jc w:val="center"/>
        <w:rPr>
          <w:b/>
          <w:bCs/>
          <w:color w:val="000000"/>
        </w:rPr>
      </w:pPr>
      <w:r w:rsidRPr="00E739E8">
        <w:rPr>
          <w:b/>
          <w:bCs/>
        </w:rPr>
        <w:t>Figure 10:</w:t>
      </w:r>
      <w:r w:rsidRPr="00E739E8">
        <w:rPr>
          <w:b/>
          <w:bCs/>
          <w:noProof/>
          <w:color w:val="000000"/>
        </w:rPr>
        <w:t xml:space="preserve"> </w:t>
      </w:r>
      <w:r w:rsidR="00A14B35" w:rsidRPr="00E739E8">
        <w:rPr>
          <w:b/>
          <w:bCs/>
          <w:color w:val="000000"/>
        </w:rPr>
        <w:t>Architecture Diagram</w:t>
      </w:r>
    </w:p>
    <w:p w14:paraId="47A2646F" w14:textId="3BF3E3B8" w:rsidR="0045749C" w:rsidRDefault="0045749C" w:rsidP="00AD7EBF">
      <w:pPr>
        <w:spacing w:line="360" w:lineRule="auto"/>
        <w:jc w:val="center"/>
        <w:rPr>
          <w:b/>
          <w:bCs/>
          <w:i/>
          <w:iCs/>
          <w:color w:val="000000"/>
          <w:u w:val="single"/>
        </w:rPr>
      </w:pPr>
    </w:p>
    <w:p w14:paraId="1673EB2E" w14:textId="7811F54F" w:rsidR="0045749C" w:rsidRDefault="0045749C" w:rsidP="00AD7EBF">
      <w:pPr>
        <w:spacing w:line="360" w:lineRule="auto"/>
        <w:jc w:val="center"/>
        <w:rPr>
          <w:b/>
          <w:bCs/>
          <w:i/>
          <w:iCs/>
          <w:color w:val="000000"/>
          <w:u w:val="single"/>
        </w:rPr>
      </w:pPr>
    </w:p>
    <w:p w14:paraId="63FCE157" w14:textId="775DBA5E" w:rsidR="0045749C" w:rsidRDefault="0045749C" w:rsidP="00AD7EBF">
      <w:pPr>
        <w:spacing w:line="360" w:lineRule="auto"/>
        <w:jc w:val="center"/>
        <w:rPr>
          <w:b/>
          <w:bCs/>
          <w:i/>
          <w:iCs/>
          <w:color w:val="000000"/>
          <w:u w:val="single"/>
        </w:rPr>
      </w:pPr>
    </w:p>
    <w:p w14:paraId="61C39A56" w14:textId="2804CE8E" w:rsidR="0045749C" w:rsidRDefault="0045749C" w:rsidP="00AD7EBF">
      <w:pPr>
        <w:spacing w:line="360" w:lineRule="auto"/>
        <w:jc w:val="center"/>
        <w:rPr>
          <w:b/>
          <w:bCs/>
          <w:i/>
          <w:iCs/>
          <w:color w:val="000000"/>
          <w:u w:val="single"/>
        </w:rPr>
      </w:pPr>
    </w:p>
    <w:p w14:paraId="5B74D3FC" w14:textId="2BF53F71" w:rsidR="0045749C" w:rsidRDefault="0045749C" w:rsidP="00AD7EBF">
      <w:pPr>
        <w:spacing w:line="360" w:lineRule="auto"/>
        <w:jc w:val="center"/>
        <w:rPr>
          <w:b/>
          <w:bCs/>
          <w:i/>
          <w:iCs/>
          <w:color w:val="000000"/>
          <w:u w:val="single"/>
        </w:rPr>
      </w:pPr>
    </w:p>
    <w:p w14:paraId="7A8FA42B" w14:textId="739A08D1" w:rsidR="0045749C" w:rsidRDefault="0045749C" w:rsidP="00AD7EBF">
      <w:pPr>
        <w:spacing w:line="360" w:lineRule="auto"/>
        <w:jc w:val="center"/>
        <w:rPr>
          <w:b/>
          <w:bCs/>
          <w:i/>
          <w:iCs/>
          <w:color w:val="000000"/>
          <w:u w:val="single"/>
        </w:rPr>
      </w:pPr>
    </w:p>
    <w:p w14:paraId="77513C39" w14:textId="0280521E" w:rsidR="0045749C" w:rsidRDefault="0045749C" w:rsidP="00AD7EBF">
      <w:pPr>
        <w:spacing w:line="360" w:lineRule="auto"/>
        <w:jc w:val="center"/>
        <w:rPr>
          <w:b/>
          <w:bCs/>
          <w:i/>
          <w:iCs/>
          <w:color w:val="000000"/>
          <w:u w:val="single"/>
        </w:rPr>
      </w:pPr>
    </w:p>
    <w:p w14:paraId="0FDB02AC" w14:textId="600235AF" w:rsidR="0045749C" w:rsidRDefault="0045749C" w:rsidP="00AD7EBF">
      <w:pPr>
        <w:spacing w:line="360" w:lineRule="auto"/>
        <w:jc w:val="center"/>
        <w:rPr>
          <w:b/>
          <w:bCs/>
          <w:i/>
          <w:iCs/>
          <w:color w:val="000000"/>
          <w:u w:val="single"/>
        </w:rPr>
      </w:pPr>
    </w:p>
    <w:p w14:paraId="4FD26A11" w14:textId="563BF2CE" w:rsidR="0045749C" w:rsidRDefault="0045749C" w:rsidP="00AD7EBF">
      <w:pPr>
        <w:spacing w:line="360" w:lineRule="auto"/>
        <w:jc w:val="center"/>
        <w:rPr>
          <w:b/>
          <w:bCs/>
          <w:i/>
          <w:iCs/>
          <w:color w:val="000000"/>
          <w:u w:val="single"/>
        </w:rPr>
      </w:pPr>
    </w:p>
    <w:p w14:paraId="65F00316" w14:textId="77777777" w:rsidR="0045749C" w:rsidRDefault="0045749C" w:rsidP="00AD7EBF">
      <w:pPr>
        <w:spacing w:line="360" w:lineRule="auto"/>
        <w:jc w:val="center"/>
        <w:rPr>
          <w:b/>
          <w:bCs/>
          <w:i/>
          <w:iCs/>
          <w:color w:val="000000"/>
          <w:u w:val="single"/>
        </w:rPr>
      </w:pPr>
    </w:p>
    <w:p w14:paraId="1EB4B188" w14:textId="7751D292" w:rsidR="001E462A" w:rsidRDefault="001E462A" w:rsidP="00AD7EBF">
      <w:pPr>
        <w:spacing w:line="360" w:lineRule="auto"/>
        <w:jc w:val="both"/>
        <w:rPr>
          <w:b/>
          <w:bCs/>
          <w:color w:val="000000"/>
        </w:rPr>
      </w:pPr>
      <w:r w:rsidRPr="001E462A">
        <w:rPr>
          <w:b/>
          <w:bCs/>
          <w:color w:val="000000"/>
        </w:rPr>
        <w:lastRenderedPageBreak/>
        <w:t xml:space="preserve">Server </w:t>
      </w:r>
      <w:r w:rsidR="00AE29C7">
        <w:rPr>
          <w:b/>
          <w:bCs/>
          <w:color w:val="000000"/>
        </w:rPr>
        <w:t>Agent</w:t>
      </w:r>
      <w:r w:rsidRPr="001E462A">
        <w:rPr>
          <w:b/>
          <w:bCs/>
          <w:color w:val="000000"/>
        </w:rPr>
        <w:t xml:space="preserve"> Diagram:</w:t>
      </w:r>
      <w:r w:rsidR="001861A4">
        <w:rPr>
          <w:b/>
          <w:bCs/>
          <w:color w:val="000000"/>
        </w:rPr>
        <w:t xml:space="preserve"> </w:t>
      </w:r>
      <w:r w:rsidR="001861A4" w:rsidRPr="001861A4">
        <w:rPr>
          <w:color w:val="000000"/>
        </w:rPr>
        <w:t>This shows the Agent-Server architecture of the system which includes Wazuh and Firewall.</w:t>
      </w:r>
    </w:p>
    <w:p w14:paraId="6708183D" w14:textId="18ADAE63" w:rsidR="00211498" w:rsidRDefault="00AE29C7" w:rsidP="00AD7EBF">
      <w:pPr>
        <w:spacing w:line="360" w:lineRule="auto"/>
        <w:jc w:val="center"/>
        <w:rPr>
          <w:b/>
          <w:bCs/>
          <w:color w:val="000000"/>
        </w:rPr>
      </w:pPr>
      <w:r>
        <w:rPr>
          <w:b/>
          <w:bCs/>
          <w:noProof/>
          <w:color w:val="000000"/>
        </w:rPr>
        <w:drawing>
          <wp:inline distT="0" distB="0" distL="0" distR="0" wp14:anchorId="6D6E2E3F" wp14:editId="1FCBE2E5">
            <wp:extent cx="4965700" cy="3643238"/>
            <wp:effectExtent l="0" t="0" r="6350" b="0"/>
            <wp:docPr id="7" name="Picture 7"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irewall PLUS Wazuh structure.drawio.png"/>
                    <pic:cNvPicPr/>
                  </pic:nvPicPr>
                  <pic:blipFill>
                    <a:blip r:embed="rId21">
                      <a:extLst>
                        <a:ext uri="{28A0092B-C50C-407E-A947-70E740481C1C}">
                          <a14:useLocalDpi xmlns:a14="http://schemas.microsoft.com/office/drawing/2010/main" val="0"/>
                        </a:ext>
                      </a:extLst>
                    </a:blip>
                    <a:stretch>
                      <a:fillRect/>
                    </a:stretch>
                  </pic:blipFill>
                  <pic:spPr>
                    <a:xfrm>
                      <a:off x="0" y="0"/>
                      <a:ext cx="4988288" cy="3659810"/>
                    </a:xfrm>
                    <a:prstGeom prst="rect">
                      <a:avLst/>
                    </a:prstGeom>
                  </pic:spPr>
                </pic:pic>
              </a:graphicData>
            </a:graphic>
          </wp:inline>
        </w:drawing>
      </w:r>
    </w:p>
    <w:p w14:paraId="5A07D997" w14:textId="77777777" w:rsidR="00B65A9A" w:rsidRDefault="00B65A9A" w:rsidP="00AD7EBF">
      <w:pPr>
        <w:spacing w:line="360" w:lineRule="auto"/>
        <w:jc w:val="center"/>
        <w:rPr>
          <w:b/>
          <w:bCs/>
          <w:color w:val="000000"/>
        </w:rPr>
      </w:pPr>
    </w:p>
    <w:p w14:paraId="603D8C5B" w14:textId="6108D89C" w:rsidR="00211498" w:rsidRPr="00202230" w:rsidRDefault="00202230" w:rsidP="00104D2E">
      <w:pPr>
        <w:spacing w:line="360" w:lineRule="auto"/>
        <w:jc w:val="center"/>
        <w:rPr>
          <w:b/>
          <w:bCs/>
          <w:color w:val="000000"/>
        </w:rPr>
      </w:pPr>
      <w:r w:rsidRPr="00202230">
        <w:rPr>
          <w:b/>
          <w:bCs/>
        </w:rPr>
        <w:t>Figure 11:</w:t>
      </w:r>
      <w:r w:rsidRPr="00202230">
        <w:rPr>
          <w:b/>
          <w:bCs/>
          <w:noProof/>
          <w:color w:val="000000"/>
        </w:rPr>
        <w:t xml:space="preserve"> </w:t>
      </w:r>
      <w:r w:rsidR="00211498" w:rsidRPr="00202230">
        <w:rPr>
          <w:b/>
          <w:bCs/>
          <w:color w:val="000000"/>
        </w:rPr>
        <w:t>Server</w:t>
      </w:r>
      <w:r w:rsidR="00AE29C7" w:rsidRPr="00202230">
        <w:rPr>
          <w:b/>
          <w:bCs/>
          <w:color w:val="000000"/>
        </w:rPr>
        <w:t xml:space="preserve"> Agent</w:t>
      </w:r>
      <w:r w:rsidR="00211498" w:rsidRPr="00202230">
        <w:rPr>
          <w:b/>
          <w:bCs/>
          <w:color w:val="000000"/>
        </w:rPr>
        <w:t xml:space="preserve"> Diagram</w:t>
      </w:r>
    </w:p>
    <w:p w14:paraId="6ABFB60D" w14:textId="77777777" w:rsidR="00145B8A" w:rsidRPr="00145B8A" w:rsidRDefault="00145B8A" w:rsidP="00104D2E">
      <w:pPr>
        <w:spacing w:line="360" w:lineRule="auto"/>
        <w:jc w:val="both"/>
        <w:rPr>
          <w:b/>
          <w:bCs/>
          <w:color w:val="000000"/>
          <w:sz w:val="28"/>
          <w:szCs w:val="28"/>
        </w:rPr>
      </w:pPr>
    </w:p>
    <w:p w14:paraId="27EE4432" w14:textId="4F898595" w:rsidR="00AF234A" w:rsidRPr="00AF234A" w:rsidRDefault="00145B8A" w:rsidP="0015134D">
      <w:pPr>
        <w:pStyle w:val="Heading2"/>
        <w:numPr>
          <w:ilvl w:val="1"/>
          <w:numId w:val="13"/>
        </w:numPr>
        <w:spacing w:line="360" w:lineRule="auto"/>
        <w:jc w:val="both"/>
      </w:pPr>
      <w:r>
        <w:t xml:space="preserve"> </w:t>
      </w:r>
      <w:bookmarkStart w:id="311" w:name="_Toc197858872"/>
      <w:r w:rsidRPr="00145B8A">
        <w:t>Hardware and Software Requirements</w:t>
      </w:r>
      <w:bookmarkEnd w:id="311"/>
    </w:p>
    <w:p w14:paraId="3C85CAAB" w14:textId="4C22832A" w:rsidR="00CB5292" w:rsidRPr="00104D2E" w:rsidRDefault="00CB5292" w:rsidP="0015134D">
      <w:pPr>
        <w:spacing w:line="360" w:lineRule="auto"/>
        <w:jc w:val="both"/>
        <w:rPr>
          <w:b/>
          <w:bCs/>
          <w:color w:val="000000"/>
        </w:rPr>
      </w:pPr>
      <w:r w:rsidRPr="00104D2E">
        <w:rPr>
          <w:b/>
          <w:bCs/>
          <w:color w:val="000000"/>
        </w:rPr>
        <w:t>Server Requirements:</w:t>
      </w:r>
    </w:p>
    <w:p w14:paraId="08765004" w14:textId="6D7EF27D" w:rsidR="00CB5292" w:rsidRPr="00104D2E" w:rsidRDefault="00CB5292" w:rsidP="0015134D">
      <w:pPr>
        <w:pStyle w:val="ListParagraph"/>
        <w:numPr>
          <w:ilvl w:val="0"/>
          <w:numId w:val="43"/>
        </w:numPr>
        <w:spacing w:line="360" w:lineRule="auto"/>
        <w:jc w:val="both"/>
        <w:rPr>
          <w:b/>
          <w:bCs/>
          <w:color w:val="000000"/>
        </w:rPr>
      </w:pPr>
      <w:r>
        <w:rPr>
          <w:rStyle w:val="Strong"/>
        </w:rPr>
        <w:t>Operating System</w:t>
      </w:r>
      <w:r>
        <w:t>: Ubuntu 22.04 LTS</w:t>
      </w:r>
    </w:p>
    <w:p w14:paraId="42215923" w14:textId="7B368E4C" w:rsidR="00CB5292" w:rsidRPr="00104D2E" w:rsidRDefault="00CB5292" w:rsidP="0015134D">
      <w:pPr>
        <w:pStyle w:val="ListParagraph"/>
        <w:numPr>
          <w:ilvl w:val="0"/>
          <w:numId w:val="43"/>
        </w:numPr>
        <w:spacing w:line="360" w:lineRule="auto"/>
        <w:jc w:val="both"/>
        <w:rPr>
          <w:b/>
          <w:bCs/>
          <w:color w:val="000000"/>
        </w:rPr>
      </w:pPr>
      <w:r>
        <w:rPr>
          <w:rStyle w:val="Strong"/>
        </w:rPr>
        <w:t>CPU</w:t>
      </w:r>
      <w:r>
        <w:t>: Quad-Core (Intel i5/i7 or equivalent)</w:t>
      </w:r>
    </w:p>
    <w:p w14:paraId="583C1F44" w14:textId="6740E609" w:rsidR="00CB5292" w:rsidRPr="00104D2E" w:rsidRDefault="00CB5292" w:rsidP="0015134D">
      <w:pPr>
        <w:pStyle w:val="ListParagraph"/>
        <w:numPr>
          <w:ilvl w:val="0"/>
          <w:numId w:val="43"/>
        </w:numPr>
        <w:spacing w:line="360" w:lineRule="auto"/>
        <w:jc w:val="both"/>
        <w:rPr>
          <w:b/>
          <w:bCs/>
          <w:color w:val="000000"/>
        </w:rPr>
      </w:pPr>
      <w:r>
        <w:rPr>
          <w:rStyle w:val="Strong"/>
        </w:rPr>
        <w:t>RAM</w:t>
      </w:r>
      <w:r>
        <w:t>: 8–16 GB</w:t>
      </w:r>
    </w:p>
    <w:p w14:paraId="7AEC0C0C" w14:textId="715390FB" w:rsidR="00CB5292" w:rsidRPr="00104D2E" w:rsidRDefault="00CB5292" w:rsidP="0015134D">
      <w:pPr>
        <w:pStyle w:val="ListParagraph"/>
        <w:numPr>
          <w:ilvl w:val="0"/>
          <w:numId w:val="43"/>
        </w:numPr>
        <w:spacing w:line="360" w:lineRule="auto"/>
        <w:jc w:val="both"/>
        <w:rPr>
          <w:b/>
          <w:bCs/>
          <w:color w:val="000000"/>
        </w:rPr>
      </w:pPr>
      <w:r>
        <w:rPr>
          <w:rStyle w:val="Strong"/>
        </w:rPr>
        <w:t>Storage</w:t>
      </w:r>
      <w:r>
        <w:t>: 500 GB SSD</w:t>
      </w:r>
    </w:p>
    <w:p w14:paraId="55084A42" w14:textId="75AF6323" w:rsidR="00CB5292" w:rsidRPr="00104D2E" w:rsidRDefault="00CB5292" w:rsidP="0015134D">
      <w:pPr>
        <w:pStyle w:val="ListParagraph"/>
        <w:numPr>
          <w:ilvl w:val="0"/>
          <w:numId w:val="43"/>
        </w:numPr>
        <w:spacing w:line="360" w:lineRule="auto"/>
        <w:jc w:val="both"/>
        <w:rPr>
          <w:b/>
          <w:bCs/>
          <w:color w:val="000000"/>
        </w:rPr>
      </w:pPr>
      <w:r>
        <w:rPr>
          <w:rStyle w:val="Strong"/>
        </w:rPr>
        <w:t>Software</w:t>
      </w:r>
      <w:r>
        <w:t>: Python 3, Flask, Wazuh, SQLite, CICFlowMeter</w:t>
      </w:r>
    </w:p>
    <w:p w14:paraId="6C2D4D48" w14:textId="0E9A8834" w:rsidR="00CB5292" w:rsidRPr="00104D2E" w:rsidRDefault="00CB5292" w:rsidP="0015134D">
      <w:pPr>
        <w:pStyle w:val="ListParagraph"/>
        <w:numPr>
          <w:ilvl w:val="0"/>
          <w:numId w:val="43"/>
        </w:numPr>
        <w:spacing w:line="360" w:lineRule="auto"/>
        <w:jc w:val="both"/>
        <w:rPr>
          <w:b/>
          <w:bCs/>
          <w:color w:val="000000"/>
        </w:rPr>
      </w:pPr>
      <w:r>
        <w:rPr>
          <w:rStyle w:val="Strong"/>
        </w:rPr>
        <w:t>Network</w:t>
      </w:r>
      <w:r>
        <w:t>: Static IP, Open port for agent communication</w:t>
      </w:r>
      <w:r w:rsidR="0045749C">
        <w:t>.</w:t>
      </w:r>
    </w:p>
    <w:p w14:paraId="2E1F38A6" w14:textId="59001557" w:rsidR="00CB5292" w:rsidRPr="00CB5292" w:rsidRDefault="00CB5292" w:rsidP="0015134D">
      <w:pPr>
        <w:spacing w:line="360" w:lineRule="auto"/>
        <w:jc w:val="both"/>
        <w:rPr>
          <w:b/>
          <w:bCs/>
          <w:color w:val="000000"/>
        </w:rPr>
      </w:pPr>
      <w:r w:rsidRPr="00CB5292">
        <w:rPr>
          <w:b/>
          <w:bCs/>
          <w:color w:val="000000"/>
        </w:rPr>
        <w:t>Agent Requirements</w:t>
      </w:r>
      <w:r w:rsidR="00211498">
        <w:rPr>
          <w:b/>
          <w:bCs/>
          <w:color w:val="000000"/>
        </w:rPr>
        <w:t>:</w:t>
      </w:r>
    </w:p>
    <w:p w14:paraId="049DFA11" w14:textId="6D805E32" w:rsidR="00885D44" w:rsidRPr="00104D2E" w:rsidRDefault="00885D44" w:rsidP="0015134D">
      <w:pPr>
        <w:pStyle w:val="ListParagraph"/>
        <w:numPr>
          <w:ilvl w:val="0"/>
          <w:numId w:val="44"/>
        </w:numPr>
        <w:spacing w:line="360" w:lineRule="auto"/>
        <w:jc w:val="both"/>
        <w:rPr>
          <w:color w:val="000000"/>
        </w:rPr>
      </w:pPr>
      <w:r w:rsidRPr="00104D2E">
        <w:rPr>
          <w:b/>
          <w:bCs/>
          <w:color w:val="000000"/>
        </w:rPr>
        <w:t>CPU:</w:t>
      </w:r>
      <w:r w:rsidRPr="00104D2E">
        <w:rPr>
          <w:color w:val="000000"/>
        </w:rPr>
        <w:t xml:space="preserve"> Multi-core processor: Intel i5 or higher, to handle data processing and parallel real-time analysis</w:t>
      </w:r>
      <w:r w:rsidR="00211498" w:rsidRPr="00104D2E">
        <w:rPr>
          <w:color w:val="000000"/>
        </w:rPr>
        <w:t>.</w:t>
      </w:r>
    </w:p>
    <w:p w14:paraId="3B8F1ED7" w14:textId="77777777" w:rsidR="00885D44" w:rsidRPr="00104D2E" w:rsidRDefault="00885D44" w:rsidP="0015134D">
      <w:pPr>
        <w:pStyle w:val="ListParagraph"/>
        <w:numPr>
          <w:ilvl w:val="0"/>
          <w:numId w:val="44"/>
        </w:numPr>
        <w:spacing w:line="360" w:lineRule="auto"/>
        <w:jc w:val="both"/>
        <w:rPr>
          <w:color w:val="000000"/>
        </w:rPr>
      </w:pPr>
      <w:r w:rsidRPr="00104D2E">
        <w:rPr>
          <w:b/>
          <w:bCs/>
          <w:color w:val="000000"/>
        </w:rPr>
        <w:lastRenderedPageBreak/>
        <w:t>RAM:</w:t>
      </w:r>
      <w:r w:rsidRPr="00104D2E">
        <w:rPr>
          <w:color w:val="000000"/>
        </w:rPr>
        <w:t xml:space="preserve"> At least 8GB to handle traffic and model processing</w:t>
      </w:r>
    </w:p>
    <w:p w14:paraId="7C9EEE93" w14:textId="77777777" w:rsidR="00885D44" w:rsidRPr="00104D2E" w:rsidRDefault="00885D44" w:rsidP="0015134D">
      <w:pPr>
        <w:pStyle w:val="ListParagraph"/>
        <w:numPr>
          <w:ilvl w:val="0"/>
          <w:numId w:val="44"/>
        </w:numPr>
        <w:spacing w:line="360" w:lineRule="auto"/>
        <w:jc w:val="both"/>
        <w:rPr>
          <w:color w:val="000000"/>
        </w:rPr>
      </w:pPr>
      <w:r w:rsidRPr="00104D2E">
        <w:rPr>
          <w:b/>
          <w:bCs/>
          <w:color w:val="000000"/>
        </w:rPr>
        <w:t>Storage:</w:t>
      </w:r>
      <w:r w:rsidRPr="00104D2E">
        <w:rPr>
          <w:color w:val="000000"/>
        </w:rPr>
        <w:t xml:space="preserve"> 256 GB SSD: for logs, datasets, and extracted traffic features</w:t>
      </w:r>
    </w:p>
    <w:p w14:paraId="783380C0" w14:textId="7886DC05" w:rsidR="00885D44" w:rsidRPr="00104D2E" w:rsidRDefault="00885D44" w:rsidP="0015134D">
      <w:pPr>
        <w:pStyle w:val="ListParagraph"/>
        <w:numPr>
          <w:ilvl w:val="0"/>
          <w:numId w:val="44"/>
        </w:numPr>
        <w:spacing w:line="360" w:lineRule="auto"/>
        <w:jc w:val="both"/>
        <w:rPr>
          <w:color w:val="000000"/>
        </w:rPr>
      </w:pPr>
      <w:r w:rsidRPr="00104D2E">
        <w:rPr>
          <w:b/>
          <w:bCs/>
          <w:color w:val="000000"/>
        </w:rPr>
        <w:t>Network Adapter</w:t>
      </w:r>
      <w:r w:rsidRPr="00104D2E">
        <w:rPr>
          <w:color w:val="000000"/>
        </w:rPr>
        <w:t xml:space="preserve">: It is </w:t>
      </w:r>
      <w:r w:rsidR="00604905" w:rsidRPr="00104D2E">
        <w:rPr>
          <w:color w:val="000000"/>
        </w:rPr>
        <w:t>a</w:t>
      </w:r>
      <w:r w:rsidRPr="00104D2E">
        <w:rPr>
          <w:color w:val="000000"/>
        </w:rPr>
        <w:t xml:space="preserve"> network card with the network adapter to enable the process of capturing traffic in promiscuous mode and monitoring it in all ways.</w:t>
      </w:r>
    </w:p>
    <w:p w14:paraId="5F03EBBA" w14:textId="77777777" w:rsidR="00211498" w:rsidRDefault="00211498" w:rsidP="0015134D">
      <w:pPr>
        <w:spacing w:line="360" w:lineRule="auto"/>
        <w:jc w:val="both"/>
        <w:rPr>
          <w:color w:val="000000"/>
        </w:rPr>
      </w:pPr>
      <w:r w:rsidRPr="00885D44">
        <w:rPr>
          <w:b/>
          <w:bCs/>
          <w:color w:val="000000"/>
        </w:rPr>
        <w:t>Operating System:</w:t>
      </w:r>
      <w:r w:rsidRPr="00885D44">
        <w:rPr>
          <w:color w:val="000000"/>
        </w:rPr>
        <w:t xml:space="preserve"> </w:t>
      </w:r>
    </w:p>
    <w:p w14:paraId="34771C88" w14:textId="77777777" w:rsidR="00211498" w:rsidRPr="00261B05" w:rsidRDefault="00211498" w:rsidP="0015134D">
      <w:pPr>
        <w:pStyle w:val="ListParagraph"/>
        <w:numPr>
          <w:ilvl w:val="0"/>
          <w:numId w:val="2"/>
        </w:numPr>
        <w:spacing w:line="360" w:lineRule="auto"/>
        <w:jc w:val="both"/>
        <w:rPr>
          <w:color w:val="000000"/>
        </w:rPr>
      </w:pPr>
      <w:r w:rsidRPr="00261B05">
        <w:rPr>
          <w:color w:val="000000"/>
        </w:rPr>
        <w:t>Windows OS to ensure compatibility with Windows Firewall.</w:t>
      </w:r>
    </w:p>
    <w:p w14:paraId="2E466E58" w14:textId="0E1BBBCB" w:rsidR="00211498" w:rsidRPr="00211498" w:rsidRDefault="00211498" w:rsidP="0015134D">
      <w:pPr>
        <w:pStyle w:val="ListParagraph"/>
        <w:numPr>
          <w:ilvl w:val="0"/>
          <w:numId w:val="2"/>
        </w:numPr>
        <w:spacing w:line="360" w:lineRule="auto"/>
        <w:jc w:val="both"/>
        <w:rPr>
          <w:color w:val="000000"/>
        </w:rPr>
      </w:pPr>
      <w:r w:rsidRPr="00261B05">
        <w:rPr>
          <w:color w:val="000000"/>
        </w:rPr>
        <w:t>Programming language that supports machine learning frameworks and is integrated with CICFlowMeter.</w:t>
      </w:r>
    </w:p>
    <w:p w14:paraId="2ED232A4" w14:textId="61D9B893" w:rsidR="00261B05" w:rsidRPr="00261B05" w:rsidRDefault="00261B05" w:rsidP="0015134D">
      <w:pPr>
        <w:spacing w:line="360" w:lineRule="auto"/>
        <w:jc w:val="both"/>
        <w:rPr>
          <w:b/>
          <w:bCs/>
          <w:color w:val="000000"/>
        </w:rPr>
      </w:pPr>
      <w:r w:rsidRPr="00261B05">
        <w:rPr>
          <w:b/>
          <w:bCs/>
          <w:color w:val="000000"/>
        </w:rPr>
        <w:t>Tools:</w:t>
      </w:r>
    </w:p>
    <w:p w14:paraId="08999D0A" w14:textId="6B4CAA2B" w:rsidR="00885D44" w:rsidRPr="00261B05" w:rsidRDefault="00885D44" w:rsidP="0015134D">
      <w:pPr>
        <w:pStyle w:val="ListParagraph"/>
        <w:numPr>
          <w:ilvl w:val="0"/>
          <w:numId w:val="3"/>
        </w:numPr>
        <w:spacing w:line="360" w:lineRule="auto"/>
        <w:jc w:val="both"/>
        <w:rPr>
          <w:color w:val="000000"/>
        </w:rPr>
      </w:pPr>
      <w:r w:rsidRPr="00261B05">
        <w:rPr>
          <w:color w:val="000000"/>
        </w:rPr>
        <w:t xml:space="preserve">It includes tools like </w:t>
      </w:r>
      <w:r w:rsidR="00261B05" w:rsidRPr="00751D9C">
        <w:rPr>
          <w:b/>
          <w:bCs/>
          <w:color w:val="000000"/>
        </w:rPr>
        <w:t>Dumpcap</w:t>
      </w:r>
      <w:r w:rsidRPr="00751D9C">
        <w:rPr>
          <w:color w:val="000000"/>
        </w:rPr>
        <w:t xml:space="preserve"> </w:t>
      </w:r>
      <w:r w:rsidRPr="00261B05">
        <w:rPr>
          <w:color w:val="000000"/>
        </w:rPr>
        <w:t>to capture network data in real</w:t>
      </w:r>
      <w:r w:rsidR="004C648A">
        <w:rPr>
          <w:color w:val="000000"/>
        </w:rPr>
        <w:t>-</w:t>
      </w:r>
      <w:r w:rsidRPr="00261B05">
        <w:rPr>
          <w:color w:val="000000"/>
        </w:rPr>
        <w:t>time.</w:t>
      </w:r>
    </w:p>
    <w:p w14:paraId="082A2D5A" w14:textId="77777777" w:rsidR="00885D44" w:rsidRPr="00261B05" w:rsidRDefault="00885D44" w:rsidP="0015134D">
      <w:pPr>
        <w:pStyle w:val="ListParagraph"/>
        <w:numPr>
          <w:ilvl w:val="0"/>
          <w:numId w:val="3"/>
        </w:numPr>
        <w:spacing w:line="360" w:lineRule="auto"/>
        <w:jc w:val="both"/>
        <w:rPr>
          <w:color w:val="000000"/>
        </w:rPr>
      </w:pPr>
      <w:r w:rsidRPr="00751D9C">
        <w:rPr>
          <w:b/>
          <w:bCs/>
          <w:color w:val="000000"/>
        </w:rPr>
        <w:t>CICFlowMeter</w:t>
      </w:r>
      <w:r w:rsidRPr="00751D9C">
        <w:rPr>
          <w:color w:val="000000"/>
        </w:rPr>
        <w:t xml:space="preserve"> </w:t>
      </w:r>
      <w:r w:rsidRPr="00261B05">
        <w:rPr>
          <w:color w:val="000000"/>
        </w:rPr>
        <w:t>can extract features from PCAP files.</w:t>
      </w:r>
    </w:p>
    <w:p w14:paraId="551A8952" w14:textId="77777777" w:rsidR="00885D44" w:rsidRPr="00261B05" w:rsidRDefault="00885D44" w:rsidP="0015134D">
      <w:pPr>
        <w:pStyle w:val="ListParagraph"/>
        <w:numPr>
          <w:ilvl w:val="0"/>
          <w:numId w:val="3"/>
        </w:numPr>
        <w:spacing w:line="360" w:lineRule="auto"/>
        <w:jc w:val="both"/>
        <w:rPr>
          <w:color w:val="000000"/>
        </w:rPr>
      </w:pPr>
      <w:r w:rsidRPr="00261B05">
        <w:rPr>
          <w:color w:val="000000"/>
        </w:rPr>
        <w:t>Monitoring and alerting through Wazuh.</w:t>
      </w:r>
    </w:p>
    <w:p w14:paraId="7612EE65" w14:textId="627D833E" w:rsidR="00885D44" w:rsidRDefault="00885D44" w:rsidP="0015134D">
      <w:pPr>
        <w:pStyle w:val="ListParagraph"/>
        <w:numPr>
          <w:ilvl w:val="0"/>
          <w:numId w:val="3"/>
        </w:numPr>
        <w:spacing w:line="360" w:lineRule="auto"/>
        <w:jc w:val="both"/>
        <w:rPr>
          <w:color w:val="000000"/>
        </w:rPr>
      </w:pPr>
      <w:r w:rsidRPr="00751D9C">
        <w:rPr>
          <w:b/>
          <w:bCs/>
          <w:color w:val="000000"/>
        </w:rPr>
        <w:t xml:space="preserve">Windows </w:t>
      </w:r>
      <w:r w:rsidR="00604905" w:rsidRPr="00751D9C">
        <w:rPr>
          <w:b/>
          <w:bCs/>
          <w:color w:val="000000"/>
        </w:rPr>
        <w:t>Firewall</w:t>
      </w:r>
      <w:r w:rsidRPr="00261B05">
        <w:rPr>
          <w:color w:val="000000"/>
        </w:rPr>
        <w:t xml:space="preserve"> dynamically limit IP addresses.</w:t>
      </w:r>
    </w:p>
    <w:p w14:paraId="20C6F7F0" w14:textId="689A55BA" w:rsidR="001E462A" w:rsidRPr="001E462A" w:rsidRDefault="001E462A" w:rsidP="0015134D">
      <w:pPr>
        <w:pStyle w:val="ListParagraph"/>
        <w:numPr>
          <w:ilvl w:val="0"/>
          <w:numId w:val="3"/>
        </w:numPr>
        <w:spacing w:line="360" w:lineRule="auto"/>
        <w:jc w:val="both"/>
        <w:rPr>
          <w:color w:val="000000"/>
        </w:rPr>
      </w:pPr>
      <w:r>
        <w:t>Flask, Wazuh and SQLite.</w:t>
      </w:r>
    </w:p>
    <w:p w14:paraId="38863B02" w14:textId="77777777" w:rsidR="00145B8A" w:rsidRPr="00145B8A" w:rsidRDefault="00145B8A" w:rsidP="0015134D">
      <w:pPr>
        <w:spacing w:line="360" w:lineRule="auto"/>
        <w:jc w:val="both"/>
        <w:rPr>
          <w:b/>
          <w:bCs/>
          <w:color w:val="000000"/>
          <w:sz w:val="28"/>
          <w:szCs w:val="28"/>
        </w:rPr>
      </w:pPr>
    </w:p>
    <w:p w14:paraId="578CB4EB" w14:textId="0C607161" w:rsidR="00104D2E" w:rsidRPr="00104D2E" w:rsidRDefault="00145B8A" w:rsidP="0015134D">
      <w:pPr>
        <w:pStyle w:val="Heading2"/>
        <w:numPr>
          <w:ilvl w:val="1"/>
          <w:numId w:val="13"/>
        </w:numPr>
        <w:spacing w:line="360" w:lineRule="auto"/>
        <w:jc w:val="both"/>
      </w:pPr>
      <w:r>
        <w:t xml:space="preserve"> </w:t>
      </w:r>
      <w:bookmarkStart w:id="312" w:name="_Toc197858873"/>
      <w:r w:rsidRPr="00145B8A">
        <w:t>Threat Scenarios (Threat Handling)</w:t>
      </w:r>
      <w:bookmarkEnd w:id="312"/>
    </w:p>
    <w:p w14:paraId="3508E99B" w14:textId="77777777" w:rsidR="00BD765C" w:rsidRPr="00BD765C" w:rsidRDefault="00BD765C" w:rsidP="0015134D">
      <w:pPr>
        <w:pStyle w:val="ListParagraph"/>
        <w:numPr>
          <w:ilvl w:val="0"/>
          <w:numId w:val="1"/>
        </w:numPr>
        <w:spacing w:line="360" w:lineRule="auto"/>
        <w:rPr>
          <w:b/>
          <w:bCs/>
          <w:vanish/>
          <w:color w:val="000000"/>
          <w:sz w:val="28"/>
          <w:szCs w:val="28"/>
        </w:rPr>
      </w:pPr>
    </w:p>
    <w:p w14:paraId="5F2CEF5E" w14:textId="77777777" w:rsidR="00BD765C" w:rsidRPr="00BD765C" w:rsidRDefault="00BD765C" w:rsidP="0015134D">
      <w:pPr>
        <w:pStyle w:val="ListParagraph"/>
        <w:numPr>
          <w:ilvl w:val="0"/>
          <w:numId w:val="1"/>
        </w:numPr>
        <w:spacing w:line="360" w:lineRule="auto"/>
        <w:rPr>
          <w:b/>
          <w:bCs/>
          <w:vanish/>
          <w:color w:val="000000"/>
          <w:sz w:val="28"/>
          <w:szCs w:val="28"/>
        </w:rPr>
      </w:pPr>
    </w:p>
    <w:p w14:paraId="2B331574" w14:textId="77777777" w:rsidR="00BD765C" w:rsidRPr="00BD765C" w:rsidRDefault="00BD765C" w:rsidP="0015134D">
      <w:pPr>
        <w:pStyle w:val="ListParagraph"/>
        <w:numPr>
          <w:ilvl w:val="0"/>
          <w:numId w:val="1"/>
        </w:numPr>
        <w:spacing w:line="360" w:lineRule="auto"/>
        <w:rPr>
          <w:b/>
          <w:bCs/>
          <w:vanish/>
          <w:color w:val="000000"/>
          <w:sz w:val="28"/>
          <w:szCs w:val="28"/>
        </w:rPr>
      </w:pPr>
    </w:p>
    <w:p w14:paraId="3DDD02BF" w14:textId="77777777" w:rsidR="00BD765C" w:rsidRPr="00BD765C" w:rsidRDefault="00BD765C" w:rsidP="0015134D">
      <w:pPr>
        <w:pStyle w:val="ListParagraph"/>
        <w:numPr>
          <w:ilvl w:val="1"/>
          <w:numId w:val="1"/>
        </w:numPr>
        <w:spacing w:line="360" w:lineRule="auto"/>
        <w:rPr>
          <w:b/>
          <w:bCs/>
          <w:vanish/>
          <w:color w:val="000000"/>
          <w:sz w:val="28"/>
          <w:szCs w:val="28"/>
        </w:rPr>
      </w:pPr>
    </w:p>
    <w:p w14:paraId="59798822" w14:textId="77777777" w:rsidR="00BD765C" w:rsidRPr="00BD765C" w:rsidRDefault="00BD765C" w:rsidP="0015134D">
      <w:pPr>
        <w:pStyle w:val="ListParagraph"/>
        <w:numPr>
          <w:ilvl w:val="1"/>
          <w:numId w:val="1"/>
        </w:numPr>
        <w:spacing w:line="360" w:lineRule="auto"/>
        <w:rPr>
          <w:b/>
          <w:bCs/>
          <w:vanish/>
          <w:color w:val="000000"/>
          <w:sz w:val="28"/>
          <w:szCs w:val="28"/>
        </w:rPr>
      </w:pPr>
    </w:p>
    <w:p w14:paraId="0DAEEC16" w14:textId="77777777" w:rsidR="00BD765C" w:rsidRPr="00BD765C" w:rsidRDefault="00BD765C" w:rsidP="0015134D">
      <w:pPr>
        <w:pStyle w:val="ListParagraph"/>
        <w:numPr>
          <w:ilvl w:val="1"/>
          <w:numId w:val="1"/>
        </w:numPr>
        <w:spacing w:line="360" w:lineRule="auto"/>
        <w:rPr>
          <w:b/>
          <w:bCs/>
          <w:vanish/>
          <w:color w:val="000000"/>
          <w:sz w:val="28"/>
          <w:szCs w:val="28"/>
        </w:rPr>
      </w:pPr>
    </w:p>
    <w:p w14:paraId="47898EB0" w14:textId="77777777" w:rsidR="00BD765C" w:rsidRPr="00BD765C" w:rsidRDefault="00BD765C" w:rsidP="0015134D">
      <w:pPr>
        <w:pStyle w:val="ListParagraph"/>
        <w:numPr>
          <w:ilvl w:val="1"/>
          <w:numId w:val="1"/>
        </w:numPr>
        <w:spacing w:line="360" w:lineRule="auto"/>
        <w:rPr>
          <w:b/>
          <w:bCs/>
          <w:vanish/>
          <w:color w:val="000000"/>
          <w:sz w:val="28"/>
          <w:szCs w:val="28"/>
        </w:rPr>
      </w:pPr>
    </w:p>
    <w:p w14:paraId="740A8A3B" w14:textId="77777777" w:rsidR="00BD765C" w:rsidRPr="00BD765C" w:rsidRDefault="00BD765C" w:rsidP="0015134D">
      <w:pPr>
        <w:pStyle w:val="ListParagraph"/>
        <w:numPr>
          <w:ilvl w:val="1"/>
          <w:numId w:val="1"/>
        </w:numPr>
        <w:spacing w:line="360" w:lineRule="auto"/>
        <w:rPr>
          <w:b/>
          <w:bCs/>
          <w:vanish/>
          <w:color w:val="000000"/>
          <w:sz w:val="28"/>
          <w:szCs w:val="28"/>
        </w:rPr>
      </w:pPr>
    </w:p>
    <w:p w14:paraId="0A1E2B5B" w14:textId="77777777" w:rsidR="00BD765C" w:rsidRPr="00BD765C" w:rsidRDefault="00BD765C" w:rsidP="0015134D">
      <w:pPr>
        <w:pStyle w:val="ListParagraph"/>
        <w:numPr>
          <w:ilvl w:val="1"/>
          <w:numId w:val="1"/>
        </w:numPr>
        <w:spacing w:line="360" w:lineRule="auto"/>
        <w:rPr>
          <w:b/>
          <w:bCs/>
          <w:vanish/>
          <w:color w:val="000000"/>
          <w:sz w:val="28"/>
          <w:szCs w:val="28"/>
        </w:rPr>
      </w:pPr>
    </w:p>
    <w:p w14:paraId="2A5DE980" w14:textId="77777777" w:rsidR="00BD765C" w:rsidRPr="00BD765C" w:rsidRDefault="00BD765C" w:rsidP="0015134D">
      <w:pPr>
        <w:pStyle w:val="ListParagraph"/>
        <w:numPr>
          <w:ilvl w:val="1"/>
          <w:numId w:val="1"/>
        </w:numPr>
        <w:spacing w:line="360" w:lineRule="auto"/>
        <w:rPr>
          <w:b/>
          <w:bCs/>
          <w:vanish/>
          <w:color w:val="000000"/>
          <w:sz w:val="28"/>
          <w:szCs w:val="28"/>
        </w:rPr>
      </w:pPr>
    </w:p>
    <w:p w14:paraId="70E78B93" w14:textId="77777777" w:rsidR="00BD765C" w:rsidRPr="00BD765C" w:rsidRDefault="00BD765C" w:rsidP="0015134D">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313" w:name="_Toc197509540"/>
      <w:bookmarkStart w:id="314" w:name="_Toc197509780"/>
      <w:bookmarkStart w:id="315" w:name="_Toc197509894"/>
      <w:bookmarkStart w:id="316" w:name="_Toc197510117"/>
      <w:bookmarkStart w:id="317" w:name="_Toc197510307"/>
      <w:bookmarkStart w:id="318" w:name="_Toc197513275"/>
      <w:bookmarkStart w:id="319" w:name="_Toc197513612"/>
      <w:bookmarkStart w:id="320" w:name="_Toc197513736"/>
      <w:bookmarkStart w:id="321" w:name="_Toc197515965"/>
      <w:bookmarkStart w:id="322" w:name="_Toc197573101"/>
      <w:bookmarkStart w:id="323" w:name="_Toc197573226"/>
      <w:bookmarkStart w:id="324" w:name="_Toc197575350"/>
      <w:bookmarkStart w:id="325" w:name="_Toc197858874"/>
      <w:bookmarkEnd w:id="313"/>
      <w:bookmarkEnd w:id="314"/>
      <w:bookmarkEnd w:id="315"/>
      <w:bookmarkEnd w:id="316"/>
      <w:bookmarkEnd w:id="317"/>
      <w:bookmarkEnd w:id="318"/>
      <w:bookmarkEnd w:id="319"/>
      <w:bookmarkEnd w:id="320"/>
      <w:bookmarkEnd w:id="321"/>
      <w:bookmarkEnd w:id="322"/>
      <w:bookmarkEnd w:id="323"/>
      <w:bookmarkEnd w:id="324"/>
      <w:bookmarkEnd w:id="325"/>
    </w:p>
    <w:p w14:paraId="72BDC33C" w14:textId="77777777" w:rsidR="00BD765C" w:rsidRPr="00BD765C" w:rsidRDefault="00BD765C" w:rsidP="0015134D">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326" w:name="_Toc197509541"/>
      <w:bookmarkStart w:id="327" w:name="_Toc197509781"/>
      <w:bookmarkStart w:id="328" w:name="_Toc197509895"/>
      <w:bookmarkStart w:id="329" w:name="_Toc197510118"/>
      <w:bookmarkStart w:id="330" w:name="_Toc197510308"/>
      <w:bookmarkStart w:id="331" w:name="_Toc197513276"/>
      <w:bookmarkStart w:id="332" w:name="_Toc197513613"/>
      <w:bookmarkStart w:id="333" w:name="_Toc197513737"/>
      <w:bookmarkStart w:id="334" w:name="_Toc197515966"/>
      <w:bookmarkStart w:id="335" w:name="_Toc197573102"/>
      <w:bookmarkStart w:id="336" w:name="_Toc197573227"/>
      <w:bookmarkStart w:id="337" w:name="_Toc197575351"/>
      <w:bookmarkStart w:id="338" w:name="_Toc197858875"/>
      <w:bookmarkEnd w:id="326"/>
      <w:bookmarkEnd w:id="327"/>
      <w:bookmarkEnd w:id="328"/>
      <w:bookmarkEnd w:id="329"/>
      <w:bookmarkEnd w:id="330"/>
      <w:bookmarkEnd w:id="331"/>
      <w:bookmarkEnd w:id="332"/>
      <w:bookmarkEnd w:id="333"/>
      <w:bookmarkEnd w:id="334"/>
      <w:bookmarkEnd w:id="335"/>
      <w:bookmarkEnd w:id="336"/>
      <w:bookmarkEnd w:id="337"/>
      <w:bookmarkEnd w:id="338"/>
    </w:p>
    <w:p w14:paraId="5E6EE3E4" w14:textId="77777777" w:rsidR="00BD765C" w:rsidRPr="00BD765C" w:rsidRDefault="00BD765C" w:rsidP="0015134D">
      <w:pPr>
        <w:pStyle w:val="ListParagraph"/>
        <w:keepNext/>
        <w:keepLines/>
        <w:numPr>
          <w:ilvl w:val="0"/>
          <w:numId w:val="19"/>
        </w:numPr>
        <w:spacing w:before="240" w:line="360" w:lineRule="auto"/>
        <w:outlineLvl w:val="0"/>
        <w:rPr>
          <w:rFonts w:eastAsiaTheme="majorEastAsia" w:cstheme="majorBidi"/>
          <w:b/>
          <w:vanish/>
          <w:color w:val="000000" w:themeColor="text1"/>
          <w:sz w:val="40"/>
          <w:szCs w:val="32"/>
        </w:rPr>
      </w:pPr>
      <w:bookmarkStart w:id="339" w:name="_Toc197509542"/>
      <w:bookmarkStart w:id="340" w:name="_Toc197509782"/>
      <w:bookmarkStart w:id="341" w:name="_Toc197509896"/>
      <w:bookmarkStart w:id="342" w:name="_Toc197510119"/>
      <w:bookmarkStart w:id="343" w:name="_Toc197510309"/>
      <w:bookmarkStart w:id="344" w:name="_Toc197513277"/>
      <w:bookmarkStart w:id="345" w:name="_Toc197513614"/>
      <w:bookmarkStart w:id="346" w:name="_Toc197513738"/>
      <w:bookmarkStart w:id="347" w:name="_Toc197515967"/>
      <w:bookmarkStart w:id="348" w:name="_Toc197573103"/>
      <w:bookmarkStart w:id="349" w:name="_Toc197573228"/>
      <w:bookmarkStart w:id="350" w:name="_Toc197575352"/>
      <w:bookmarkStart w:id="351" w:name="_Toc197858876"/>
      <w:bookmarkEnd w:id="339"/>
      <w:bookmarkEnd w:id="340"/>
      <w:bookmarkEnd w:id="341"/>
      <w:bookmarkEnd w:id="342"/>
      <w:bookmarkEnd w:id="343"/>
      <w:bookmarkEnd w:id="344"/>
      <w:bookmarkEnd w:id="345"/>
      <w:bookmarkEnd w:id="346"/>
      <w:bookmarkEnd w:id="347"/>
      <w:bookmarkEnd w:id="348"/>
      <w:bookmarkEnd w:id="349"/>
      <w:bookmarkEnd w:id="350"/>
      <w:bookmarkEnd w:id="351"/>
    </w:p>
    <w:p w14:paraId="42E1EB33" w14:textId="77777777" w:rsidR="00BD765C" w:rsidRPr="00BD765C" w:rsidRDefault="00BD765C" w:rsidP="0015134D">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52" w:name="_Toc197509543"/>
      <w:bookmarkStart w:id="353" w:name="_Toc197509783"/>
      <w:bookmarkStart w:id="354" w:name="_Toc197509897"/>
      <w:bookmarkStart w:id="355" w:name="_Toc197510120"/>
      <w:bookmarkStart w:id="356" w:name="_Toc197510310"/>
      <w:bookmarkStart w:id="357" w:name="_Toc197513278"/>
      <w:bookmarkStart w:id="358" w:name="_Toc197513615"/>
      <w:bookmarkStart w:id="359" w:name="_Toc197513739"/>
      <w:bookmarkStart w:id="360" w:name="_Toc197515968"/>
      <w:bookmarkStart w:id="361" w:name="_Toc197573104"/>
      <w:bookmarkStart w:id="362" w:name="_Toc197573229"/>
      <w:bookmarkStart w:id="363" w:name="_Toc197575353"/>
      <w:bookmarkStart w:id="364" w:name="_Toc197858877"/>
      <w:bookmarkEnd w:id="352"/>
      <w:bookmarkEnd w:id="353"/>
      <w:bookmarkEnd w:id="354"/>
      <w:bookmarkEnd w:id="355"/>
      <w:bookmarkEnd w:id="356"/>
      <w:bookmarkEnd w:id="357"/>
      <w:bookmarkEnd w:id="358"/>
      <w:bookmarkEnd w:id="359"/>
      <w:bookmarkEnd w:id="360"/>
      <w:bookmarkEnd w:id="361"/>
      <w:bookmarkEnd w:id="362"/>
      <w:bookmarkEnd w:id="363"/>
      <w:bookmarkEnd w:id="364"/>
    </w:p>
    <w:p w14:paraId="1CC58BFB" w14:textId="77777777" w:rsidR="00BD765C" w:rsidRPr="00BD765C" w:rsidRDefault="00BD765C" w:rsidP="0015134D">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65" w:name="_Toc197509544"/>
      <w:bookmarkStart w:id="366" w:name="_Toc197509784"/>
      <w:bookmarkStart w:id="367" w:name="_Toc197509898"/>
      <w:bookmarkStart w:id="368" w:name="_Toc197510121"/>
      <w:bookmarkStart w:id="369" w:name="_Toc197510311"/>
      <w:bookmarkStart w:id="370" w:name="_Toc197513279"/>
      <w:bookmarkStart w:id="371" w:name="_Toc197513616"/>
      <w:bookmarkStart w:id="372" w:name="_Toc197513740"/>
      <w:bookmarkStart w:id="373" w:name="_Toc197515969"/>
      <w:bookmarkStart w:id="374" w:name="_Toc197573105"/>
      <w:bookmarkStart w:id="375" w:name="_Toc197573230"/>
      <w:bookmarkStart w:id="376" w:name="_Toc197575354"/>
      <w:bookmarkStart w:id="377" w:name="_Toc197858878"/>
      <w:bookmarkEnd w:id="365"/>
      <w:bookmarkEnd w:id="366"/>
      <w:bookmarkEnd w:id="367"/>
      <w:bookmarkEnd w:id="368"/>
      <w:bookmarkEnd w:id="369"/>
      <w:bookmarkEnd w:id="370"/>
      <w:bookmarkEnd w:id="371"/>
      <w:bookmarkEnd w:id="372"/>
      <w:bookmarkEnd w:id="373"/>
      <w:bookmarkEnd w:id="374"/>
      <w:bookmarkEnd w:id="375"/>
      <w:bookmarkEnd w:id="376"/>
      <w:bookmarkEnd w:id="377"/>
    </w:p>
    <w:p w14:paraId="1B2B33DC" w14:textId="77777777" w:rsidR="00BD765C" w:rsidRPr="00BD765C" w:rsidRDefault="00BD765C" w:rsidP="0015134D">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78" w:name="_Toc197509545"/>
      <w:bookmarkStart w:id="379" w:name="_Toc197509785"/>
      <w:bookmarkStart w:id="380" w:name="_Toc197509899"/>
      <w:bookmarkStart w:id="381" w:name="_Toc197510122"/>
      <w:bookmarkStart w:id="382" w:name="_Toc197510312"/>
      <w:bookmarkStart w:id="383" w:name="_Toc197513280"/>
      <w:bookmarkStart w:id="384" w:name="_Toc197513617"/>
      <w:bookmarkStart w:id="385" w:name="_Toc197513741"/>
      <w:bookmarkStart w:id="386" w:name="_Toc197515970"/>
      <w:bookmarkStart w:id="387" w:name="_Toc197573106"/>
      <w:bookmarkStart w:id="388" w:name="_Toc197573231"/>
      <w:bookmarkStart w:id="389" w:name="_Toc197575355"/>
      <w:bookmarkStart w:id="390" w:name="_Toc197858879"/>
      <w:bookmarkEnd w:id="378"/>
      <w:bookmarkEnd w:id="379"/>
      <w:bookmarkEnd w:id="380"/>
      <w:bookmarkEnd w:id="381"/>
      <w:bookmarkEnd w:id="382"/>
      <w:bookmarkEnd w:id="383"/>
      <w:bookmarkEnd w:id="384"/>
      <w:bookmarkEnd w:id="385"/>
      <w:bookmarkEnd w:id="386"/>
      <w:bookmarkEnd w:id="387"/>
      <w:bookmarkEnd w:id="388"/>
      <w:bookmarkEnd w:id="389"/>
      <w:bookmarkEnd w:id="390"/>
    </w:p>
    <w:p w14:paraId="08230AAE" w14:textId="77777777" w:rsidR="00BD765C" w:rsidRPr="00BD765C" w:rsidRDefault="00BD765C" w:rsidP="0015134D">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391" w:name="_Toc197509546"/>
      <w:bookmarkStart w:id="392" w:name="_Toc197509786"/>
      <w:bookmarkStart w:id="393" w:name="_Toc197509900"/>
      <w:bookmarkStart w:id="394" w:name="_Toc197510123"/>
      <w:bookmarkStart w:id="395" w:name="_Toc197510313"/>
      <w:bookmarkStart w:id="396" w:name="_Toc197513281"/>
      <w:bookmarkStart w:id="397" w:name="_Toc197513618"/>
      <w:bookmarkStart w:id="398" w:name="_Toc197513742"/>
      <w:bookmarkStart w:id="399" w:name="_Toc197515971"/>
      <w:bookmarkStart w:id="400" w:name="_Toc197573107"/>
      <w:bookmarkStart w:id="401" w:name="_Toc197573232"/>
      <w:bookmarkStart w:id="402" w:name="_Toc197575356"/>
      <w:bookmarkStart w:id="403" w:name="_Toc197858880"/>
      <w:bookmarkEnd w:id="391"/>
      <w:bookmarkEnd w:id="392"/>
      <w:bookmarkEnd w:id="393"/>
      <w:bookmarkEnd w:id="394"/>
      <w:bookmarkEnd w:id="395"/>
      <w:bookmarkEnd w:id="396"/>
      <w:bookmarkEnd w:id="397"/>
      <w:bookmarkEnd w:id="398"/>
      <w:bookmarkEnd w:id="399"/>
      <w:bookmarkEnd w:id="400"/>
      <w:bookmarkEnd w:id="401"/>
      <w:bookmarkEnd w:id="402"/>
      <w:bookmarkEnd w:id="403"/>
    </w:p>
    <w:p w14:paraId="711E7E43" w14:textId="77777777" w:rsidR="00BD765C" w:rsidRPr="00BD765C" w:rsidRDefault="00BD765C" w:rsidP="0015134D">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404" w:name="_Toc197509547"/>
      <w:bookmarkStart w:id="405" w:name="_Toc197509787"/>
      <w:bookmarkStart w:id="406" w:name="_Toc197509901"/>
      <w:bookmarkStart w:id="407" w:name="_Toc197510124"/>
      <w:bookmarkStart w:id="408" w:name="_Toc197510314"/>
      <w:bookmarkStart w:id="409" w:name="_Toc197513282"/>
      <w:bookmarkStart w:id="410" w:name="_Toc197513619"/>
      <w:bookmarkStart w:id="411" w:name="_Toc197513743"/>
      <w:bookmarkStart w:id="412" w:name="_Toc197515972"/>
      <w:bookmarkStart w:id="413" w:name="_Toc197573108"/>
      <w:bookmarkStart w:id="414" w:name="_Toc197573233"/>
      <w:bookmarkStart w:id="415" w:name="_Toc197575357"/>
      <w:bookmarkStart w:id="416" w:name="_Toc197858881"/>
      <w:bookmarkEnd w:id="404"/>
      <w:bookmarkEnd w:id="405"/>
      <w:bookmarkEnd w:id="406"/>
      <w:bookmarkEnd w:id="407"/>
      <w:bookmarkEnd w:id="408"/>
      <w:bookmarkEnd w:id="409"/>
      <w:bookmarkEnd w:id="410"/>
      <w:bookmarkEnd w:id="411"/>
      <w:bookmarkEnd w:id="412"/>
      <w:bookmarkEnd w:id="413"/>
      <w:bookmarkEnd w:id="414"/>
      <w:bookmarkEnd w:id="415"/>
      <w:bookmarkEnd w:id="416"/>
    </w:p>
    <w:p w14:paraId="331E7FD0" w14:textId="77777777" w:rsidR="00BD765C" w:rsidRPr="00BD765C" w:rsidRDefault="00BD765C" w:rsidP="0015134D">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417" w:name="_Toc197509548"/>
      <w:bookmarkStart w:id="418" w:name="_Toc197509788"/>
      <w:bookmarkStart w:id="419" w:name="_Toc197509902"/>
      <w:bookmarkStart w:id="420" w:name="_Toc197510125"/>
      <w:bookmarkStart w:id="421" w:name="_Toc197510315"/>
      <w:bookmarkStart w:id="422" w:name="_Toc197513283"/>
      <w:bookmarkStart w:id="423" w:name="_Toc197513620"/>
      <w:bookmarkStart w:id="424" w:name="_Toc197513744"/>
      <w:bookmarkStart w:id="425" w:name="_Toc197515973"/>
      <w:bookmarkStart w:id="426" w:name="_Toc197573109"/>
      <w:bookmarkStart w:id="427" w:name="_Toc197573234"/>
      <w:bookmarkStart w:id="428" w:name="_Toc197575358"/>
      <w:bookmarkStart w:id="429" w:name="_Toc197858882"/>
      <w:bookmarkEnd w:id="417"/>
      <w:bookmarkEnd w:id="418"/>
      <w:bookmarkEnd w:id="419"/>
      <w:bookmarkEnd w:id="420"/>
      <w:bookmarkEnd w:id="421"/>
      <w:bookmarkEnd w:id="422"/>
      <w:bookmarkEnd w:id="423"/>
      <w:bookmarkEnd w:id="424"/>
      <w:bookmarkEnd w:id="425"/>
      <w:bookmarkEnd w:id="426"/>
      <w:bookmarkEnd w:id="427"/>
      <w:bookmarkEnd w:id="428"/>
      <w:bookmarkEnd w:id="429"/>
    </w:p>
    <w:p w14:paraId="6B3C2133" w14:textId="77777777" w:rsidR="00BD765C" w:rsidRPr="00BD765C" w:rsidRDefault="00BD765C" w:rsidP="0015134D">
      <w:pPr>
        <w:pStyle w:val="ListParagraph"/>
        <w:keepNext/>
        <w:keepLines/>
        <w:numPr>
          <w:ilvl w:val="1"/>
          <w:numId w:val="19"/>
        </w:numPr>
        <w:spacing w:before="40" w:line="360" w:lineRule="auto"/>
        <w:outlineLvl w:val="1"/>
        <w:rPr>
          <w:rFonts w:eastAsiaTheme="majorEastAsia" w:cstheme="majorBidi"/>
          <w:b/>
          <w:vanish/>
          <w:color w:val="000000" w:themeColor="text1"/>
          <w:sz w:val="28"/>
          <w:szCs w:val="26"/>
        </w:rPr>
      </w:pPr>
      <w:bookmarkStart w:id="430" w:name="_Toc197509549"/>
      <w:bookmarkStart w:id="431" w:name="_Toc197509789"/>
      <w:bookmarkStart w:id="432" w:name="_Toc197509903"/>
      <w:bookmarkStart w:id="433" w:name="_Toc197510126"/>
      <w:bookmarkStart w:id="434" w:name="_Toc197510316"/>
      <w:bookmarkStart w:id="435" w:name="_Toc197513284"/>
      <w:bookmarkStart w:id="436" w:name="_Toc197513621"/>
      <w:bookmarkStart w:id="437" w:name="_Toc197513745"/>
      <w:bookmarkStart w:id="438" w:name="_Toc197515974"/>
      <w:bookmarkStart w:id="439" w:name="_Toc197573110"/>
      <w:bookmarkStart w:id="440" w:name="_Toc197573235"/>
      <w:bookmarkStart w:id="441" w:name="_Toc197575359"/>
      <w:bookmarkStart w:id="442" w:name="_Toc197858883"/>
      <w:bookmarkEnd w:id="430"/>
      <w:bookmarkEnd w:id="431"/>
      <w:bookmarkEnd w:id="432"/>
      <w:bookmarkEnd w:id="433"/>
      <w:bookmarkEnd w:id="434"/>
      <w:bookmarkEnd w:id="435"/>
      <w:bookmarkEnd w:id="436"/>
      <w:bookmarkEnd w:id="437"/>
      <w:bookmarkEnd w:id="438"/>
      <w:bookmarkEnd w:id="439"/>
      <w:bookmarkEnd w:id="440"/>
      <w:bookmarkEnd w:id="441"/>
      <w:bookmarkEnd w:id="442"/>
    </w:p>
    <w:p w14:paraId="6516667F" w14:textId="77777777" w:rsidR="00BD765C" w:rsidRPr="00BD765C" w:rsidRDefault="00BD765C" w:rsidP="0015134D">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443" w:name="_Toc197509550"/>
      <w:bookmarkStart w:id="444" w:name="_Toc197509790"/>
      <w:bookmarkStart w:id="445" w:name="_Toc197509904"/>
      <w:bookmarkStart w:id="446" w:name="_Toc197510127"/>
      <w:bookmarkStart w:id="447" w:name="_Toc197510317"/>
      <w:bookmarkStart w:id="448" w:name="_Toc197513285"/>
      <w:bookmarkStart w:id="449" w:name="_Toc197513622"/>
      <w:bookmarkStart w:id="450" w:name="_Toc197513746"/>
      <w:bookmarkStart w:id="451" w:name="_Toc197515975"/>
      <w:bookmarkStart w:id="452" w:name="_Toc197573111"/>
      <w:bookmarkStart w:id="453" w:name="_Toc197573236"/>
      <w:bookmarkStart w:id="454" w:name="_Toc197575360"/>
      <w:bookmarkStart w:id="455" w:name="_Toc197858884"/>
      <w:bookmarkEnd w:id="443"/>
      <w:bookmarkEnd w:id="444"/>
      <w:bookmarkEnd w:id="445"/>
      <w:bookmarkEnd w:id="446"/>
      <w:bookmarkEnd w:id="447"/>
      <w:bookmarkEnd w:id="448"/>
      <w:bookmarkEnd w:id="449"/>
      <w:bookmarkEnd w:id="450"/>
      <w:bookmarkEnd w:id="451"/>
      <w:bookmarkEnd w:id="452"/>
      <w:bookmarkEnd w:id="453"/>
      <w:bookmarkEnd w:id="454"/>
      <w:bookmarkEnd w:id="455"/>
    </w:p>
    <w:p w14:paraId="36DCAFC8" w14:textId="77777777" w:rsidR="00BD765C" w:rsidRPr="00BD765C" w:rsidRDefault="00BD765C" w:rsidP="0015134D">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456" w:name="_Toc197509551"/>
      <w:bookmarkStart w:id="457" w:name="_Toc197509791"/>
      <w:bookmarkStart w:id="458" w:name="_Toc197509905"/>
      <w:bookmarkStart w:id="459" w:name="_Toc197510128"/>
      <w:bookmarkStart w:id="460" w:name="_Toc197510318"/>
      <w:bookmarkStart w:id="461" w:name="_Toc197513286"/>
      <w:bookmarkStart w:id="462" w:name="_Toc197513623"/>
      <w:bookmarkStart w:id="463" w:name="_Toc197513747"/>
      <w:bookmarkStart w:id="464" w:name="_Toc197515976"/>
      <w:bookmarkStart w:id="465" w:name="_Toc197573112"/>
      <w:bookmarkStart w:id="466" w:name="_Toc197573237"/>
      <w:bookmarkStart w:id="467" w:name="_Toc197575361"/>
      <w:bookmarkStart w:id="468" w:name="_Toc197858885"/>
      <w:bookmarkEnd w:id="456"/>
      <w:bookmarkEnd w:id="457"/>
      <w:bookmarkEnd w:id="458"/>
      <w:bookmarkEnd w:id="459"/>
      <w:bookmarkEnd w:id="460"/>
      <w:bookmarkEnd w:id="461"/>
      <w:bookmarkEnd w:id="462"/>
      <w:bookmarkEnd w:id="463"/>
      <w:bookmarkEnd w:id="464"/>
      <w:bookmarkEnd w:id="465"/>
      <w:bookmarkEnd w:id="466"/>
      <w:bookmarkEnd w:id="467"/>
      <w:bookmarkEnd w:id="468"/>
    </w:p>
    <w:p w14:paraId="647B2004" w14:textId="77777777" w:rsidR="00BD765C" w:rsidRPr="00BD765C" w:rsidRDefault="00BD765C" w:rsidP="0015134D">
      <w:pPr>
        <w:pStyle w:val="ListParagraph"/>
        <w:keepNext/>
        <w:keepLines/>
        <w:numPr>
          <w:ilvl w:val="0"/>
          <w:numId w:val="52"/>
        </w:numPr>
        <w:spacing w:before="240" w:line="360" w:lineRule="auto"/>
        <w:outlineLvl w:val="0"/>
        <w:rPr>
          <w:rFonts w:eastAsiaTheme="majorEastAsia" w:cstheme="majorBidi"/>
          <w:b/>
          <w:vanish/>
          <w:color w:val="000000" w:themeColor="text1"/>
          <w:sz w:val="40"/>
          <w:szCs w:val="32"/>
        </w:rPr>
      </w:pPr>
      <w:bookmarkStart w:id="469" w:name="_Toc197509552"/>
      <w:bookmarkStart w:id="470" w:name="_Toc197509792"/>
      <w:bookmarkStart w:id="471" w:name="_Toc197509906"/>
      <w:bookmarkStart w:id="472" w:name="_Toc197510129"/>
      <w:bookmarkStart w:id="473" w:name="_Toc197510319"/>
      <w:bookmarkStart w:id="474" w:name="_Toc197513287"/>
      <w:bookmarkStart w:id="475" w:name="_Toc197513624"/>
      <w:bookmarkStart w:id="476" w:name="_Toc197513748"/>
      <w:bookmarkStart w:id="477" w:name="_Toc197515977"/>
      <w:bookmarkStart w:id="478" w:name="_Toc197573113"/>
      <w:bookmarkStart w:id="479" w:name="_Toc197573238"/>
      <w:bookmarkStart w:id="480" w:name="_Toc197575362"/>
      <w:bookmarkStart w:id="481" w:name="_Toc197858886"/>
      <w:bookmarkEnd w:id="469"/>
      <w:bookmarkEnd w:id="470"/>
      <w:bookmarkEnd w:id="471"/>
      <w:bookmarkEnd w:id="472"/>
      <w:bookmarkEnd w:id="473"/>
      <w:bookmarkEnd w:id="474"/>
      <w:bookmarkEnd w:id="475"/>
      <w:bookmarkEnd w:id="476"/>
      <w:bookmarkEnd w:id="477"/>
      <w:bookmarkEnd w:id="478"/>
      <w:bookmarkEnd w:id="479"/>
      <w:bookmarkEnd w:id="480"/>
      <w:bookmarkEnd w:id="481"/>
    </w:p>
    <w:p w14:paraId="2FE46A66" w14:textId="77777777" w:rsidR="00BD765C" w:rsidRPr="00BD765C" w:rsidRDefault="00BD765C" w:rsidP="0015134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482" w:name="_Toc197509553"/>
      <w:bookmarkStart w:id="483" w:name="_Toc197509793"/>
      <w:bookmarkStart w:id="484" w:name="_Toc197509907"/>
      <w:bookmarkStart w:id="485" w:name="_Toc197510130"/>
      <w:bookmarkStart w:id="486" w:name="_Toc197510320"/>
      <w:bookmarkStart w:id="487" w:name="_Toc197513288"/>
      <w:bookmarkStart w:id="488" w:name="_Toc197513625"/>
      <w:bookmarkStart w:id="489" w:name="_Toc197513749"/>
      <w:bookmarkStart w:id="490" w:name="_Toc197515978"/>
      <w:bookmarkStart w:id="491" w:name="_Toc197573114"/>
      <w:bookmarkStart w:id="492" w:name="_Toc197573239"/>
      <w:bookmarkStart w:id="493" w:name="_Toc197575363"/>
      <w:bookmarkStart w:id="494" w:name="_Toc197858887"/>
      <w:bookmarkEnd w:id="482"/>
      <w:bookmarkEnd w:id="483"/>
      <w:bookmarkEnd w:id="484"/>
      <w:bookmarkEnd w:id="485"/>
      <w:bookmarkEnd w:id="486"/>
      <w:bookmarkEnd w:id="487"/>
      <w:bookmarkEnd w:id="488"/>
      <w:bookmarkEnd w:id="489"/>
      <w:bookmarkEnd w:id="490"/>
      <w:bookmarkEnd w:id="491"/>
      <w:bookmarkEnd w:id="492"/>
      <w:bookmarkEnd w:id="493"/>
      <w:bookmarkEnd w:id="494"/>
    </w:p>
    <w:p w14:paraId="720A2E03" w14:textId="77777777" w:rsidR="00BD765C" w:rsidRPr="00BD765C" w:rsidRDefault="00BD765C" w:rsidP="0015134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495" w:name="_Toc197509554"/>
      <w:bookmarkStart w:id="496" w:name="_Toc197509794"/>
      <w:bookmarkStart w:id="497" w:name="_Toc197509908"/>
      <w:bookmarkStart w:id="498" w:name="_Toc197510131"/>
      <w:bookmarkStart w:id="499" w:name="_Toc197510321"/>
      <w:bookmarkStart w:id="500" w:name="_Toc197513289"/>
      <w:bookmarkStart w:id="501" w:name="_Toc197513626"/>
      <w:bookmarkStart w:id="502" w:name="_Toc197513750"/>
      <w:bookmarkStart w:id="503" w:name="_Toc197515979"/>
      <w:bookmarkStart w:id="504" w:name="_Toc197573115"/>
      <w:bookmarkStart w:id="505" w:name="_Toc197573240"/>
      <w:bookmarkStart w:id="506" w:name="_Toc197575364"/>
      <w:bookmarkStart w:id="507" w:name="_Toc197858888"/>
      <w:bookmarkEnd w:id="495"/>
      <w:bookmarkEnd w:id="496"/>
      <w:bookmarkEnd w:id="497"/>
      <w:bookmarkEnd w:id="498"/>
      <w:bookmarkEnd w:id="499"/>
      <w:bookmarkEnd w:id="500"/>
      <w:bookmarkEnd w:id="501"/>
      <w:bookmarkEnd w:id="502"/>
      <w:bookmarkEnd w:id="503"/>
      <w:bookmarkEnd w:id="504"/>
      <w:bookmarkEnd w:id="505"/>
      <w:bookmarkEnd w:id="506"/>
      <w:bookmarkEnd w:id="507"/>
    </w:p>
    <w:p w14:paraId="498047ED" w14:textId="77777777" w:rsidR="00BD765C" w:rsidRPr="00BD765C" w:rsidRDefault="00BD765C" w:rsidP="0015134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508" w:name="_Toc197509555"/>
      <w:bookmarkStart w:id="509" w:name="_Toc197509795"/>
      <w:bookmarkStart w:id="510" w:name="_Toc197509909"/>
      <w:bookmarkStart w:id="511" w:name="_Toc197510132"/>
      <w:bookmarkStart w:id="512" w:name="_Toc197510322"/>
      <w:bookmarkStart w:id="513" w:name="_Toc197513290"/>
      <w:bookmarkStart w:id="514" w:name="_Toc197513627"/>
      <w:bookmarkStart w:id="515" w:name="_Toc197513751"/>
      <w:bookmarkStart w:id="516" w:name="_Toc197515980"/>
      <w:bookmarkStart w:id="517" w:name="_Toc197573116"/>
      <w:bookmarkStart w:id="518" w:name="_Toc197573241"/>
      <w:bookmarkStart w:id="519" w:name="_Toc197575365"/>
      <w:bookmarkStart w:id="520" w:name="_Toc197858889"/>
      <w:bookmarkEnd w:id="508"/>
      <w:bookmarkEnd w:id="509"/>
      <w:bookmarkEnd w:id="510"/>
      <w:bookmarkEnd w:id="511"/>
      <w:bookmarkEnd w:id="512"/>
      <w:bookmarkEnd w:id="513"/>
      <w:bookmarkEnd w:id="514"/>
      <w:bookmarkEnd w:id="515"/>
      <w:bookmarkEnd w:id="516"/>
      <w:bookmarkEnd w:id="517"/>
      <w:bookmarkEnd w:id="518"/>
      <w:bookmarkEnd w:id="519"/>
      <w:bookmarkEnd w:id="520"/>
    </w:p>
    <w:p w14:paraId="0F28D48A" w14:textId="77777777" w:rsidR="00BD765C" w:rsidRPr="00BD765C" w:rsidRDefault="00BD765C" w:rsidP="0015134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521" w:name="_Toc197509556"/>
      <w:bookmarkStart w:id="522" w:name="_Toc197509796"/>
      <w:bookmarkStart w:id="523" w:name="_Toc197509910"/>
      <w:bookmarkStart w:id="524" w:name="_Toc197510133"/>
      <w:bookmarkStart w:id="525" w:name="_Toc197510323"/>
      <w:bookmarkStart w:id="526" w:name="_Toc197513291"/>
      <w:bookmarkStart w:id="527" w:name="_Toc197513628"/>
      <w:bookmarkStart w:id="528" w:name="_Toc197513752"/>
      <w:bookmarkStart w:id="529" w:name="_Toc197515981"/>
      <w:bookmarkStart w:id="530" w:name="_Toc197573117"/>
      <w:bookmarkStart w:id="531" w:name="_Toc197573242"/>
      <w:bookmarkStart w:id="532" w:name="_Toc197575366"/>
      <w:bookmarkStart w:id="533" w:name="_Toc197858890"/>
      <w:bookmarkEnd w:id="521"/>
      <w:bookmarkEnd w:id="522"/>
      <w:bookmarkEnd w:id="523"/>
      <w:bookmarkEnd w:id="524"/>
      <w:bookmarkEnd w:id="525"/>
      <w:bookmarkEnd w:id="526"/>
      <w:bookmarkEnd w:id="527"/>
      <w:bookmarkEnd w:id="528"/>
      <w:bookmarkEnd w:id="529"/>
      <w:bookmarkEnd w:id="530"/>
      <w:bookmarkEnd w:id="531"/>
      <w:bookmarkEnd w:id="532"/>
      <w:bookmarkEnd w:id="533"/>
    </w:p>
    <w:p w14:paraId="24E624B2" w14:textId="77777777" w:rsidR="00BD765C" w:rsidRPr="00BD765C" w:rsidRDefault="00BD765C" w:rsidP="0015134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534" w:name="_Toc197509557"/>
      <w:bookmarkStart w:id="535" w:name="_Toc197509797"/>
      <w:bookmarkStart w:id="536" w:name="_Toc197509911"/>
      <w:bookmarkStart w:id="537" w:name="_Toc197510134"/>
      <w:bookmarkStart w:id="538" w:name="_Toc197510324"/>
      <w:bookmarkStart w:id="539" w:name="_Toc197513292"/>
      <w:bookmarkStart w:id="540" w:name="_Toc197513629"/>
      <w:bookmarkStart w:id="541" w:name="_Toc197513753"/>
      <w:bookmarkStart w:id="542" w:name="_Toc197515982"/>
      <w:bookmarkStart w:id="543" w:name="_Toc197573118"/>
      <w:bookmarkStart w:id="544" w:name="_Toc197573243"/>
      <w:bookmarkStart w:id="545" w:name="_Toc197575367"/>
      <w:bookmarkStart w:id="546" w:name="_Toc197858891"/>
      <w:bookmarkEnd w:id="534"/>
      <w:bookmarkEnd w:id="535"/>
      <w:bookmarkEnd w:id="536"/>
      <w:bookmarkEnd w:id="537"/>
      <w:bookmarkEnd w:id="538"/>
      <w:bookmarkEnd w:id="539"/>
      <w:bookmarkEnd w:id="540"/>
      <w:bookmarkEnd w:id="541"/>
      <w:bookmarkEnd w:id="542"/>
      <w:bookmarkEnd w:id="543"/>
      <w:bookmarkEnd w:id="544"/>
      <w:bookmarkEnd w:id="545"/>
      <w:bookmarkEnd w:id="546"/>
    </w:p>
    <w:p w14:paraId="10F157B5" w14:textId="77777777" w:rsidR="00BD765C" w:rsidRPr="00BD765C" w:rsidRDefault="00BD765C" w:rsidP="0015134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547" w:name="_Toc197509558"/>
      <w:bookmarkStart w:id="548" w:name="_Toc197509798"/>
      <w:bookmarkStart w:id="549" w:name="_Toc197509912"/>
      <w:bookmarkStart w:id="550" w:name="_Toc197510135"/>
      <w:bookmarkStart w:id="551" w:name="_Toc197510325"/>
      <w:bookmarkStart w:id="552" w:name="_Toc197513293"/>
      <w:bookmarkStart w:id="553" w:name="_Toc197513630"/>
      <w:bookmarkStart w:id="554" w:name="_Toc197513754"/>
      <w:bookmarkStart w:id="555" w:name="_Toc197515983"/>
      <w:bookmarkStart w:id="556" w:name="_Toc197573119"/>
      <w:bookmarkStart w:id="557" w:name="_Toc197573244"/>
      <w:bookmarkStart w:id="558" w:name="_Toc197575368"/>
      <w:bookmarkStart w:id="559" w:name="_Toc197858892"/>
      <w:bookmarkEnd w:id="547"/>
      <w:bookmarkEnd w:id="548"/>
      <w:bookmarkEnd w:id="549"/>
      <w:bookmarkEnd w:id="550"/>
      <w:bookmarkEnd w:id="551"/>
      <w:bookmarkEnd w:id="552"/>
      <w:bookmarkEnd w:id="553"/>
      <w:bookmarkEnd w:id="554"/>
      <w:bookmarkEnd w:id="555"/>
      <w:bookmarkEnd w:id="556"/>
      <w:bookmarkEnd w:id="557"/>
      <w:bookmarkEnd w:id="558"/>
      <w:bookmarkEnd w:id="559"/>
    </w:p>
    <w:p w14:paraId="44E28741" w14:textId="77777777" w:rsidR="00BD765C" w:rsidRPr="00BD765C" w:rsidRDefault="00BD765C" w:rsidP="0015134D">
      <w:pPr>
        <w:pStyle w:val="ListParagraph"/>
        <w:keepNext/>
        <w:keepLines/>
        <w:numPr>
          <w:ilvl w:val="1"/>
          <w:numId w:val="52"/>
        </w:numPr>
        <w:spacing w:before="40" w:line="360" w:lineRule="auto"/>
        <w:outlineLvl w:val="1"/>
        <w:rPr>
          <w:rFonts w:eastAsiaTheme="majorEastAsia" w:cstheme="majorBidi"/>
          <w:b/>
          <w:vanish/>
          <w:color w:val="000000" w:themeColor="text1"/>
          <w:sz w:val="28"/>
          <w:szCs w:val="26"/>
        </w:rPr>
      </w:pPr>
      <w:bookmarkStart w:id="560" w:name="_Toc197509559"/>
      <w:bookmarkStart w:id="561" w:name="_Toc197509799"/>
      <w:bookmarkStart w:id="562" w:name="_Toc197509913"/>
      <w:bookmarkStart w:id="563" w:name="_Toc197510136"/>
      <w:bookmarkStart w:id="564" w:name="_Toc197510326"/>
      <w:bookmarkStart w:id="565" w:name="_Toc197513294"/>
      <w:bookmarkStart w:id="566" w:name="_Toc197513631"/>
      <w:bookmarkStart w:id="567" w:name="_Toc197513755"/>
      <w:bookmarkStart w:id="568" w:name="_Toc197515984"/>
      <w:bookmarkStart w:id="569" w:name="_Toc197573120"/>
      <w:bookmarkStart w:id="570" w:name="_Toc197573245"/>
      <w:bookmarkStart w:id="571" w:name="_Toc197575369"/>
      <w:bookmarkStart w:id="572" w:name="_Toc197858893"/>
      <w:bookmarkEnd w:id="560"/>
      <w:bookmarkEnd w:id="561"/>
      <w:bookmarkEnd w:id="562"/>
      <w:bookmarkEnd w:id="563"/>
      <w:bookmarkEnd w:id="564"/>
      <w:bookmarkEnd w:id="565"/>
      <w:bookmarkEnd w:id="566"/>
      <w:bookmarkEnd w:id="567"/>
      <w:bookmarkEnd w:id="568"/>
      <w:bookmarkEnd w:id="569"/>
      <w:bookmarkEnd w:id="570"/>
      <w:bookmarkEnd w:id="571"/>
      <w:bookmarkEnd w:id="572"/>
    </w:p>
    <w:p w14:paraId="7E7CDA06" w14:textId="77777777" w:rsidR="007E59D8" w:rsidRPr="007E59D8" w:rsidRDefault="007E59D8" w:rsidP="0015134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573" w:name="_Toc197509914"/>
      <w:bookmarkStart w:id="574" w:name="_Toc197510137"/>
      <w:bookmarkStart w:id="575" w:name="_Toc197510327"/>
      <w:bookmarkStart w:id="576" w:name="_Toc197513295"/>
      <w:bookmarkStart w:id="577" w:name="_Toc197513632"/>
      <w:bookmarkStart w:id="578" w:name="_Toc197513756"/>
      <w:bookmarkStart w:id="579" w:name="_Toc197515985"/>
      <w:bookmarkStart w:id="580" w:name="_Toc197573121"/>
      <w:bookmarkStart w:id="581" w:name="_Toc197573246"/>
      <w:bookmarkStart w:id="582" w:name="_Toc197575370"/>
      <w:bookmarkStart w:id="583" w:name="_Toc197858894"/>
      <w:bookmarkEnd w:id="573"/>
      <w:bookmarkEnd w:id="574"/>
      <w:bookmarkEnd w:id="575"/>
      <w:bookmarkEnd w:id="576"/>
      <w:bookmarkEnd w:id="577"/>
      <w:bookmarkEnd w:id="578"/>
      <w:bookmarkEnd w:id="579"/>
      <w:bookmarkEnd w:id="580"/>
      <w:bookmarkEnd w:id="581"/>
      <w:bookmarkEnd w:id="582"/>
      <w:bookmarkEnd w:id="583"/>
    </w:p>
    <w:p w14:paraId="20E3A92F" w14:textId="77777777" w:rsidR="007E59D8" w:rsidRPr="007E59D8" w:rsidRDefault="007E59D8" w:rsidP="0015134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584" w:name="_Toc197509915"/>
      <w:bookmarkStart w:id="585" w:name="_Toc197510138"/>
      <w:bookmarkStart w:id="586" w:name="_Toc197510328"/>
      <w:bookmarkStart w:id="587" w:name="_Toc197513296"/>
      <w:bookmarkStart w:id="588" w:name="_Toc197513633"/>
      <w:bookmarkStart w:id="589" w:name="_Toc197513757"/>
      <w:bookmarkStart w:id="590" w:name="_Toc197515986"/>
      <w:bookmarkStart w:id="591" w:name="_Toc197573122"/>
      <w:bookmarkStart w:id="592" w:name="_Toc197573247"/>
      <w:bookmarkStart w:id="593" w:name="_Toc197575371"/>
      <w:bookmarkStart w:id="594" w:name="_Toc197858895"/>
      <w:bookmarkEnd w:id="584"/>
      <w:bookmarkEnd w:id="585"/>
      <w:bookmarkEnd w:id="586"/>
      <w:bookmarkEnd w:id="587"/>
      <w:bookmarkEnd w:id="588"/>
      <w:bookmarkEnd w:id="589"/>
      <w:bookmarkEnd w:id="590"/>
      <w:bookmarkEnd w:id="591"/>
      <w:bookmarkEnd w:id="592"/>
      <w:bookmarkEnd w:id="593"/>
      <w:bookmarkEnd w:id="594"/>
    </w:p>
    <w:p w14:paraId="5E2EBC93" w14:textId="77777777" w:rsidR="007E59D8" w:rsidRPr="007E59D8" w:rsidRDefault="007E59D8" w:rsidP="0015134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595" w:name="_Toc197509916"/>
      <w:bookmarkStart w:id="596" w:name="_Toc197510139"/>
      <w:bookmarkStart w:id="597" w:name="_Toc197510329"/>
      <w:bookmarkStart w:id="598" w:name="_Toc197513297"/>
      <w:bookmarkStart w:id="599" w:name="_Toc197513634"/>
      <w:bookmarkStart w:id="600" w:name="_Toc197513758"/>
      <w:bookmarkStart w:id="601" w:name="_Toc197515987"/>
      <w:bookmarkStart w:id="602" w:name="_Toc197573123"/>
      <w:bookmarkStart w:id="603" w:name="_Toc197573248"/>
      <w:bookmarkStart w:id="604" w:name="_Toc197575372"/>
      <w:bookmarkStart w:id="605" w:name="_Toc197858896"/>
      <w:bookmarkEnd w:id="595"/>
      <w:bookmarkEnd w:id="596"/>
      <w:bookmarkEnd w:id="597"/>
      <w:bookmarkEnd w:id="598"/>
      <w:bookmarkEnd w:id="599"/>
      <w:bookmarkEnd w:id="600"/>
      <w:bookmarkEnd w:id="601"/>
      <w:bookmarkEnd w:id="602"/>
      <w:bookmarkEnd w:id="603"/>
      <w:bookmarkEnd w:id="604"/>
      <w:bookmarkEnd w:id="605"/>
    </w:p>
    <w:p w14:paraId="7C238D46" w14:textId="77777777" w:rsidR="007E59D8" w:rsidRPr="007E59D8" w:rsidRDefault="007E59D8" w:rsidP="0015134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606" w:name="_Toc197509917"/>
      <w:bookmarkStart w:id="607" w:name="_Toc197510140"/>
      <w:bookmarkStart w:id="608" w:name="_Toc197510330"/>
      <w:bookmarkStart w:id="609" w:name="_Toc197513298"/>
      <w:bookmarkStart w:id="610" w:name="_Toc197513635"/>
      <w:bookmarkStart w:id="611" w:name="_Toc197513759"/>
      <w:bookmarkStart w:id="612" w:name="_Toc197515988"/>
      <w:bookmarkStart w:id="613" w:name="_Toc197573124"/>
      <w:bookmarkStart w:id="614" w:name="_Toc197573249"/>
      <w:bookmarkStart w:id="615" w:name="_Toc197575373"/>
      <w:bookmarkStart w:id="616" w:name="_Toc197858897"/>
      <w:bookmarkEnd w:id="606"/>
      <w:bookmarkEnd w:id="607"/>
      <w:bookmarkEnd w:id="608"/>
      <w:bookmarkEnd w:id="609"/>
      <w:bookmarkEnd w:id="610"/>
      <w:bookmarkEnd w:id="611"/>
      <w:bookmarkEnd w:id="612"/>
      <w:bookmarkEnd w:id="613"/>
      <w:bookmarkEnd w:id="614"/>
      <w:bookmarkEnd w:id="615"/>
      <w:bookmarkEnd w:id="616"/>
    </w:p>
    <w:p w14:paraId="57DF8660" w14:textId="77777777" w:rsidR="007E59D8" w:rsidRPr="007E59D8" w:rsidRDefault="007E59D8" w:rsidP="0015134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617" w:name="_Toc197509918"/>
      <w:bookmarkStart w:id="618" w:name="_Toc197510141"/>
      <w:bookmarkStart w:id="619" w:name="_Toc197510331"/>
      <w:bookmarkStart w:id="620" w:name="_Toc197513299"/>
      <w:bookmarkStart w:id="621" w:name="_Toc197513636"/>
      <w:bookmarkStart w:id="622" w:name="_Toc197513760"/>
      <w:bookmarkStart w:id="623" w:name="_Toc197515989"/>
      <w:bookmarkStart w:id="624" w:name="_Toc197573125"/>
      <w:bookmarkStart w:id="625" w:name="_Toc197573250"/>
      <w:bookmarkStart w:id="626" w:name="_Toc197575374"/>
      <w:bookmarkStart w:id="627" w:name="_Toc197858898"/>
      <w:bookmarkEnd w:id="617"/>
      <w:bookmarkEnd w:id="618"/>
      <w:bookmarkEnd w:id="619"/>
      <w:bookmarkEnd w:id="620"/>
      <w:bookmarkEnd w:id="621"/>
      <w:bookmarkEnd w:id="622"/>
      <w:bookmarkEnd w:id="623"/>
      <w:bookmarkEnd w:id="624"/>
      <w:bookmarkEnd w:id="625"/>
      <w:bookmarkEnd w:id="626"/>
      <w:bookmarkEnd w:id="627"/>
    </w:p>
    <w:p w14:paraId="7EFB6DC9" w14:textId="77777777" w:rsidR="007E59D8" w:rsidRPr="007E59D8" w:rsidRDefault="007E59D8" w:rsidP="0015134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628" w:name="_Toc197509919"/>
      <w:bookmarkStart w:id="629" w:name="_Toc197510142"/>
      <w:bookmarkStart w:id="630" w:name="_Toc197510332"/>
      <w:bookmarkStart w:id="631" w:name="_Toc197513300"/>
      <w:bookmarkStart w:id="632" w:name="_Toc197513637"/>
      <w:bookmarkStart w:id="633" w:name="_Toc197513761"/>
      <w:bookmarkStart w:id="634" w:name="_Toc197515990"/>
      <w:bookmarkStart w:id="635" w:name="_Toc197573126"/>
      <w:bookmarkStart w:id="636" w:name="_Toc197573251"/>
      <w:bookmarkStart w:id="637" w:name="_Toc197575375"/>
      <w:bookmarkStart w:id="638" w:name="_Toc197858899"/>
      <w:bookmarkEnd w:id="628"/>
      <w:bookmarkEnd w:id="629"/>
      <w:bookmarkEnd w:id="630"/>
      <w:bookmarkEnd w:id="631"/>
      <w:bookmarkEnd w:id="632"/>
      <w:bookmarkEnd w:id="633"/>
      <w:bookmarkEnd w:id="634"/>
      <w:bookmarkEnd w:id="635"/>
      <w:bookmarkEnd w:id="636"/>
      <w:bookmarkEnd w:id="637"/>
      <w:bookmarkEnd w:id="638"/>
    </w:p>
    <w:p w14:paraId="04B4460C" w14:textId="77777777" w:rsidR="007E59D8" w:rsidRPr="007E59D8" w:rsidRDefault="007E59D8" w:rsidP="0015134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639" w:name="_Toc197509920"/>
      <w:bookmarkStart w:id="640" w:name="_Toc197510143"/>
      <w:bookmarkStart w:id="641" w:name="_Toc197510333"/>
      <w:bookmarkStart w:id="642" w:name="_Toc197513301"/>
      <w:bookmarkStart w:id="643" w:name="_Toc197513638"/>
      <w:bookmarkStart w:id="644" w:name="_Toc197513762"/>
      <w:bookmarkStart w:id="645" w:name="_Toc197515991"/>
      <w:bookmarkStart w:id="646" w:name="_Toc197573127"/>
      <w:bookmarkStart w:id="647" w:name="_Toc197573252"/>
      <w:bookmarkStart w:id="648" w:name="_Toc197575376"/>
      <w:bookmarkStart w:id="649" w:name="_Toc197858900"/>
      <w:bookmarkEnd w:id="639"/>
      <w:bookmarkEnd w:id="640"/>
      <w:bookmarkEnd w:id="641"/>
      <w:bookmarkEnd w:id="642"/>
      <w:bookmarkEnd w:id="643"/>
      <w:bookmarkEnd w:id="644"/>
      <w:bookmarkEnd w:id="645"/>
      <w:bookmarkEnd w:id="646"/>
      <w:bookmarkEnd w:id="647"/>
      <w:bookmarkEnd w:id="648"/>
      <w:bookmarkEnd w:id="649"/>
    </w:p>
    <w:p w14:paraId="183F2B08" w14:textId="77777777" w:rsidR="007E59D8" w:rsidRPr="007E59D8" w:rsidRDefault="007E59D8" w:rsidP="0015134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650" w:name="_Toc197509921"/>
      <w:bookmarkStart w:id="651" w:name="_Toc197510144"/>
      <w:bookmarkStart w:id="652" w:name="_Toc197510334"/>
      <w:bookmarkStart w:id="653" w:name="_Toc197513302"/>
      <w:bookmarkStart w:id="654" w:name="_Toc197513639"/>
      <w:bookmarkStart w:id="655" w:name="_Toc197513763"/>
      <w:bookmarkStart w:id="656" w:name="_Toc197515992"/>
      <w:bookmarkStart w:id="657" w:name="_Toc197573128"/>
      <w:bookmarkStart w:id="658" w:name="_Toc197573253"/>
      <w:bookmarkStart w:id="659" w:name="_Toc197575377"/>
      <w:bookmarkStart w:id="660" w:name="_Toc197858901"/>
      <w:bookmarkEnd w:id="650"/>
      <w:bookmarkEnd w:id="651"/>
      <w:bookmarkEnd w:id="652"/>
      <w:bookmarkEnd w:id="653"/>
      <w:bookmarkEnd w:id="654"/>
      <w:bookmarkEnd w:id="655"/>
      <w:bookmarkEnd w:id="656"/>
      <w:bookmarkEnd w:id="657"/>
      <w:bookmarkEnd w:id="658"/>
      <w:bookmarkEnd w:id="659"/>
      <w:bookmarkEnd w:id="660"/>
    </w:p>
    <w:p w14:paraId="415EA9DE" w14:textId="77777777" w:rsidR="007E59D8" w:rsidRPr="007E59D8" w:rsidRDefault="007E59D8" w:rsidP="0015134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661" w:name="_Toc197509922"/>
      <w:bookmarkStart w:id="662" w:name="_Toc197510145"/>
      <w:bookmarkStart w:id="663" w:name="_Toc197510335"/>
      <w:bookmarkStart w:id="664" w:name="_Toc197513303"/>
      <w:bookmarkStart w:id="665" w:name="_Toc197513640"/>
      <w:bookmarkStart w:id="666" w:name="_Toc197513764"/>
      <w:bookmarkStart w:id="667" w:name="_Toc197515993"/>
      <w:bookmarkStart w:id="668" w:name="_Toc197573129"/>
      <w:bookmarkStart w:id="669" w:name="_Toc197573254"/>
      <w:bookmarkStart w:id="670" w:name="_Toc197575378"/>
      <w:bookmarkStart w:id="671" w:name="_Toc197858902"/>
      <w:bookmarkEnd w:id="661"/>
      <w:bookmarkEnd w:id="662"/>
      <w:bookmarkEnd w:id="663"/>
      <w:bookmarkEnd w:id="664"/>
      <w:bookmarkEnd w:id="665"/>
      <w:bookmarkEnd w:id="666"/>
      <w:bookmarkEnd w:id="667"/>
      <w:bookmarkEnd w:id="668"/>
      <w:bookmarkEnd w:id="669"/>
      <w:bookmarkEnd w:id="670"/>
      <w:bookmarkEnd w:id="671"/>
    </w:p>
    <w:p w14:paraId="2074C3B2" w14:textId="77777777" w:rsidR="007E59D8" w:rsidRPr="007E59D8" w:rsidRDefault="007E59D8" w:rsidP="0015134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672" w:name="_Toc197509923"/>
      <w:bookmarkStart w:id="673" w:name="_Toc197510146"/>
      <w:bookmarkStart w:id="674" w:name="_Toc197510336"/>
      <w:bookmarkStart w:id="675" w:name="_Toc197513304"/>
      <w:bookmarkStart w:id="676" w:name="_Toc197513641"/>
      <w:bookmarkStart w:id="677" w:name="_Toc197513765"/>
      <w:bookmarkStart w:id="678" w:name="_Toc197515994"/>
      <w:bookmarkStart w:id="679" w:name="_Toc197573130"/>
      <w:bookmarkStart w:id="680" w:name="_Toc197573255"/>
      <w:bookmarkStart w:id="681" w:name="_Toc197575379"/>
      <w:bookmarkStart w:id="682" w:name="_Toc197858903"/>
      <w:bookmarkEnd w:id="672"/>
      <w:bookmarkEnd w:id="673"/>
      <w:bookmarkEnd w:id="674"/>
      <w:bookmarkEnd w:id="675"/>
      <w:bookmarkEnd w:id="676"/>
      <w:bookmarkEnd w:id="677"/>
      <w:bookmarkEnd w:id="678"/>
      <w:bookmarkEnd w:id="679"/>
      <w:bookmarkEnd w:id="680"/>
      <w:bookmarkEnd w:id="681"/>
      <w:bookmarkEnd w:id="682"/>
    </w:p>
    <w:p w14:paraId="72E289E3" w14:textId="4C22D33F" w:rsidR="00AF234A" w:rsidRPr="00D73100" w:rsidRDefault="00B32339" w:rsidP="0015134D">
      <w:pPr>
        <w:pStyle w:val="Heading3"/>
        <w:numPr>
          <w:ilvl w:val="0"/>
          <w:numId w:val="59"/>
        </w:numPr>
        <w:spacing w:line="360" w:lineRule="auto"/>
      </w:pPr>
      <w:bookmarkStart w:id="683" w:name="_Toc197858904"/>
      <w:r w:rsidRPr="00D73100">
        <w:t>Threats Monitored and Identified by Firewall:</w:t>
      </w:r>
      <w:bookmarkEnd w:id="683"/>
    </w:p>
    <w:p w14:paraId="763E3AB3" w14:textId="13D77CCC" w:rsidR="00261B05" w:rsidRPr="00261B05" w:rsidRDefault="00261B05" w:rsidP="0015134D">
      <w:pPr>
        <w:spacing w:line="360" w:lineRule="auto"/>
        <w:jc w:val="both"/>
        <w:rPr>
          <w:color w:val="000000"/>
        </w:rPr>
      </w:pPr>
      <w:r w:rsidRPr="00261B05">
        <w:rPr>
          <w:color w:val="000000"/>
        </w:rPr>
        <w:t xml:space="preserve">All threat scenarios involve a type of attack and </w:t>
      </w:r>
      <w:r w:rsidR="00604905" w:rsidRPr="00261B05">
        <w:rPr>
          <w:color w:val="000000"/>
        </w:rPr>
        <w:t>model,</w:t>
      </w:r>
      <w:r w:rsidRPr="00261B05">
        <w:rPr>
          <w:color w:val="000000"/>
        </w:rPr>
        <w:t xml:space="preserve"> or approach used to detect and prevent it.</w:t>
      </w:r>
    </w:p>
    <w:p w14:paraId="4C5EE2D5" w14:textId="18ACCCF0" w:rsidR="00261B05" w:rsidRPr="00261B05" w:rsidRDefault="00261B05" w:rsidP="0015134D">
      <w:pPr>
        <w:pStyle w:val="ListParagraph"/>
        <w:numPr>
          <w:ilvl w:val="0"/>
          <w:numId w:val="4"/>
        </w:numPr>
        <w:spacing w:line="360" w:lineRule="auto"/>
        <w:jc w:val="both"/>
        <w:rPr>
          <w:color w:val="000000"/>
        </w:rPr>
      </w:pPr>
      <w:r w:rsidRPr="00261B05">
        <w:rPr>
          <w:b/>
          <w:bCs/>
          <w:color w:val="000000"/>
        </w:rPr>
        <w:t>Port scanning</w:t>
      </w:r>
      <w:r>
        <w:rPr>
          <w:b/>
          <w:bCs/>
          <w:color w:val="000000"/>
        </w:rPr>
        <w:t xml:space="preserve">: </w:t>
      </w:r>
      <w:r w:rsidRPr="00261B05">
        <w:rPr>
          <w:color w:val="000000"/>
        </w:rPr>
        <w:t>I</w:t>
      </w:r>
      <w:r>
        <w:rPr>
          <w:color w:val="000000"/>
        </w:rPr>
        <w:t>t</w:t>
      </w:r>
      <w:r w:rsidRPr="00261B05">
        <w:rPr>
          <w:color w:val="000000"/>
        </w:rPr>
        <w:t xml:space="preserve"> is detected using a supervised model trained on CIC IDS data that recognizes features typical of a port </w:t>
      </w:r>
      <w:r w:rsidR="00604905" w:rsidRPr="00261B05">
        <w:rPr>
          <w:color w:val="000000"/>
        </w:rPr>
        <w:t>scan and</w:t>
      </w:r>
      <w:r w:rsidRPr="00261B05">
        <w:rPr>
          <w:color w:val="000000"/>
        </w:rPr>
        <w:t xml:space="preserve"> flags all such IP addresses are blocked by the firewall.</w:t>
      </w:r>
    </w:p>
    <w:p w14:paraId="6F30DE51" w14:textId="68F81D87" w:rsidR="00261B05" w:rsidRPr="00261B05" w:rsidRDefault="00261B05" w:rsidP="0015134D">
      <w:pPr>
        <w:pStyle w:val="ListParagraph"/>
        <w:numPr>
          <w:ilvl w:val="0"/>
          <w:numId w:val="4"/>
        </w:numPr>
        <w:spacing w:line="360" w:lineRule="auto"/>
        <w:jc w:val="both"/>
        <w:rPr>
          <w:color w:val="000000"/>
        </w:rPr>
      </w:pPr>
      <w:r w:rsidRPr="00261B05">
        <w:rPr>
          <w:b/>
          <w:bCs/>
          <w:color w:val="000000"/>
        </w:rPr>
        <w:t>DDoS attacks</w:t>
      </w:r>
      <w:r>
        <w:rPr>
          <w:color w:val="000000"/>
        </w:rPr>
        <w:t xml:space="preserve">: </w:t>
      </w:r>
      <w:r w:rsidRPr="00261B05">
        <w:rPr>
          <w:color w:val="000000"/>
        </w:rPr>
        <w:t xml:space="preserve">It detects DDoS attacks with a combination of Wazuh alerts of traffic spikes and also with </w:t>
      </w:r>
      <w:r w:rsidR="00BC342E">
        <w:rPr>
          <w:color w:val="000000"/>
        </w:rPr>
        <w:t xml:space="preserve">the </w:t>
      </w:r>
      <w:r w:rsidRPr="00261B05">
        <w:rPr>
          <w:color w:val="000000"/>
        </w:rPr>
        <w:t>supervised algorithm for suspicious connection patterns. The algorithm then dynamically prohibits affected IP addresses.</w:t>
      </w:r>
    </w:p>
    <w:p w14:paraId="40CDBA91" w14:textId="7EFE8221" w:rsidR="00261B05" w:rsidRPr="00261B05" w:rsidRDefault="00261B05" w:rsidP="0015134D">
      <w:pPr>
        <w:pStyle w:val="ListParagraph"/>
        <w:numPr>
          <w:ilvl w:val="0"/>
          <w:numId w:val="4"/>
        </w:numPr>
        <w:spacing w:line="360" w:lineRule="auto"/>
        <w:jc w:val="both"/>
        <w:rPr>
          <w:color w:val="000000"/>
        </w:rPr>
      </w:pPr>
      <w:r w:rsidRPr="00261B05">
        <w:rPr>
          <w:b/>
          <w:bCs/>
          <w:color w:val="000000"/>
        </w:rPr>
        <w:t>Brute Force Attacks:</w:t>
      </w:r>
      <w:r w:rsidRPr="00261B05">
        <w:rPr>
          <w:color w:val="000000"/>
        </w:rPr>
        <w:t xml:space="preserve"> Identified </w:t>
      </w:r>
      <w:r w:rsidR="004C648A">
        <w:rPr>
          <w:color w:val="000000"/>
        </w:rPr>
        <w:t>based on</w:t>
      </w:r>
      <w:r w:rsidRPr="00261B05">
        <w:rPr>
          <w:color w:val="000000"/>
        </w:rPr>
        <w:t xml:space="preserve"> an anomalous login pattern and detected by Wazuh logging as well as the supervised model. Those IP addresses, attempting brute force attacks multiple times, are blacklisted.</w:t>
      </w:r>
    </w:p>
    <w:p w14:paraId="5ADE7848" w14:textId="12B76009" w:rsidR="00104D2E" w:rsidRPr="00865DF5" w:rsidRDefault="00261B05" w:rsidP="0015134D">
      <w:pPr>
        <w:pStyle w:val="ListParagraph"/>
        <w:numPr>
          <w:ilvl w:val="0"/>
          <w:numId w:val="4"/>
        </w:numPr>
        <w:spacing w:line="360" w:lineRule="auto"/>
        <w:jc w:val="both"/>
        <w:rPr>
          <w:color w:val="000000"/>
        </w:rPr>
      </w:pPr>
      <w:r w:rsidRPr="00261B05">
        <w:rPr>
          <w:b/>
          <w:bCs/>
          <w:color w:val="000000"/>
        </w:rPr>
        <w:lastRenderedPageBreak/>
        <w:t>Network Probing</w:t>
      </w:r>
      <w:r>
        <w:rPr>
          <w:b/>
          <w:bCs/>
          <w:color w:val="000000"/>
        </w:rPr>
        <w:t xml:space="preserve">: </w:t>
      </w:r>
      <w:r w:rsidRPr="00261B05">
        <w:rPr>
          <w:color w:val="000000"/>
        </w:rPr>
        <w:t>It is identified by the One-Class SVM model, where IP addresses identified with atypical communication patterns are reported as possible probes.</w:t>
      </w:r>
    </w:p>
    <w:p w14:paraId="33AC04ED" w14:textId="77777777" w:rsidR="00BD765C" w:rsidRPr="00BD765C" w:rsidRDefault="00BD765C" w:rsidP="0015134D">
      <w:pPr>
        <w:pStyle w:val="ListParagraph"/>
        <w:keepNext/>
        <w:numPr>
          <w:ilvl w:val="2"/>
          <w:numId w:val="19"/>
        </w:numPr>
        <w:spacing w:before="240" w:after="60" w:line="360" w:lineRule="auto"/>
        <w:outlineLvl w:val="2"/>
        <w:rPr>
          <w:rFonts w:eastAsiaTheme="majorEastAsia" w:cstheme="majorBidi"/>
          <w:b/>
          <w:bCs/>
          <w:vanish/>
          <w:color w:val="000000" w:themeColor="text1"/>
          <w:szCs w:val="26"/>
        </w:rPr>
      </w:pPr>
      <w:bookmarkStart w:id="684" w:name="_Toc197509561"/>
      <w:bookmarkStart w:id="685" w:name="_Toc197509801"/>
      <w:bookmarkStart w:id="686" w:name="_Toc197509925"/>
      <w:bookmarkStart w:id="687" w:name="_Toc197510148"/>
      <w:bookmarkStart w:id="688" w:name="_Toc197510338"/>
      <w:bookmarkStart w:id="689" w:name="_Toc197513306"/>
      <w:bookmarkStart w:id="690" w:name="_Toc197513643"/>
      <w:bookmarkStart w:id="691" w:name="_Toc197513767"/>
      <w:bookmarkStart w:id="692" w:name="_Toc197515996"/>
      <w:bookmarkStart w:id="693" w:name="_Toc197573132"/>
      <w:bookmarkStart w:id="694" w:name="_Toc197573257"/>
      <w:bookmarkStart w:id="695" w:name="_Toc197575381"/>
      <w:bookmarkStart w:id="696" w:name="_Toc197858905"/>
      <w:bookmarkEnd w:id="684"/>
      <w:bookmarkEnd w:id="685"/>
      <w:bookmarkEnd w:id="686"/>
      <w:bookmarkEnd w:id="687"/>
      <w:bookmarkEnd w:id="688"/>
      <w:bookmarkEnd w:id="689"/>
      <w:bookmarkEnd w:id="690"/>
      <w:bookmarkEnd w:id="691"/>
      <w:bookmarkEnd w:id="692"/>
      <w:bookmarkEnd w:id="693"/>
      <w:bookmarkEnd w:id="694"/>
      <w:bookmarkEnd w:id="695"/>
      <w:bookmarkEnd w:id="696"/>
    </w:p>
    <w:p w14:paraId="04E55C18" w14:textId="39956763" w:rsidR="00B32339" w:rsidRPr="00D73100" w:rsidRDefault="00B32339" w:rsidP="0015134D">
      <w:pPr>
        <w:pStyle w:val="Heading3"/>
        <w:numPr>
          <w:ilvl w:val="0"/>
          <w:numId w:val="59"/>
        </w:numPr>
        <w:spacing w:line="360" w:lineRule="auto"/>
      </w:pPr>
      <w:bookmarkStart w:id="697" w:name="_Toc197858906"/>
      <w:r w:rsidRPr="00D73100">
        <w:t>Threats Monitored and Identified via Wazuh:</w:t>
      </w:r>
      <w:bookmarkEnd w:id="697"/>
    </w:p>
    <w:p w14:paraId="28A00B8E" w14:textId="17DA9581" w:rsidR="00B32339" w:rsidRDefault="00B32339" w:rsidP="0015134D">
      <w:pPr>
        <w:spacing w:line="360" w:lineRule="auto"/>
        <w:jc w:val="both"/>
      </w:pPr>
      <w:r>
        <w:t>In this design, Wazuh serves as a Security Information and Event Management (SIEM) component and makes a substantial contribution to threat identification.  It offers file integrity monitoring, real-time log analysis, and suspicious activity identification.  Among the noteworthy hazard categories Wazuh highlighted are:</w:t>
      </w:r>
    </w:p>
    <w:p w14:paraId="47BE2376" w14:textId="4F1546F0" w:rsidR="00B32339" w:rsidRPr="00104D2E" w:rsidRDefault="00B32339" w:rsidP="0015134D">
      <w:pPr>
        <w:pStyle w:val="ListParagraph"/>
        <w:numPr>
          <w:ilvl w:val="0"/>
          <w:numId w:val="45"/>
        </w:numPr>
        <w:spacing w:line="360" w:lineRule="auto"/>
        <w:rPr>
          <w:b/>
          <w:bCs/>
        </w:rPr>
      </w:pPr>
      <w:r w:rsidRPr="00104D2E">
        <w:rPr>
          <w:b/>
          <w:bCs/>
        </w:rPr>
        <w:t>Attempts at Unauthorized Access:</w:t>
      </w:r>
    </w:p>
    <w:p w14:paraId="50E5B986" w14:textId="003AA930" w:rsidR="00B32339" w:rsidRDefault="00B32339" w:rsidP="0015134D">
      <w:pPr>
        <w:pStyle w:val="ListParagraph"/>
        <w:numPr>
          <w:ilvl w:val="1"/>
          <w:numId w:val="29"/>
        </w:numPr>
        <w:spacing w:line="360" w:lineRule="auto"/>
      </w:pPr>
      <w:r>
        <w:t>Brute-force login assaults</w:t>
      </w:r>
    </w:p>
    <w:p w14:paraId="02130C51" w14:textId="1A94EDDF" w:rsidR="00B32339" w:rsidRDefault="00B32339" w:rsidP="0015134D">
      <w:pPr>
        <w:pStyle w:val="ListParagraph"/>
        <w:numPr>
          <w:ilvl w:val="1"/>
          <w:numId w:val="29"/>
        </w:numPr>
        <w:spacing w:line="360" w:lineRule="auto"/>
      </w:pPr>
      <w:r>
        <w:t>recurring instances of unsuccessful authentication</w:t>
      </w:r>
    </w:p>
    <w:p w14:paraId="4523381D" w14:textId="07632724" w:rsidR="00B32339" w:rsidRPr="00104D2E" w:rsidRDefault="00B32339" w:rsidP="0015134D">
      <w:pPr>
        <w:pStyle w:val="ListParagraph"/>
        <w:numPr>
          <w:ilvl w:val="0"/>
          <w:numId w:val="45"/>
        </w:numPr>
        <w:spacing w:line="360" w:lineRule="auto"/>
        <w:rPr>
          <w:b/>
          <w:bCs/>
        </w:rPr>
      </w:pPr>
      <w:r w:rsidRPr="00104D2E">
        <w:rPr>
          <w:b/>
          <w:bCs/>
        </w:rPr>
        <w:t>Signs of malware:</w:t>
      </w:r>
    </w:p>
    <w:p w14:paraId="0E6C3A8F" w14:textId="04D18EF9" w:rsidR="00B32339" w:rsidRDefault="00B32339" w:rsidP="0015134D">
      <w:pPr>
        <w:pStyle w:val="ListParagraph"/>
        <w:numPr>
          <w:ilvl w:val="1"/>
          <w:numId w:val="30"/>
        </w:numPr>
        <w:spacing w:line="360" w:lineRule="auto"/>
      </w:pPr>
      <w:r>
        <w:t>identification of known harmful signatures or hashes</w:t>
      </w:r>
    </w:p>
    <w:p w14:paraId="090C1910" w14:textId="1091B049" w:rsidR="00B32339" w:rsidRDefault="00B32339" w:rsidP="0015134D">
      <w:pPr>
        <w:pStyle w:val="ListParagraph"/>
        <w:numPr>
          <w:ilvl w:val="1"/>
          <w:numId w:val="30"/>
        </w:numPr>
        <w:spacing w:line="360" w:lineRule="auto"/>
      </w:pPr>
      <w:r>
        <w:t>suspicious script execution or process creation</w:t>
      </w:r>
    </w:p>
    <w:p w14:paraId="5F60C5FB" w14:textId="28DA7434" w:rsidR="00B32339" w:rsidRPr="00104D2E" w:rsidRDefault="00B32339" w:rsidP="0015134D">
      <w:pPr>
        <w:pStyle w:val="ListParagraph"/>
        <w:numPr>
          <w:ilvl w:val="0"/>
          <w:numId w:val="45"/>
        </w:numPr>
        <w:spacing w:line="360" w:lineRule="auto"/>
        <w:rPr>
          <w:b/>
          <w:bCs/>
        </w:rPr>
      </w:pPr>
      <w:r w:rsidRPr="00104D2E">
        <w:rPr>
          <w:b/>
          <w:bCs/>
        </w:rPr>
        <w:t>Tampering with files and configurations:</w:t>
      </w:r>
    </w:p>
    <w:p w14:paraId="4CCB7992" w14:textId="11B4320A" w:rsidR="00B32339" w:rsidRDefault="00B32339" w:rsidP="0015134D">
      <w:pPr>
        <w:pStyle w:val="ListParagraph"/>
        <w:numPr>
          <w:ilvl w:val="1"/>
          <w:numId w:val="31"/>
        </w:numPr>
        <w:spacing w:line="360" w:lineRule="auto"/>
      </w:pPr>
      <w:r>
        <w:t>Unexpected modifications to files in important system folders</w:t>
      </w:r>
    </w:p>
    <w:p w14:paraId="6A98CFBC" w14:textId="11F4945A" w:rsidR="00B32339" w:rsidRDefault="00B32339" w:rsidP="0015134D">
      <w:pPr>
        <w:pStyle w:val="ListParagraph"/>
        <w:numPr>
          <w:ilvl w:val="1"/>
          <w:numId w:val="31"/>
        </w:numPr>
        <w:spacing w:line="360" w:lineRule="auto"/>
      </w:pPr>
      <w:r>
        <w:t>Changes made to system policy or configuration files</w:t>
      </w:r>
    </w:p>
    <w:p w14:paraId="065126DF" w14:textId="1CA49BB3" w:rsidR="00B32339" w:rsidRPr="00104D2E" w:rsidRDefault="00B32339" w:rsidP="0015134D">
      <w:pPr>
        <w:pStyle w:val="ListParagraph"/>
        <w:numPr>
          <w:ilvl w:val="0"/>
          <w:numId w:val="45"/>
        </w:numPr>
        <w:spacing w:line="360" w:lineRule="auto"/>
        <w:rPr>
          <w:b/>
          <w:bCs/>
        </w:rPr>
      </w:pPr>
      <w:r w:rsidRPr="00104D2E">
        <w:rPr>
          <w:b/>
          <w:bCs/>
        </w:rPr>
        <w:t>Attempts at Privilege Escalation:</w:t>
      </w:r>
    </w:p>
    <w:p w14:paraId="0A02A124" w14:textId="57AD975C" w:rsidR="00B32339" w:rsidRDefault="00B32339" w:rsidP="0015134D">
      <w:pPr>
        <w:pStyle w:val="ListParagraph"/>
        <w:numPr>
          <w:ilvl w:val="1"/>
          <w:numId w:val="32"/>
        </w:numPr>
        <w:spacing w:line="360" w:lineRule="auto"/>
      </w:pPr>
      <w:r>
        <w:t>Using sudo/root commands in an unusual way</w:t>
      </w:r>
    </w:p>
    <w:p w14:paraId="0C043C55" w14:textId="71E32FE8" w:rsidR="00B32339" w:rsidRDefault="00B32339" w:rsidP="0015134D">
      <w:pPr>
        <w:pStyle w:val="ListParagraph"/>
        <w:numPr>
          <w:ilvl w:val="1"/>
          <w:numId w:val="32"/>
        </w:numPr>
        <w:spacing w:line="360" w:lineRule="auto"/>
      </w:pPr>
      <w:r>
        <w:t>Changes to user/group rights</w:t>
      </w:r>
    </w:p>
    <w:p w14:paraId="0BE81422" w14:textId="284D9ED3" w:rsidR="00B32339" w:rsidRPr="00104D2E" w:rsidRDefault="00B32339" w:rsidP="0015134D">
      <w:pPr>
        <w:pStyle w:val="ListParagraph"/>
        <w:numPr>
          <w:ilvl w:val="0"/>
          <w:numId w:val="45"/>
        </w:numPr>
        <w:spacing w:line="360" w:lineRule="auto"/>
        <w:rPr>
          <w:b/>
          <w:bCs/>
        </w:rPr>
      </w:pPr>
      <w:r w:rsidRPr="00104D2E">
        <w:rPr>
          <w:b/>
          <w:bCs/>
        </w:rPr>
        <w:t>Intrusions into networks:</w:t>
      </w:r>
    </w:p>
    <w:p w14:paraId="315682F7" w14:textId="0787840A" w:rsidR="00B32339" w:rsidRDefault="00B32339" w:rsidP="0015134D">
      <w:pPr>
        <w:pStyle w:val="ListParagraph"/>
        <w:numPr>
          <w:ilvl w:val="1"/>
          <w:numId w:val="33"/>
        </w:numPr>
        <w:spacing w:line="360" w:lineRule="auto"/>
      </w:pPr>
      <w:r>
        <w:t>Attempts to connect to odd services via port scanning</w:t>
      </w:r>
    </w:p>
    <w:p w14:paraId="78847548" w14:textId="3ECE2CDB" w:rsidR="00B32339" w:rsidRDefault="00B32339" w:rsidP="0015134D">
      <w:pPr>
        <w:pStyle w:val="ListParagraph"/>
        <w:numPr>
          <w:ilvl w:val="1"/>
          <w:numId w:val="33"/>
        </w:numPr>
        <w:spacing w:line="360" w:lineRule="auto"/>
      </w:pPr>
      <w:r>
        <w:t>Unexpected patterns of inbound and outgoing traffic</w:t>
      </w:r>
    </w:p>
    <w:p w14:paraId="2F4CE37B" w14:textId="7F6DCEC3" w:rsidR="00B32339" w:rsidRPr="00104D2E" w:rsidRDefault="00B32339" w:rsidP="0015134D">
      <w:pPr>
        <w:pStyle w:val="ListParagraph"/>
        <w:numPr>
          <w:ilvl w:val="0"/>
          <w:numId w:val="45"/>
        </w:numPr>
        <w:spacing w:line="360" w:lineRule="auto"/>
        <w:rPr>
          <w:b/>
          <w:bCs/>
        </w:rPr>
      </w:pPr>
      <w:r w:rsidRPr="00104D2E">
        <w:rPr>
          <w:b/>
          <w:bCs/>
        </w:rPr>
        <w:t>Violations of Compliance:</w:t>
      </w:r>
    </w:p>
    <w:p w14:paraId="5D966FB0" w14:textId="50E1E732" w:rsidR="00B32339" w:rsidRDefault="00B32339" w:rsidP="0015134D">
      <w:pPr>
        <w:pStyle w:val="ListParagraph"/>
        <w:numPr>
          <w:ilvl w:val="1"/>
          <w:numId w:val="34"/>
        </w:numPr>
        <w:spacing w:line="360" w:lineRule="auto"/>
      </w:pPr>
      <w:r>
        <w:t>Monitoring deviations from the system baselines</w:t>
      </w:r>
    </w:p>
    <w:p w14:paraId="2B75174C" w14:textId="55129C49" w:rsidR="00865DF5" w:rsidRDefault="00B32339" w:rsidP="0015134D">
      <w:pPr>
        <w:pStyle w:val="ListParagraph"/>
        <w:numPr>
          <w:ilvl w:val="1"/>
          <w:numId w:val="34"/>
        </w:numPr>
        <w:spacing w:line="360" w:lineRule="auto"/>
      </w:pPr>
      <w:r>
        <w:t>Setting off notifications for policy breaches.</w:t>
      </w:r>
    </w:p>
    <w:p w14:paraId="460281AC" w14:textId="77777777" w:rsidR="00865DF5" w:rsidRPr="00B32339" w:rsidRDefault="00865DF5" w:rsidP="0015134D">
      <w:pPr>
        <w:spacing w:line="360" w:lineRule="auto"/>
      </w:pPr>
    </w:p>
    <w:p w14:paraId="23CFC0FC" w14:textId="46244CAE" w:rsidR="008306DF" w:rsidRPr="008306DF" w:rsidRDefault="00145B8A" w:rsidP="0015134D">
      <w:pPr>
        <w:pStyle w:val="Heading2"/>
        <w:numPr>
          <w:ilvl w:val="1"/>
          <w:numId w:val="13"/>
        </w:numPr>
        <w:spacing w:line="360" w:lineRule="auto"/>
        <w:jc w:val="both"/>
      </w:pPr>
      <w:r>
        <w:lastRenderedPageBreak/>
        <w:t xml:space="preserve"> </w:t>
      </w:r>
      <w:bookmarkStart w:id="698" w:name="_Toc197858907"/>
      <w:r w:rsidRPr="00145B8A">
        <w:t>Threat Modeling Techniques</w:t>
      </w:r>
      <w:bookmarkEnd w:id="698"/>
    </w:p>
    <w:p w14:paraId="0B6A3FC3" w14:textId="54FBDFD4" w:rsidR="00EF75A8" w:rsidRPr="00EF75A8" w:rsidRDefault="00EF75A8" w:rsidP="0015134D">
      <w:pPr>
        <w:spacing w:line="360" w:lineRule="auto"/>
        <w:jc w:val="both"/>
        <w:rPr>
          <w:color w:val="000000"/>
        </w:rPr>
      </w:pPr>
      <w:r w:rsidRPr="00EF75A8">
        <w:rPr>
          <w:color w:val="000000"/>
        </w:rPr>
        <w:t xml:space="preserve">To find potential vulnerabilities </w:t>
      </w:r>
      <w:r w:rsidR="00604905" w:rsidRPr="00EF75A8">
        <w:rPr>
          <w:color w:val="000000"/>
        </w:rPr>
        <w:t>based on</w:t>
      </w:r>
      <w:r w:rsidRPr="00EF75A8">
        <w:rPr>
          <w:color w:val="000000"/>
        </w:rPr>
        <w:t xml:space="preserve"> system components and functionality, a light-weight threat identification method was used in this project.  The process focused on realistic observation and expected attack surfaces instead of formal modeling methods</w:t>
      </w:r>
      <w:r>
        <w:rPr>
          <w:color w:val="000000"/>
        </w:rPr>
        <w:t>.</w:t>
      </w:r>
    </w:p>
    <w:p w14:paraId="1ABD22ED" w14:textId="59A86E82" w:rsidR="00EF75A8" w:rsidRPr="00EF75A8" w:rsidRDefault="00EF75A8" w:rsidP="0015134D">
      <w:pPr>
        <w:spacing w:line="360" w:lineRule="auto"/>
        <w:jc w:val="both"/>
        <w:rPr>
          <w:color w:val="000000"/>
        </w:rPr>
      </w:pPr>
      <w:r w:rsidRPr="00EF75A8">
        <w:rPr>
          <w:color w:val="000000"/>
        </w:rPr>
        <w:t>The risk identification process:</w:t>
      </w:r>
    </w:p>
    <w:p w14:paraId="2664184B" w14:textId="76C90B30" w:rsidR="00EF75A8" w:rsidRPr="00EF75A8" w:rsidRDefault="00EF75A8" w:rsidP="0015134D">
      <w:pPr>
        <w:pStyle w:val="ListParagraph"/>
        <w:numPr>
          <w:ilvl w:val="0"/>
          <w:numId w:val="27"/>
        </w:numPr>
        <w:spacing w:line="360" w:lineRule="auto"/>
        <w:jc w:val="both"/>
        <w:rPr>
          <w:color w:val="000000"/>
        </w:rPr>
      </w:pPr>
      <w:r w:rsidRPr="00EF75A8">
        <w:rPr>
          <w:b/>
          <w:bCs/>
          <w:color w:val="000000"/>
        </w:rPr>
        <w:t>Risk Analysis of Traffic Flow:</w:t>
      </w:r>
      <w:r w:rsidRPr="00EF75A8">
        <w:rPr>
          <w:color w:val="000000"/>
        </w:rPr>
        <w:t xml:space="preserve"> Network traffic in and out of the system was analyzed for exposure to </w:t>
      </w:r>
      <w:r w:rsidR="00ED6923">
        <w:rPr>
          <w:color w:val="000000"/>
        </w:rPr>
        <w:t>denial of service</w:t>
      </w:r>
      <w:r w:rsidRPr="00EF75A8">
        <w:rPr>
          <w:color w:val="000000"/>
        </w:rPr>
        <w:t>, scanning, and flooding attacks.</w:t>
      </w:r>
    </w:p>
    <w:p w14:paraId="784FD33F" w14:textId="3DC01623" w:rsidR="00EF75A8" w:rsidRPr="00EF75A8" w:rsidRDefault="00EF75A8" w:rsidP="0015134D">
      <w:pPr>
        <w:pStyle w:val="ListParagraph"/>
        <w:numPr>
          <w:ilvl w:val="0"/>
          <w:numId w:val="27"/>
        </w:numPr>
        <w:spacing w:line="360" w:lineRule="auto"/>
        <w:jc w:val="both"/>
        <w:rPr>
          <w:color w:val="000000"/>
        </w:rPr>
      </w:pPr>
      <w:r w:rsidRPr="00EF75A8">
        <w:rPr>
          <w:b/>
          <w:bCs/>
          <w:color w:val="000000"/>
        </w:rPr>
        <w:t>Component-level Inspection:</w:t>
      </w:r>
      <w:r w:rsidRPr="00EF75A8">
        <w:rPr>
          <w:color w:val="000000"/>
        </w:rPr>
        <w:t xml:space="preserve"> For identifying possible entry and attack points, each prominent module—namely, AI model, GUI, Wazuh logger, and agent-server communication—was inspected.</w:t>
      </w:r>
    </w:p>
    <w:p w14:paraId="055A71CF" w14:textId="2719CD4B" w:rsidR="007571A1" w:rsidRPr="007571A1" w:rsidRDefault="00EF75A8" w:rsidP="0015134D">
      <w:pPr>
        <w:pStyle w:val="ListParagraph"/>
        <w:numPr>
          <w:ilvl w:val="0"/>
          <w:numId w:val="27"/>
        </w:numPr>
        <w:spacing w:line="360" w:lineRule="auto"/>
        <w:jc w:val="both"/>
        <w:rPr>
          <w:color w:val="000000"/>
        </w:rPr>
      </w:pPr>
      <w:r w:rsidRPr="00EF75A8">
        <w:rPr>
          <w:b/>
          <w:bCs/>
          <w:color w:val="000000"/>
        </w:rPr>
        <w:t>Log and Data Handling:</w:t>
      </w:r>
      <w:r w:rsidRPr="00EF75A8">
        <w:rPr>
          <w:color w:val="000000"/>
        </w:rPr>
        <w:t xml:space="preserve"> </w:t>
      </w:r>
      <w:r w:rsidR="00604905" w:rsidRPr="00EF75A8">
        <w:rPr>
          <w:color w:val="000000"/>
        </w:rPr>
        <w:t>To</w:t>
      </w:r>
      <w:r w:rsidRPr="00EF75A8">
        <w:rPr>
          <w:color w:val="000000"/>
        </w:rPr>
        <w:t xml:space="preserve"> prevent leakage or tampering of information, extra care was taken while collecting, transmitting, and storing logs.</w:t>
      </w:r>
    </w:p>
    <w:p w14:paraId="42BACC04" w14:textId="08F83F39" w:rsidR="00EF75A8" w:rsidRPr="00EF75A8" w:rsidRDefault="00EF75A8" w:rsidP="0015134D">
      <w:pPr>
        <w:spacing w:line="360" w:lineRule="auto"/>
        <w:jc w:val="both"/>
        <w:rPr>
          <w:color w:val="000000"/>
        </w:rPr>
      </w:pPr>
      <w:r w:rsidRPr="00EF75A8">
        <w:rPr>
          <w:color w:val="000000"/>
        </w:rPr>
        <w:t>Examples of Risks Analyzed:</w:t>
      </w:r>
    </w:p>
    <w:p w14:paraId="714CEB27" w14:textId="4A38D3E6" w:rsidR="00EF75A8" w:rsidRPr="00EF75A8" w:rsidRDefault="0015471C" w:rsidP="0015134D">
      <w:pPr>
        <w:pStyle w:val="ListParagraph"/>
        <w:numPr>
          <w:ilvl w:val="0"/>
          <w:numId w:val="28"/>
        </w:numPr>
        <w:spacing w:line="360" w:lineRule="auto"/>
        <w:jc w:val="both"/>
        <w:rPr>
          <w:color w:val="000000"/>
        </w:rPr>
      </w:pPr>
      <w:r>
        <w:rPr>
          <w:color w:val="000000"/>
        </w:rPr>
        <w:t>U</w:t>
      </w:r>
      <w:r w:rsidR="00EF75A8" w:rsidRPr="00EF75A8">
        <w:rPr>
          <w:color w:val="000000"/>
        </w:rPr>
        <w:t>nauthorized accessed</w:t>
      </w:r>
      <w:r w:rsidRPr="0015471C">
        <w:rPr>
          <w:color w:val="000000"/>
        </w:rPr>
        <w:t xml:space="preserve"> </w:t>
      </w:r>
      <w:r w:rsidRPr="00EF75A8">
        <w:rPr>
          <w:color w:val="000000"/>
        </w:rPr>
        <w:t>logs</w:t>
      </w:r>
      <w:r w:rsidR="00EF75A8" w:rsidRPr="00EF75A8">
        <w:rPr>
          <w:color w:val="000000"/>
        </w:rPr>
        <w:t xml:space="preserve"> through unprotected endpoints.</w:t>
      </w:r>
    </w:p>
    <w:p w14:paraId="515FC3D3" w14:textId="2E089739" w:rsidR="00EF75A8" w:rsidRPr="00EF75A8" w:rsidRDefault="0015471C" w:rsidP="0015134D">
      <w:pPr>
        <w:pStyle w:val="ListParagraph"/>
        <w:numPr>
          <w:ilvl w:val="0"/>
          <w:numId w:val="28"/>
        </w:numPr>
        <w:spacing w:line="360" w:lineRule="auto"/>
        <w:jc w:val="both"/>
        <w:rPr>
          <w:color w:val="000000"/>
        </w:rPr>
      </w:pPr>
      <w:r>
        <w:rPr>
          <w:color w:val="000000"/>
        </w:rPr>
        <w:t>A</w:t>
      </w:r>
      <w:r w:rsidR="00EF75A8" w:rsidRPr="00EF75A8">
        <w:rPr>
          <w:color w:val="000000"/>
        </w:rPr>
        <w:t xml:space="preserve">ttacks through </w:t>
      </w:r>
      <w:r w:rsidR="00604905" w:rsidRPr="00EF75A8">
        <w:rPr>
          <w:color w:val="000000"/>
        </w:rPr>
        <w:t>injections</w:t>
      </w:r>
      <w:r w:rsidR="00EF75A8" w:rsidRPr="00EF75A8">
        <w:rPr>
          <w:color w:val="000000"/>
        </w:rPr>
        <w:t xml:space="preserve"> on the web-based GUI.</w:t>
      </w:r>
    </w:p>
    <w:p w14:paraId="2C071ADD" w14:textId="6BA056CC" w:rsidR="00EF75A8" w:rsidRPr="00EF75A8" w:rsidRDefault="00EF75A8" w:rsidP="0015134D">
      <w:pPr>
        <w:pStyle w:val="ListParagraph"/>
        <w:numPr>
          <w:ilvl w:val="0"/>
          <w:numId w:val="28"/>
        </w:numPr>
        <w:spacing w:line="360" w:lineRule="auto"/>
        <w:jc w:val="both"/>
        <w:rPr>
          <w:color w:val="000000"/>
        </w:rPr>
      </w:pPr>
      <w:r w:rsidRPr="00EF75A8">
        <w:rPr>
          <w:color w:val="000000"/>
        </w:rPr>
        <w:t>TLS prevents data eavesdropping between agent-server communication.</w:t>
      </w:r>
    </w:p>
    <w:p w14:paraId="7B55C5CD" w14:textId="07903894" w:rsidR="00EF75A8" w:rsidRPr="007571A1" w:rsidRDefault="00EF75A8" w:rsidP="0015134D">
      <w:pPr>
        <w:pStyle w:val="ListParagraph"/>
        <w:numPr>
          <w:ilvl w:val="0"/>
          <w:numId w:val="28"/>
        </w:numPr>
        <w:spacing w:line="360" w:lineRule="auto"/>
        <w:jc w:val="both"/>
        <w:rPr>
          <w:color w:val="000000"/>
        </w:rPr>
      </w:pPr>
      <w:r w:rsidRPr="00EF75A8">
        <w:rPr>
          <w:color w:val="000000"/>
        </w:rPr>
        <w:t>Malicious traffic masquerading as benign patterns to evade detection.</w:t>
      </w:r>
    </w:p>
    <w:p w14:paraId="604D2413" w14:textId="06B57DDE" w:rsidR="00EF75A8" w:rsidRPr="00EF75A8" w:rsidRDefault="00EF75A8" w:rsidP="0015134D">
      <w:pPr>
        <w:spacing w:line="360" w:lineRule="auto"/>
        <w:jc w:val="both"/>
        <w:rPr>
          <w:color w:val="000000"/>
        </w:rPr>
      </w:pPr>
      <w:r w:rsidRPr="00EF75A8">
        <w:rPr>
          <w:color w:val="000000"/>
        </w:rPr>
        <w:t>The team was able to focus on impactful vulnerabilities that could be tested and corrected directly during implementation due to this streamlined process.</w:t>
      </w:r>
    </w:p>
    <w:p w14:paraId="529BB033" w14:textId="77777777" w:rsidR="00EF75A8" w:rsidRPr="00EF75A8" w:rsidRDefault="00EF75A8" w:rsidP="0015134D">
      <w:pPr>
        <w:spacing w:line="360" w:lineRule="auto"/>
        <w:jc w:val="both"/>
        <w:rPr>
          <w:color w:val="000000"/>
        </w:rPr>
      </w:pPr>
    </w:p>
    <w:p w14:paraId="102C2167" w14:textId="77777777" w:rsidR="008306DF" w:rsidRPr="008306DF" w:rsidRDefault="008306DF" w:rsidP="0015134D">
      <w:pPr>
        <w:pStyle w:val="ListParagraph"/>
        <w:keepNext/>
        <w:keepLines/>
        <w:numPr>
          <w:ilvl w:val="0"/>
          <w:numId w:val="11"/>
        </w:numPr>
        <w:spacing w:before="40" w:line="360" w:lineRule="auto"/>
        <w:jc w:val="both"/>
        <w:outlineLvl w:val="1"/>
        <w:rPr>
          <w:rFonts w:eastAsiaTheme="majorEastAsia" w:cstheme="majorBidi"/>
          <w:b/>
          <w:vanish/>
          <w:color w:val="000000" w:themeColor="text1"/>
          <w:sz w:val="28"/>
          <w:szCs w:val="26"/>
        </w:rPr>
      </w:pPr>
      <w:bookmarkStart w:id="699" w:name="_Toc184503088"/>
      <w:bookmarkStart w:id="700" w:name="_Toc184503309"/>
      <w:bookmarkStart w:id="701" w:name="_Toc184503429"/>
      <w:bookmarkStart w:id="702" w:name="_Toc184503869"/>
      <w:bookmarkStart w:id="703" w:name="_Toc184504061"/>
      <w:bookmarkStart w:id="704" w:name="_Toc184504147"/>
      <w:bookmarkStart w:id="705" w:name="_Toc184504197"/>
      <w:bookmarkStart w:id="706" w:name="_Toc197414310"/>
      <w:bookmarkStart w:id="707" w:name="_Toc197505690"/>
      <w:bookmarkStart w:id="708" w:name="_Toc197505760"/>
      <w:bookmarkStart w:id="709" w:name="_Toc197505829"/>
      <w:bookmarkStart w:id="710" w:name="_Toc197505995"/>
      <w:bookmarkStart w:id="711" w:name="_Toc197508196"/>
      <w:bookmarkStart w:id="712" w:name="_Toc197509564"/>
      <w:bookmarkStart w:id="713" w:name="_Toc197509804"/>
      <w:bookmarkStart w:id="714" w:name="_Toc197509928"/>
      <w:bookmarkStart w:id="715" w:name="_Toc197510151"/>
      <w:bookmarkStart w:id="716" w:name="_Toc197510341"/>
      <w:bookmarkStart w:id="717" w:name="_Toc197513309"/>
      <w:bookmarkStart w:id="718" w:name="_Toc197513646"/>
      <w:bookmarkStart w:id="719" w:name="_Toc197513770"/>
      <w:bookmarkStart w:id="720" w:name="_Toc197515999"/>
      <w:bookmarkStart w:id="721" w:name="_Toc197573135"/>
      <w:bookmarkStart w:id="722" w:name="_Toc197573260"/>
      <w:bookmarkStart w:id="723" w:name="_Toc197575384"/>
      <w:bookmarkStart w:id="724" w:name="_Toc197858908"/>
      <w:bookmarkEnd w:id="699"/>
      <w:bookmarkEnd w:id="700"/>
      <w:bookmarkEnd w:id="701"/>
      <w:bookmarkEnd w:id="702"/>
      <w:bookmarkEnd w:id="703"/>
      <w:bookmarkEnd w:id="704"/>
      <w:bookmarkEnd w:id="705"/>
      <w:bookmarkEnd w:id="706"/>
      <w:bookmarkEnd w:id="707"/>
      <w:bookmarkEnd w:id="708"/>
      <w:bookmarkEnd w:id="709"/>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p>
    <w:p w14:paraId="20AA2D4D" w14:textId="12B1184D" w:rsidR="00AF234A" w:rsidRPr="00AF234A" w:rsidRDefault="00AF234A" w:rsidP="0015134D">
      <w:pPr>
        <w:pStyle w:val="Heading2"/>
        <w:numPr>
          <w:ilvl w:val="1"/>
          <w:numId w:val="13"/>
        </w:numPr>
        <w:spacing w:line="360" w:lineRule="auto"/>
        <w:jc w:val="both"/>
      </w:pPr>
      <w:r>
        <w:t xml:space="preserve"> </w:t>
      </w:r>
      <w:bookmarkStart w:id="725" w:name="_Toc197858909"/>
      <w:r w:rsidR="00145B8A" w:rsidRPr="00145B8A">
        <w:t>Threat Resistance Model</w:t>
      </w:r>
      <w:bookmarkEnd w:id="725"/>
    </w:p>
    <w:p w14:paraId="569A6028" w14:textId="4351F708" w:rsidR="00261B05" w:rsidRDefault="00261B05" w:rsidP="0015134D">
      <w:pPr>
        <w:spacing w:line="360" w:lineRule="auto"/>
        <w:jc w:val="both"/>
        <w:rPr>
          <w:color w:val="000000"/>
        </w:rPr>
      </w:pPr>
      <w:r w:rsidRPr="00261B05">
        <w:rPr>
          <w:color w:val="000000"/>
        </w:rPr>
        <w:t xml:space="preserve">The threat resistance model describes the defenses for </w:t>
      </w:r>
      <w:r w:rsidR="00B74961">
        <w:rPr>
          <w:color w:val="000000"/>
        </w:rPr>
        <w:t xml:space="preserve">the </w:t>
      </w:r>
      <w:r w:rsidR="00604905">
        <w:rPr>
          <w:color w:val="000000"/>
        </w:rPr>
        <w:t>following</w:t>
      </w:r>
      <w:r w:rsidRPr="00261B05">
        <w:rPr>
          <w:color w:val="000000"/>
        </w:rPr>
        <w:t xml:space="preserve"> threat scenario:</w:t>
      </w:r>
    </w:p>
    <w:p w14:paraId="35B4C99F" w14:textId="1EC06975" w:rsidR="00261B05" w:rsidRPr="00261B05" w:rsidRDefault="00261B05" w:rsidP="0015134D">
      <w:pPr>
        <w:spacing w:line="360" w:lineRule="auto"/>
        <w:jc w:val="both"/>
        <w:rPr>
          <w:color w:val="000000"/>
        </w:rPr>
      </w:pPr>
      <w:r w:rsidRPr="00261B05">
        <w:rPr>
          <w:b/>
          <w:bCs/>
          <w:color w:val="000000"/>
        </w:rPr>
        <w:t>Proactive Detection:</w:t>
      </w:r>
      <w:r w:rsidRPr="00261B05">
        <w:rPr>
          <w:color w:val="000000"/>
        </w:rPr>
        <w:t xml:space="preserve"> Using One-Class SVM and a supervised model, there would be early detection of known as well as new threats.</w:t>
      </w:r>
    </w:p>
    <w:p w14:paraId="73A7B4D9" w14:textId="32EDE0C5" w:rsidR="00261B05" w:rsidRPr="00261B05" w:rsidRDefault="00261B05" w:rsidP="0015134D">
      <w:pPr>
        <w:spacing w:line="360" w:lineRule="auto"/>
        <w:jc w:val="both"/>
        <w:rPr>
          <w:color w:val="000000"/>
        </w:rPr>
      </w:pPr>
      <w:r w:rsidRPr="00261B05">
        <w:rPr>
          <w:b/>
          <w:bCs/>
          <w:color w:val="000000"/>
        </w:rPr>
        <w:t xml:space="preserve">Layered </w:t>
      </w:r>
      <w:r w:rsidR="00CD1C9C" w:rsidRPr="00261B05">
        <w:rPr>
          <w:b/>
          <w:bCs/>
          <w:color w:val="000000"/>
        </w:rPr>
        <w:t>Defense</w:t>
      </w:r>
      <w:r w:rsidR="00CD1C9C">
        <w:rPr>
          <w:b/>
          <w:bCs/>
          <w:color w:val="000000"/>
        </w:rPr>
        <w:t>:</w:t>
      </w:r>
      <w:r w:rsidR="00CD1C9C">
        <w:rPr>
          <w:color w:val="000000"/>
        </w:rPr>
        <w:t xml:space="preserve"> </w:t>
      </w:r>
      <w:r w:rsidRPr="00261B05">
        <w:rPr>
          <w:color w:val="000000"/>
        </w:rPr>
        <w:t>Each layer-VPN, Wazuh, AI models, and Windows Firewall-will increase the defense and the likelihood of a successful attack being limited.</w:t>
      </w:r>
    </w:p>
    <w:p w14:paraId="085E1A29" w14:textId="48A3C012" w:rsidR="00145B8A" w:rsidRPr="007571A1" w:rsidRDefault="00261B05" w:rsidP="0015134D">
      <w:pPr>
        <w:spacing w:line="360" w:lineRule="auto"/>
        <w:jc w:val="both"/>
        <w:rPr>
          <w:color w:val="000000"/>
        </w:rPr>
      </w:pPr>
      <w:r w:rsidRPr="00CD1C9C">
        <w:rPr>
          <w:b/>
          <w:bCs/>
          <w:color w:val="000000"/>
        </w:rPr>
        <w:t>Real-Time Response:</w:t>
      </w:r>
      <w:r w:rsidRPr="00261B05">
        <w:rPr>
          <w:color w:val="000000"/>
        </w:rPr>
        <w:t xml:space="preserve"> With immediate IP blocking, a firewall is capable of providing a rapid response to the damage originating from known malicious sources.</w:t>
      </w:r>
    </w:p>
    <w:p w14:paraId="69183CB4" w14:textId="3419461E" w:rsidR="00AF234A" w:rsidRPr="00AF234A" w:rsidRDefault="00145B8A" w:rsidP="0015134D">
      <w:pPr>
        <w:pStyle w:val="Heading2"/>
        <w:numPr>
          <w:ilvl w:val="1"/>
          <w:numId w:val="13"/>
        </w:numPr>
        <w:spacing w:line="360" w:lineRule="auto"/>
        <w:jc w:val="both"/>
      </w:pPr>
      <w:bookmarkStart w:id="726" w:name="_Toc197858910"/>
      <w:r w:rsidRPr="00145B8A">
        <w:lastRenderedPageBreak/>
        <w:t>Chapter Summary</w:t>
      </w:r>
      <w:bookmarkEnd w:id="726"/>
    </w:p>
    <w:p w14:paraId="6FE3E88F" w14:textId="2639FE3C" w:rsidR="00241020" w:rsidRPr="00CD1C9C" w:rsidRDefault="00CD1C9C" w:rsidP="0015134D">
      <w:pPr>
        <w:spacing w:line="360" w:lineRule="auto"/>
        <w:jc w:val="both"/>
        <w:rPr>
          <w:color w:val="000000"/>
        </w:rPr>
      </w:pPr>
      <w:r w:rsidRPr="00CD1C9C">
        <w:rPr>
          <w:color w:val="000000"/>
        </w:rPr>
        <w:t>It includes topics such as architecture, functional and non-functional requirements, hardware and software requirements, threat scenarios, and modeling methods of an AI-driven firewall system. A guarantee in this system is the multi-layer approach; in it, the combination of anomaly detection/threat classification processes with dynamic IP blocking ensures a robust, adaptive response to a wide range of network threats.</w:t>
      </w:r>
    </w:p>
    <w:p w14:paraId="43191CC3" w14:textId="77777777" w:rsidR="00CD1C9C" w:rsidRDefault="00CD1C9C" w:rsidP="0015134D">
      <w:pPr>
        <w:spacing w:line="360" w:lineRule="auto"/>
        <w:jc w:val="both"/>
        <w:rPr>
          <w:bCs/>
          <w:color w:val="000000"/>
        </w:rPr>
      </w:pPr>
    </w:p>
    <w:p w14:paraId="43FDFAA6" w14:textId="77777777" w:rsidR="00CD1C9C" w:rsidRPr="008570B1" w:rsidRDefault="00CD1C9C" w:rsidP="00AD7EBF">
      <w:pPr>
        <w:spacing w:line="360" w:lineRule="auto"/>
        <w:jc w:val="both"/>
        <w:rPr>
          <w:b/>
          <w:bCs/>
          <w:color w:val="000000"/>
          <w:sz w:val="60"/>
          <w:szCs w:val="60"/>
        </w:rPr>
      </w:pPr>
    </w:p>
    <w:p w14:paraId="01858A46" w14:textId="77777777" w:rsidR="00CD1C9C" w:rsidRPr="008570B1" w:rsidRDefault="00CD1C9C" w:rsidP="00515570">
      <w:pPr>
        <w:jc w:val="both"/>
        <w:rPr>
          <w:b/>
          <w:bCs/>
          <w:color w:val="000000"/>
          <w:sz w:val="60"/>
          <w:szCs w:val="60"/>
        </w:rPr>
      </w:pPr>
    </w:p>
    <w:p w14:paraId="7B165C58" w14:textId="77777777" w:rsidR="00CD1C9C" w:rsidRPr="008570B1" w:rsidRDefault="00CD1C9C" w:rsidP="00515570">
      <w:pPr>
        <w:jc w:val="both"/>
        <w:rPr>
          <w:b/>
          <w:bCs/>
          <w:color w:val="000000"/>
          <w:sz w:val="60"/>
          <w:szCs w:val="60"/>
        </w:rPr>
      </w:pPr>
    </w:p>
    <w:p w14:paraId="23E18FA9" w14:textId="77777777" w:rsidR="00CD1C9C" w:rsidRPr="008570B1" w:rsidRDefault="00CD1C9C" w:rsidP="00515570">
      <w:pPr>
        <w:jc w:val="both"/>
        <w:rPr>
          <w:b/>
          <w:bCs/>
          <w:color w:val="000000"/>
          <w:sz w:val="60"/>
          <w:szCs w:val="60"/>
        </w:rPr>
      </w:pPr>
    </w:p>
    <w:p w14:paraId="1F5116CB" w14:textId="77777777" w:rsidR="00CD1C9C" w:rsidRPr="008570B1" w:rsidRDefault="00CD1C9C" w:rsidP="00515570">
      <w:pPr>
        <w:jc w:val="both"/>
        <w:rPr>
          <w:b/>
          <w:bCs/>
          <w:color w:val="000000"/>
          <w:sz w:val="60"/>
          <w:szCs w:val="60"/>
        </w:rPr>
      </w:pPr>
    </w:p>
    <w:p w14:paraId="7E3EBD1B" w14:textId="2E14B1EE" w:rsidR="00591257" w:rsidRDefault="00591257" w:rsidP="00515570">
      <w:pPr>
        <w:jc w:val="both"/>
        <w:rPr>
          <w:b/>
          <w:bCs/>
          <w:color w:val="000000"/>
          <w:sz w:val="60"/>
          <w:szCs w:val="60"/>
        </w:rPr>
      </w:pPr>
    </w:p>
    <w:p w14:paraId="6AFAB56D" w14:textId="6FB61D2D" w:rsidR="001861A4" w:rsidRDefault="001861A4" w:rsidP="00515570">
      <w:pPr>
        <w:jc w:val="both"/>
        <w:rPr>
          <w:b/>
          <w:bCs/>
          <w:color w:val="000000"/>
          <w:sz w:val="60"/>
          <w:szCs w:val="60"/>
        </w:rPr>
      </w:pPr>
    </w:p>
    <w:p w14:paraId="388A3784" w14:textId="298099A6" w:rsidR="009E1D62" w:rsidRDefault="009E1D62" w:rsidP="00515570">
      <w:pPr>
        <w:jc w:val="both"/>
        <w:rPr>
          <w:b/>
          <w:bCs/>
          <w:color w:val="000000"/>
          <w:sz w:val="60"/>
          <w:szCs w:val="60"/>
        </w:rPr>
      </w:pPr>
    </w:p>
    <w:p w14:paraId="54FABB0C" w14:textId="31E6A7EF" w:rsidR="009E1D62" w:rsidRDefault="009E1D62" w:rsidP="00515570">
      <w:pPr>
        <w:jc w:val="both"/>
        <w:rPr>
          <w:b/>
          <w:bCs/>
          <w:color w:val="000000"/>
          <w:sz w:val="60"/>
          <w:szCs w:val="60"/>
        </w:rPr>
      </w:pPr>
    </w:p>
    <w:p w14:paraId="78C536DD" w14:textId="40D6C195" w:rsidR="009E1D62" w:rsidRDefault="009E1D62" w:rsidP="00515570">
      <w:pPr>
        <w:jc w:val="both"/>
        <w:rPr>
          <w:b/>
          <w:bCs/>
          <w:color w:val="000000"/>
          <w:sz w:val="60"/>
          <w:szCs w:val="60"/>
        </w:rPr>
      </w:pPr>
    </w:p>
    <w:p w14:paraId="09CD505E" w14:textId="2490D475" w:rsidR="009E1D62" w:rsidRDefault="009E1D62" w:rsidP="00515570">
      <w:pPr>
        <w:jc w:val="both"/>
        <w:rPr>
          <w:b/>
          <w:bCs/>
          <w:color w:val="000000"/>
          <w:sz w:val="60"/>
          <w:szCs w:val="60"/>
        </w:rPr>
      </w:pPr>
    </w:p>
    <w:p w14:paraId="6B1FCDDA" w14:textId="3CD5B948" w:rsidR="00591257" w:rsidRDefault="00591257" w:rsidP="00515570">
      <w:pPr>
        <w:jc w:val="both"/>
        <w:rPr>
          <w:b/>
          <w:bCs/>
          <w:color w:val="000000"/>
          <w:sz w:val="60"/>
          <w:szCs w:val="60"/>
        </w:rPr>
      </w:pPr>
    </w:p>
    <w:p w14:paraId="6E31C0DE" w14:textId="05C0F56B" w:rsidR="001C018D" w:rsidRDefault="001C018D" w:rsidP="00515570">
      <w:pPr>
        <w:jc w:val="both"/>
        <w:rPr>
          <w:b/>
          <w:bCs/>
          <w:color w:val="000000"/>
          <w:sz w:val="60"/>
          <w:szCs w:val="60"/>
        </w:rPr>
      </w:pPr>
    </w:p>
    <w:p w14:paraId="5693CB95" w14:textId="7EF5F86E" w:rsidR="001C018D" w:rsidRDefault="001C018D" w:rsidP="00515570">
      <w:pPr>
        <w:jc w:val="both"/>
        <w:rPr>
          <w:b/>
          <w:bCs/>
          <w:color w:val="000000"/>
          <w:sz w:val="60"/>
          <w:szCs w:val="60"/>
        </w:rPr>
      </w:pPr>
    </w:p>
    <w:p w14:paraId="3D4883FB" w14:textId="21FBFCF1" w:rsidR="001C018D" w:rsidRDefault="001C018D" w:rsidP="00515570">
      <w:pPr>
        <w:jc w:val="both"/>
        <w:rPr>
          <w:b/>
          <w:bCs/>
          <w:color w:val="000000"/>
          <w:sz w:val="60"/>
          <w:szCs w:val="60"/>
        </w:rPr>
      </w:pPr>
    </w:p>
    <w:p w14:paraId="5B236B56" w14:textId="78D9AE83" w:rsidR="001C018D" w:rsidRDefault="001C018D" w:rsidP="00515570">
      <w:pPr>
        <w:jc w:val="both"/>
        <w:rPr>
          <w:b/>
          <w:bCs/>
          <w:color w:val="000000"/>
          <w:sz w:val="60"/>
          <w:szCs w:val="60"/>
        </w:rPr>
      </w:pPr>
    </w:p>
    <w:p w14:paraId="5208C37C" w14:textId="35405B77" w:rsidR="001C018D" w:rsidRDefault="001C018D" w:rsidP="00515570">
      <w:pPr>
        <w:jc w:val="both"/>
        <w:rPr>
          <w:b/>
          <w:bCs/>
          <w:color w:val="000000"/>
          <w:sz w:val="60"/>
          <w:szCs w:val="60"/>
        </w:rPr>
      </w:pPr>
    </w:p>
    <w:p w14:paraId="0101C1E5" w14:textId="3B78239E" w:rsidR="001C018D" w:rsidRDefault="001C018D" w:rsidP="00515570">
      <w:pPr>
        <w:jc w:val="both"/>
        <w:rPr>
          <w:b/>
          <w:bCs/>
          <w:color w:val="000000"/>
          <w:sz w:val="60"/>
          <w:szCs w:val="60"/>
        </w:rPr>
      </w:pPr>
    </w:p>
    <w:p w14:paraId="0AFB2B6F" w14:textId="60BE07C1" w:rsidR="001C018D" w:rsidRDefault="001C018D" w:rsidP="00515570">
      <w:pPr>
        <w:jc w:val="both"/>
        <w:rPr>
          <w:b/>
          <w:bCs/>
          <w:color w:val="000000"/>
          <w:sz w:val="60"/>
          <w:szCs w:val="60"/>
        </w:rPr>
      </w:pPr>
    </w:p>
    <w:p w14:paraId="753C6D6C" w14:textId="77777777" w:rsidR="001C018D" w:rsidRPr="008570B1" w:rsidRDefault="001C018D" w:rsidP="00515570">
      <w:pPr>
        <w:jc w:val="both"/>
        <w:rPr>
          <w:b/>
          <w:bCs/>
          <w:color w:val="000000"/>
          <w:sz w:val="60"/>
          <w:szCs w:val="60"/>
        </w:rPr>
      </w:pPr>
    </w:p>
    <w:p w14:paraId="15D6433A" w14:textId="321641D2" w:rsidR="00CD1C9C" w:rsidRPr="008570B1" w:rsidRDefault="00CD1C9C" w:rsidP="009E1D62">
      <w:pPr>
        <w:jc w:val="right"/>
        <w:rPr>
          <w:b/>
          <w:bCs/>
          <w:color w:val="000000"/>
          <w:sz w:val="60"/>
          <w:szCs w:val="60"/>
        </w:rPr>
      </w:pPr>
      <w:r w:rsidRPr="008570B1">
        <w:rPr>
          <w:b/>
          <w:bCs/>
          <w:color w:val="000000"/>
          <w:sz w:val="60"/>
          <w:szCs w:val="60"/>
        </w:rPr>
        <w:t xml:space="preserve">Chapter </w:t>
      </w:r>
      <w:r>
        <w:rPr>
          <w:b/>
          <w:bCs/>
          <w:color w:val="000000"/>
          <w:sz w:val="60"/>
          <w:szCs w:val="60"/>
        </w:rPr>
        <w:t>4</w:t>
      </w:r>
      <w:r w:rsidRPr="008570B1">
        <w:rPr>
          <w:b/>
          <w:bCs/>
          <w:color w:val="000000"/>
          <w:sz w:val="60"/>
          <w:szCs w:val="60"/>
        </w:rPr>
        <w:t>:</w:t>
      </w:r>
    </w:p>
    <w:p w14:paraId="7195EE56" w14:textId="48FD9E8E" w:rsidR="00CD1C9C" w:rsidRDefault="00CD1C9C" w:rsidP="009E1D62">
      <w:pPr>
        <w:jc w:val="right"/>
        <w:rPr>
          <w:b/>
          <w:color w:val="000000"/>
          <w:sz w:val="36"/>
          <w:szCs w:val="36"/>
        </w:rPr>
      </w:pPr>
      <w:bookmarkStart w:id="727" w:name="_Hlk182530933"/>
      <w:r w:rsidRPr="00CD1C9C">
        <w:rPr>
          <w:b/>
          <w:bCs/>
          <w:color w:val="000000"/>
          <w:sz w:val="60"/>
          <w:szCs w:val="60"/>
        </w:rPr>
        <w:t>Proposed Solution</w:t>
      </w:r>
    </w:p>
    <w:bookmarkEnd w:id="727"/>
    <w:p w14:paraId="1FE55AA5" w14:textId="77777777" w:rsidR="00CD1C9C" w:rsidRDefault="00CD1C9C" w:rsidP="00515570">
      <w:pPr>
        <w:jc w:val="both"/>
        <w:rPr>
          <w:b/>
          <w:color w:val="000000"/>
          <w:sz w:val="36"/>
          <w:szCs w:val="36"/>
        </w:rPr>
      </w:pPr>
    </w:p>
    <w:p w14:paraId="3CD33A18" w14:textId="77777777" w:rsidR="00CD1C9C" w:rsidRDefault="00CD1C9C" w:rsidP="00515570">
      <w:pPr>
        <w:spacing w:line="360" w:lineRule="auto"/>
        <w:jc w:val="both"/>
        <w:rPr>
          <w:bCs/>
          <w:color w:val="000000"/>
        </w:rPr>
      </w:pPr>
    </w:p>
    <w:p w14:paraId="0E686F82" w14:textId="77B629CA" w:rsidR="00CD1C9C" w:rsidRDefault="00CD1C9C" w:rsidP="00515570">
      <w:pPr>
        <w:spacing w:line="360" w:lineRule="auto"/>
        <w:jc w:val="both"/>
        <w:rPr>
          <w:bCs/>
          <w:color w:val="000000"/>
        </w:rPr>
      </w:pPr>
    </w:p>
    <w:p w14:paraId="226E33E1" w14:textId="78C8FE33" w:rsidR="001E3EE8" w:rsidRDefault="001E3EE8" w:rsidP="00515570">
      <w:pPr>
        <w:spacing w:line="360" w:lineRule="auto"/>
        <w:jc w:val="both"/>
        <w:rPr>
          <w:bCs/>
          <w:color w:val="000000"/>
        </w:rPr>
      </w:pPr>
    </w:p>
    <w:p w14:paraId="51CCE4F6" w14:textId="3C7883B7" w:rsidR="001E3EE8" w:rsidRDefault="001E3EE8" w:rsidP="00515570">
      <w:pPr>
        <w:spacing w:line="360" w:lineRule="auto"/>
        <w:jc w:val="both"/>
        <w:rPr>
          <w:bCs/>
          <w:color w:val="000000"/>
        </w:rPr>
      </w:pPr>
    </w:p>
    <w:p w14:paraId="7661CEDB" w14:textId="21499D6C" w:rsidR="001E3EE8" w:rsidRDefault="001E3EE8" w:rsidP="00515570">
      <w:pPr>
        <w:spacing w:line="360" w:lineRule="auto"/>
        <w:jc w:val="both"/>
        <w:rPr>
          <w:bCs/>
          <w:color w:val="000000"/>
        </w:rPr>
      </w:pPr>
    </w:p>
    <w:p w14:paraId="20290770" w14:textId="610F06F0" w:rsidR="001E3EE8" w:rsidRDefault="001E3EE8" w:rsidP="00515570">
      <w:pPr>
        <w:spacing w:line="360" w:lineRule="auto"/>
        <w:jc w:val="both"/>
        <w:rPr>
          <w:bCs/>
          <w:color w:val="000000"/>
        </w:rPr>
      </w:pPr>
    </w:p>
    <w:p w14:paraId="188A0852" w14:textId="77777777" w:rsidR="001E3EE8" w:rsidRDefault="001E3EE8" w:rsidP="00515570">
      <w:pPr>
        <w:spacing w:line="360" w:lineRule="auto"/>
        <w:jc w:val="both"/>
        <w:rPr>
          <w:bCs/>
          <w:color w:val="000000"/>
        </w:rPr>
      </w:pPr>
    </w:p>
    <w:p w14:paraId="578A77F6" w14:textId="77777777" w:rsidR="00CD1C9C" w:rsidRDefault="00CD1C9C" w:rsidP="00515570">
      <w:pPr>
        <w:spacing w:line="360" w:lineRule="auto"/>
        <w:jc w:val="both"/>
        <w:rPr>
          <w:bCs/>
          <w:color w:val="000000"/>
        </w:rPr>
      </w:pPr>
    </w:p>
    <w:p w14:paraId="7628F8DF" w14:textId="6C275C8E" w:rsidR="00CD1C9C" w:rsidRDefault="00CD1C9C" w:rsidP="00515570">
      <w:pPr>
        <w:spacing w:line="360" w:lineRule="auto"/>
        <w:jc w:val="both"/>
        <w:rPr>
          <w:bCs/>
          <w:color w:val="000000"/>
        </w:rPr>
      </w:pPr>
    </w:p>
    <w:p w14:paraId="3D1699A4" w14:textId="2710EB57" w:rsidR="0045749C" w:rsidRDefault="0045749C" w:rsidP="00515570">
      <w:pPr>
        <w:spacing w:line="360" w:lineRule="auto"/>
        <w:jc w:val="both"/>
        <w:rPr>
          <w:bCs/>
          <w:color w:val="000000"/>
        </w:rPr>
      </w:pPr>
    </w:p>
    <w:p w14:paraId="4F213C60" w14:textId="49160B90" w:rsidR="0045749C" w:rsidRDefault="0045749C" w:rsidP="00515570">
      <w:pPr>
        <w:spacing w:line="360" w:lineRule="auto"/>
        <w:jc w:val="both"/>
        <w:rPr>
          <w:bCs/>
          <w:color w:val="000000"/>
        </w:rPr>
      </w:pPr>
    </w:p>
    <w:p w14:paraId="6DC6613C" w14:textId="77777777" w:rsidR="0045749C" w:rsidRDefault="0045749C" w:rsidP="00515570">
      <w:pPr>
        <w:spacing w:line="360" w:lineRule="auto"/>
        <w:jc w:val="both"/>
        <w:rPr>
          <w:bCs/>
          <w:color w:val="000000"/>
        </w:rPr>
      </w:pPr>
    </w:p>
    <w:p w14:paraId="6A3722A7" w14:textId="77777777" w:rsidR="00CD1C9C" w:rsidRDefault="00CD1C9C" w:rsidP="00515570">
      <w:pPr>
        <w:spacing w:line="360" w:lineRule="auto"/>
        <w:jc w:val="both"/>
        <w:rPr>
          <w:bCs/>
          <w:color w:val="000000"/>
        </w:rPr>
      </w:pPr>
    </w:p>
    <w:p w14:paraId="027B6966" w14:textId="767F4873" w:rsidR="00CD1C9C" w:rsidRDefault="00CD1C9C" w:rsidP="00515570">
      <w:pPr>
        <w:pStyle w:val="Heading1"/>
        <w:ind w:left="432" w:hanging="432"/>
        <w:jc w:val="both"/>
      </w:pPr>
      <w:bookmarkStart w:id="728" w:name="_Toc197858911"/>
      <w:r w:rsidRPr="008570B1">
        <w:lastRenderedPageBreak/>
        <w:t xml:space="preserve">Chapter </w:t>
      </w:r>
      <w:r>
        <w:t>4</w:t>
      </w:r>
      <w:r w:rsidRPr="008570B1">
        <w:t>:</w:t>
      </w:r>
      <w:bookmarkEnd w:id="728"/>
    </w:p>
    <w:p w14:paraId="5387328A" w14:textId="77777777" w:rsidR="00CD1C9C" w:rsidRPr="009B5E25" w:rsidRDefault="00CD1C9C" w:rsidP="00515570">
      <w:pPr>
        <w:jc w:val="both"/>
        <w:rPr>
          <w:b/>
          <w:color w:val="000000"/>
          <w:sz w:val="36"/>
          <w:szCs w:val="36"/>
        </w:rPr>
      </w:pPr>
    </w:p>
    <w:p w14:paraId="239744D7" w14:textId="73D29DDF" w:rsidR="00CD1C9C" w:rsidRDefault="00CD1C9C" w:rsidP="00515570">
      <w:pPr>
        <w:jc w:val="both"/>
        <w:rPr>
          <w:b/>
          <w:color w:val="000000"/>
          <w:sz w:val="36"/>
          <w:szCs w:val="36"/>
        </w:rPr>
      </w:pPr>
      <w:r w:rsidRPr="00CD1C9C">
        <w:rPr>
          <w:b/>
          <w:color w:val="000000"/>
          <w:sz w:val="36"/>
          <w:szCs w:val="36"/>
        </w:rPr>
        <w:t>Proposed Solution</w:t>
      </w:r>
    </w:p>
    <w:p w14:paraId="5FFAA6F7" w14:textId="77777777" w:rsidR="00CD1C9C" w:rsidRPr="009B5E25" w:rsidRDefault="00CD1C9C" w:rsidP="00515570">
      <w:pPr>
        <w:jc w:val="both"/>
        <w:rPr>
          <w:b/>
          <w:color w:val="000000"/>
          <w:sz w:val="36"/>
          <w:szCs w:val="36"/>
        </w:rPr>
      </w:pPr>
    </w:p>
    <w:p w14:paraId="28FF7B4A"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729" w:name="_Toc184504065"/>
      <w:bookmarkStart w:id="730" w:name="_Toc184504151"/>
      <w:bookmarkStart w:id="731" w:name="_Toc184504201"/>
      <w:bookmarkStart w:id="732" w:name="_Toc197414314"/>
      <w:bookmarkStart w:id="733" w:name="_Toc197505694"/>
      <w:bookmarkStart w:id="734" w:name="_Toc197505764"/>
      <w:bookmarkStart w:id="735" w:name="_Toc197505833"/>
      <w:bookmarkStart w:id="736" w:name="_Toc197505999"/>
      <w:bookmarkStart w:id="737" w:name="_Toc197508200"/>
      <w:bookmarkStart w:id="738" w:name="_Toc197509568"/>
      <w:bookmarkStart w:id="739" w:name="_Toc197509808"/>
      <w:bookmarkStart w:id="740" w:name="_Toc197509932"/>
      <w:bookmarkStart w:id="741" w:name="_Toc197510155"/>
      <w:bookmarkStart w:id="742" w:name="_Toc197510345"/>
      <w:bookmarkStart w:id="743" w:name="_Toc197513313"/>
      <w:bookmarkStart w:id="744" w:name="_Toc197513650"/>
      <w:bookmarkStart w:id="745" w:name="_Toc197513774"/>
      <w:bookmarkStart w:id="746" w:name="_Toc197516003"/>
      <w:bookmarkStart w:id="747" w:name="_Toc197573139"/>
      <w:bookmarkStart w:id="748" w:name="_Toc197573264"/>
      <w:bookmarkStart w:id="749" w:name="_Toc197575388"/>
      <w:bookmarkStart w:id="750" w:name="_Toc197858912"/>
      <w:bookmarkEnd w:id="729"/>
      <w:bookmarkEnd w:id="730"/>
      <w:bookmarkEnd w:id="731"/>
      <w:bookmarkEnd w:id="732"/>
      <w:bookmarkEnd w:id="733"/>
      <w:bookmarkEnd w:id="734"/>
      <w:bookmarkEnd w:id="735"/>
      <w:bookmarkEnd w:id="736"/>
      <w:bookmarkEnd w:id="737"/>
      <w:bookmarkEnd w:id="738"/>
      <w:bookmarkEnd w:id="739"/>
      <w:bookmarkEnd w:id="740"/>
      <w:bookmarkEnd w:id="741"/>
      <w:bookmarkEnd w:id="742"/>
      <w:bookmarkEnd w:id="743"/>
      <w:bookmarkEnd w:id="744"/>
      <w:bookmarkEnd w:id="745"/>
      <w:bookmarkEnd w:id="746"/>
      <w:bookmarkEnd w:id="747"/>
      <w:bookmarkEnd w:id="748"/>
      <w:bookmarkEnd w:id="749"/>
      <w:bookmarkEnd w:id="750"/>
    </w:p>
    <w:p w14:paraId="1365B371"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751" w:name="_Toc184504066"/>
      <w:bookmarkStart w:id="752" w:name="_Toc184504152"/>
      <w:bookmarkStart w:id="753" w:name="_Toc184504202"/>
      <w:bookmarkStart w:id="754" w:name="_Toc197414315"/>
      <w:bookmarkStart w:id="755" w:name="_Toc197505695"/>
      <w:bookmarkStart w:id="756" w:name="_Toc197505765"/>
      <w:bookmarkStart w:id="757" w:name="_Toc197505834"/>
      <w:bookmarkStart w:id="758" w:name="_Toc197506000"/>
      <w:bookmarkStart w:id="759" w:name="_Toc197508201"/>
      <w:bookmarkStart w:id="760" w:name="_Toc197509569"/>
      <w:bookmarkStart w:id="761" w:name="_Toc197509809"/>
      <w:bookmarkStart w:id="762" w:name="_Toc197509933"/>
      <w:bookmarkStart w:id="763" w:name="_Toc197510156"/>
      <w:bookmarkStart w:id="764" w:name="_Toc197510346"/>
      <w:bookmarkStart w:id="765" w:name="_Toc197513314"/>
      <w:bookmarkStart w:id="766" w:name="_Toc197513651"/>
      <w:bookmarkStart w:id="767" w:name="_Toc197513775"/>
      <w:bookmarkStart w:id="768" w:name="_Toc197516004"/>
      <w:bookmarkStart w:id="769" w:name="_Toc197573140"/>
      <w:bookmarkStart w:id="770" w:name="_Toc197573265"/>
      <w:bookmarkStart w:id="771" w:name="_Toc197575389"/>
      <w:bookmarkStart w:id="772" w:name="_Toc197858913"/>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p>
    <w:p w14:paraId="3B72495E"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773" w:name="_Toc184504067"/>
      <w:bookmarkStart w:id="774" w:name="_Toc184504153"/>
      <w:bookmarkStart w:id="775" w:name="_Toc184504203"/>
      <w:bookmarkStart w:id="776" w:name="_Toc197414316"/>
      <w:bookmarkStart w:id="777" w:name="_Toc197505696"/>
      <w:bookmarkStart w:id="778" w:name="_Toc197505766"/>
      <w:bookmarkStart w:id="779" w:name="_Toc197505835"/>
      <w:bookmarkStart w:id="780" w:name="_Toc197506001"/>
      <w:bookmarkStart w:id="781" w:name="_Toc197508202"/>
      <w:bookmarkStart w:id="782" w:name="_Toc197509570"/>
      <w:bookmarkStart w:id="783" w:name="_Toc197509810"/>
      <w:bookmarkStart w:id="784" w:name="_Toc197509934"/>
      <w:bookmarkStart w:id="785" w:name="_Toc197510157"/>
      <w:bookmarkStart w:id="786" w:name="_Toc197510347"/>
      <w:bookmarkStart w:id="787" w:name="_Toc197513315"/>
      <w:bookmarkStart w:id="788" w:name="_Toc197513652"/>
      <w:bookmarkStart w:id="789" w:name="_Toc197513776"/>
      <w:bookmarkStart w:id="790" w:name="_Toc197516005"/>
      <w:bookmarkStart w:id="791" w:name="_Toc197573141"/>
      <w:bookmarkStart w:id="792" w:name="_Toc197573266"/>
      <w:bookmarkStart w:id="793" w:name="_Toc197575390"/>
      <w:bookmarkStart w:id="794" w:name="_Toc197858914"/>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p>
    <w:p w14:paraId="740DC27F" w14:textId="77777777" w:rsidR="004D5921" w:rsidRPr="004D5921" w:rsidRDefault="004D5921" w:rsidP="00B45274">
      <w:pPr>
        <w:pStyle w:val="ListParagraph"/>
        <w:keepNext/>
        <w:keepLines/>
        <w:numPr>
          <w:ilvl w:val="0"/>
          <w:numId w:val="14"/>
        </w:numPr>
        <w:spacing w:before="40"/>
        <w:jc w:val="both"/>
        <w:outlineLvl w:val="1"/>
        <w:rPr>
          <w:rFonts w:eastAsiaTheme="majorEastAsia" w:cstheme="majorBidi"/>
          <w:b/>
          <w:vanish/>
          <w:color w:val="000000" w:themeColor="text1"/>
          <w:sz w:val="28"/>
          <w:szCs w:val="26"/>
        </w:rPr>
      </w:pPr>
      <w:bookmarkStart w:id="795" w:name="_Toc184504068"/>
      <w:bookmarkStart w:id="796" w:name="_Toc184504154"/>
      <w:bookmarkStart w:id="797" w:name="_Toc184504204"/>
      <w:bookmarkStart w:id="798" w:name="_Toc197414317"/>
      <w:bookmarkStart w:id="799" w:name="_Toc197505697"/>
      <w:bookmarkStart w:id="800" w:name="_Toc197505767"/>
      <w:bookmarkStart w:id="801" w:name="_Toc197505836"/>
      <w:bookmarkStart w:id="802" w:name="_Toc197506002"/>
      <w:bookmarkStart w:id="803" w:name="_Toc197508203"/>
      <w:bookmarkStart w:id="804" w:name="_Toc197509571"/>
      <w:bookmarkStart w:id="805" w:name="_Toc197509811"/>
      <w:bookmarkStart w:id="806" w:name="_Toc197509935"/>
      <w:bookmarkStart w:id="807" w:name="_Toc197510158"/>
      <w:bookmarkStart w:id="808" w:name="_Toc197510348"/>
      <w:bookmarkStart w:id="809" w:name="_Toc197513316"/>
      <w:bookmarkStart w:id="810" w:name="_Toc197513653"/>
      <w:bookmarkStart w:id="811" w:name="_Toc197513777"/>
      <w:bookmarkStart w:id="812" w:name="_Toc197516006"/>
      <w:bookmarkStart w:id="813" w:name="_Toc197573142"/>
      <w:bookmarkStart w:id="814" w:name="_Toc197573267"/>
      <w:bookmarkStart w:id="815" w:name="_Toc197575391"/>
      <w:bookmarkStart w:id="816" w:name="_Toc197858915"/>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p>
    <w:p w14:paraId="0FB13934" w14:textId="485D5F32" w:rsidR="004D5921" w:rsidRPr="004D5921" w:rsidRDefault="00CD1C9C" w:rsidP="0015134D">
      <w:pPr>
        <w:pStyle w:val="Heading2"/>
        <w:numPr>
          <w:ilvl w:val="1"/>
          <w:numId w:val="14"/>
        </w:numPr>
        <w:spacing w:line="360" w:lineRule="auto"/>
        <w:jc w:val="both"/>
      </w:pPr>
      <w:r w:rsidRPr="00CD1C9C">
        <w:t xml:space="preserve"> </w:t>
      </w:r>
      <w:bookmarkStart w:id="817" w:name="_Toc197858916"/>
      <w:r w:rsidRPr="00CD1C9C">
        <w:t>Introduction</w:t>
      </w:r>
      <w:bookmarkEnd w:id="817"/>
    </w:p>
    <w:p w14:paraId="14C4F2C9" w14:textId="034395D9" w:rsidR="00CD1C9C" w:rsidRPr="00CD1C9C" w:rsidRDefault="00CD1C9C" w:rsidP="0015134D">
      <w:pPr>
        <w:spacing w:line="360" w:lineRule="auto"/>
        <w:jc w:val="both"/>
        <w:rPr>
          <w:color w:val="000000"/>
        </w:rPr>
      </w:pPr>
      <w:r w:rsidRPr="00CD1C9C">
        <w:rPr>
          <w:color w:val="000000"/>
        </w:rPr>
        <w:t>It describes a solution for creating a machine learning-enabled AI-driven firewall system to enrich </w:t>
      </w:r>
      <w:r>
        <w:rPr>
          <w:color w:val="000000"/>
        </w:rPr>
        <w:t>networ</w:t>
      </w:r>
      <w:r w:rsidR="00604905">
        <w:rPr>
          <w:color w:val="000000"/>
        </w:rPr>
        <w:t>k security.</w:t>
      </w:r>
      <w:r w:rsidRPr="00CD1C9C">
        <w:rPr>
          <w:color w:val="000000"/>
        </w:rPr>
        <w:t> The proposed solution is a </w:t>
      </w:r>
      <w:r w:rsidR="00604905" w:rsidRPr="00CD1C9C">
        <w:rPr>
          <w:color w:val="000000"/>
        </w:rPr>
        <w:t>multi</w:t>
      </w:r>
      <w:r w:rsidR="00604905">
        <w:rPr>
          <w:color w:val="000000"/>
        </w:rPr>
        <w:t>-</w:t>
      </w:r>
      <w:r w:rsidR="00604905" w:rsidRPr="00CD1C9C">
        <w:rPr>
          <w:color w:val="000000"/>
        </w:rPr>
        <w:t>layer</w:t>
      </w:r>
      <w:r w:rsidR="00604905">
        <w:rPr>
          <w:color w:val="000000"/>
        </w:rPr>
        <w:t xml:space="preserve"> </w:t>
      </w:r>
      <w:r w:rsidRPr="00CD1C9C">
        <w:rPr>
          <w:color w:val="000000"/>
        </w:rPr>
        <w:t xml:space="preserve">of feature information, and learning-based threat identification. The system is composed of anomaly detection with </w:t>
      </w:r>
      <w:r w:rsidR="00BC342E">
        <w:rPr>
          <w:color w:val="000000"/>
        </w:rPr>
        <w:t xml:space="preserve">the </w:t>
      </w:r>
      <w:r w:rsidRPr="00CD1C9C">
        <w:rPr>
          <w:color w:val="000000"/>
        </w:rPr>
        <w:t>supervised classification that will be used for identifying known patterns as</w:t>
      </w:r>
      <w:r>
        <w:rPr>
          <w:color w:val="000000"/>
        </w:rPr>
        <w:t xml:space="preserve"> </w:t>
      </w:r>
      <w:r w:rsidRPr="00CD1C9C">
        <w:rPr>
          <w:color w:val="000000"/>
        </w:rPr>
        <w:t>well as previously unknown attack patterns, which will make the system quite potent and multifaceted for a network-based attack-defense system.</w:t>
      </w:r>
    </w:p>
    <w:p w14:paraId="7FA93A58" w14:textId="77777777" w:rsidR="00CD1C9C" w:rsidRPr="00CD1C9C" w:rsidRDefault="00CD1C9C" w:rsidP="0015134D">
      <w:pPr>
        <w:spacing w:line="360" w:lineRule="auto"/>
        <w:jc w:val="both"/>
        <w:rPr>
          <w:b/>
          <w:bCs/>
          <w:color w:val="000000"/>
          <w:sz w:val="28"/>
          <w:szCs w:val="28"/>
        </w:rPr>
      </w:pPr>
    </w:p>
    <w:p w14:paraId="2A8A2532" w14:textId="13B97754" w:rsidR="004D5921" w:rsidRPr="004D5921" w:rsidRDefault="00CD1C9C" w:rsidP="0015134D">
      <w:pPr>
        <w:pStyle w:val="Heading2"/>
        <w:numPr>
          <w:ilvl w:val="1"/>
          <w:numId w:val="14"/>
        </w:numPr>
        <w:spacing w:line="360" w:lineRule="auto"/>
        <w:jc w:val="both"/>
      </w:pPr>
      <w:r>
        <w:t xml:space="preserve"> </w:t>
      </w:r>
      <w:bookmarkStart w:id="818" w:name="_Toc197858917"/>
      <w:r w:rsidRPr="00CD1C9C">
        <w:t>Proposed Model</w:t>
      </w:r>
      <w:bookmarkEnd w:id="818"/>
    </w:p>
    <w:p w14:paraId="4A167165" w14:textId="52C6F5B6" w:rsidR="00CD1C9C" w:rsidRPr="00CD1C9C" w:rsidRDefault="00CD1C9C" w:rsidP="0015134D">
      <w:pPr>
        <w:spacing w:line="360" w:lineRule="auto"/>
        <w:jc w:val="both"/>
        <w:rPr>
          <w:color w:val="000000"/>
        </w:rPr>
      </w:pPr>
      <w:r w:rsidRPr="00CD1C9C">
        <w:rPr>
          <w:color w:val="000000"/>
        </w:rPr>
        <w:t>The proposed model is hybrid, implementing the methods of quantitative and experimental approaches as given below:</w:t>
      </w:r>
    </w:p>
    <w:p w14:paraId="28B6ACF5" w14:textId="62D9A620" w:rsidR="00CD1C9C" w:rsidRPr="00CD1C9C" w:rsidRDefault="00CD1C9C" w:rsidP="0015134D">
      <w:pPr>
        <w:spacing w:line="360" w:lineRule="auto"/>
        <w:jc w:val="both"/>
        <w:rPr>
          <w:color w:val="000000"/>
        </w:rPr>
      </w:pPr>
      <w:r w:rsidRPr="00CD1C9C">
        <w:rPr>
          <w:b/>
          <w:bCs/>
          <w:color w:val="000000"/>
        </w:rPr>
        <w:t>Quantitative Approach:</w:t>
      </w:r>
      <w:r w:rsidRPr="00CD1C9C">
        <w:rPr>
          <w:color w:val="000000"/>
        </w:rPr>
        <w:t xml:space="preserve"> The strategy involves training machine learning models on a labeled dataset (CIC IDS 2017 and 2018) to determine the accuracy and threat detection in a controlled environment. Objectively measuring the model's classification capacity of harmful traffic patterns will be reflected using metrics such as accuracy, false positive rate, and response time.</w:t>
      </w:r>
    </w:p>
    <w:p w14:paraId="1B045A94" w14:textId="1113A8D3" w:rsidR="0082581B" w:rsidRPr="0082581B" w:rsidRDefault="00CD1C9C" w:rsidP="0015134D">
      <w:pPr>
        <w:spacing w:line="360" w:lineRule="auto"/>
        <w:jc w:val="both"/>
        <w:rPr>
          <w:color w:val="000000"/>
        </w:rPr>
      </w:pPr>
      <w:r w:rsidRPr="00CD1C9C">
        <w:rPr>
          <w:b/>
          <w:bCs/>
          <w:color w:val="000000"/>
        </w:rPr>
        <w:t>Qualitative Observations:</w:t>
      </w:r>
      <w:r w:rsidRPr="00CD1C9C">
        <w:rPr>
          <w:color w:val="000000"/>
        </w:rPr>
        <w:t xml:space="preserve"> Based on the types of threats and attack patterns identified by the model, qualitative observations will be made to understand how well the model generalizes to new attack vectors and behaviors.</w:t>
      </w:r>
    </w:p>
    <w:p w14:paraId="2F8438DE" w14:textId="4D2399AC" w:rsidR="00CD1C9C" w:rsidRPr="00CD1C9C" w:rsidRDefault="00CD1C9C" w:rsidP="0015134D">
      <w:pPr>
        <w:spacing w:line="360" w:lineRule="auto"/>
        <w:jc w:val="both"/>
        <w:rPr>
          <w:color w:val="000000"/>
        </w:rPr>
      </w:pPr>
      <w:r w:rsidRPr="00CD1C9C">
        <w:rPr>
          <w:b/>
          <w:bCs/>
          <w:color w:val="000000"/>
        </w:rPr>
        <w:t>Experimental Design:</w:t>
      </w:r>
      <w:r w:rsidRPr="00CD1C9C">
        <w:rPr>
          <w:color w:val="000000"/>
        </w:rPr>
        <w:t xml:space="preserve"> In the model, two machine learning models have been used:</w:t>
      </w:r>
    </w:p>
    <w:p w14:paraId="1086BDFA" w14:textId="51D1CC6C" w:rsidR="007263B9" w:rsidRPr="007263B9" w:rsidRDefault="00CD1C9C" w:rsidP="0015134D">
      <w:pPr>
        <w:pStyle w:val="ListParagraph"/>
        <w:numPr>
          <w:ilvl w:val="0"/>
          <w:numId w:val="5"/>
        </w:numPr>
        <w:spacing w:line="360" w:lineRule="auto"/>
        <w:jc w:val="both"/>
        <w:rPr>
          <w:color w:val="000000"/>
        </w:rPr>
      </w:pPr>
      <w:bookmarkStart w:id="819" w:name="_Hlk197504292"/>
      <w:r w:rsidRPr="00E535F7">
        <w:rPr>
          <w:b/>
          <w:bCs/>
          <w:color w:val="000000"/>
        </w:rPr>
        <w:t>One-class SVM model</w:t>
      </w:r>
      <w:r w:rsidRPr="00E535F7">
        <w:rPr>
          <w:color w:val="000000"/>
        </w:rPr>
        <w:t xml:space="preserve"> trained only on benign traffic from the current network environment. In this model, aberrant traffic patterns are highlighted as deviations from a learn</w:t>
      </w:r>
      <w:r w:rsidR="00BC342E">
        <w:rPr>
          <w:color w:val="000000"/>
        </w:rPr>
        <w:t>ed</w:t>
      </w:r>
      <w:r w:rsidRPr="00E535F7">
        <w:rPr>
          <w:color w:val="000000"/>
        </w:rPr>
        <w:t xml:space="preserve"> baseline.</w:t>
      </w:r>
    </w:p>
    <w:p w14:paraId="08540163" w14:textId="3786684D" w:rsidR="00CD1C9C" w:rsidRDefault="00CD1C9C" w:rsidP="0015134D">
      <w:pPr>
        <w:pStyle w:val="ListParagraph"/>
        <w:numPr>
          <w:ilvl w:val="0"/>
          <w:numId w:val="5"/>
        </w:numPr>
        <w:spacing w:line="360" w:lineRule="auto"/>
        <w:jc w:val="both"/>
        <w:rPr>
          <w:color w:val="000000"/>
        </w:rPr>
      </w:pPr>
      <w:r w:rsidRPr="00E535F7">
        <w:rPr>
          <w:b/>
          <w:bCs/>
          <w:color w:val="000000"/>
        </w:rPr>
        <w:t>A Supervised Classification Model</w:t>
      </w:r>
      <w:r w:rsidRPr="00E535F7">
        <w:rPr>
          <w:color w:val="000000"/>
        </w:rPr>
        <w:t xml:space="preserve"> was trained on CIC IDS datasets to detect common threats like DoS, brute force, and port scanning. This model classifies fraudulent traffic using patterns learn</w:t>
      </w:r>
      <w:r w:rsidR="00BC342E">
        <w:rPr>
          <w:color w:val="000000"/>
        </w:rPr>
        <w:t>ed</w:t>
      </w:r>
      <w:r w:rsidRPr="00E535F7">
        <w:rPr>
          <w:color w:val="000000"/>
        </w:rPr>
        <w:t xml:space="preserve"> from training data.</w:t>
      </w:r>
    </w:p>
    <w:bookmarkEnd w:id="819"/>
    <w:p w14:paraId="4AA649DE" w14:textId="37132193" w:rsidR="00CD1C9C" w:rsidRPr="00CD1C9C" w:rsidRDefault="00CD1C9C" w:rsidP="0015134D">
      <w:pPr>
        <w:spacing w:line="360" w:lineRule="auto"/>
        <w:jc w:val="both"/>
        <w:rPr>
          <w:color w:val="000000"/>
        </w:rPr>
      </w:pPr>
      <w:r w:rsidRPr="00CD1C9C">
        <w:rPr>
          <w:color w:val="000000"/>
        </w:rPr>
        <w:lastRenderedPageBreak/>
        <w:t>Anomaly-based and signature-based detection can be used together to target the threat in a wider range while reducing false positives.</w:t>
      </w:r>
    </w:p>
    <w:p w14:paraId="7FF16909" w14:textId="77777777" w:rsidR="00CD1C9C" w:rsidRPr="00CD1C9C" w:rsidRDefault="00CD1C9C" w:rsidP="0015134D">
      <w:pPr>
        <w:spacing w:line="360" w:lineRule="auto"/>
        <w:jc w:val="both"/>
        <w:rPr>
          <w:b/>
          <w:bCs/>
          <w:color w:val="000000"/>
          <w:sz w:val="28"/>
          <w:szCs w:val="28"/>
        </w:rPr>
      </w:pPr>
    </w:p>
    <w:p w14:paraId="72D3795B" w14:textId="3E5B6628" w:rsidR="004D5921" w:rsidRPr="004D5921" w:rsidRDefault="00CD1C9C" w:rsidP="0015134D">
      <w:pPr>
        <w:pStyle w:val="Heading2"/>
        <w:numPr>
          <w:ilvl w:val="1"/>
          <w:numId w:val="14"/>
        </w:numPr>
        <w:spacing w:line="360" w:lineRule="auto"/>
        <w:jc w:val="both"/>
      </w:pPr>
      <w:r>
        <w:t xml:space="preserve"> </w:t>
      </w:r>
      <w:bookmarkStart w:id="820" w:name="_Toc197858918"/>
      <w:r w:rsidRPr="00CD1C9C">
        <w:t>Data Collection</w:t>
      </w:r>
      <w:bookmarkEnd w:id="820"/>
    </w:p>
    <w:p w14:paraId="5C9222F8" w14:textId="45851B10" w:rsidR="00E535F7" w:rsidRPr="00E535F7" w:rsidRDefault="00E535F7" w:rsidP="0015134D">
      <w:pPr>
        <w:spacing w:line="360" w:lineRule="auto"/>
        <w:jc w:val="both"/>
        <w:rPr>
          <w:color w:val="000000"/>
        </w:rPr>
      </w:pPr>
      <w:r w:rsidRPr="00E535F7">
        <w:rPr>
          <w:color w:val="000000"/>
        </w:rPr>
        <w:t>For data collection of this project, both benign and malicious traffic data would be collected to train the AI model along with its evaluation</w:t>
      </w:r>
      <w:r w:rsidR="00511C3A">
        <w:rPr>
          <w:color w:val="000000"/>
        </w:rPr>
        <w:t>:</w:t>
      </w:r>
    </w:p>
    <w:p w14:paraId="5A5957D6" w14:textId="2ADF3DF3" w:rsidR="00E535F7" w:rsidRPr="00E535F7" w:rsidRDefault="00E535F7" w:rsidP="0015134D">
      <w:pPr>
        <w:pStyle w:val="ListParagraph"/>
        <w:numPr>
          <w:ilvl w:val="0"/>
          <w:numId w:val="6"/>
        </w:numPr>
        <w:spacing w:line="360" w:lineRule="auto"/>
        <w:jc w:val="both"/>
        <w:rPr>
          <w:color w:val="000000"/>
        </w:rPr>
      </w:pPr>
      <w:r w:rsidRPr="00E535F7">
        <w:rPr>
          <w:b/>
          <w:bCs/>
          <w:color w:val="000000"/>
        </w:rPr>
        <w:t>Network Traffic Log Generation:</w:t>
      </w:r>
      <w:r w:rsidRPr="00E535F7">
        <w:rPr>
          <w:color w:val="000000"/>
        </w:rPr>
        <w:t xml:space="preserve"> </w:t>
      </w:r>
      <w:r w:rsidR="00604905" w:rsidRPr="00604905">
        <w:rPr>
          <w:b/>
          <w:bCs/>
          <w:color w:val="000000"/>
        </w:rPr>
        <w:t>Dumpcap</w:t>
      </w:r>
      <w:r w:rsidRPr="00E535F7">
        <w:rPr>
          <w:color w:val="000000"/>
        </w:rPr>
        <w:t xml:space="preserve"> creates network traffic logs by gathering real-time network packets from a network interface. This helps in </w:t>
      </w:r>
      <w:r w:rsidR="00604905" w:rsidRPr="00E535F7">
        <w:rPr>
          <w:color w:val="000000"/>
        </w:rPr>
        <w:t>analyzing</w:t>
      </w:r>
      <w:r w:rsidRPr="00E535F7">
        <w:rPr>
          <w:color w:val="000000"/>
        </w:rPr>
        <w:t xml:space="preserve"> baseline learning for the model as it treats actual, benign traffic.</w:t>
      </w:r>
    </w:p>
    <w:p w14:paraId="778827D4" w14:textId="465FEB5C" w:rsidR="00E535F7" w:rsidRPr="00E535F7" w:rsidRDefault="00E535F7" w:rsidP="0015134D">
      <w:pPr>
        <w:pStyle w:val="ListParagraph"/>
        <w:numPr>
          <w:ilvl w:val="0"/>
          <w:numId w:val="6"/>
        </w:numPr>
        <w:spacing w:line="360" w:lineRule="auto"/>
        <w:jc w:val="both"/>
        <w:rPr>
          <w:color w:val="000000"/>
        </w:rPr>
      </w:pPr>
      <w:r w:rsidRPr="00E535F7">
        <w:rPr>
          <w:b/>
          <w:bCs/>
          <w:color w:val="000000"/>
        </w:rPr>
        <w:t>Benchmark Datasets:</w:t>
      </w:r>
      <w:r w:rsidRPr="00E535F7">
        <w:rPr>
          <w:color w:val="000000"/>
        </w:rPr>
        <w:t xml:space="preserve"> For supervised model training, it utilizes the benchmark datasets </w:t>
      </w:r>
      <w:r w:rsidRPr="00604905">
        <w:rPr>
          <w:b/>
          <w:bCs/>
          <w:color w:val="000000"/>
        </w:rPr>
        <w:t>CIC IDS 2017</w:t>
      </w:r>
      <w:r w:rsidRPr="00E535F7">
        <w:rPr>
          <w:color w:val="000000"/>
        </w:rPr>
        <w:t xml:space="preserve"> and </w:t>
      </w:r>
      <w:r w:rsidRPr="00604905">
        <w:rPr>
          <w:b/>
          <w:bCs/>
          <w:color w:val="000000"/>
        </w:rPr>
        <w:t>CIC IDS 2018</w:t>
      </w:r>
      <w:r w:rsidRPr="00E535F7">
        <w:rPr>
          <w:color w:val="000000"/>
        </w:rPr>
        <w:t xml:space="preserve">. These datasets contain a variety of labeled network traffic, such as many sorts of assaults like DDoS, port scanning, </w:t>
      </w:r>
      <w:r w:rsidRPr="00604905">
        <w:rPr>
          <w:b/>
          <w:bCs/>
          <w:color w:val="000000"/>
        </w:rPr>
        <w:t>brute force</w:t>
      </w:r>
      <w:r w:rsidRPr="00E535F7">
        <w:rPr>
          <w:color w:val="000000"/>
        </w:rPr>
        <w:t>, and other standard intrusion attempts. In this way, supervised models can identify and classify dangerous patterns correctly.</w:t>
      </w:r>
    </w:p>
    <w:p w14:paraId="1434C987" w14:textId="56073600" w:rsidR="00E535F7" w:rsidRPr="00511C3A" w:rsidRDefault="00E535F7" w:rsidP="0015134D">
      <w:pPr>
        <w:pStyle w:val="ListParagraph"/>
        <w:numPr>
          <w:ilvl w:val="0"/>
          <w:numId w:val="6"/>
        </w:numPr>
        <w:spacing w:line="360" w:lineRule="auto"/>
        <w:jc w:val="both"/>
        <w:rPr>
          <w:color w:val="000000"/>
        </w:rPr>
      </w:pPr>
      <w:r w:rsidRPr="00E535F7">
        <w:rPr>
          <w:b/>
          <w:bCs/>
          <w:color w:val="000000"/>
        </w:rPr>
        <w:t>Malicious IP Samples:</w:t>
      </w:r>
      <w:r w:rsidRPr="00E535F7">
        <w:rPr>
          <w:color w:val="000000"/>
        </w:rPr>
        <w:t xml:space="preserve"> The model is tested against malicious IP samples to evaluate its capacity </w:t>
      </w:r>
      <w:r w:rsidR="00BC342E">
        <w:rPr>
          <w:color w:val="000000"/>
        </w:rPr>
        <w:t>to block</w:t>
      </w:r>
      <w:r w:rsidRPr="00E535F7">
        <w:rPr>
          <w:color w:val="000000"/>
        </w:rPr>
        <w:t xml:space="preserve"> known threats.</w:t>
      </w:r>
    </w:p>
    <w:p w14:paraId="5E9DB5C0" w14:textId="48240AAC" w:rsidR="00CD1C9C" w:rsidRPr="00E535F7" w:rsidRDefault="00E535F7" w:rsidP="0015134D">
      <w:pPr>
        <w:spacing w:line="360" w:lineRule="auto"/>
        <w:jc w:val="both"/>
        <w:rPr>
          <w:color w:val="000000"/>
        </w:rPr>
      </w:pPr>
      <w:r w:rsidRPr="00E535F7">
        <w:rPr>
          <w:color w:val="000000"/>
        </w:rPr>
        <w:t>This combination of real-time and synthetic data makes the model adaptive to actual traffic patterns and resilient against known as well as emerging threats.</w:t>
      </w:r>
    </w:p>
    <w:p w14:paraId="6D1FC7A1" w14:textId="77777777" w:rsidR="00CD1C9C" w:rsidRPr="00CD1C9C" w:rsidRDefault="00CD1C9C" w:rsidP="0015134D">
      <w:pPr>
        <w:spacing w:line="360" w:lineRule="auto"/>
        <w:jc w:val="both"/>
        <w:rPr>
          <w:b/>
          <w:bCs/>
          <w:color w:val="000000"/>
          <w:sz w:val="28"/>
          <w:szCs w:val="28"/>
        </w:rPr>
      </w:pPr>
    </w:p>
    <w:p w14:paraId="7489545C" w14:textId="608481AD" w:rsidR="004D5921" w:rsidRPr="004D5921" w:rsidRDefault="00CD1C9C" w:rsidP="0015134D">
      <w:pPr>
        <w:pStyle w:val="Heading2"/>
        <w:numPr>
          <w:ilvl w:val="1"/>
          <w:numId w:val="14"/>
        </w:numPr>
        <w:spacing w:line="360" w:lineRule="auto"/>
        <w:jc w:val="both"/>
      </w:pPr>
      <w:r>
        <w:t xml:space="preserve"> </w:t>
      </w:r>
      <w:bookmarkStart w:id="821" w:name="_Toc197858919"/>
      <w:r w:rsidRPr="00CD1C9C">
        <w:t>Data Pre-Processing</w:t>
      </w:r>
      <w:bookmarkEnd w:id="821"/>
    </w:p>
    <w:p w14:paraId="6DEEE632" w14:textId="4403B2C0" w:rsidR="00E535F7" w:rsidRPr="00E535F7" w:rsidRDefault="00E535F7" w:rsidP="0015134D">
      <w:pPr>
        <w:spacing w:line="360" w:lineRule="auto"/>
        <w:jc w:val="both"/>
        <w:rPr>
          <w:color w:val="000000"/>
        </w:rPr>
      </w:pPr>
      <w:r w:rsidRPr="00E535F7">
        <w:rPr>
          <w:color w:val="000000"/>
        </w:rPr>
        <w:t xml:space="preserve">Data Preprocessing: Getting clean and consistent inputs is </w:t>
      </w:r>
      <w:r w:rsidR="00604905" w:rsidRPr="00E535F7">
        <w:rPr>
          <w:color w:val="000000"/>
        </w:rPr>
        <w:t>important</w:t>
      </w:r>
      <w:r w:rsidRPr="00E535F7">
        <w:rPr>
          <w:color w:val="000000"/>
        </w:rPr>
        <w:t xml:space="preserve"> for any machine learning model. The process involves the following:</w:t>
      </w:r>
    </w:p>
    <w:p w14:paraId="01021031" w14:textId="77777777" w:rsidR="00E535F7" w:rsidRPr="00E535F7" w:rsidRDefault="00E535F7" w:rsidP="0015134D">
      <w:pPr>
        <w:pStyle w:val="ListParagraph"/>
        <w:numPr>
          <w:ilvl w:val="0"/>
          <w:numId w:val="7"/>
        </w:numPr>
        <w:spacing w:line="360" w:lineRule="auto"/>
        <w:jc w:val="both"/>
        <w:rPr>
          <w:color w:val="000000"/>
        </w:rPr>
      </w:pPr>
      <w:r w:rsidRPr="00E535F7">
        <w:rPr>
          <w:b/>
          <w:bCs/>
          <w:color w:val="000000"/>
        </w:rPr>
        <w:t>Outlier Removal:</w:t>
      </w:r>
      <w:r w:rsidRPr="00E535F7">
        <w:rPr>
          <w:color w:val="000000"/>
        </w:rPr>
        <w:t xml:space="preserve"> To avoid false alarms, data on any traffic with values highly deviating (big enough to skew the outcome) should be removed from the original dataset.</w:t>
      </w:r>
    </w:p>
    <w:p w14:paraId="4733DD60" w14:textId="1CF88A92" w:rsidR="00E535F7" w:rsidRPr="00E535F7" w:rsidRDefault="00E535F7" w:rsidP="0015134D">
      <w:pPr>
        <w:pStyle w:val="ListParagraph"/>
        <w:numPr>
          <w:ilvl w:val="0"/>
          <w:numId w:val="7"/>
        </w:numPr>
        <w:spacing w:line="360" w:lineRule="auto"/>
        <w:jc w:val="both"/>
        <w:rPr>
          <w:color w:val="000000"/>
        </w:rPr>
      </w:pPr>
      <w:r w:rsidRPr="00E535F7">
        <w:rPr>
          <w:b/>
          <w:bCs/>
          <w:color w:val="000000"/>
        </w:rPr>
        <w:t>Filtering:</w:t>
      </w:r>
      <w:r w:rsidRPr="00E535F7">
        <w:rPr>
          <w:color w:val="000000"/>
        </w:rPr>
        <w:t xml:space="preserve"> It would ensure that only the relevant features are preserved for analysis. For example, parameters such as packet count, duration, source and destination IP addresses, and protocol type are selected to focus on characteristics of traffic that may likely reveal suspicious activity.</w:t>
      </w:r>
    </w:p>
    <w:p w14:paraId="2BC080D9" w14:textId="18A83AF3" w:rsidR="00E535F7" w:rsidRPr="00E535F7" w:rsidRDefault="00E535F7" w:rsidP="0015134D">
      <w:pPr>
        <w:pStyle w:val="ListParagraph"/>
        <w:numPr>
          <w:ilvl w:val="0"/>
          <w:numId w:val="7"/>
        </w:numPr>
        <w:spacing w:line="360" w:lineRule="auto"/>
        <w:jc w:val="both"/>
        <w:rPr>
          <w:color w:val="000000"/>
        </w:rPr>
      </w:pPr>
      <w:r w:rsidRPr="00E535F7">
        <w:rPr>
          <w:b/>
          <w:bCs/>
          <w:color w:val="000000"/>
        </w:rPr>
        <w:lastRenderedPageBreak/>
        <w:t>Classification and Labelling:</w:t>
      </w:r>
      <w:r w:rsidRPr="00E535F7">
        <w:rPr>
          <w:color w:val="000000"/>
        </w:rPr>
        <w:t xml:space="preserve"> This supervised model has used already attack categories-labeled data from CIC IDS 2017 and 2018. In training, such data aids in learning particular dangerous patterns while on the other </w:t>
      </w:r>
      <w:r w:rsidR="00604905" w:rsidRPr="00E535F7">
        <w:rPr>
          <w:color w:val="000000"/>
        </w:rPr>
        <w:t>hand,</w:t>
      </w:r>
      <w:r w:rsidRPr="00E535F7">
        <w:rPr>
          <w:color w:val="000000"/>
        </w:rPr>
        <w:t xml:space="preserve"> benign traffic is classified separately to enhance the classification.</w:t>
      </w:r>
    </w:p>
    <w:p w14:paraId="1679001A" w14:textId="52F8FE04" w:rsidR="00CD1C9C" w:rsidRPr="00E535F7" w:rsidRDefault="00E535F7" w:rsidP="0015134D">
      <w:pPr>
        <w:pStyle w:val="ListParagraph"/>
        <w:numPr>
          <w:ilvl w:val="0"/>
          <w:numId w:val="7"/>
        </w:numPr>
        <w:spacing w:line="360" w:lineRule="auto"/>
        <w:jc w:val="both"/>
        <w:rPr>
          <w:color w:val="000000"/>
        </w:rPr>
      </w:pPr>
      <w:r w:rsidRPr="00E535F7">
        <w:rPr>
          <w:b/>
          <w:bCs/>
          <w:color w:val="000000"/>
        </w:rPr>
        <w:t>Clustering and Prioritization:</w:t>
      </w:r>
      <w:r w:rsidRPr="00E535F7">
        <w:rPr>
          <w:color w:val="000000"/>
        </w:rPr>
        <w:t xml:space="preserve"> It groups the traffic flows according to similarity in </w:t>
      </w:r>
      <w:r w:rsidR="00BC342E">
        <w:rPr>
          <w:color w:val="000000"/>
        </w:rPr>
        <w:t>the</w:t>
      </w:r>
      <w:r w:rsidRPr="00E535F7">
        <w:rPr>
          <w:color w:val="000000"/>
        </w:rPr>
        <w:t xml:space="preserve"> detection of behavioral trends in between the traffic sessions and gives priority to unusual patterns in the traffic to ensure potential risks are addressed immediately.</w:t>
      </w:r>
    </w:p>
    <w:p w14:paraId="187D99B3" w14:textId="77777777" w:rsidR="00CD1C9C" w:rsidRPr="00CD1C9C" w:rsidRDefault="00CD1C9C" w:rsidP="0015134D">
      <w:pPr>
        <w:spacing w:line="360" w:lineRule="auto"/>
        <w:jc w:val="both"/>
        <w:rPr>
          <w:b/>
          <w:bCs/>
          <w:color w:val="000000"/>
          <w:sz w:val="28"/>
          <w:szCs w:val="28"/>
        </w:rPr>
      </w:pPr>
    </w:p>
    <w:p w14:paraId="7D1F5E59" w14:textId="76503DE3" w:rsidR="004D5921" w:rsidRPr="004D5921" w:rsidRDefault="00CD1C9C" w:rsidP="0015134D">
      <w:pPr>
        <w:pStyle w:val="Heading2"/>
        <w:numPr>
          <w:ilvl w:val="1"/>
          <w:numId w:val="14"/>
        </w:numPr>
        <w:spacing w:line="360" w:lineRule="auto"/>
        <w:jc w:val="both"/>
      </w:pPr>
      <w:r>
        <w:t xml:space="preserve"> </w:t>
      </w:r>
      <w:bookmarkStart w:id="822" w:name="_Toc197858920"/>
      <w:r w:rsidRPr="00CD1C9C">
        <w:t>Tools and Techniques</w:t>
      </w:r>
      <w:bookmarkEnd w:id="822"/>
    </w:p>
    <w:p w14:paraId="3600E59A" w14:textId="7F63323C" w:rsidR="00E535F7" w:rsidRPr="00E535F7" w:rsidRDefault="00E535F7" w:rsidP="0015134D">
      <w:pPr>
        <w:spacing w:line="360" w:lineRule="auto"/>
        <w:jc w:val="both"/>
        <w:rPr>
          <w:color w:val="000000"/>
        </w:rPr>
      </w:pPr>
      <w:r w:rsidRPr="00E535F7">
        <w:rPr>
          <w:color w:val="000000"/>
        </w:rPr>
        <w:t xml:space="preserve">This project combines various tools and techniques to achieve </w:t>
      </w:r>
      <w:r w:rsidR="00BC342E">
        <w:rPr>
          <w:color w:val="000000"/>
        </w:rPr>
        <w:t xml:space="preserve">the </w:t>
      </w:r>
      <w:r w:rsidRPr="00E535F7">
        <w:rPr>
          <w:color w:val="000000"/>
        </w:rPr>
        <w:t>required functionality and accuracy in threat detection.</w:t>
      </w:r>
    </w:p>
    <w:p w14:paraId="34BB12C2" w14:textId="1CA3E05D" w:rsidR="00E535F7" w:rsidRPr="00511C3A" w:rsidRDefault="00E535F7" w:rsidP="0015134D">
      <w:pPr>
        <w:pStyle w:val="ListParagraph"/>
        <w:numPr>
          <w:ilvl w:val="0"/>
          <w:numId w:val="46"/>
        </w:numPr>
        <w:spacing w:line="360" w:lineRule="auto"/>
        <w:jc w:val="both"/>
        <w:rPr>
          <w:color w:val="000000"/>
        </w:rPr>
      </w:pPr>
      <w:r w:rsidRPr="00511C3A">
        <w:rPr>
          <w:b/>
          <w:bCs/>
          <w:color w:val="000000"/>
        </w:rPr>
        <w:t>Traffic Capture:</w:t>
      </w:r>
      <w:r w:rsidRPr="00511C3A">
        <w:rPr>
          <w:color w:val="000000"/>
        </w:rPr>
        <w:t xml:space="preserve"> Using </w:t>
      </w:r>
      <w:r w:rsidRPr="00511C3A">
        <w:rPr>
          <w:b/>
          <w:bCs/>
          <w:i/>
          <w:iCs/>
          <w:color w:val="000000"/>
        </w:rPr>
        <w:t>Dumpcap</w:t>
      </w:r>
      <w:r w:rsidRPr="00511C3A">
        <w:rPr>
          <w:color w:val="000000"/>
        </w:rPr>
        <w:t xml:space="preserve"> captures real-time network </w:t>
      </w:r>
      <w:r w:rsidR="00604905" w:rsidRPr="00511C3A">
        <w:rPr>
          <w:color w:val="000000"/>
        </w:rPr>
        <w:t>traffic and</w:t>
      </w:r>
      <w:r w:rsidRPr="00511C3A">
        <w:rPr>
          <w:color w:val="000000"/>
        </w:rPr>
        <w:t xml:space="preserve"> returns raw packet data for monitoring and feature extraction in real</w:t>
      </w:r>
      <w:r w:rsidR="00BC342E" w:rsidRPr="00511C3A">
        <w:rPr>
          <w:color w:val="000000"/>
        </w:rPr>
        <w:t>-</w:t>
      </w:r>
      <w:r w:rsidRPr="00511C3A">
        <w:rPr>
          <w:color w:val="000000"/>
        </w:rPr>
        <w:t>time.</w:t>
      </w:r>
    </w:p>
    <w:p w14:paraId="1F7EE187" w14:textId="0CDFC88E" w:rsidR="00E535F7" w:rsidRPr="00511C3A" w:rsidRDefault="00E535F7" w:rsidP="0015134D">
      <w:pPr>
        <w:pStyle w:val="ListParagraph"/>
        <w:numPr>
          <w:ilvl w:val="0"/>
          <w:numId w:val="46"/>
        </w:numPr>
        <w:spacing w:line="360" w:lineRule="auto"/>
        <w:jc w:val="both"/>
        <w:rPr>
          <w:color w:val="000000"/>
        </w:rPr>
      </w:pPr>
      <w:r w:rsidRPr="00511C3A">
        <w:rPr>
          <w:b/>
          <w:bCs/>
          <w:color w:val="000000"/>
        </w:rPr>
        <w:t xml:space="preserve">CICFlowMeter: </w:t>
      </w:r>
      <w:r w:rsidRPr="00511C3A">
        <w:rPr>
          <w:color w:val="000000"/>
        </w:rPr>
        <w:t>It makes use of flow-based parameters of raw PCAP files like duration, packet count, and IP address. These properties form the backbone of integrating structured data into AI algorithms.</w:t>
      </w:r>
    </w:p>
    <w:p w14:paraId="22545A64" w14:textId="5616AF48" w:rsidR="00E535F7" w:rsidRPr="00511C3A" w:rsidRDefault="00E535F7" w:rsidP="0015134D">
      <w:pPr>
        <w:pStyle w:val="ListParagraph"/>
        <w:numPr>
          <w:ilvl w:val="0"/>
          <w:numId w:val="46"/>
        </w:numPr>
        <w:spacing w:line="360" w:lineRule="auto"/>
        <w:jc w:val="both"/>
        <w:rPr>
          <w:b/>
          <w:bCs/>
          <w:color w:val="000000"/>
        </w:rPr>
      </w:pPr>
      <w:r w:rsidRPr="00511C3A">
        <w:rPr>
          <w:b/>
          <w:bCs/>
          <w:color w:val="000000"/>
        </w:rPr>
        <w:t>Machine learning models:</w:t>
      </w:r>
    </w:p>
    <w:p w14:paraId="1734AEFA" w14:textId="1B8B22E8" w:rsidR="00054B11" w:rsidRPr="00511C3A" w:rsidRDefault="00E535F7" w:rsidP="0015134D">
      <w:pPr>
        <w:pStyle w:val="ListParagraph"/>
        <w:numPr>
          <w:ilvl w:val="1"/>
          <w:numId w:val="46"/>
        </w:numPr>
        <w:spacing w:line="360" w:lineRule="auto"/>
        <w:jc w:val="both"/>
        <w:rPr>
          <w:color w:val="000000"/>
        </w:rPr>
      </w:pPr>
      <w:r w:rsidRPr="00511C3A">
        <w:rPr>
          <w:b/>
          <w:bCs/>
          <w:color w:val="000000"/>
        </w:rPr>
        <w:t>One-Class SVM:</w:t>
      </w:r>
      <w:r w:rsidRPr="00511C3A">
        <w:rPr>
          <w:color w:val="000000"/>
        </w:rPr>
        <w:t xml:space="preserve"> Anomaly-based detection model that trains to depict only benign traffic and marks differences from normal behavior.</w:t>
      </w:r>
    </w:p>
    <w:p w14:paraId="74422694" w14:textId="61A18444" w:rsidR="00E535F7" w:rsidRPr="00511C3A" w:rsidRDefault="00E535F7" w:rsidP="0015134D">
      <w:pPr>
        <w:pStyle w:val="ListParagraph"/>
        <w:numPr>
          <w:ilvl w:val="1"/>
          <w:numId w:val="46"/>
        </w:numPr>
        <w:spacing w:line="360" w:lineRule="auto"/>
        <w:jc w:val="both"/>
        <w:rPr>
          <w:color w:val="000000"/>
        </w:rPr>
      </w:pPr>
      <w:r w:rsidRPr="00511C3A">
        <w:rPr>
          <w:b/>
          <w:bCs/>
          <w:color w:val="000000"/>
        </w:rPr>
        <w:t>Supervised Model:</w:t>
      </w:r>
      <w:r w:rsidRPr="00511C3A">
        <w:rPr>
          <w:color w:val="000000"/>
        </w:rPr>
        <w:t xml:space="preserve"> Classification model where CIC IDS datasets are used for training to identify specific types of attacks.</w:t>
      </w:r>
    </w:p>
    <w:p w14:paraId="25A861CF" w14:textId="1D61844F" w:rsidR="00E535F7" w:rsidRPr="00511C3A" w:rsidRDefault="00E535F7" w:rsidP="0015134D">
      <w:pPr>
        <w:pStyle w:val="ListParagraph"/>
        <w:numPr>
          <w:ilvl w:val="0"/>
          <w:numId w:val="46"/>
        </w:numPr>
        <w:spacing w:line="360" w:lineRule="auto"/>
        <w:jc w:val="both"/>
        <w:rPr>
          <w:color w:val="000000"/>
        </w:rPr>
      </w:pPr>
      <w:r w:rsidRPr="00511C3A">
        <w:rPr>
          <w:b/>
          <w:bCs/>
          <w:color w:val="000000"/>
        </w:rPr>
        <w:t>Wazuh</w:t>
      </w:r>
      <w:r w:rsidRPr="00511C3A">
        <w:rPr>
          <w:color w:val="000000"/>
        </w:rPr>
        <w:t xml:space="preserve"> is a real-time logging, alerting, and threat</w:t>
      </w:r>
      <w:r w:rsidR="00BC342E" w:rsidRPr="00511C3A">
        <w:rPr>
          <w:color w:val="000000"/>
        </w:rPr>
        <w:t>-</w:t>
      </w:r>
      <w:r w:rsidRPr="00511C3A">
        <w:rPr>
          <w:color w:val="000000"/>
        </w:rPr>
        <w:t xml:space="preserve">monitoring tool that provides visibility as well as </w:t>
      </w:r>
      <w:r w:rsidR="00BC342E" w:rsidRPr="00511C3A">
        <w:rPr>
          <w:color w:val="000000"/>
        </w:rPr>
        <w:t>clarity</w:t>
      </w:r>
      <w:r w:rsidRPr="00511C3A">
        <w:rPr>
          <w:color w:val="000000"/>
        </w:rPr>
        <w:t>.</w:t>
      </w:r>
    </w:p>
    <w:p w14:paraId="39434756" w14:textId="6C340837" w:rsidR="00E535F7" w:rsidRPr="00511C3A" w:rsidRDefault="00E535F7" w:rsidP="0015134D">
      <w:pPr>
        <w:pStyle w:val="ListParagraph"/>
        <w:numPr>
          <w:ilvl w:val="0"/>
          <w:numId w:val="46"/>
        </w:numPr>
        <w:spacing w:line="360" w:lineRule="auto"/>
        <w:jc w:val="both"/>
        <w:rPr>
          <w:color w:val="000000"/>
        </w:rPr>
      </w:pPr>
      <w:r w:rsidRPr="00511C3A">
        <w:rPr>
          <w:b/>
          <w:bCs/>
          <w:color w:val="000000"/>
        </w:rPr>
        <w:t>Windows Firewall</w:t>
      </w:r>
      <w:r w:rsidRPr="00511C3A">
        <w:rPr>
          <w:color w:val="000000"/>
        </w:rPr>
        <w:t>: Integrated with the ability to dynamically block IP addresses recognized as malicious. This allows for rapidly blocking detected threats.</w:t>
      </w:r>
    </w:p>
    <w:p w14:paraId="2A4656AD" w14:textId="02FDBC20" w:rsidR="00CD1C9C" w:rsidRPr="00511C3A" w:rsidRDefault="00E535F7" w:rsidP="0015134D">
      <w:pPr>
        <w:pStyle w:val="ListParagraph"/>
        <w:numPr>
          <w:ilvl w:val="0"/>
          <w:numId w:val="46"/>
        </w:numPr>
        <w:spacing w:line="360" w:lineRule="auto"/>
        <w:jc w:val="both"/>
        <w:rPr>
          <w:color w:val="000000"/>
        </w:rPr>
      </w:pPr>
      <w:r w:rsidRPr="00511C3A">
        <w:rPr>
          <w:b/>
          <w:bCs/>
          <w:color w:val="000000"/>
        </w:rPr>
        <w:t>GUI:</w:t>
      </w:r>
      <w:r w:rsidRPr="00511C3A">
        <w:rPr>
          <w:color w:val="000000"/>
        </w:rPr>
        <w:t xml:space="preserve"> </w:t>
      </w:r>
      <w:r w:rsidR="008D37A3" w:rsidRPr="00511C3A">
        <w:rPr>
          <w:color w:val="000000"/>
        </w:rPr>
        <w:t xml:space="preserve">Network administrators </w:t>
      </w:r>
      <w:r w:rsidR="00604905" w:rsidRPr="00511C3A">
        <w:rPr>
          <w:color w:val="000000"/>
        </w:rPr>
        <w:t>can</w:t>
      </w:r>
      <w:r w:rsidR="008D37A3" w:rsidRPr="00511C3A">
        <w:rPr>
          <w:color w:val="000000"/>
        </w:rPr>
        <w:t xml:space="preserve"> monitor logs, blacklisted IPs, and real-time notifications with this web graphical user interface. TLS encryption is applied by the GUI to ensure secure communication between the frontend and backend, protecting data from interception and unauthorized access.</w:t>
      </w:r>
    </w:p>
    <w:p w14:paraId="28301EA5" w14:textId="77777777" w:rsidR="00CD1C9C" w:rsidRPr="00CD1C9C" w:rsidRDefault="00CD1C9C" w:rsidP="0015134D">
      <w:pPr>
        <w:spacing w:line="360" w:lineRule="auto"/>
        <w:jc w:val="both"/>
        <w:rPr>
          <w:b/>
          <w:bCs/>
          <w:color w:val="000000"/>
          <w:sz w:val="28"/>
          <w:szCs w:val="28"/>
        </w:rPr>
      </w:pPr>
    </w:p>
    <w:p w14:paraId="63C28DFF" w14:textId="7C5C7C7E" w:rsidR="004D5921" w:rsidRPr="004D5921" w:rsidRDefault="00CD1C9C" w:rsidP="0015134D">
      <w:pPr>
        <w:pStyle w:val="Heading2"/>
        <w:numPr>
          <w:ilvl w:val="1"/>
          <w:numId w:val="14"/>
        </w:numPr>
        <w:spacing w:line="360" w:lineRule="auto"/>
        <w:jc w:val="both"/>
      </w:pPr>
      <w:r>
        <w:t xml:space="preserve"> </w:t>
      </w:r>
      <w:bookmarkStart w:id="823" w:name="_Toc197858921"/>
      <w:r w:rsidRPr="00CD1C9C">
        <w:t>Evaluation Metrics</w:t>
      </w:r>
      <w:bookmarkEnd w:id="823"/>
    </w:p>
    <w:p w14:paraId="492A3BB0" w14:textId="0320DE52" w:rsidR="000D70C5" w:rsidRPr="000D70C5" w:rsidRDefault="000D70C5" w:rsidP="0015134D">
      <w:pPr>
        <w:spacing w:line="360" w:lineRule="auto"/>
        <w:jc w:val="both"/>
        <w:rPr>
          <w:color w:val="000000"/>
        </w:rPr>
      </w:pPr>
      <w:r w:rsidRPr="000D70C5">
        <w:rPr>
          <w:color w:val="000000"/>
        </w:rPr>
        <w:t>The following assessment metrics are used in determining the performance of the AI-powered firewall system.</w:t>
      </w:r>
    </w:p>
    <w:p w14:paraId="70B71F08" w14:textId="39994060" w:rsidR="000D70C5" w:rsidRPr="000D70C5" w:rsidRDefault="000D70C5" w:rsidP="0015134D">
      <w:pPr>
        <w:pStyle w:val="ListParagraph"/>
        <w:numPr>
          <w:ilvl w:val="0"/>
          <w:numId w:val="8"/>
        </w:numPr>
        <w:spacing w:line="360" w:lineRule="auto"/>
        <w:jc w:val="both"/>
        <w:rPr>
          <w:color w:val="000000"/>
        </w:rPr>
      </w:pPr>
      <w:r w:rsidRPr="000D70C5">
        <w:rPr>
          <w:b/>
          <w:bCs/>
          <w:color w:val="000000"/>
        </w:rPr>
        <w:t>Accuracy:</w:t>
      </w:r>
      <w:r w:rsidRPr="000D70C5">
        <w:rPr>
          <w:color w:val="000000"/>
        </w:rPr>
        <w:t xml:space="preserve"> It gives the percentage of threats identified correctly compared to benign traffic. Therefore, it provides a picture of the reliability of the model</w:t>
      </w:r>
      <w:r w:rsidR="00BC342E">
        <w:rPr>
          <w:color w:val="000000"/>
        </w:rPr>
        <w:t>.</w:t>
      </w:r>
    </w:p>
    <w:p w14:paraId="59261394" w14:textId="1D1803B0" w:rsidR="000D70C5" w:rsidRPr="000D70C5" w:rsidRDefault="000D70C5" w:rsidP="0015134D">
      <w:pPr>
        <w:pStyle w:val="ListParagraph"/>
        <w:numPr>
          <w:ilvl w:val="0"/>
          <w:numId w:val="8"/>
        </w:numPr>
        <w:spacing w:line="360" w:lineRule="auto"/>
        <w:jc w:val="both"/>
        <w:rPr>
          <w:color w:val="000000"/>
        </w:rPr>
      </w:pPr>
      <w:r w:rsidRPr="000D70C5">
        <w:rPr>
          <w:b/>
          <w:bCs/>
          <w:color w:val="000000"/>
        </w:rPr>
        <w:t>Rate of False Positives:</w:t>
      </w:r>
      <w:r w:rsidRPr="000D70C5">
        <w:rPr>
          <w:color w:val="000000"/>
        </w:rPr>
        <w:t xml:space="preserve"> This deals with the number of times harmless traffic is identified as dangerous. Low rate of false positives- prevents over</w:t>
      </w:r>
      <w:r w:rsidR="00BC342E">
        <w:rPr>
          <w:color w:val="000000"/>
        </w:rPr>
        <w:t>-</w:t>
      </w:r>
      <w:r w:rsidRPr="000D70C5">
        <w:rPr>
          <w:color w:val="000000"/>
        </w:rPr>
        <w:t>blocking an IP.</w:t>
      </w:r>
    </w:p>
    <w:p w14:paraId="743D862C" w14:textId="3D524217" w:rsidR="000D70C5" w:rsidRPr="000D70C5" w:rsidRDefault="000D70C5" w:rsidP="0015134D">
      <w:pPr>
        <w:pStyle w:val="ListParagraph"/>
        <w:numPr>
          <w:ilvl w:val="0"/>
          <w:numId w:val="8"/>
        </w:numPr>
        <w:spacing w:line="360" w:lineRule="auto"/>
        <w:jc w:val="both"/>
        <w:rPr>
          <w:color w:val="000000"/>
        </w:rPr>
      </w:pPr>
      <w:r w:rsidRPr="000D70C5">
        <w:rPr>
          <w:b/>
          <w:bCs/>
          <w:color w:val="000000"/>
        </w:rPr>
        <w:t>False Negative Rate:</w:t>
      </w:r>
      <w:r w:rsidRPr="000D70C5">
        <w:rPr>
          <w:color w:val="000000"/>
        </w:rPr>
        <w:t xml:space="preserve"> It determines the rate at which malicious traffic goes unnoticed. Low false negatives are always essential to neutralize threats successfully.</w:t>
      </w:r>
    </w:p>
    <w:p w14:paraId="0360583A" w14:textId="7A2517CC" w:rsidR="000D70C5" w:rsidRPr="000D70C5" w:rsidRDefault="000D70C5" w:rsidP="0015134D">
      <w:pPr>
        <w:pStyle w:val="ListParagraph"/>
        <w:numPr>
          <w:ilvl w:val="0"/>
          <w:numId w:val="8"/>
        </w:numPr>
        <w:spacing w:line="360" w:lineRule="auto"/>
        <w:jc w:val="both"/>
        <w:rPr>
          <w:color w:val="000000"/>
        </w:rPr>
      </w:pPr>
      <w:r w:rsidRPr="000D70C5">
        <w:rPr>
          <w:b/>
          <w:bCs/>
          <w:color w:val="000000"/>
        </w:rPr>
        <w:t>Detection Speed:</w:t>
      </w:r>
      <w:r w:rsidRPr="000D70C5">
        <w:rPr>
          <w:color w:val="000000"/>
        </w:rPr>
        <w:t xml:space="preserve"> It determines how long the model will take to process traffic data, extract features, make predictions, and block the </w:t>
      </w:r>
      <w:r w:rsidR="00604905" w:rsidRPr="000D70C5">
        <w:rPr>
          <w:color w:val="000000"/>
        </w:rPr>
        <w:t>IP</w:t>
      </w:r>
      <w:r w:rsidRPr="000D70C5">
        <w:rPr>
          <w:color w:val="000000"/>
        </w:rPr>
        <w:t xml:space="preserve"> address. To achieve real-time threat response, detection speed is an important factor.</w:t>
      </w:r>
    </w:p>
    <w:p w14:paraId="2E71FD82" w14:textId="639BE8D8" w:rsidR="00CD1C9C" w:rsidRPr="000D70C5" w:rsidRDefault="000D70C5" w:rsidP="0015134D">
      <w:pPr>
        <w:pStyle w:val="ListParagraph"/>
        <w:numPr>
          <w:ilvl w:val="0"/>
          <w:numId w:val="8"/>
        </w:numPr>
        <w:spacing w:line="360" w:lineRule="auto"/>
        <w:jc w:val="both"/>
        <w:rPr>
          <w:color w:val="000000"/>
        </w:rPr>
      </w:pPr>
      <w:r w:rsidRPr="000D70C5">
        <w:rPr>
          <w:b/>
          <w:bCs/>
          <w:color w:val="000000"/>
        </w:rPr>
        <w:t>Security Robustness:</w:t>
      </w:r>
      <w:r w:rsidRPr="000D70C5">
        <w:rPr>
          <w:color w:val="000000"/>
        </w:rPr>
        <w:t xml:space="preserve"> It pertains to </w:t>
      </w:r>
      <w:r w:rsidR="00604905" w:rsidRPr="000D70C5">
        <w:rPr>
          <w:color w:val="000000"/>
        </w:rPr>
        <w:t>testing</w:t>
      </w:r>
      <w:r w:rsidRPr="000D70C5">
        <w:rPr>
          <w:color w:val="000000"/>
        </w:rPr>
        <w:t xml:space="preserve"> how robust the model is in terms of security dealing with many different types of threat scenarios, including DDoS, port scans, and brute force attacks</w:t>
      </w:r>
      <w:r w:rsidR="00BC342E">
        <w:rPr>
          <w:color w:val="000000"/>
        </w:rPr>
        <w:t>,</w:t>
      </w:r>
      <w:r w:rsidRPr="000D70C5">
        <w:rPr>
          <w:color w:val="000000"/>
        </w:rPr>
        <w:t xml:space="preserve"> and its ability to manage threats.</w:t>
      </w:r>
    </w:p>
    <w:p w14:paraId="20F1EF2D" w14:textId="77777777" w:rsidR="00CD1C9C" w:rsidRPr="00CD1C9C" w:rsidRDefault="00CD1C9C" w:rsidP="0015134D">
      <w:pPr>
        <w:spacing w:line="360" w:lineRule="auto"/>
        <w:jc w:val="both"/>
        <w:rPr>
          <w:b/>
          <w:bCs/>
          <w:color w:val="000000"/>
          <w:sz w:val="28"/>
          <w:szCs w:val="28"/>
        </w:rPr>
      </w:pPr>
    </w:p>
    <w:p w14:paraId="3BD128E1" w14:textId="2319B1BD" w:rsidR="004D5921" w:rsidRPr="004D5921" w:rsidRDefault="00CD1C9C" w:rsidP="0015134D">
      <w:pPr>
        <w:pStyle w:val="Heading2"/>
        <w:numPr>
          <w:ilvl w:val="1"/>
          <w:numId w:val="14"/>
        </w:numPr>
        <w:spacing w:line="360" w:lineRule="auto"/>
        <w:jc w:val="both"/>
      </w:pPr>
      <w:r>
        <w:t xml:space="preserve"> </w:t>
      </w:r>
      <w:bookmarkStart w:id="824" w:name="_Toc197858922"/>
      <w:r w:rsidRPr="00CD1C9C">
        <w:t>Chapter Summary</w:t>
      </w:r>
      <w:bookmarkEnd w:id="824"/>
    </w:p>
    <w:p w14:paraId="6C18B62F" w14:textId="50881493" w:rsidR="00CD1C9C" w:rsidRDefault="00FF3C67" w:rsidP="0015134D">
      <w:pPr>
        <w:spacing w:line="360" w:lineRule="auto"/>
        <w:jc w:val="both"/>
        <w:rPr>
          <w:bCs/>
          <w:color w:val="000000"/>
        </w:rPr>
      </w:pPr>
      <w:r w:rsidRPr="00FF3C67">
        <w:rPr>
          <w:bCs/>
          <w:color w:val="000000"/>
        </w:rPr>
        <w:t>This chapter presented the proposed AI-enabled firewall solution, its model structure, data gathering, preprocessing tools, and procedures, and an assessment metric. The anomaly-based and supervised learning models of the proposed solution will identify harmful traffic patterns across a wide range and will have a layered defense approach with the help of VPN, Wazuh, and Windows Firewall. Data gathered from real-time network traffic and benchmark datasets can be flexible and resilient to real-world challenges. In addition, there are many different techniques and metrics of pre-processing as well as evaluation metrics that are applied to ensure effectiveness, accuracy, and reliability in threat identification.</w:t>
      </w:r>
    </w:p>
    <w:p w14:paraId="3753548B" w14:textId="0674765D" w:rsidR="00511C3A" w:rsidRDefault="00511C3A" w:rsidP="0015134D">
      <w:pPr>
        <w:spacing w:line="360" w:lineRule="auto"/>
        <w:rPr>
          <w:b/>
          <w:bCs/>
          <w:color w:val="000000"/>
          <w:sz w:val="60"/>
          <w:szCs w:val="60"/>
        </w:rPr>
      </w:pPr>
    </w:p>
    <w:p w14:paraId="3CED883B" w14:textId="7F900CFB" w:rsidR="00511C3A" w:rsidRDefault="00511C3A" w:rsidP="004C273D">
      <w:pPr>
        <w:rPr>
          <w:b/>
          <w:bCs/>
          <w:color w:val="000000"/>
          <w:sz w:val="60"/>
          <w:szCs w:val="60"/>
        </w:rPr>
      </w:pPr>
    </w:p>
    <w:p w14:paraId="544EF94F" w14:textId="74BF3CEA" w:rsidR="00511C3A" w:rsidRDefault="00511C3A" w:rsidP="004C273D">
      <w:pPr>
        <w:rPr>
          <w:b/>
          <w:bCs/>
          <w:color w:val="000000"/>
          <w:sz w:val="60"/>
          <w:szCs w:val="60"/>
        </w:rPr>
      </w:pPr>
    </w:p>
    <w:p w14:paraId="6790C874" w14:textId="3866F643" w:rsidR="00511C3A" w:rsidRDefault="00511C3A" w:rsidP="004C273D">
      <w:pPr>
        <w:rPr>
          <w:b/>
          <w:bCs/>
          <w:color w:val="000000"/>
          <w:sz w:val="60"/>
          <w:szCs w:val="60"/>
        </w:rPr>
      </w:pPr>
    </w:p>
    <w:p w14:paraId="6102464C" w14:textId="2F4FC945" w:rsidR="00511C3A" w:rsidRDefault="00511C3A" w:rsidP="004C273D">
      <w:pPr>
        <w:rPr>
          <w:b/>
          <w:bCs/>
          <w:color w:val="000000"/>
          <w:sz w:val="60"/>
          <w:szCs w:val="60"/>
        </w:rPr>
      </w:pPr>
    </w:p>
    <w:p w14:paraId="18B5264E" w14:textId="77777777" w:rsidR="00604905" w:rsidRDefault="00604905" w:rsidP="004C273D">
      <w:pPr>
        <w:rPr>
          <w:b/>
          <w:bCs/>
          <w:color w:val="000000"/>
          <w:sz w:val="60"/>
          <w:szCs w:val="60"/>
        </w:rPr>
      </w:pPr>
    </w:p>
    <w:p w14:paraId="22E938FB" w14:textId="683BB1A6" w:rsidR="00511C3A" w:rsidRDefault="00511C3A" w:rsidP="004C273D">
      <w:pPr>
        <w:rPr>
          <w:b/>
          <w:bCs/>
          <w:color w:val="000000"/>
          <w:sz w:val="60"/>
          <w:szCs w:val="60"/>
        </w:rPr>
      </w:pPr>
    </w:p>
    <w:p w14:paraId="551B1D8C" w14:textId="77777777" w:rsidR="00511C3A" w:rsidRDefault="00511C3A" w:rsidP="004C273D">
      <w:pPr>
        <w:rPr>
          <w:b/>
          <w:bCs/>
          <w:color w:val="000000"/>
          <w:sz w:val="60"/>
          <w:szCs w:val="60"/>
        </w:rPr>
      </w:pPr>
    </w:p>
    <w:p w14:paraId="10953822" w14:textId="77777777" w:rsidR="00604905" w:rsidRPr="008570B1" w:rsidRDefault="00604905" w:rsidP="004C273D">
      <w:pPr>
        <w:rPr>
          <w:b/>
          <w:bCs/>
          <w:color w:val="000000"/>
          <w:sz w:val="60"/>
          <w:szCs w:val="60"/>
        </w:rPr>
      </w:pPr>
    </w:p>
    <w:p w14:paraId="1B23B7F1" w14:textId="1B8AEE08" w:rsidR="008B502C" w:rsidRPr="008570B1" w:rsidRDefault="008B502C" w:rsidP="004B1C2A">
      <w:pPr>
        <w:jc w:val="right"/>
        <w:rPr>
          <w:b/>
          <w:bCs/>
          <w:color w:val="000000"/>
          <w:sz w:val="60"/>
          <w:szCs w:val="60"/>
        </w:rPr>
      </w:pPr>
      <w:r w:rsidRPr="008570B1">
        <w:rPr>
          <w:b/>
          <w:bCs/>
          <w:color w:val="000000"/>
          <w:sz w:val="60"/>
          <w:szCs w:val="60"/>
        </w:rPr>
        <w:t xml:space="preserve">Chapter </w:t>
      </w:r>
      <w:r w:rsidR="00515570">
        <w:rPr>
          <w:b/>
          <w:bCs/>
          <w:color w:val="000000"/>
          <w:sz w:val="60"/>
          <w:szCs w:val="60"/>
        </w:rPr>
        <w:t>5</w:t>
      </w:r>
      <w:r w:rsidRPr="008570B1">
        <w:rPr>
          <w:b/>
          <w:bCs/>
          <w:color w:val="000000"/>
          <w:sz w:val="60"/>
          <w:szCs w:val="60"/>
        </w:rPr>
        <w:t>:</w:t>
      </w:r>
    </w:p>
    <w:p w14:paraId="4767B80F" w14:textId="1B08E5DB" w:rsidR="008B502C" w:rsidRDefault="008B502C" w:rsidP="004B1C2A">
      <w:pPr>
        <w:spacing w:line="360" w:lineRule="auto"/>
        <w:jc w:val="right"/>
        <w:rPr>
          <w:bCs/>
          <w:color w:val="000000"/>
        </w:rPr>
      </w:pPr>
      <w:r w:rsidRPr="008B502C">
        <w:rPr>
          <w:b/>
          <w:bCs/>
          <w:color w:val="000000"/>
          <w:sz w:val="60"/>
          <w:szCs w:val="60"/>
        </w:rPr>
        <w:t>Implementation and Testing</w:t>
      </w:r>
    </w:p>
    <w:p w14:paraId="3B612381" w14:textId="7903F17C" w:rsidR="008B502C" w:rsidRDefault="008B502C" w:rsidP="00515570">
      <w:pPr>
        <w:spacing w:line="360" w:lineRule="auto"/>
        <w:jc w:val="both"/>
        <w:rPr>
          <w:bCs/>
          <w:color w:val="000000"/>
        </w:rPr>
      </w:pPr>
    </w:p>
    <w:p w14:paraId="275410F1" w14:textId="5F1AC0CB" w:rsidR="008B502C" w:rsidRDefault="008B502C" w:rsidP="00515570">
      <w:pPr>
        <w:spacing w:line="360" w:lineRule="auto"/>
        <w:jc w:val="both"/>
        <w:rPr>
          <w:bCs/>
          <w:color w:val="000000"/>
        </w:rPr>
      </w:pPr>
    </w:p>
    <w:p w14:paraId="20632462" w14:textId="16778804" w:rsidR="008B502C" w:rsidRDefault="008B502C" w:rsidP="00515570">
      <w:pPr>
        <w:spacing w:line="360" w:lineRule="auto"/>
        <w:jc w:val="both"/>
        <w:rPr>
          <w:bCs/>
          <w:color w:val="000000"/>
        </w:rPr>
      </w:pPr>
    </w:p>
    <w:p w14:paraId="02A9AEB7" w14:textId="42A04ADE" w:rsidR="008B502C" w:rsidRDefault="008B502C" w:rsidP="00515570">
      <w:pPr>
        <w:spacing w:line="360" w:lineRule="auto"/>
        <w:jc w:val="both"/>
        <w:rPr>
          <w:bCs/>
          <w:color w:val="000000"/>
        </w:rPr>
      </w:pPr>
    </w:p>
    <w:p w14:paraId="1A64FCD2" w14:textId="2F43CA6C" w:rsidR="008B502C" w:rsidRDefault="008B502C" w:rsidP="00515570">
      <w:pPr>
        <w:spacing w:line="360" w:lineRule="auto"/>
        <w:jc w:val="both"/>
        <w:rPr>
          <w:bCs/>
          <w:color w:val="000000"/>
        </w:rPr>
      </w:pPr>
    </w:p>
    <w:p w14:paraId="56B96BAC" w14:textId="2264888B" w:rsidR="008B502C" w:rsidRDefault="008B502C" w:rsidP="00515570">
      <w:pPr>
        <w:spacing w:line="360" w:lineRule="auto"/>
        <w:jc w:val="both"/>
        <w:rPr>
          <w:bCs/>
          <w:color w:val="000000"/>
        </w:rPr>
      </w:pPr>
    </w:p>
    <w:p w14:paraId="05D6F4EC" w14:textId="0C496173" w:rsidR="008B502C" w:rsidRDefault="008B502C" w:rsidP="00515570">
      <w:pPr>
        <w:spacing w:line="360" w:lineRule="auto"/>
        <w:jc w:val="both"/>
        <w:rPr>
          <w:bCs/>
          <w:color w:val="000000"/>
        </w:rPr>
      </w:pPr>
    </w:p>
    <w:p w14:paraId="762C273B" w14:textId="16E9F3F4" w:rsidR="00511C3A" w:rsidRDefault="00511C3A" w:rsidP="00515570">
      <w:pPr>
        <w:spacing w:line="360" w:lineRule="auto"/>
        <w:jc w:val="both"/>
        <w:rPr>
          <w:bCs/>
          <w:color w:val="000000"/>
        </w:rPr>
      </w:pPr>
    </w:p>
    <w:p w14:paraId="28409250" w14:textId="5039C328" w:rsidR="00511C3A" w:rsidRDefault="00511C3A" w:rsidP="00515570">
      <w:pPr>
        <w:spacing w:line="360" w:lineRule="auto"/>
        <w:jc w:val="both"/>
        <w:rPr>
          <w:bCs/>
          <w:color w:val="000000"/>
        </w:rPr>
      </w:pPr>
    </w:p>
    <w:p w14:paraId="5300A2EE" w14:textId="5A7776A6" w:rsidR="00511C3A" w:rsidRDefault="00511C3A" w:rsidP="00515570">
      <w:pPr>
        <w:spacing w:line="360" w:lineRule="auto"/>
        <w:jc w:val="both"/>
        <w:rPr>
          <w:bCs/>
          <w:color w:val="000000"/>
        </w:rPr>
      </w:pPr>
    </w:p>
    <w:p w14:paraId="340FB79D" w14:textId="77777777" w:rsidR="00511C3A" w:rsidRDefault="00511C3A" w:rsidP="00515570">
      <w:pPr>
        <w:spacing w:line="360" w:lineRule="auto"/>
        <w:jc w:val="both"/>
        <w:rPr>
          <w:bCs/>
          <w:color w:val="000000"/>
        </w:rPr>
      </w:pPr>
    </w:p>
    <w:p w14:paraId="70B01929" w14:textId="6843F96D" w:rsidR="008B502C" w:rsidRDefault="008B502C" w:rsidP="00515570">
      <w:pPr>
        <w:spacing w:line="360" w:lineRule="auto"/>
        <w:jc w:val="both"/>
        <w:rPr>
          <w:bCs/>
          <w:color w:val="000000"/>
        </w:rPr>
      </w:pPr>
    </w:p>
    <w:p w14:paraId="12C4B333" w14:textId="77777777" w:rsidR="00F702F8" w:rsidRDefault="00F702F8" w:rsidP="00515570">
      <w:pPr>
        <w:spacing w:line="360" w:lineRule="auto"/>
        <w:jc w:val="both"/>
        <w:rPr>
          <w:bCs/>
          <w:color w:val="000000"/>
        </w:rPr>
      </w:pPr>
    </w:p>
    <w:p w14:paraId="6872EE7C" w14:textId="1C33FA18" w:rsidR="008B502C" w:rsidRDefault="008B502C" w:rsidP="00515570">
      <w:pPr>
        <w:spacing w:line="360" w:lineRule="auto"/>
        <w:jc w:val="both"/>
        <w:rPr>
          <w:bCs/>
          <w:color w:val="000000"/>
        </w:rPr>
      </w:pPr>
    </w:p>
    <w:p w14:paraId="5F89A515" w14:textId="75C6DC48" w:rsidR="008B502C" w:rsidRDefault="008B502C" w:rsidP="001A4875">
      <w:pPr>
        <w:pStyle w:val="Heading1"/>
        <w:spacing w:line="276" w:lineRule="auto"/>
        <w:jc w:val="both"/>
      </w:pPr>
      <w:bookmarkStart w:id="825" w:name="_Toc197858923"/>
      <w:r w:rsidRPr="008570B1">
        <w:lastRenderedPageBreak/>
        <w:t xml:space="preserve">Chapter </w:t>
      </w:r>
      <w:r>
        <w:t>5</w:t>
      </w:r>
      <w:r w:rsidRPr="008570B1">
        <w:t>:</w:t>
      </w:r>
      <w:bookmarkEnd w:id="825"/>
    </w:p>
    <w:p w14:paraId="68FDB635" w14:textId="77777777" w:rsidR="00F702F8" w:rsidRPr="00F702F8" w:rsidRDefault="00F702F8" w:rsidP="001A4875">
      <w:pPr>
        <w:spacing w:line="276" w:lineRule="auto"/>
        <w:rPr>
          <w:sz w:val="36"/>
          <w:szCs w:val="36"/>
        </w:rPr>
      </w:pPr>
    </w:p>
    <w:p w14:paraId="70339570" w14:textId="3EB52786" w:rsidR="008B502C" w:rsidRDefault="008B502C" w:rsidP="001A4875">
      <w:pPr>
        <w:spacing w:line="276" w:lineRule="auto"/>
        <w:jc w:val="both"/>
        <w:rPr>
          <w:b/>
          <w:bCs/>
          <w:sz w:val="36"/>
          <w:szCs w:val="36"/>
        </w:rPr>
      </w:pPr>
      <w:r w:rsidRPr="00EF75A8">
        <w:rPr>
          <w:b/>
          <w:bCs/>
          <w:sz w:val="36"/>
          <w:szCs w:val="36"/>
        </w:rPr>
        <w:t>Implementation and Testing</w:t>
      </w:r>
    </w:p>
    <w:p w14:paraId="46BA1DF1" w14:textId="77777777" w:rsidR="009013E4" w:rsidRDefault="009013E4" w:rsidP="001A4875">
      <w:pPr>
        <w:spacing w:line="276" w:lineRule="auto"/>
        <w:jc w:val="both"/>
        <w:rPr>
          <w:b/>
          <w:bCs/>
          <w:sz w:val="36"/>
          <w:szCs w:val="36"/>
        </w:rPr>
      </w:pPr>
    </w:p>
    <w:p w14:paraId="0A02ED3F" w14:textId="681A557B" w:rsidR="008B502C" w:rsidRDefault="008B502C" w:rsidP="0015134D">
      <w:pPr>
        <w:pStyle w:val="Heading2"/>
        <w:numPr>
          <w:ilvl w:val="1"/>
          <w:numId w:val="20"/>
        </w:numPr>
        <w:spacing w:line="360" w:lineRule="auto"/>
        <w:jc w:val="both"/>
      </w:pPr>
      <w:bookmarkStart w:id="826" w:name="_Toc197858924"/>
      <w:r w:rsidRPr="008B502C">
        <w:t>Introduction</w:t>
      </w:r>
      <w:bookmarkEnd w:id="826"/>
    </w:p>
    <w:p w14:paraId="21633AF2" w14:textId="229B9B8B" w:rsidR="008B502C" w:rsidRDefault="001A4875" w:rsidP="0015134D">
      <w:pPr>
        <w:spacing w:line="360" w:lineRule="auto"/>
        <w:jc w:val="both"/>
      </w:pPr>
      <w:r>
        <w:t>Several</w:t>
      </w:r>
      <w:r w:rsidR="008B502C">
        <w:t xml:space="preserve"> critical security components were analyzed to ensure the proposed AI-based firewall provides a secure framework:</w:t>
      </w:r>
    </w:p>
    <w:p w14:paraId="76D91108" w14:textId="77DE7DCB" w:rsidR="008B502C" w:rsidRDefault="008B502C" w:rsidP="0015134D">
      <w:pPr>
        <w:pStyle w:val="ListParagraph"/>
        <w:numPr>
          <w:ilvl w:val="0"/>
          <w:numId w:val="47"/>
        </w:numPr>
        <w:spacing w:line="360" w:lineRule="auto"/>
        <w:jc w:val="both"/>
      </w:pPr>
      <w:r w:rsidRPr="00416D00">
        <w:rPr>
          <w:b/>
          <w:bCs/>
        </w:rPr>
        <w:t>Confidentiality:</w:t>
      </w:r>
      <w:r>
        <w:t xml:space="preserve"> TLS encryption for encrypting communications between parts, especially the web-based GUI, to ensure confidentiality.  </w:t>
      </w:r>
    </w:p>
    <w:p w14:paraId="47D5F13D" w14:textId="1C011602" w:rsidR="008B502C" w:rsidRDefault="008B502C" w:rsidP="0015134D">
      <w:pPr>
        <w:pStyle w:val="ListParagraph"/>
        <w:numPr>
          <w:ilvl w:val="0"/>
          <w:numId w:val="47"/>
        </w:numPr>
        <w:spacing w:line="360" w:lineRule="auto"/>
        <w:jc w:val="both"/>
      </w:pPr>
      <w:r>
        <w:t>It prevents man-in-the-middle attacks and eavesdropping of logs or alert information.</w:t>
      </w:r>
    </w:p>
    <w:p w14:paraId="5CE21070" w14:textId="272A9069" w:rsidR="008B502C" w:rsidRDefault="008B502C" w:rsidP="0015134D">
      <w:pPr>
        <w:pStyle w:val="ListParagraph"/>
        <w:numPr>
          <w:ilvl w:val="0"/>
          <w:numId w:val="47"/>
        </w:numPr>
        <w:spacing w:line="360" w:lineRule="auto"/>
        <w:jc w:val="both"/>
      </w:pPr>
      <w:r w:rsidRPr="00416D00">
        <w:rPr>
          <w:b/>
          <w:bCs/>
        </w:rPr>
        <w:t>Integrity:</w:t>
      </w:r>
      <w:r>
        <w:t xml:space="preserve"> </w:t>
      </w:r>
      <w:r w:rsidR="001A4875">
        <w:t>To</w:t>
      </w:r>
      <w:r>
        <w:t xml:space="preserve"> detect cases of tampering, SHA-256 checksums were applied to hash data transmitted from agents to the server and logs.</w:t>
      </w:r>
    </w:p>
    <w:p w14:paraId="21F9CBC8" w14:textId="4BB09149" w:rsidR="008B502C" w:rsidRDefault="008B502C" w:rsidP="0015134D">
      <w:pPr>
        <w:pStyle w:val="ListParagraph"/>
        <w:numPr>
          <w:ilvl w:val="0"/>
          <w:numId w:val="47"/>
        </w:numPr>
        <w:spacing w:line="360" w:lineRule="auto"/>
        <w:jc w:val="both"/>
      </w:pPr>
      <w:r w:rsidRPr="00416D00">
        <w:rPr>
          <w:b/>
          <w:bCs/>
        </w:rPr>
        <w:t>Availability:</w:t>
      </w:r>
      <w:r>
        <w:t xml:space="preserve"> </w:t>
      </w:r>
      <w:r w:rsidR="001A4875">
        <w:t>To</w:t>
      </w:r>
      <w:r>
        <w:t xml:space="preserve"> prevent the firewall from crashing and denying service, the system was put through high-traffic and simulated DDoS tests.</w:t>
      </w:r>
    </w:p>
    <w:p w14:paraId="5DF6F38E" w14:textId="4DA42717" w:rsidR="008B502C" w:rsidRDefault="008B502C" w:rsidP="0015134D">
      <w:pPr>
        <w:pStyle w:val="ListParagraph"/>
        <w:numPr>
          <w:ilvl w:val="0"/>
          <w:numId w:val="47"/>
        </w:numPr>
        <w:spacing w:line="360" w:lineRule="auto"/>
        <w:jc w:val="both"/>
      </w:pPr>
      <w:r w:rsidRPr="00416D00">
        <w:rPr>
          <w:b/>
          <w:bCs/>
        </w:rPr>
        <w:t>Authentication and Authorization:</w:t>
      </w:r>
      <w:r>
        <w:t xml:space="preserve"> To prevent unwanted access to logs and control options, role-based access control, or RBAC, was implemented on the GUI.</w:t>
      </w:r>
    </w:p>
    <w:p w14:paraId="150A9BB7" w14:textId="7CD440A6" w:rsidR="008B502C" w:rsidRDefault="008B502C" w:rsidP="0015134D">
      <w:pPr>
        <w:pStyle w:val="ListParagraph"/>
        <w:numPr>
          <w:ilvl w:val="0"/>
          <w:numId w:val="47"/>
        </w:numPr>
        <w:spacing w:line="360" w:lineRule="auto"/>
        <w:jc w:val="both"/>
      </w:pPr>
      <w:r w:rsidRPr="00416D00">
        <w:rPr>
          <w:b/>
          <w:bCs/>
        </w:rPr>
        <w:t>Timely Threat Response:</w:t>
      </w:r>
      <w:r>
        <w:t xml:space="preserve"> The system demonstrated the ability to quickly block bad IPs as soon as they were identified, keeping the time users spent vulnerable to attacks as short as possible.</w:t>
      </w:r>
    </w:p>
    <w:p w14:paraId="75C11185" w14:textId="0ACA06D8" w:rsidR="008B502C" w:rsidRDefault="008B502C" w:rsidP="0015134D">
      <w:pPr>
        <w:spacing w:line="360" w:lineRule="auto"/>
        <w:jc w:val="both"/>
      </w:pPr>
    </w:p>
    <w:p w14:paraId="5645B674" w14:textId="2D7C7912" w:rsidR="008B502C" w:rsidRPr="008B502C" w:rsidRDefault="008B502C" w:rsidP="0015134D">
      <w:pPr>
        <w:pStyle w:val="Heading2"/>
        <w:spacing w:line="360" w:lineRule="auto"/>
        <w:ind w:left="576" w:hanging="576"/>
        <w:jc w:val="both"/>
      </w:pPr>
      <w:bookmarkStart w:id="827" w:name="_Toc197858925"/>
      <w:r w:rsidRPr="008B502C">
        <w:t>5.2 System Setup</w:t>
      </w:r>
      <w:bookmarkEnd w:id="827"/>
    </w:p>
    <w:p w14:paraId="087AA95C" w14:textId="77777777" w:rsidR="008262D1" w:rsidRPr="008262D1" w:rsidRDefault="008262D1" w:rsidP="0015134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828" w:name="_Toc197509582"/>
      <w:bookmarkStart w:id="829" w:name="_Toc197509822"/>
      <w:bookmarkStart w:id="830" w:name="_Toc197509946"/>
      <w:bookmarkStart w:id="831" w:name="_Toc197510169"/>
      <w:bookmarkStart w:id="832" w:name="_Toc197510359"/>
      <w:bookmarkStart w:id="833" w:name="_Toc197513327"/>
      <w:bookmarkStart w:id="834" w:name="_Toc197513664"/>
      <w:bookmarkStart w:id="835" w:name="_Toc197513788"/>
      <w:bookmarkStart w:id="836" w:name="_Toc197516017"/>
      <w:bookmarkStart w:id="837" w:name="_Toc197573153"/>
      <w:bookmarkStart w:id="838" w:name="_Toc197573278"/>
      <w:bookmarkStart w:id="839" w:name="_Toc197575402"/>
      <w:bookmarkStart w:id="840" w:name="_Toc197858926"/>
      <w:bookmarkEnd w:id="828"/>
      <w:bookmarkEnd w:id="829"/>
      <w:bookmarkEnd w:id="830"/>
      <w:bookmarkEnd w:id="831"/>
      <w:bookmarkEnd w:id="832"/>
      <w:bookmarkEnd w:id="833"/>
      <w:bookmarkEnd w:id="834"/>
      <w:bookmarkEnd w:id="835"/>
      <w:bookmarkEnd w:id="836"/>
      <w:bookmarkEnd w:id="837"/>
      <w:bookmarkEnd w:id="838"/>
      <w:bookmarkEnd w:id="839"/>
      <w:bookmarkEnd w:id="840"/>
    </w:p>
    <w:p w14:paraId="2EF9B55C" w14:textId="77777777" w:rsidR="008262D1" w:rsidRPr="008262D1" w:rsidRDefault="008262D1" w:rsidP="0015134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841" w:name="_Toc197509583"/>
      <w:bookmarkStart w:id="842" w:name="_Toc197509823"/>
      <w:bookmarkStart w:id="843" w:name="_Toc197509947"/>
      <w:bookmarkStart w:id="844" w:name="_Toc197510170"/>
      <w:bookmarkStart w:id="845" w:name="_Toc197510360"/>
      <w:bookmarkStart w:id="846" w:name="_Toc197513328"/>
      <w:bookmarkStart w:id="847" w:name="_Toc197513665"/>
      <w:bookmarkStart w:id="848" w:name="_Toc197513789"/>
      <w:bookmarkStart w:id="849" w:name="_Toc197516018"/>
      <w:bookmarkStart w:id="850" w:name="_Toc197573154"/>
      <w:bookmarkStart w:id="851" w:name="_Toc197573279"/>
      <w:bookmarkStart w:id="852" w:name="_Toc197575403"/>
      <w:bookmarkStart w:id="853" w:name="_Toc197858927"/>
      <w:bookmarkEnd w:id="841"/>
      <w:bookmarkEnd w:id="842"/>
      <w:bookmarkEnd w:id="843"/>
      <w:bookmarkEnd w:id="844"/>
      <w:bookmarkEnd w:id="845"/>
      <w:bookmarkEnd w:id="846"/>
      <w:bookmarkEnd w:id="847"/>
      <w:bookmarkEnd w:id="848"/>
      <w:bookmarkEnd w:id="849"/>
      <w:bookmarkEnd w:id="850"/>
      <w:bookmarkEnd w:id="851"/>
      <w:bookmarkEnd w:id="852"/>
      <w:bookmarkEnd w:id="853"/>
    </w:p>
    <w:p w14:paraId="2D19AD5F" w14:textId="77777777" w:rsidR="008262D1" w:rsidRPr="008262D1" w:rsidRDefault="008262D1" w:rsidP="0015134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854" w:name="_Toc197509584"/>
      <w:bookmarkStart w:id="855" w:name="_Toc197509824"/>
      <w:bookmarkStart w:id="856" w:name="_Toc197509948"/>
      <w:bookmarkStart w:id="857" w:name="_Toc197510171"/>
      <w:bookmarkStart w:id="858" w:name="_Toc197510361"/>
      <w:bookmarkStart w:id="859" w:name="_Toc197513329"/>
      <w:bookmarkStart w:id="860" w:name="_Toc197513666"/>
      <w:bookmarkStart w:id="861" w:name="_Toc197513790"/>
      <w:bookmarkStart w:id="862" w:name="_Toc197516019"/>
      <w:bookmarkStart w:id="863" w:name="_Toc197573155"/>
      <w:bookmarkStart w:id="864" w:name="_Toc197573280"/>
      <w:bookmarkStart w:id="865" w:name="_Toc197575404"/>
      <w:bookmarkStart w:id="866" w:name="_Toc197858928"/>
      <w:bookmarkEnd w:id="854"/>
      <w:bookmarkEnd w:id="855"/>
      <w:bookmarkEnd w:id="856"/>
      <w:bookmarkEnd w:id="857"/>
      <w:bookmarkEnd w:id="858"/>
      <w:bookmarkEnd w:id="859"/>
      <w:bookmarkEnd w:id="860"/>
      <w:bookmarkEnd w:id="861"/>
      <w:bookmarkEnd w:id="862"/>
      <w:bookmarkEnd w:id="863"/>
      <w:bookmarkEnd w:id="864"/>
      <w:bookmarkEnd w:id="865"/>
      <w:bookmarkEnd w:id="866"/>
    </w:p>
    <w:p w14:paraId="667C6AE1" w14:textId="77777777" w:rsidR="008262D1" w:rsidRPr="008262D1" w:rsidRDefault="008262D1" w:rsidP="0015134D">
      <w:pPr>
        <w:pStyle w:val="ListParagraph"/>
        <w:keepNext/>
        <w:keepLines/>
        <w:numPr>
          <w:ilvl w:val="0"/>
          <w:numId w:val="53"/>
        </w:numPr>
        <w:spacing w:before="240" w:line="360" w:lineRule="auto"/>
        <w:outlineLvl w:val="0"/>
        <w:rPr>
          <w:rFonts w:eastAsiaTheme="majorEastAsia" w:cstheme="majorBidi"/>
          <w:b/>
          <w:vanish/>
          <w:color w:val="000000" w:themeColor="text1"/>
          <w:sz w:val="40"/>
          <w:szCs w:val="32"/>
        </w:rPr>
      </w:pPr>
      <w:bookmarkStart w:id="867" w:name="_Toc197509585"/>
      <w:bookmarkStart w:id="868" w:name="_Toc197509825"/>
      <w:bookmarkStart w:id="869" w:name="_Toc197509949"/>
      <w:bookmarkStart w:id="870" w:name="_Toc197510172"/>
      <w:bookmarkStart w:id="871" w:name="_Toc197510362"/>
      <w:bookmarkStart w:id="872" w:name="_Toc197513330"/>
      <w:bookmarkStart w:id="873" w:name="_Toc197513667"/>
      <w:bookmarkStart w:id="874" w:name="_Toc197513791"/>
      <w:bookmarkStart w:id="875" w:name="_Toc197516020"/>
      <w:bookmarkStart w:id="876" w:name="_Toc197573156"/>
      <w:bookmarkStart w:id="877" w:name="_Toc197573281"/>
      <w:bookmarkStart w:id="878" w:name="_Toc197575405"/>
      <w:bookmarkStart w:id="879" w:name="_Toc197858929"/>
      <w:bookmarkEnd w:id="867"/>
      <w:bookmarkEnd w:id="868"/>
      <w:bookmarkEnd w:id="869"/>
      <w:bookmarkEnd w:id="870"/>
      <w:bookmarkEnd w:id="871"/>
      <w:bookmarkEnd w:id="872"/>
      <w:bookmarkEnd w:id="873"/>
      <w:bookmarkEnd w:id="874"/>
      <w:bookmarkEnd w:id="875"/>
      <w:bookmarkEnd w:id="876"/>
      <w:bookmarkEnd w:id="877"/>
      <w:bookmarkEnd w:id="878"/>
      <w:bookmarkEnd w:id="879"/>
    </w:p>
    <w:p w14:paraId="554580D0" w14:textId="77777777" w:rsidR="008262D1" w:rsidRPr="008262D1" w:rsidRDefault="008262D1" w:rsidP="0015134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880" w:name="_Toc197509586"/>
      <w:bookmarkStart w:id="881" w:name="_Toc197509826"/>
      <w:bookmarkStart w:id="882" w:name="_Toc197509950"/>
      <w:bookmarkStart w:id="883" w:name="_Toc197510173"/>
      <w:bookmarkStart w:id="884" w:name="_Toc197510363"/>
      <w:bookmarkStart w:id="885" w:name="_Toc197513331"/>
      <w:bookmarkStart w:id="886" w:name="_Toc197513668"/>
      <w:bookmarkStart w:id="887" w:name="_Toc197513792"/>
      <w:bookmarkStart w:id="888" w:name="_Toc197516021"/>
      <w:bookmarkStart w:id="889" w:name="_Toc197573157"/>
      <w:bookmarkStart w:id="890" w:name="_Toc197573282"/>
      <w:bookmarkStart w:id="891" w:name="_Toc197575406"/>
      <w:bookmarkStart w:id="892" w:name="_Toc197858930"/>
      <w:bookmarkEnd w:id="880"/>
      <w:bookmarkEnd w:id="881"/>
      <w:bookmarkEnd w:id="882"/>
      <w:bookmarkEnd w:id="883"/>
      <w:bookmarkEnd w:id="884"/>
      <w:bookmarkEnd w:id="885"/>
      <w:bookmarkEnd w:id="886"/>
      <w:bookmarkEnd w:id="887"/>
      <w:bookmarkEnd w:id="888"/>
      <w:bookmarkEnd w:id="889"/>
      <w:bookmarkEnd w:id="890"/>
      <w:bookmarkEnd w:id="891"/>
      <w:bookmarkEnd w:id="892"/>
    </w:p>
    <w:p w14:paraId="47622126" w14:textId="77777777" w:rsidR="008262D1" w:rsidRPr="008262D1" w:rsidRDefault="008262D1" w:rsidP="0015134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893" w:name="_Toc197509587"/>
      <w:bookmarkStart w:id="894" w:name="_Toc197509827"/>
      <w:bookmarkStart w:id="895" w:name="_Toc197509951"/>
      <w:bookmarkStart w:id="896" w:name="_Toc197510174"/>
      <w:bookmarkStart w:id="897" w:name="_Toc197510364"/>
      <w:bookmarkStart w:id="898" w:name="_Toc197513332"/>
      <w:bookmarkStart w:id="899" w:name="_Toc197513669"/>
      <w:bookmarkStart w:id="900" w:name="_Toc197513793"/>
      <w:bookmarkStart w:id="901" w:name="_Toc197516022"/>
      <w:bookmarkStart w:id="902" w:name="_Toc197573158"/>
      <w:bookmarkStart w:id="903" w:name="_Toc197573283"/>
      <w:bookmarkStart w:id="904" w:name="_Toc197575407"/>
      <w:bookmarkStart w:id="905" w:name="_Toc197858931"/>
      <w:bookmarkEnd w:id="893"/>
      <w:bookmarkEnd w:id="894"/>
      <w:bookmarkEnd w:id="895"/>
      <w:bookmarkEnd w:id="896"/>
      <w:bookmarkEnd w:id="897"/>
      <w:bookmarkEnd w:id="898"/>
      <w:bookmarkEnd w:id="899"/>
      <w:bookmarkEnd w:id="900"/>
      <w:bookmarkEnd w:id="901"/>
      <w:bookmarkEnd w:id="902"/>
      <w:bookmarkEnd w:id="903"/>
      <w:bookmarkEnd w:id="904"/>
      <w:bookmarkEnd w:id="905"/>
    </w:p>
    <w:p w14:paraId="694B3CC5" w14:textId="7C00EBB2" w:rsidR="009001BC" w:rsidRPr="002A5574" w:rsidRDefault="00456FF5" w:rsidP="0015134D">
      <w:pPr>
        <w:pStyle w:val="Heading3"/>
        <w:spacing w:line="360" w:lineRule="auto"/>
      </w:pPr>
      <w:bookmarkStart w:id="906" w:name="_Toc197858932"/>
      <w:r>
        <w:t xml:space="preserve">5.2.1 </w:t>
      </w:r>
      <w:r w:rsidR="008B502C" w:rsidRPr="002A5574">
        <w:t>Environment Configuration</w:t>
      </w:r>
      <w:bookmarkEnd w:id="906"/>
    </w:p>
    <w:p w14:paraId="3F6081CC" w14:textId="498FF683" w:rsidR="009001BC" w:rsidRPr="008B502C" w:rsidRDefault="008B502C" w:rsidP="0015134D">
      <w:pPr>
        <w:pStyle w:val="ListParagraph"/>
        <w:numPr>
          <w:ilvl w:val="0"/>
          <w:numId w:val="36"/>
        </w:numPr>
        <w:spacing w:line="360" w:lineRule="auto"/>
        <w:jc w:val="both"/>
      </w:pPr>
      <w:r w:rsidRPr="009001BC">
        <w:rPr>
          <w:b/>
          <w:bCs/>
        </w:rPr>
        <w:t>Operating Systems</w:t>
      </w:r>
      <w:r w:rsidRPr="008B502C">
        <w:t>:</w:t>
      </w:r>
    </w:p>
    <w:p w14:paraId="3C0E77D8" w14:textId="77777777" w:rsidR="008B502C" w:rsidRPr="008B502C" w:rsidRDefault="008B502C" w:rsidP="0015134D">
      <w:pPr>
        <w:pStyle w:val="ListParagraph"/>
        <w:numPr>
          <w:ilvl w:val="1"/>
          <w:numId w:val="36"/>
        </w:numPr>
        <w:spacing w:line="360" w:lineRule="auto"/>
        <w:jc w:val="both"/>
      </w:pPr>
      <w:r w:rsidRPr="008B502C">
        <w:t>Server: Ubuntu 22.04 LTS</w:t>
      </w:r>
    </w:p>
    <w:p w14:paraId="2D8D9BEF" w14:textId="0B8EC655" w:rsidR="009001BC" w:rsidRPr="008B502C" w:rsidRDefault="008B502C" w:rsidP="0015134D">
      <w:pPr>
        <w:pStyle w:val="ListParagraph"/>
        <w:numPr>
          <w:ilvl w:val="1"/>
          <w:numId w:val="36"/>
        </w:numPr>
        <w:spacing w:line="360" w:lineRule="auto"/>
        <w:jc w:val="both"/>
      </w:pPr>
      <w:r w:rsidRPr="008B502C">
        <w:t>Agents: Windows 10/11</w:t>
      </w:r>
    </w:p>
    <w:p w14:paraId="4C0FD1C5" w14:textId="77777777" w:rsidR="008B502C" w:rsidRPr="008B502C" w:rsidRDefault="008B502C" w:rsidP="0015134D">
      <w:pPr>
        <w:pStyle w:val="ListParagraph"/>
        <w:numPr>
          <w:ilvl w:val="0"/>
          <w:numId w:val="36"/>
        </w:numPr>
        <w:spacing w:line="360" w:lineRule="auto"/>
        <w:jc w:val="both"/>
      </w:pPr>
      <w:r w:rsidRPr="009001BC">
        <w:rPr>
          <w:b/>
          <w:bCs/>
        </w:rPr>
        <w:t>Frameworks &amp; Languages</w:t>
      </w:r>
      <w:r w:rsidRPr="008B502C">
        <w:t>:</w:t>
      </w:r>
    </w:p>
    <w:p w14:paraId="15EF61FD" w14:textId="77777777" w:rsidR="008B502C" w:rsidRPr="008B502C" w:rsidRDefault="008B502C" w:rsidP="0015134D">
      <w:pPr>
        <w:pStyle w:val="ListParagraph"/>
        <w:numPr>
          <w:ilvl w:val="1"/>
          <w:numId w:val="36"/>
        </w:numPr>
        <w:spacing w:line="360" w:lineRule="auto"/>
        <w:jc w:val="both"/>
      </w:pPr>
      <w:r w:rsidRPr="008B502C">
        <w:t>Backend: Python (Flask), Bash scripting</w:t>
      </w:r>
    </w:p>
    <w:p w14:paraId="25D0ECEB" w14:textId="731D2D50" w:rsidR="009001BC" w:rsidRPr="008B502C" w:rsidRDefault="008B502C" w:rsidP="0015134D">
      <w:pPr>
        <w:pStyle w:val="ListParagraph"/>
        <w:numPr>
          <w:ilvl w:val="1"/>
          <w:numId w:val="36"/>
        </w:numPr>
        <w:spacing w:line="360" w:lineRule="auto"/>
        <w:jc w:val="both"/>
      </w:pPr>
      <w:r w:rsidRPr="008B502C">
        <w:t>Frontend: HTML, CSS, JavaScript (React)</w:t>
      </w:r>
    </w:p>
    <w:p w14:paraId="52EF730A" w14:textId="77777777" w:rsidR="008B502C" w:rsidRPr="008B502C" w:rsidRDefault="008B502C" w:rsidP="0015134D">
      <w:pPr>
        <w:pStyle w:val="ListParagraph"/>
        <w:numPr>
          <w:ilvl w:val="0"/>
          <w:numId w:val="36"/>
        </w:numPr>
        <w:spacing w:line="360" w:lineRule="auto"/>
        <w:jc w:val="both"/>
      </w:pPr>
      <w:r w:rsidRPr="009001BC">
        <w:rPr>
          <w:b/>
          <w:bCs/>
        </w:rPr>
        <w:t>Machine Learning Libraries</w:t>
      </w:r>
      <w:r w:rsidRPr="008B502C">
        <w:t>:</w:t>
      </w:r>
    </w:p>
    <w:p w14:paraId="2100262C" w14:textId="20108926" w:rsidR="009001BC" w:rsidRPr="008B502C" w:rsidRDefault="008B502C" w:rsidP="0015134D">
      <w:pPr>
        <w:pStyle w:val="ListParagraph"/>
        <w:numPr>
          <w:ilvl w:val="1"/>
          <w:numId w:val="36"/>
        </w:numPr>
        <w:spacing w:line="360" w:lineRule="auto"/>
        <w:jc w:val="both"/>
      </w:pPr>
      <w:r w:rsidRPr="008B502C">
        <w:lastRenderedPageBreak/>
        <w:t>Scikit-learn, Pandas, NumPy, Joblib</w:t>
      </w:r>
    </w:p>
    <w:p w14:paraId="4661D1E0" w14:textId="77777777" w:rsidR="008B502C" w:rsidRPr="008B502C" w:rsidRDefault="008B502C" w:rsidP="0015134D">
      <w:pPr>
        <w:pStyle w:val="ListParagraph"/>
        <w:numPr>
          <w:ilvl w:val="0"/>
          <w:numId w:val="36"/>
        </w:numPr>
        <w:spacing w:line="360" w:lineRule="auto"/>
        <w:jc w:val="both"/>
      </w:pPr>
      <w:r w:rsidRPr="009001BC">
        <w:rPr>
          <w:b/>
          <w:bCs/>
        </w:rPr>
        <w:t>Other Tools</w:t>
      </w:r>
      <w:r w:rsidRPr="008B502C">
        <w:t>:</w:t>
      </w:r>
    </w:p>
    <w:p w14:paraId="31BD5658" w14:textId="77777777" w:rsidR="008B502C" w:rsidRPr="008B502C" w:rsidRDefault="008B502C" w:rsidP="0015134D">
      <w:pPr>
        <w:pStyle w:val="ListParagraph"/>
        <w:numPr>
          <w:ilvl w:val="1"/>
          <w:numId w:val="36"/>
        </w:numPr>
        <w:spacing w:line="360" w:lineRule="auto"/>
        <w:jc w:val="both"/>
      </w:pPr>
      <w:r w:rsidRPr="008B502C">
        <w:t>CICFlowMeter, Dumpcap, Wazuh, Windows Firewall, OpenSSL for TLS setup</w:t>
      </w:r>
    </w:p>
    <w:p w14:paraId="00C6AFEB" w14:textId="716ABEF1" w:rsidR="001A4875" w:rsidRPr="001A4875" w:rsidRDefault="008021A4" w:rsidP="0015134D">
      <w:pPr>
        <w:pStyle w:val="Heading3"/>
        <w:spacing w:line="360" w:lineRule="auto"/>
      </w:pPr>
      <w:bookmarkStart w:id="907" w:name="_Toc197858933"/>
      <w:r>
        <w:t xml:space="preserve">5.2.2 </w:t>
      </w:r>
      <w:r w:rsidR="008B502C" w:rsidRPr="008B502C">
        <w:t>Key Functions and Algorithms</w:t>
      </w:r>
      <w:r w:rsidR="001A4875">
        <w:t>:</w:t>
      </w:r>
      <w:bookmarkEnd w:id="907"/>
    </w:p>
    <w:p w14:paraId="7AD5E89F" w14:textId="47C1DCDA" w:rsidR="008B502C" w:rsidRDefault="008B502C" w:rsidP="0015134D">
      <w:pPr>
        <w:spacing w:line="360" w:lineRule="auto"/>
        <w:jc w:val="both"/>
      </w:pPr>
      <w:r w:rsidRPr="008B502C">
        <w:rPr>
          <w:b/>
          <w:bCs/>
        </w:rPr>
        <w:t xml:space="preserve">Feature Extraction: </w:t>
      </w:r>
      <w:r w:rsidRPr="00684C9D">
        <w:t>CICFlowMeter is used by agents to extract features based on flow from unprocessed packet data.</w:t>
      </w:r>
    </w:p>
    <w:p w14:paraId="3065FD35" w14:textId="59AD2DA1" w:rsidR="00B248C7" w:rsidRDefault="0082482C" w:rsidP="0015134D">
      <w:pPr>
        <w:spacing w:line="360" w:lineRule="auto"/>
        <w:jc w:val="both"/>
      </w:pPr>
      <w:r>
        <w:rPr>
          <w:b/>
          <w:bCs/>
        </w:rPr>
        <w:t>Pseudocode</w:t>
      </w:r>
      <w:r w:rsidRPr="008B502C">
        <w:rPr>
          <w:b/>
          <w:bCs/>
        </w:rPr>
        <w:t>:</w:t>
      </w:r>
    </w:p>
    <w:p w14:paraId="00FDFC34" w14:textId="3D2085AE" w:rsidR="00B248C7" w:rsidRDefault="00B248C7" w:rsidP="0015134D">
      <w:pPr>
        <w:spacing w:line="360" w:lineRule="auto"/>
        <w:jc w:val="both"/>
      </w:pPr>
      <w:r>
        <w:rPr>
          <w:noProof/>
        </w:rPr>
        <w:drawing>
          <wp:inline distT="0" distB="0" distL="0" distR="0" wp14:anchorId="23B54445" wp14:editId="2E519425">
            <wp:extent cx="5486400" cy="3631565"/>
            <wp:effectExtent l="0" t="0" r="0" b="6985"/>
            <wp:docPr id="93508746"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508746" name="Picture 5" descr="A screenshot of a computer program&#10;&#10;AI-generated content may be incorrect."/>
                    <pic:cNvPicPr/>
                  </pic:nvPicPr>
                  <pic:blipFill>
                    <a:blip r:embed="rId22">
                      <a:extLst>
                        <a:ext uri="{28A0092B-C50C-407E-A947-70E740481C1C}">
                          <a14:useLocalDpi xmlns:a14="http://schemas.microsoft.com/office/drawing/2010/main" val="0"/>
                        </a:ext>
                      </a:extLst>
                    </a:blip>
                    <a:stretch>
                      <a:fillRect/>
                    </a:stretch>
                  </pic:blipFill>
                  <pic:spPr>
                    <a:xfrm>
                      <a:off x="0" y="0"/>
                      <a:ext cx="5486400" cy="3631565"/>
                    </a:xfrm>
                    <a:prstGeom prst="rect">
                      <a:avLst/>
                    </a:prstGeom>
                  </pic:spPr>
                </pic:pic>
              </a:graphicData>
            </a:graphic>
          </wp:inline>
        </w:drawing>
      </w:r>
    </w:p>
    <w:p w14:paraId="0D797984" w14:textId="18E0556F" w:rsidR="00B248C7" w:rsidRPr="00B248C7" w:rsidRDefault="00B248C7" w:rsidP="0015134D">
      <w:pPr>
        <w:spacing w:line="360" w:lineRule="auto"/>
        <w:jc w:val="center"/>
        <w:rPr>
          <w:b/>
          <w:bCs/>
        </w:rPr>
      </w:pPr>
      <w:r w:rsidRPr="00B248C7">
        <w:rPr>
          <w:b/>
          <w:bCs/>
        </w:rPr>
        <w:t xml:space="preserve">Figure 12 </w:t>
      </w:r>
      <w:bookmarkStart w:id="908" w:name="_Hlk197574444"/>
      <w:r w:rsidR="00156F72">
        <w:rPr>
          <w:b/>
          <w:bCs/>
        </w:rPr>
        <w:t>Pseudocode</w:t>
      </w:r>
      <w:bookmarkEnd w:id="908"/>
      <w:r w:rsidR="00156F72">
        <w:rPr>
          <w:b/>
          <w:bCs/>
        </w:rPr>
        <w:t xml:space="preserve"> </w:t>
      </w:r>
      <w:r w:rsidRPr="00B248C7">
        <w:rPr>
          <w:b/>
          <w:bCs/>
        </w:rPr>
        <w:t>Traffic Analysis and Detection</w:t>
      </w:r>
    </w:p>
    <w:p w14:paraId="4C8C14BE" w14:textId="56F4AD8A" w:rsidR="00B248C7" w:rsidRDefault="00B248C7" w:rsidP="0015134D">
      <w:pPr>
        <w:spacing w:line="360" w:lineRule="auto"/>
        <w:jc w:val="both"/>
      </w:pPr>
      <w:r>
        <w:rPr>
          <w:noProof/>
        </w:rPr>
        <w:lastRenderedPageBreak/>
        <w:drawing>
          <wp:inline distT="0" distB="0" distL="0" distR="0" wp14:anchorId="285564E6" wp14:editId="6EBEBD66">
            <wp:extent cx="5486400" cy="2990215"/>
            <wp:effectExtent l="0" t="0" r="0" b="635"/>
            <wp:docPr id="60434949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349490" name="Picture 604349490"/>
                    <pic:cNvPicPr/>
                  </pic:nvPicPr>
                  <pic:blipFill>
                    <a:blip r:embed="rId23">
                      <a:extLst>
                        <a:ext uri="{28A0092B-C50C-407E-A947-70E740481C1C}">
                          <a14:useLocalDpi xmlns:a14="http://schemas.microsoft.com/office/drawing/2010/main" val="0"/>
                        </a:ext>
                      </a:extLst>
                    </a:blip>
                    <a:stretch>
                      <a:fillRect/>
                    </a:stretch>
                  </pic:blipFill>
                  <pic:spPr>
                    <a:xfrm>
                      <a:off x="0" y="0"/>
                      <a:ext cx="5486400" cy="2990215"/>
                    </a:xfrm>
                    <a:prstGeom prst="rect">
                      <a:avLst/>
                    </a:prstGeom>
                  </pic:spPr>
                </pic:pic>
              </a:graphicData>
            </a:graphic>
          </wp:inline>
        </w:drawing>
      </w:r>
    </w:p>
    <w:p w14:paraId="5A1B5047" w14:textId="6EED1EB5" w:rsidR="00B248C7" w:rsidRDefault="00B248C7" w:rsidP="0015134D">
      <w:pPr>
        <w:spacing w:line="360" w:lineRule="auto"/>
        <w:jc w:val="center"/>
        <w:rPr>
          <w:b/>
          <w:bCs/>
        </w:rPr>
      </w:pPr>
      <w:r w:rsidRPr="00B248C7">
        <w:rPr>
          <w:b/>
          <w:bCs/>
        </w:rPr>
        <w:t>Figure 1</w:t>
      </w:r>
      <w:r>
        <w:rPr>
          <w:b/>
          <w:bCs/>
        </w:rPr>
        <w:t>3</w:t>
      </w:r>
      <w:r w:rsidRPr="00B248C7">
        <w:rPr>
          <w:b/>
          <w:bCs/>
        </w:rPr>
        <w:t xml:space="preserve"> </w:t>
      </w:r>
      <w:r w:rsidR="00156F72">
        <w:rPr>
          <w:b/>
          <w:bCs/>
        </w:rPr>
        <w:t>Pseudocode</w:t>
      </w:r>
      <w:r w:rsidR="00156F72" w:rsidRPr="00C6765E">
        <w:rPr>
          <w:b/>
          <w:bCs/>
        </w:rPr>
        <w:t xml:space="preserve"> </w:t>
      </w:r>
      <w:r w:rsidR="00C6765E" w:rsidRPr="00C6765E">
        <w:rPr>
          <w:b/>
          <w:bCs/>
        </w:rPr>
        <w:t>Traffic Capture and Processing</w:t>
      </w:r>
    </w:p>
    <w:p w14:paraId="1B10312B" w14:textId="77777777" w:rsidR="0011782F" w:rsidRDefault="0011782F" w:rsidP="0015134D">
      <w:pPr>
        <w:spacing w:line="360" w:lineRule="auto"/>
        <w:jc w:val="center"/>
        <w:rPr>
          <w:b/>
          <w:bCs/>
        </w:rPr>
      </w:pPr>
    </w:p>
    <w:p w14:paraId="6D2CDF0C" w14:textId="77777777" w:rsidR="004F7DF4" w:rsidRDefault="004F7DF4" w:rsidP="0015134D">
      <w:pPr>
        <w:spacing w:line="360" w:lineRule="auto"/>
        <w:jc w:val="center"/>
        <w:rPr>
          <w:b/>
          <w:bCs/>
        </w:rPr>
      </w:pPr>
    </w:p>
    <w:p w14:paraId="57478B7F" w14:textId="77777777" w:rsidR="004F7DF4" w:rsidRDefault="004F7DF4" w:rsidP="0015134D">
      <w:pPr>
        <w:spacing w:line="360" w:lineRule="auto"/>
        <w:jc w:val="center"/>
        <w:rPr>
          <w:b/>
          <w:bCs/>
        </w:rPr>
      </w:pPr>
    </w:p>
    <w:p w14:paraId="3F59E418" w14:textId="77777777" w:rsidR="004F7DF4" w:rsidRDefault="004F7DF4" w:rsidP="0015134D">
      <w:pPr>
        <w:spacing w:line="360" w:lineRule="auto"/>
        <w:jc w:val="center"/>
        <w:rPr>
          <w:b/>
          <w:bCs/>
        </w:rPr>
      </w:pPr>
    </w:p>
    <w:p w14:paraId="19DE1761" w14:textId="77777777" w:rsidR="004F7DF4" w:rsidRDefault="004F7DF4" w:rsidP="0015134D">
      <w:pPr>
        <w:spacing w:line="360" w:lineRule="auto"/>
        <w:jc w:val="center"/>
        <w:rPr>
          <w:b/>
          <w:bCs/>
        </w:rPr>
      </w:pPr>
    </w:p>
    <w:p w14:paraId="7146F702" w14:textId="77777777" w:rsidR="004F7DF4" w:rsidRDefault="004F7DF4" w:rsidP="0015134D">
      <w:pPr>
        <w:spacing w:line="360" w:lineRule="auto"/>
        <w:jc w:val="center"/>
        <w:rPr>
          <w:b/>
          <w:bCs/>
        </w:rPr>
      </w:pPr>
    </w:p>
    <w:p w14:paraId="04439F86" w14:textId="77777777" w:rsidR="004F7DF4" w:rsidRDefault="004F7DF4" w:rsidP="0015134D">
      <w:pPr>
        <w:spacing w:line="360" w:lineRule="auto"/>
        <w:jc w:val="center"/>
        <w:rPr>
          <w:b/>
          <w:bCs/>
        </w:rPr>
      </w:pPr>
    </w:p>
    <w:p w14:paraId="3C3FD705" w14:textId="77777777" w:rsidR="004F7DF4" w:rsidRDefault="004F7DF4" w:rsidP="0015134D">
      <w:pPr>
        <w:spacing w:line="360" w:lineRule="auto"/>
        <w:jc w:val="center"/>
        <w:rPr>
          <w:b/>
          <w:bCs/>
        </w:rPr>
      </w:pPr>
    </w:p>
    <w:p w14:paraId="4C14C94C" w14:textId="77777777" w:rsidR="004F7DF4" w:rsidRDefault="004F7DF4" w:rsidP="0015134D">
      <w:pPr>
        <w:spacing w:line="360" w:lineRule="auto"/>
        <w:jc w:val="center"/>
        <w:rPr>
          <w:b/>
          <w:bCs/>
        </w:rPr>
      </w:pPr>
    </w:p>
    <w:p w14:paraId="1A62E86A" w14:textId="77777777" w:rsidR="004F7DF4" w:rsidRDefault="004F7DF4" w:rsidP="0015134D">
      <w:pPr>
        <w:spacing w:line="360" w:lineRule="auto"/>
        <w:jc w:val="center"/>
        <w:rPr>
          <w:b/>
          <w:bCs/>
        </w:rPr>
      </w:pPr>
    </w:p>
    <w:p w14:paraId="08D39084" w14:textId="77777777" w:rsidR="004F7DF4" w:rsidRDefault="004F7DF4" w:rsidP="0015134D">
      <w:pPr>
        <w:spacing w:line="360" w:lineRule="auto"/>
        <w:jc w:val="center"/>
        <w:rPr>
          <w:b/>
          <w:bCs/>
        </w:rPr>
      </w:pPr>
    </w:p>
    <w:p w14:paraId="554DA704" w14:textId="77777777" w:rsidR="004F7DF4" w:rsidRDefault="004F7DF4" w:rsidP="0015134D">
      <w:pPr>
        <w:spacing w:line="360" w:lineRule="auto"/>
        <w:jc w:val="center"/>
        <w:rPr>
          <w:b/>
          <w:bCs/>
        </w:rPr>
      </w:pPr>
    </w:p>
    <w:p w14:paraId="54C03B62" w14:textId="77777777" w:rsidR="004F7DF4" w:rsidRDefault="004F7DF4" w:rsidP="0015134D">
      <w:pPr>
        <w:spacing w:line="360" w:lineRule="auto"/>
        <w:jc w:val="center"/>
        <w:rPr>
          <w:b/>
          <w:bCs/>
        </w:rPr>
      </w:pPr>
    </w:p>
    <w:p w14:paraId="0802C0EE" w14:textId="77777777" w:rsidR="004F7DF4" w:rsidRDefault="004F7DF4" w:rsidP="0015134D">
      <w:pPr>
        <w:spacing w:line="360" w:lineRule="auto"/>
        <w:jc w:val="center"/>
        <w:rPr>
          <w:b/>
          <w:bCs/>
        </w:rPr>
      </w:pPr>
    </w:p>
    <w:p w14:paraId="3CC6C2DC" w14:textId="77777777" w:rsidR="004F7DF4" w:rsidRDefault="004F7DF4" w:rsidP="0015134D">
      <w:pPr>
        <w:spacing w:line="360" w:lineRule="auto"/>
        <w:jc w:val="center"/>
        <w:rPr>
          <w:b/>
          <w:bCs/>
        </w:rPr>
      </w:pPr>
    </w:p>
    <w:p w14:paraId="786B688C" w14:textId="77777777" w:rsidR="004F7DF4" w:rsidRDefault="004F7DF4" w:rsidP="0015134D">
      <w:pPr>
        <w:spacing w:line="360" w:lineRule="auto"/>
        <w:jc w:val="center"/>
        <w:rPr>
          <w:b/>
          <w:bCs/>
        </w:rPr>
      </w:pPr>
    </w:p>
    <w:p w14:paraId="7072DDD1" w14:textId="77777777" w:rsidR="004F7DF4" w:rsidRDefault="004F7DF4" w:rsidP="0015134D">
      <w:pPr>
        <w:spacing w:line="360" w:lineRule="auto"/>
        <w:jc w:val="center"/>
        <w:rPr>
          <w:b/>
          <w:bCs/>
        </w:rPr>
      </w:pPr>
    </w:p>
    <w:p w14:paraId="07CCFCE1" w14:textId="77777777" w:rsidR="004F7DF4" w:rsidRDefault="004F7DF4" w:rsidP="0015134D">
      <w:pPr>
        <w:spacing w:line="360" w:lineRule="auto"/>
        <w:jc w:val="center"/>
        <w:rPr>
          <w:b/>
          <w:bCs/>
        </w:rPr>
      </w:pPr>
    </w:p>
    <w:p w14:paraId="5B8C6238" w14:textId="77777777" w:rsidR="004F7DF4" w:rsidRDefault="004F7DF4" w:rsidP="0015134D">
      <w:pPr>
        <w:spacing w:line="360" w:lineRule="auto"/>
        <w:jc w:val="center"/>
        <w:rPr>
          <w:b/>
          <w:bCs/>
        </w:rPr>
      </w:pPr>
    </w:p>
    <w:p w14:paraId="3E024431" w14:textId="77777777" w:rsidR="004F7DF4" w:rsidRDefault="004F7DF4" w:rsidP="0015134D">
      <w:pPr>
        <w:spacing w:line="360" w:lineRule="auto"/>
        <w:jc w:val="center"/>
        <w:rPr>
          <w:b/>
          <w:bCs/>
        </w:rPr>
      </w:pPr>
    </w:p>
    <w:p w14:paraId="0A1B467A" w14:textId="77777777" w:rsidR="004F7DF4" w:rsidRDefault="004F7DF4" w:rsidP="0015134D">
      <w:pPr>
        <w:spacing w:line="360" w:lineRule="auto"/>
        <w:jc w:val="center"/>
        <w:rPr>
          <w:b/>
          <w:bCs/>
        </w:rPr>
      </w:pPr>
    </w:p>
    <w:p w14:paraId="5A1A108A" w14:textId="2595C73D" w:rsidR="004F7DF4" w:rsidRDefault="0011782F" w:rsidP="0015134D">
      <w:pPr>
        <w:spacing w:line="360" w:lineRule="auto"/>
        <w:jc w:val="center"/>
        <w:rPr>
          <w:b/>
          <w:bCs/>
        </w:rPr>
      </w:pPr>
      <w:r>
        <w:rPr>
          <w:b/>
          <w:bCs/>
          <w:noProof/>
        </w:rPr>
        <w:drawing>
          <wp:inline distT="0" distB="0" distL="0" distR="0" wp14:anchorId="3C4DD4C6" wp14:editId="64AF77BB">
            <wp:extent cx="5424641" cy="6265333"/>
            <wp:effectExtent l="0" t="0" r="5080" b="2540"/>
            <wp:docPr id="479395463"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9395463" name="Picture 7" descr="A screenshot of a computer program&#10;&#10;AI-generated content may be incorrect."/>
                    <pic:cNvPicPr/>
                  </pic:nvPicPr>
                  <pic:blipFill>
                    <a:blip r:embed="rId24">
                      <a:extLst>
                        <a:ext uri="{28A0092B-C50C-407E-A947-70E740481C1C}">
                          <a14:useLocalDpi xmlns:a14="http://schemas.microsoft.com/office/drawing/2010/main" val="0"/>
                        </a:ext>
                      </a:extLst>
                    </a:blip>
                    <a:stretch>
                      <a:fillRect/>
                    </a:stretch>
                  </pic:blipFill>
                  <pic:spPr>
                    <a:xfrm>
                      <a:off x="0" y="0"/>
                      <a:ext cx="5435853" cy="6278283"/>
                    </a:xfrm>
                    <a:prstGeom prst="rect">
                      <a:avLst/>
                    </a:prstGeom>
                  </pic:spPr>
                </pic:pic>
              </a:graphicData>
            </a:graphic>
          </wp:inline>
        </w:drawing>
      </w:r>
    </w:p>
    <w:p w14:paraId="597DA10F" w14:textId="74F0EDEC" w:rsidR="00B248C7" w:rsidRPr="00B248C7" w:rsidRDefault="00B248C7" w:rsidP="0015134D">
      <w:pPr>
        <w:spacing w:line="360" w:lineRule="auto"/>
        <w:jc w:val="center"/>
        <w:rPr>
          <w:b/>
          <w:bCs/>
        </w:rPr>
      </w:pPr>
      <w:r w:rsidRPr="00B248C7">
        <w:rPr>
          <w:b/>
          <w:bCs/>
        </w:rPr>
        <w:t>Figure 1</w:t>
      </w:r>
      <w:r>
        <w:rPr>
          <w:b/>
          <w:bCs/>
        </w:rPr>
        <w:t>4</w:t>
      </w:r>
      <w:r w:rsidRPr="00B248C7">
        <w:rPr>
          <w:b/>
          <w:bCs/>
        </w:rPr>
        <w:t xml:space="preserve"> </w:t>
      </w:r>
      <w:r w:rsidR="00156F72">
        <w:rPr>
          <w:b/>
          <w:bCs/>
        </w:rPr>
        <w:t xml:space="preserve">Pseudocode </w:t>
      </w:r>
      <w:r w:rsidR="009344A0">
        <w:rPr>
          <w:b/>
          <w:bCs/>
        </w:rPr>
        <w:t>F</w:t>
      </w:r>
      <w:r w:rsidR="009344A0" w:rsidRPr="009344A0">
        <w:rPr>
          <w:b/>
          <w:bCs/>
        </w:rPr>
        <w:t xml:space="preserve">irewall </w:t>
      </w:r>
      <w:r w:rsidR="009344A0">
        <w:rPr>
          <w:b/>
          <w:bCs/>
        </w:rPr>
        <w:t>R</w:t>
      </w:r>
      <w:r w:rsidR="009344A0" w:rsidRPr="009344A0">
        <w:rPr>
          <w:b/>
          <w:bCs/>
        </w:rPr>
        <w:t xml:space="preserve">ule </w:t>
      </w:r>
      <w:r w:rsidR="009344A0">
        <w:rPr>
          <w:b/>
          <w:bCs/>
        </w:rPr>
        <w:t>Implementation</w:t>
      </w:r>
    </w:p>
    <w:p w14:paraId="71796752" w14:textId="77777777" w:rsidR="00B248C7" w:rsidRDefault="00B248C7" w:rsidP="0015134D">
      <w:pPr>
        <w:spacing w:line="360" w:lineRule="auto"/>
        <w:jc w:val="center"/>
        <w:rPr>
          <w:b/>
          <w:bCs/>
        </w:rPr>
      </w:pPr>
    </w:p>
    <w:p w14:paraId="7362CB99" w14:textId="64E3A229" w:rsidR="00B248C7" w:rsidRDefault="00B248C7" w:rsidP="0015134D">
      <w:pPr>
        <w:spacing w:line="360" w:lineRule="auto"/>
        <w:jc w:val="center"/>
        <w:rPr>
          <w:b/>
          <w:bCs/>
        </w:rPr>
      </w:pPr>
      <w:r>
        <w:rPr>
          <w:b/>
          <w:bCs/>
          <w:noProof/>
        </w:rPr>
        <w:lastRenderedPageBreak/>
        <w:drawing>
          <wp:inline distT="0" distB="0" distL="0" distR="0" wp14:anchorId="289C7918" wp14:editId="790BD916">
            <wp:extent cx="5486400" cy="3589020"/>
            <wp:effectExtent l="0" t="0" r="0" b="0"/>
            <wp:docPr id="131040733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407339" name="Picture 1310407339"/>
                    <pic:cNvPicPr/>
                  </pic:nvPicPr>
                  <pic:blipFill>
                    <a:blip r:embed="rId25">
                      <a:extLst>
                        <a:ext uri="{28A0092B-C50C-407E-A947-70E740481C1C}">
                          <a14:useLocalDpi xmlns:a14="http://schemas.microsoft.com/office/drawing/2010/main" val="0"/>
                        </a:ext>
                      </a:extLst>
                    </a:blip>
                    <a:stretch>
                      <a:fillRect/>
                    </a:stretch>
                  </pic:blipFill>
                  <pic:spPr>
                    <a:xfrm>
                      <a:off x="0" y="0"/>
                      <a:ext cx="5486400" cy="3589020"/>
                    </a:xfrm>
                    <a:prstGeom prst="rect">
                      <a:avLst/>
                    </a:prstGeom>
                  </pic:spPr>
                </pic:pic>
              </a:graphicData>
            </a:graphic>
          </wp:inline>
        </w:drawing>
      </w:r>
    </w:p>
    <w:p w14:paraId="60F4AEDF" w14:textId="526F2674" w:rsidR="00B248C7" w:rsidRDefault="00B248C7" w:rsidP="0015134D">
      <w:pPr>
        <w:spacing w:line="360" w:lineRule="auto"/>
        <w:jc w:val="center"/>
        <w:rPr>
          <w:b/>
          <w:bCs/>
        </w:rPr>
      </w:pPr>
      <w:r w:rsidRPr="00B248C7">
        <w:rPr>
          <w:b/>
          <w:bCs/>
        </w:rPr>
        <w:t>Figure 1</w:t>
      </w:r>
      <w:r>
        <w:rPr>
          <w:b/>
          <w:bCs/>
        </w:rPr>
        <w:t>5</w:t>
      </w:r>
      <w:r w:rsidR="00156F72" w:rsidRPr="00156F72">
        <w:t xml:space="preserve"> </w:t>
      </w:r>
      <w:r w:rsidR="00156F72" w:rsidRPr="00156F72">
        <w:rPr>
          <w:b/>
          <w:bCs/>
        </w:rPr>
        <w:t>Pseudocode</w:t>
      </w:r>
      <w:r w:rsidRPr="00B248C7">
        <w:rPr>
          <w:b/>
          <w:bCs/>
        </w:rPr>
        <w:t xml:space="preserve"> </w:t>
      </w:r>
      <w:r w:rsidR="000141D6" w:rsidRPr="000141D6">
        <w:rPr>
          <w:b/>
          <w:bCs/>
        </w:rPr>
        <w:t>Main Execution Flow</w:t>
      </w:r>
    </w:p>
    <w:p w14:paraId="4AD08197" w14:textId="77777777" w:rsidR="00B248C7" w:rsidRPr="008B502C" w:rsidRDefault="00B248C7" w:rsidP="0015134D">
      <w:pPr>
        <w:spacing w:line="360" w:lineRule="auto"/>
        <w:jc w:val="both"/>
        <w:rPr>
          <w:b/>
          <w:bCs/>
        </w:rPr>
      </w:pPr>
    </w:p>
    <w:p w14:paraId="62624408" w14:textId="73426185" w:rsidR="008B502C" w:rsidRPr="008B502C" w:rsidRDefault="008B502C" w:rsidP="0015134D">
      <w:pPr>
        <w:spacing w:line="360" w:lineRule="auto"/>
        <w:jc w:val="both"/>
        <w:rPr>
          <w:b/>
          <w:bCs/>
        </w:rPr>
      </w:pPr>
      <w:r w:rsidRPr="008B502C">
        <w:rPr>
          <w:b/>
          <w:bCs/>
        </w:rPr>
        <w:t xml:space="preserve">Anomaly Detection: </w:t>
      </w:r>
      <w:r w:rsidRPr="00684C9D">
        <w:t>Anomalies from normal traffic behavior are identified using One-Class SVM.</w:t>
      </w:r>
    </w:p>
    <w:p w14:paraId="0E9A97B7" w14:textId="54A432B6" w:rsidR="008B502C" w:rsidRPr="00416D00" w:rsidRDefault="008B502C" w:rsidP="0015134D">
      <w:pPr>
        <w:spacing w:line="360" w:lineRule="auto"/>
        <w:jc w:val="both"/>
      </w:pPr>
      <w:r w:rsidRPr="008B502C">
        <w:rPr>
          <w:b/>
          <w:bCs/>
        </w:rPr>
        <w:t xml:space="preserve">Signature-Based Detection: </w:t>
      </w:r>
      <w:r w:rsidRPr="00684C9D">
        <w:t>Through patterns learned on CIC-IDS datasets in a supervised machine learning model, traffic is classified.</w:t>
      </w:r>
    </w:p>
    <w:p w14:paraId="2EDE5ED1" w14:textId="3A3A52A6" w:rsidR="008B502C" w:rsidRPr="008B502C" w:rsidRDefault="008B502C" w:rsidP="0015134D">
      <w:pPr>
        <w:spacing w:line="360" w:lineRule="auto"/>
        <w:jc w:val="both"/>
        <w:rPr>
          <w:b/>
          <w:bCs/>
        </w:rPr>
      </w:pPr>
      <w:r w:rsidRPr="008B502C">
        <w:rPr>
          <w:b/>
          <w:bCs/>
        </w:rPr>
        <w:t xml:space="preserve">Threat Action: </w:t>
      </w:r>
      <w:r w:rsidRPr="00684C9D">
        <w:t>A positive detection dynamic IP blocking with Windows Firewall, and the firewall notifies the central server.</w:t>
      </w:r>
    </w:p>
    <w:p w14:paraId="1F1DF197" w14:textId="23E83BBD" w:rsidR="008B502C" w:rsidRPr="008B502C" w:rsidRDefault="008B502C" w:rsidP="0015134D">
      <w:pPr>
        <w:spacing w:line="360" w:lineRule="auto"/>
        <w:jc w:val="both"/>
        <w:rPr>
          <w:b/>
          <w:bCs/>
        </w:rPr>
      </w:pPr>
      <w:r w:rsidRPr="008B502C">
        <w:rPr>
          <w:b/>
          <w:bCs/>
        </w:rPr>
        <w:t xml:space="preserve">GUI Display: </w:t>
      </w:r>
      <w:r w:rsidRPr="00684C9D">
        <w:t>Through a safe online interface, an instant dashboard displays blocked IPs, traffic statistics, and alarms.</w:t>
      </w:r>
    </w:p>
    <w:p w14:paraId="2070D209" w14:textId="77777777" w:rsidR="00684C9D" w:rsidRPr="00684C9D" w:rsidRDefault="00684C9D" w:rsidP="0015134D">
      <w:pPr>
        <w:spacing w:line="360" w:lineRule="auto"/>
        <w:jc w:val="both"/>
      </w:pPr>
    </w:p>
    <w:p w14:paraId="1B9B883F" w14:textId="6A817EAC" w:rsidR="00684C9D" w:rsidRDefault="00684C9D" w:rsidP="0015134D">
      <w:pPr>
        <w:pStyle w:val="Heading2"/>
        <w:spacing w:line="360" w:lineRule="auto"/>
        <w:ind w:left="576" w:hanging="576"/>
        <w:jc w:val="both"/>
      </w:pPr>
      <w:bookmarkStart w:id="909" w:name="_Toc197858934"/>
      <w:r>
        <w:t>5.3 System Integration</w:t>
      </w:r>
      <w:bookmarkEnd w:id="909"/>
    </w:p>
    <w:p w14:paraId="787F2F52" w14:textId="77777777" w:rsidR="002C1E75" w:rsidRPr="002C1E75" w:rsidRDefault="002C1E75" w:rsidP="0015134D">
      <w:pPr>
        <w:pStyle w:val="ListParagraph"/>
        <w:keepNext/>
        <w:keepLines/>
        <w:numPr>
          <w:ilvl w:val="1"/>
          <w:numId w:val="53"/>
        </w:numPr>
        <w:spacing w:before="40" w:line="360" w:lineRule="auto"/>
        <w:outlineLvl w:val="1"/>
        <w:rPr>
          <w:rFonts w:eastAsiaTheme="majorEastAsia" w:cstheme="majorBidi"/>
          <w:b/>
          <w:vanish/>
          <w:color w:val="000000" w:themeColor="text1"/>
          <w:sz w:val="28"/>
          <w:szCs w:val="26"/>
        </w:rPr>
      </w:pPr>
      <w:bookmarkStart w:id="910" w:name="_Toc197509591"/>
      <w:bookmarkStart w:id="911" w:name="_Toc197509831"/>
      <w:bookmarkStart w:id="912" w:name="_Toc197509955"/>
      <w:bookmarkStart w:id="913" w:name="_Toc197510178"/>
      <w:bookmarkStart w:id="914" w:name="_Toc197510368"/>
      <w:bookmarkStart w:id="915" w:name="_Toc197513336"/>
      <w:bookmarkStart w:id="916" w:name="_Toc197513673"/>
      <w:bookmarkStart w:id="917" w:name="_Toc197513797"/>
      <w:bookmarkStart w:id="918" w:name="_Toc197516026"/>
      <w:bookmarkStart w:id="919" w:name="_Toc197573162"/>
      <w:bookmarkStart w:id="920" w:name="_Toc197573287"/>
      <w:bookmarkStart w:id="921" w:name="_Toc197575411"/>
      <w:bookmarkStart w:id="922" w:name="_Toc197858935"/>
      <w:bookmarkEnd w:id="910"/>
      <w:bookmarkEnd w:id="911"/>
      <w:bookmarkEnd w:id="912"/>
      <w:bookmarkEnd w:id="913"/>
      <w:bookmarkEnd w:id="914"/>
      <w:bookmarkEnd w:id="915"/>
      <w:bookmarkEnd w:id="916"/>
      <w:bookmarkEnd w:id="917"/>
      <w:bookmarkEnd w:id="918"/>
      <w:bookmarkEnd w:id="919"/>
      <w:bookmarkEnd w:id="920"/>
      <w:bookmarkEnd w:id="921"/>
      <w:bookmarkEnd w:id="922"/>
    </w:p>
    <w:p w14:paraId="6214D641" w14:textId="0CFBCE1E" w:rsidR="00684C9D" w:rsidRPr="007929E7" w:rsidRDefault="008021A4" w:rsidP="0015134D">
      <w:pPr>
        <w:pStyle w:val="Heading3"/>
        <w:spacing w:line="360" w:lineRule="auto"/>
        <w:rPr>
          <w:rStyle w:val="Emphasis"/>
          <w:i w:val="0"/>
          <w:iCs w:val="0"/>
        </w:rPr>
      </w:pPr>
      <w:bookmarkStart w:id="923" w:name="_Toc197858936"/>
      <w:r>
        <w:rPr>
          <w:rStyle w:val="Emphasis"/>
          <w:i w:val="0"/>
          <w:iCs w:val="0"/>
        </w:rPr>
        <w:t xml:space="preserve">5.3.1 </w:t>
      </w:r>
      <w:r w:rsidR="00684C9D" w:rsidRPr="007929E7">
        <w:rPr>
          <w:rStyle w:val="Emphasis"/>
          <w:i w:val="0"/>
          <w:iCs w:val="0"/>
        </w:rPr>
        <w:t>Components Integration</w:t>
      </w:r>
      <w:bookmarkEnd w:id="923"/>
    </w:p>
    <w:p w14:paraId="154E2188" w14:textId="729B6CE7" w:rsidR="00684C9D" w:rsidRDefault="00684C9D" w:rsidP="0015134D">
      <w:pPr>
        <w:spacing w:line="360" w:lineRule="auto"/>
        <w:jc w:val="both"/>
      </w:pPr>
      <w:r>
        <w:rPr>
          <w:rStyle w:val="Strong"/>
        </w:rPr>
        <w:t>Firewall Agent</w:t>
      </w:r>
      <w:r>
        <w:t>:</w:t>
      </w:r>
    </w:p>
    <w:p w14:paraId="6A1544B8" w14:textId="30FE67D3" w:rsidR="00684C9D" w:rsidRDefault="00684C9D" w:rsidP="0015134D">
      <w:pPr>
        <w:pStyle w:val="ListParagraph"/>
        <w:numPr>
          <w:ilvl w:val="0"/>
          <w:numId w:val="21"/>
        </w:numPr>
        <w:spacing w:line="360" w:lineRule="auto"/>
        <w:jc w:val="both"/>
      </w:pPr>
      <w:r>
        <w:t>captures traffic in real time.</w:t>
      </w:r>
    </w:p>
    <w:p w14:paraId="388A28C6" w14:textId="50FE854C" w:rsidR="00684C9D" w:rsidRDefault="00684C9D" w:rsidP="0015134D">
      <w:pPr>
        <w:pStyle w:val="ListParagraph"/>
        <w:numPr>
          <w:ilvl w:val="0"/>
          <w:numId w:val="21"/>
        </w:numPr>
        <w:spacing w:line="360" w:lineRule="auto"/>
        <w:jc w:val="both"/>
      </w:pPr>
      <w:r>
        <w:t>executes the trained AI model after feature extraction.</w:t>
      </w:r>
    </w:p>
    <w:p w14:paraId="3CBC12D7" w14:textId="03A5E8B0" w:rsidR="00684C9D" w:rsidRDefault="00684C9D" w:rsidP="0015134D">
      <w:pPr>
        <w:pStyle w:val="ListParagraph"/>
        <w:numPr>
          <w:ilvl w:val="0"/>
          <w:numId w:val="21"/>
        </w:numPr>
        <w:spacing w:line="360" w:lineRule="auto"/>
        <w:jc w:val="both"/>
      </w:pPr>
      <w:r>
        <w:lastRenderedPageBreak/>
        <w:t>sends alarms and detection logs to the central server.</w:t>
      </w:r>
    </w:p>
    <w:p w14:paraId="219489E4" w14:textId="0EDC4F5A" w:rsidR="00684C9D" w:rsidRDefault="00684C9D" w:rsidP="0015134D">
      <w:pPr>
        <w:spacing w:line="360" w:lineRule="auto"/>
        <w:jc w:val="both"/>
      </w:pPr>
      <w:r>
        <w:rPr>
          <w:rStyle w:val="Strong"/>
        </w:rPr>
        <w:t>Central Server</w:t>
      </w:r>
      <w:r>
        <w:t>:</w:t>
      </w:r>
    </w:p>
    <w:p w14:paraId="266B9DE0" w14:textId="0D486BDF" w:rsidR="00684C9D" w:rsidRDefault="001A4875" w:rsidP="0015134D">
      <w:pPr>
        <w:pStyle w:val="ListParagraph"/>
        <w:numPr>
          <w:ilvl w:val="0"/>
          <w:numId w:val="22"/>
        </w:numPr>
        <w:spacing w:line="360" w:lineRule="auto"/>
        <w:jc w:val="both"/>
      </w:pPr>
      <w:r>
        <w:t>receive</w:t>
      </w:r>
      <w:r w:rsidR="00684C9D">
        <w:t xml:space="preserve"> notifications from all agents</w:t>
      </w:r>
    </w:p>
    <w:p w14:paraId="1E274012" w14:textId="1B054D58" w:rsidR="00684C9D" w:rsidRDefault="00684C9D" w:rsidP="0015134D">
      <w:pPr>
        <w:pStyle w:val="ListParagraph"/>
        <w:numPr>
          <w:ilvl w:val="0"/>
          <w:numId w:val="22"/>
        </w:numPr>
        <w:spacing w:line="360" w:lineRule="auto"/>
        <w:jc w:val="both"/>
      </w:pPr>
      <w:r>
        <w:t>sends agents to block malicious shared IPs.</w:t>
      </w:r>
    </w:p>
    <w:p w14:paraId="3404A340" w14:textId="3FE7CDBC" w:rsidR="00684C9D" w:rsidRDefault="00684C9D" w:rsidP="0015134D">
      <w:pPr>
        <w:pStyle w:val="ListParagraph"/>
        <w:numPr>
          <w:ilvl w:val="0"/>
          <w:numId w:val="22"/>
        </w:numPr>
        <w:spacing w:line="360" w:lineRule="auto"/>
        <w:jc w:val="both"/>
      </w:pPr>
      <w:r>
        <w:t>hosts the centralized monitoring web-based GUI.</w:t>
      </w:r>
    </w:p>
    <w:p w14:paraId="30197F04" w14:textId="3ACC8DF9" w:rsidR="00684C9D" w:rsidRDefault="00684C9D" w:rsidP="0015134D">
      <w:pPr>
        <w:spacing w:line="360" w:lineRule="auto"/>
        <w:jc w:val="both"/>
        <w:rPr>
          <w:b/>
          <w:bCs/>
        </w:rPr>
      </w:pPr>
      <w:r w:rsidRPr="00684C9D">
        <w:rPr>
          <w:b/>
          <w:bCs/>
        </w:rPr>
        <w:t>5.3.2 Communication Protocols / APIs</w:t>
      </w:r>
    </w:p>
    <w:p w14:paraId="28819377" w14:textId="7E221976" w:rsidR="00684C9D" w:rsidRPr="00684C9D" w:rsidRDefault="00684C9D" w:rsidP="0015134D">
      <w:pPr>
        <w:pStyle w:val="ListParagraph"/>
        <w:numPr>
          <w:ilvl w:val="0"/>
          <w:numId w:val="23"/>
        </w:numPr>
        <w:spacing w:line="360" w:lineRule="auto"/>
        <w:jc w:val="both"/>
      </w:pPr>
      <w:r w:rsidRPr="00684C9D">
        <w:t xml:space="preserve">HTTPS is </w:t>
      </w:r>
      <w:r w:rsidR="001A4875" w:rsidRPr="00684C9D">
        <w:t>an agent</w:t>
      </w:r>
      <w:r w:rsidRPr="00684C9D">
        <w:t>-to-server protocol (TLS-encrypted Flask API).</w:t>
      </w:r>
    </w:p>
    <w:p w14:paraId="253F1B90" w14:textId="011BF67B" w:rsidR="00684C9D" w:rsidRPr="00684C9D" w:rsidRDefault="00684C9D" w:rsidP="0015134D">
      <w:pPr>
        <w:pStyle w:val="ListParagraph"/>
        <w:numPr>
          <w:ilvl w:val="0"/>
          <w:numId w:val="23"/>
        </w:numPr>
        <w:spacing w:line="360" w:lineRule="auto"/>
        <w:jc w:val="both"/>
      </w:pPr>
      <w:r w:rsidRPr="00684C9D">
        <w:t>Server-to-Agent Commands: Flask with authentication tokens via REST API</w:t>
      </w:r>
    </w:p>
    <w:p w14:paraId="066A5095" w14:textId="6F2BFEEF" w:rsidR="00684C9D" w:rsidRPr="00416D00" w:rsidRDefault="00684C9D" w:rsidP="0015134D">
      <w:pPr>
        <w:pStyle w:val="ListParagraph"/>
        <w:numPr>
          <w:ilvl w:val="0"/>
          <w:numId w:val="23"/>
        </w:numPr>
        <w:spacing w:line="360" w:lineRule="auto"/>
        <w:jc w:val="both"/>
      </w:pPr>
      <w:r w:rsidRPr="00684C9D">
        <w:t>GUI Access: TLS-encrypted browser-based communication over HTTPS</w:t>
      </w:r>
    </w:p>
    <w:p w14:paraId="13087CDA" w14:textId="65AFFE99" w:rsidR="00684C9D" w:rsidRDefault="008021A4" w:rsidP="0015134D">
      <w:pPr>
        <w:pStyle w:val="Heading3"/>
        <w:spacing w:line="360" w:lineRule="auto"/>
      </w:pPr>
      <w:bookmarkStart w:id="924" w:name="_Toc197858937"/>
      <w:r>
        <w:t xml:space="preserve">5.3.3 </w:t>
      </w:r>
      <w:r w:rsidR="00684C9D" w:rsidRPr="00684C9D">
        <w:t>Databases and Log Management</w:t>
      </w:r>
      <w:bookmarkEnd w:id="924"/>
    </w:p>
    <w:p w14:paraId="5F3FA7EC" w14:textId="7C260FCF" w:rsidR="00684C9D" w:rsidRDefault="00684C9D" w:rsidP="0015134D">
      <w:pPr>
        <w:spacing w:line="360" w:lineRule="auto"/>
        <w:jc w:val="both"/>
      </w:pPr>
      <w:r>
        <w:rPr>
          <w:rStyle w:val="Strong"/>
        </w:rPr>
        <w:t>Log Storage</w:t>
      </w:r>
      <w:r>
        <w:t>:</w:t>
      </w:r>
    </w:p>
    <w:p w14:paraId="11E39E2D" w14:textId="31910867" w:rsidR="00684C9D" w:rsidRPr="00684C9D" w:rsidRDefault="00684C9D" w:rsidP="0015134D">
      <w:pPr>
        <w:pStyle w:val="ListParagraph"/>
        <w:numPr>
          <w:ilvl w:val="0"/>
          <w:numId w:val="23"/>
        </w:numPr>
        <w:spacing w:line="360" w:lineRule="auto"/>
        <w:jc w:val="both"/>
      </w:pPr>
      <w:r w:rsidRPr="00684C9D">
        <w:t>Agent-side logs via SQLite</w:t>
      </w:r>
    </w:p>
    <w:p w14:paraId="4CCD1F75" w14:textId="3366F367" w:rsidR="00684C9D" w:rsidRPr="00684C9D" w:rsidRDefault="00684C9D" w:rsidP="0015134D">
      <w:pPr>
        <w:pStyle w:val="ListParagraph"/>
        <w:numPr>
          <w:ilvl w:val="0"/>
          <w:numId w:val="23"/>
        </w:numPr>
        <w:spacing w:line="360" w:lineRule="auto"/>
        <w:jc w:val="both"/>
      </w:pPr>
      <w:r w:rsidRPr="00684C9D">
        <w:t>Ubuntu's Wazuh ELK Stack centrally for log aggregation in real time</w:t>
      </w:r>
    </w:p>
    <w:p w14:paraId="4C5B6993" w14:textId="0F94914F" w:rsidR="00684C9D" w:rsidRPr="00684C9D" w:rsidRDefault="00684C9D" w:rsidP="0015134D">
      <w:pPr>
        <w:spacing w:line="360" w:lineRule="auto"/>
        <w:jc w:val="both"/>
        <w:rPr>
          <w:b/>
          <w:bCs/>
        </w:rPr>
      </w:pPr>
      <w:r w:rsidRPr="00684C9D">
        <w:rPr>
          <w:b/>
          <w:bCs/>
        </w:rPr>
        <w:t>Log Sync:</w:t>
      </w:r>
    </w:p>
    <w:p w14:paraId="6E66482E" w14:textId="2BF740DB" w:rsidR="00684C9D" w:rsidRPr="00684C9D" w:rsidRDefault="00684C9D" w:rsidP="0015134D">
      <w:pPr>
        <w:pStyle w:val="ListParagraph"/>
        <w:numPr>
          <w:ilvl w:val="0"/>
          <w:numId w:val="24"/>
        </w:numPr>
        <w:spacing w:line="360" w:lineRule="auto"/>
        <w:jc w:val="both"/>
      </w:pPr>
      <w:r w:rsidRPr="00684C9D">
        <w:t>Periodically push logs using an API</w:t>
      </w:r>
    </w:p>
    <w:p w14:paraId="205C38CA" w14:textId="0A2AEEA4" w:rsidR="00684C9D" w:rsidRDefault="00684C9D" w:rsidP="0015134D">
      <w:pPr>
        <w:pStyle w:val="ListParagraph"/>
        <w:numPr>
          <w:ilvl w:val="0"/>
          <w:numId w:val="24"/>
        </w:numPr>
        <w:spacing w:line="360" w:lineRule="auto"/>
        <w:jc w:val="both"/>
      </w:pPr>
      <w:r w:rsidRPr="00684C9D">
        <w:t>TLS encryption ensures secure transfer.</w:t>
      </w:r>
    </w:p>
    <w:p w14:paraId="2C11D256" w14:textId="77777777" w:rsidR="00416D00" w:rsidRDefault="00416D00" w:rsidP="0015134D">
      <w:pPr>
        <w:spacing w:line="360" w:lineRule="auto"/>
        <w:jc w:val="both"/>
      </w:pPr>
    </w:p>
    <w:p w14:paraId="7224A674" w14:textId="4E750A7A" w:rsidR="00684C9D" w:rsidRDefault="00684C9D" w:rsidP="0015134D">
      <w:pPr>
        <w:pStyle w:val="Heading2"/>
        <w:spacing w:line="360" w:lineRule="auto"/>
        <w:ind w:left="576" w:hanging="576"/>
        <w:jc w:val="both"/>
      </w:pPr>
      <w:bookmarkStart w:id="925" w:name="_Toc197858938"/>
      <w:r>
        <w:t>5.4 Test Cases</w:t>
      </w:r>
      <w:bookmarkEnd w:id="925"/>
    </w:p>
    <w:tbl>
      <w:tblPr>
        <w:tblStyle w:val="TableGrid"/>
        <w:tblW w:w="8628" w:type="dxa"/>
        <w:tblLook w:val="04A0" w:firstRow="1" w:lastRow="0" w:firstColumn="1" w:lastColumn="0" w:noHBand="0" w:noVBand="1"/>
      </w:tblPr>
      <w:tblGrid>
        <w:gridCol w:w="2157"/>
        <w:gridCol w:w="2157"/>
        <w:gridCol w:w="2157"/>
        <w:gridCol w:w="2157"/>
      </w:tblGrid>
      <w:tr w:rsidR="00684C9D" w14:paraId="2CEF4A6D" w14:textId="6148D7C0" w:rsidTr="00684C9D">
        <w:tc>
          <w:tcPr>
            <w:tcW w:w="2157" w:type="dxa"/>
            <w:vAlign w:val="center"/>
          </w:tcPr>
          <w:p w14:paraId="652C17F3" w14:textId="04BBE936" w:rsidR="00684C9D" w:rsidRDefault="00684C9D" w:rsidP="0015134D">
            <w:pPr>
              <w:spacing w:line="360" w:lineRule="auto"/>
              <w:jc w:val="both"/>
            </w:pPr>
            <w:r>
              <w:rPr>
                <w:rStyle w:val="Strong"/>
              </w:rPr>
              <w:t>Test Case</w:t>
            </w:r>
          </w:p>
        </w:tc>
        <w:tc>
          <w:tcPr>
            <w:tcW w:w="2157" w:type="dxa"/>
            <w:vAlign w:val="center"/>
          </w:tcPr>
          <w:p w14:paraId="5F28A8EC" w14:textId="482E4842" w:rsidR="00684C9D" w:rsidRDefault="00684C9D" w:rsidP="0015134D">
            <w:pPr>
              <w:spacing w:line="360" w:lineRule="auto"/>
              <w:jc w:val="both"/>
            </w:pPr>
            <w:r>
              <w:rPr>
                <w:rStyle w:val="Strong"/>
              </w:rPr>
              <w:t>Objective</w:t>
            </w:r>
          </w:p>
        </w:tc>
        <w:tc>
          <w:tcPr>
            <w:tcW w:w="2157" w:type="dxa"/>
            <w:vAlign w:val="center"/>
          </w:tcPr>
          <w:p w14:paraId="44161071" w14:textId="4A577B42" w:rsidR="00684C9D" w:rsidRDefault="00684C9D" w:rsidP="0015134D">
            <w:pPr>
              <w:spacing w:line="360" w:lineRule="auto"/>
              <w:jc w:val="both"/>
            </w:pPr>
            <w:r>
              <w:rPr>
                <w:rStyle w:val="Strong"/>
              </w:rPr>
              <w:t>Expected Result</w:t>
            </w:r>
          </w:p>
        </w:tc>
        <w:tc>
          <w:tcPr>
            <w:tcW w:w="2157" w:type="dxa"/>
            <w:vAlign w:val="center"/>
          </w:tcPr>
          <w:p w14:paraId="4289C468" w14:textId="7D75FF48" w:rsidR="00684C9D" w:rsidRDefault="00684C9D" w:rsidP="0015134D">
            <w:pPr>
              <w:spacing w:line="360" w:lineRule="auto"/>
              <w:jc w:val="both"/>
            </w:pPr>
            <w:r>
              <w:rPr>
                <w:rStyle w:val="Strong"/>
              </w:rPr>
              <w:t>Status</w:t>
            </w:r>
          </w:p>
        </w:tc>
      </w:tr>
      <w:tr w:rsidR="00684C9D" w14:paraId="17E6E3B2" w14:textId="3A409396" w:rsidTr="00684C9D">
        <w:tc>
          <w:tcPr>
            <w:tcW w:w="2157" w:type="dxa"/>
            <w:vAlign w:val="center"/>
          </w:tcPr>
          <w:p w14:paraId="75094CA4" w14:textId="37EE829A" w:rsidR="00684C9D" w:rsidRDefault="00684C9D" w:rsidP="0015134D">
            <w:pPr>
              <w:spacing w:line="360" w:lineRule="auto"/>
              <w:jc w:val="both"/>
            </w:pPr>
            <w:r>
              <w:t>TC-01</w:t>
            </w:r>
          </w:p>
        </w:tc>
        <w:tc>
          <w:tcPr>
            <w:tcW w:w="2157" w:type="dxa"/>
            <w:vAlign w:val="center"/>
          </w:tcPr>
          <w:p w14:paraId="36DBBB0A" w14:textId="3296D927" w:rsidR="00684C9D" w:rsidRDefault="00684C9D" w:rsidP="0015134D">
            <w:pPr>
              <w:spacing w:line="360" w:lineRule="auto"/>
              <w:jc w:val="both"/>
            </w:pPr>
            <w:r>
              <w:t>Detect DoS attack</w:t>
            </w:r>
          </w:p>
        </w:tc>
        <w:tc>
          <w:tcPr>
            <w:tcW w:w="2157" w:type="dxa"/>
            <w:vAlign w:val="center"/>
          </w:tcPr>
          <w:p w14:paraId="1193A054" w14:textId="19207FED" w:rsidR="00684C9D" w:rsidRDefault="00684C9D" w:rsidP="0015134D">
            <w:pPr>
              <w:spacing w:line="360" w:lineRule="auto"/>
              <w:jc w:val="both"/>
            </w:pPr>
            <w:r>
              <w:t>Traffic is flagged and source IP is blocked</w:t>
            </w:r>
          </w:p>
        </w:tc>
        <w:tc>
          <w:tcPr>
            <w:tcW w:w="2157" w:type="dxa"/>
            <w:vAlign w:val="center"/>
          </w:tcPr>
          <w:p w14:paraId="5A6AB81C" w14:textId="32CF777A" w:rsidR="00684C9D" w:rsidRDefault="00684C9D" w:rsidP="0015134D">
            <w:pPr>
              <w:spacing w:line="360" w:lineRule="auto"/>
              <w:jc w:val="both"/>
            </w:pPr>
            <w:r>
              <w:t>Passed</w:t>
            </w:r>
          </w:p>
        </w:tc>
      </w:tr>
      <w:tr w:rsidR="00684C9D" w14:paraId="4F34CCE3" w14:textId="4B25E31D" w:rsidTr="00684C9D">
        <w:tc>
          <w:tcPr>
            <w:tcW w:w="2157" w:type="dxa"/>
            <w:vAlign w:val="center"/>
          </w:tcPr>
          <w:p w14:paraId="7F0F145D" w14:textId="54151A72" w:rsidR="00684C9D" w:rsidRDefault="00684C9D" w:rsidP="0015134D">
            <w:pPr>
              <w:spacing w:line="360" w:lineRule="auto"/>
              <w:jc w:val="both"/>
            </w:pPr>
            <w:r>
              <w:t>TC-02</w:t>
            </w:r>
          </w:p>
        </w:tc>
        <w:tc>
          <w:tcPr>
            <w:tcW w:w="2157" w:type="dxa"/>
            <w:vAlign w:val="center"/>
          </w:tcPr>
          <w:p w14:paraId="61DDD317" w14:textId="60158A74" w:rsidR="00684C9D" w:rsidRDefault="00684C9D" w:rsidP="0015134D">
            <w:pPr>
              <w:spacing w:line="360" w:lineRule="auto"/>
              <w:jc w:val="both"/>
            </w:pPr>
            <w:r>
              <w:t>Benign traffic detection</w:t>
            </w:r>
          </w:p>
        </w:tc>
        <w:tc>
          <w:tcPr>
            <w:tcW w:w="2157" w:type="dxa"/>
            <w:vAlign w:val="center"/>
          </w:tcPr>
          <w:p w14:paraId="5F9437AF" w14:textId="0ED85E9F" w:rsidR="00684C9D" w:rsidRDefault="00684C9D" w:rsidP="0015134D">
            <w:pPr>
              <w:spacing w:line="360" w:lineRule="auto"/>
              <w:jc w:val="both"/>
            </w:pPr>
            <w:r>
              <w:t>No alert generated</w:t>
            </w:r>
          </w:p>
        </w:tc>
        <w:tc>
          <w:tcPr>
            <w:tcW w:w="2157" w:type="dxa"/>
            <w:vAlign w:val="center"/>
          </w:tcPr>
          <w:p w14:paraId="07869A51" w14:textId="5C2742C8" w:rsidR="00684C9D" w:rsidRDefault="00684C9D" w:rsidP="0015134D">
            <w:pPr>
              <w:spacing w:line="360" w:lineRule="auto"/>
              <w:jc w:val="both"/>
            </w:pPr>
            <w:r>
              <w:t>Passed</w:t>
            </w:r>
          </w:p>
        </w:tc>
      </w:tr>
      <w:tr w:rsidR="00684C9D" w14:paraId="7C128816" w14:textId="51DAD38A" w:rsidTr="00684C9D">
        <w:tc>
          <w:tcPr>
            <w:tcW w:w="2157" w:type="dxa"/>
            <w:vAlign w:val="center"/>
          </w:tcPr>
          <w:p w14:paraId="4629D5F0" w14:textId="48A472B6" w:rsidR="00684C9D" w:rsidRDefault="00684C9D" w:rsidP="0015134D">
            <w:pPr>
              <w:spacing w:line="360" w:lineRule="auto"/>
              <w:jc w:val="both"/>
            </w:pPr>
            <w:r>
              <w:t>TC-03</w:t>
            </w:r>
          </w:p>
        </w:tc>
        <w:tc>
          <w:tcPr>
            <w:tcW w:w="2157" w:type="dxa"/>
            <w:vAlign w:val="center"/>
          </w:tcPr>
          <w:p w14:paraId="6963DB58" w14:textId="356D6373" w:rsidR="00684C9D" w:rsidRDefault="00684C9D" w:rsidP="0015134D">
            <w:pPr>
              <w:spacing w:line="360" w:lineRule="auto"/>
              <w:jc w:val="both"/>
            </w:pPr>
            <w:r>
              <w:t>Communication failure</w:t>
            </w:r>
          </w:p>
        </w:tc>
        <w:tc>
          <w:tcPr>
            <w:tcW w:w="2157" w:type="dxa"/>
            <w:vAlign w:val="center"/>
          </w:tcPr>
          <w:p w14:paraId="47E6B57D" w14:textId="1DB2C418" w:rsidR="00684C9D" w:rsidRDefault="00684C9D" w:rsidP="0015134D">
            <w:pPr>
              <w:spacing w:line="360" w:lineRule="auto"/>
              <w:jc w:val="both"/>
            </w:pPr>
            <w:r>
              <w:t>System retries connection and logs error</w:t>
            </w:r>
          </w:p>
        </w:tc>
        <w:tc>
          <w:tcPr>
            <w:tcW w:w="2157" w:type="dxa"/>
            <w:vAlign w:val="center"/>
          </w:tcPr>
          <w:p w14:paraId="52F2453A" w14:textId="6939ED16" w:rsidR="00684C9D" w:rsidRDefault="00684C9D" w:rsidP="0015134D">
            <w:pPr>
              <w:spacing w:line="360" w:lineRule="auto"/>
              <w:jc w:val="both"/>
            </w:pPr>
            <w:r>
              <w:t>Passed</w:t>
            </w:r>
          </w:p>
        </w:tc>
      </w:tr>
      <w:tr w:rsidR="00684C9D" w14:paraId="7D6F458D" w14:textId="335691B8" w:rsidTr="00684C9D">
        <w:tc>
          <w:tcPr>
            <w:tcW w:w="2157" w:type="dxa"/>
            <w:vAlign w:val="center"/>
          </w:tcPr>
          <w:p w14:paraId="1E2E3C16" w14:textId="67D18E26" w:rsidR="00684C9D" w:rsidRDefault="00684C9D" w:rsidP="0015134D">
            <w:pPr>
              <w:spacing w:line="360" w:lineRule="auto"/>
              <w:jc w:val="both"/>
            </w:pPr>
            <w:r>
              <w:t>TC-04</w:t>
            </w:r>
          </w:p>
        </w:tc>
        <w:tc>
          <w:tcPr>
            <w:tcW w:w="2157" w:type="dxa"/>
            <w:vAlign w:val="center"/>
          </w:tcPr>
          <w:p w14:paraId="315A28DA" w14:textId="408D0E6A" w:rsidR="00684C9D" w:rsidRDefault="00684C9D" w:rsidP="0015134D">
            <w:pPr>
              <w:spacing w:line="360" w:lineRule="auto"/>
              <w:jc w:val="both"/>
            </w:pPr>
            <w:r>
              <w:t>Unauthorized GUI access</w:t>
            </w:r>
          </w:p>
        </w:tc>
        <w:tc>
          <w:tcPr>
            <w:tcW w:w="2157" w:type="dxa"/>
            <w:vAlign w:val="center"/>
          </w:tcPr>
          <w:p w14:paraId="774D741C" w14:textId="6E198763" w:rsidR="00684C9D" w:rsidRDefault="00684C9D" w:rsidP="0015134D">
            <w:pPr>
              <w:spacing w:line="360" w:lineRule="auto"/>
              <w:jc w:val="both"/>
            </w:pPr>
            <w:r>
              <w:t>Access denied with login prompt</w:t>
            </w:r>
          </w:p>
        </w:tc>
        <w:tc>
          <w:tcPr>
            <w:tcW w:w="2157" w:type="dxa"/>
            <w:vAlign w:val="center"/>
          </w:tcPr>
          <w:p w14:paraId="1B211CE8" w14:textId="6E495D8D" w:rsidR="00684C9D" w:rsidRDefault="00684C9D" w:rsidP="0015134D">
            <w:pPr>
              <w:spacing w:line="360" w:lineRule="auto"/>
              <w:jc w:val="both"/>
            </w:pPr>
            <w:r>
              <w:t>Passed</w:t>
            </w:r>
          </w:p>
        </w:tc>
      </w:tr>
      <w:tr w:rsidR="00684C9D" w14:paraId="287C9DBA" w14:textId="605EBAAF" w:rsidTr="00684C9D">
        <w:tc>
          <w:tcPr>
            <w:tcW w:w="2157" w:type="dxa"/>
            <w:vAlign w:val="center"/>
          </w:tcPr>
          <w:p w14:paraId="6CC299D3" w14:textId="6D47466E" w:rsidR="00684C9D" w:rsidRDefault="00684C9D" w:rsidP="0015134D">
            <w:pPr>
              <w:spacing w:line="360" w:lineRule="auto"/>
              <w:jc w:val="both"/>
            </w:pPr>
            <w:r>
              <w:lastRenderedPageBreak/>
              <w:t>TC-05</w:t>
            </w:r>
          </w:p>
        </w:tc>
        <w:tc>
          <w:tcPr>
            <w:tcW w:w="2157" w:type="dxa"/>
            <w:vAlign w:val="center"/>
          </w:tcPr>
          <w:p w14:paraId="603D0B41" w14:textId="7E6ED7F7" w:rsidR="00684C9D" w:rsidRDefault="00684C9D" w:rsidP="0015134D">
            <w:pPr>
              <w:spacing w:line="360" w:lineRule="auto"/>
              <w:jc w:val="both"/>
            </w:pPr>
            <w:r>
              <w:t>Web GUI communication security</w:t>
            </w:r>
          </w:p>
        </w:tc>
        <w:tc>
          <w:tcPr>
            <w:tcW w:w="2157" w:type="dxa"/>
            <w:vAlign w:val="center"/>
          </w:tcPr>
          <w:p w14:paraId="63E9F63E" w14:textId="60528DBC" w:rsidR="00684C9D" w:rsidRDefault="00684C9D" w:rsidP="0015134D">
            <w:pPr>
              <w:spacing w:line="360" w:lineRule="auto"/>
              <w:jc w:val="both"/>
            </w:pPr>
            <w:r>
              <w:t xml:space="preserve">TLS certificate </w:t>
            </w:r>
            <w:r w:rsidR="001A4875">
              <w:t>verified;</w:t>
            </w:r>
            <w:r>
              <w:t xml:space="preserve"> traffic encrypted</w:t>
            </w:r>
          </w:p>
        </w:tc>
        <w:tc>
          <w:tcPr>
            <w:tcW w:w="2157" w:type="dxa"/>
            <w:vAlign w:val="center"/>
          </w:tcPr>
          <w:p w14:paraId="2D2CB393" w14:textId="0F96CE08" w:rsidR="00684C9D" w:rsidRDefault="00684C9D" w:rsidP="0015134D">
            <w:pPr>
              <w:spacing w:line="360" w:lineRule="auto"/>
              <w:jc w:val="both"/>
            </w:pPr>
            <w:r>
              <w:t>Passed</w:t>
            </w:r>
          </w:p>
        </w:tc>
      </w:tr>
      <w:tr w:rsidR="00684C9D" w14:paraId="3906FAEF" w14:textId="26F1ECBD" w:rsidTr="00684C9D">
        <w:tc>
          <w:tcPr>
            <w:tcW w:w="2157" w:type="dxa"/>
            <w:vAlign w:val="center"/>
          </w:tcPr>
          <w:p w14:paraId="51202419" w14:textId="6265E91D" w:rsidR="00684C9D" w:rsidRDefault="00684C9D" w:rsidP="0015134D">
            <w:pPr>
              <w:spacing w:line="360" w:lineRule="auto"/>
              <w:jc w:val="both"/>
            </w:pPr>
            <w:r>
              <w:t>TC-06</w:t>
            </w:r>
          </w:p>
        </w:tc>
        <w:tc>
          <w:tcPr>
            <w:tcW w:w="2157" w:type="dxa"/>
            <w:vAlign w:val="center"/>
          </w:tcPr>
          <w:p w14:paraId="268406E1" w14:textId="7D60084D" w:rsidR="00684C9D" w:rsidRDefault="00684C9D" w:rsidP="0015134D">
            <w:pPr>
              <w:spacing w:line="360" w:lineRule="auto"/>
              <w:jc w:val="both"/>
            </w:pPr>
            <w:r>
              <w:t>Centralized log visualization</w:t>
            </w:r>
          </w:p>
        </w:tc>
        <w:tc>
          <w:tcPr>
            <w:tcW w:w="2157" w:type="dxa"/>
            <w:vAlign w:val="center"/>
          </w:tcPr>
          <w:p w14:paraId="73D66F8E" w14:textId="1534D3CA" w:rsidR="00684C9D" w:rsidRDefault="00684C9D" w:rsidP="0015134D">
            <w:pPr>
              <w:spacing w:line="360" w:lineRule="auto"/>
              <w:jc w:val="both"/>
            </w:pPr>
            <w:r>
              <w:t>Wazuh displays real-time alert</w:t>
            </w:r>
          </w:p>
        </w:tc>
        <w:tc>
          <w:tcPr>
            <w:tcW w:w="2157" w:type="dxa"/>
            <w:vAlign w:val="center"/>
          </w:tcPr>
          <w:p w14:paraId="2A13DC70" w14:textId="276ABA49" w:rsidR="00684C9D" w:rsidRDefault="00684C9D" w:rsidP="0015134D">
            <w:pPr>
              <w:spacing w:line="360" w:lineRule="auto"/>
              <w:jc w:val="both"/>
            </w:pPr>
            <w:r>
              <w:t>Passed</w:t>
            </w:r>
          </w:p>
        </w:tc>
      </w:tr>
      <w:tr w:rsidR="00684C9D" w14:paraId="7BCAE8EA" w14:textId="56FC7CFE" w:rsidTr="00684C9D">
        <w:tc>
          <w:tcPr>
            <w:tcW w:w="2157" w:type="dxa"/>
            <w:vAlign w:val="center"/>
          </w:tcPr>
          <w:p w14:paraId="2FABD5F7" w14:textId="7AACE0D0" w:rsidR="00684C9D" w:rsidRDefault="00684C9D" w:rsidP="0015134D">
            <w:pPr>
              <w:spacing w:line="360" w:lineRule="auto"/>
              <w:jc w:val="both"/>
            </w:pPr>
            <w:r>
              <w:t>TC-07</w:t>
            </w:r>
          </w:p>
        </w:tc>
        <w:tc>
          <w:tcPr>
            <w:tcW w:w="2157" w:type="dxa"/>
            <w:vAlign w:val="center"/>
          </w:tcPr>
          <w:p w14:paraId="10C7CF30" w14:textId="682B6FA0" w:rsidR="00684C9D" w:rsidRDefault="00684C9D" w:rsidP="0015134D">
            <w:pPr>
              <w:spacing w:line="360" w:lineRule="auto"/>
              <w:jc w:val="both"/>
            </w:pPr>
            <w:r>
              <w:t>Multiple agents sending alerts</w:t>
            </w:r>
          </w:p>
        </w:tc>
        <w:tc>
          <w:tcPr>
            <w:tcW w:w="2157" w:type="dxa"/>
            <w:vAlign w:val="center"/>
          </w:tcPr>
          <w:p w14:paraId="22144226" w14:textId="26AD9FC9" w:rsidR="00684C9D" w:rsidRDefault="00684C9D" w:rsidP="0015134D">
            <w:pPr>
              <w:spacing w:line="360" w:lineRule="auto"/>
              <w:jc w:val="both"/>
            </w:pPr>
            <w:r>
              <w:t>Server processes all alerts and updates GUI</w:t>
            </w:r>
          </w:p>
        </w:tc>
        <w:tc>
          <w:tcPr>
            <w:tcW w:w="2157" w:type="dxa"/>
            <w:vAlign w:val="center"/>
          </w:tcPr>
          <w:p w14:paraId="2F5400FA" w14:textId="447950E5" w:rsidR="00684C9D" w:rsidRDefault="00684C9D" w:rsidP="0015134D">
            <w:pPr>
              <w:spacing w:line="360" w:lineRule="auto"/>
              <w:jc w:val="both"/>
            </w:pPr>
            <w:r>
              <w:t>Passed</w:t>
            </w:r>
          </w:p>
        </w:tc>
      </w:tr>
    </w:tbl>
    <w:p w14:paraId="733A699D" w14:textId="229FB884" w:rsidR="00684C9D" w:rsidRPr="009A7C70" w:rsidRDefault="009A7C70" w:rsidP="0015134D">
      <w:pPr>
        <w:spacing w:line="360" w:lineRule="auto"/>
        <w:jc w:val="center"/>
        <w:rPr>
          <w:b/>
          <w:bCs/>
        </w:rPr>
      </w:pPr>
      <w:r w:rsidRPr="009A7C70">
        <w:rPr>
          <w:b/>
          <w:bCs/>
        </w:rPr>
        <w:t>Table 2: Test Cases</w:t>
      </w:r>
    </w:p>
    <w:p w14:paraId="11F57EF2" w14:textId="7B1FD7B6" w:rsidR="00684C9D" w:rsidRDefault="00684C9D" w:rsidP="0015134D">
      <w:pPr>
        <w:pStyle w:val="Heading2"/>
        <w:spacing w:line="360" w:lineRule="auto"/>
        <w:ind w:left="576" w:hanging="576"/>
        <w:jc w:val="both"/>
      </w:pPr>
      <w:bookmarkStart w:id="926" w:name="_Toc197858939"/>
      <w:r>
        <w:t>5.5 Results and Discussion</w:t>
      </w:r>
      <w:bookmarkEnd w:id="926"/>
    </w:p>
    <w:p w14:paraId="45D5308F" w14:textId="0FA368D1" w:rsidR="00684C9D" w:rsidRDefault="00684C9D" w:rsidP="0015134D">
      <w:pPr>
        <w:spacing w:line="360" w:lineRule="auto"/>
        <w:jc w:val="both"/>
      </w:pPr>
      <w:r>
        <w:t>Actual and simulated network conditions were utilized to evaluate the system.  Below are the key findings:</w:t>
      </w:r>
    </w:p>
    <w:p w14:paraId="16D3285C" w14:textId="35F57B9B" w:rsidR="00684C9D" w:rsidRPr="00684C9D" w:rsidRDefault="00684C9D" w:rsidP="0015134D">
      <w:pPr>
        <w:pStyle w:val="ListParagraph"/>
        <w:numPr>
          <w:ilvl w:val="0"/>
          <w:numId w:val="25"/>
        </w:numPr>
        <w:spacing w:line="360" w:lineRule="auto"/>
        <w:jc w:val="both"/>
      </w:pPr>
      <w:r w:rsidRPr="00631A3C">
        <w:rPr>
          <w:b/>
          <w:bCs/>
        </w:rPr>
        <w:t>Accuracy:</w:t>
      </w:r>
      <w:r w:rsidRPr="00684C9D">
        <w:t xml:space="preserve"> For known attack categories, the supervised model's accuracy was around </w:t>
      </w:r>
      <w:r w:rsidR="00EF75A8">
        <w:rPr>
          <w:b/>
          <w:bCs/>
        </w:rPr>
        <w:t>90</w:t>
      </w:r>
      <w:r w:rsidRPr="00631A3C">
        <w:rPr>
          <w:b/>
          <w:bCs/>
        </w:rPr>
        <w:t>%.</w:t>
      </w:r>
    </w:p>
    <w:p w14:paraId="0A2421C2" w14:textId="26B118A0" w:rsidR="00684C9D" w:rsidRDefault="00684C9D" w:rsidP="0015134D">
      <w:pPr>
        <w:pStyle w:val="ListParagraph"/>
        <w:numPr>
          <w:ilvl w:val="0"/>
          <w:numId w:val="25"/>
        </w:numPr>
        <w:spacing w:line="360" w:lineRule="auto"/>
        <w:jc w:val="both"/>
      </w:pPr>
      <w:r>
        <w:t xml:space="preserve">High precision of the model is shown by the False Positives, which were maintained </w:t>
      </w:r>
      <w:r w:rsidR="00F20690">
        <w:t>as low as possible</w:t>
      </w:r>
      <w:r>
        <w:t>.</w:t>
      </w:r>
    </w:p>
    <w:p w14:paraId="6CE40CFE" w14:textId="1F9BEC0C" w:rsidR="00684C9D" w:rsidRDefault="00684C9D" w:rsidP="0015134D">
      <w:pPr>
        <w:pStyle w:val="ListParagraph"/>
        <w:numPr>
          <w:ilvl w:val="0"/>
          <w:numId w:val="25"/>
        </w:numPr>
        <w:spacing w:line="360" w:lineRule="auto"/>
        <w:jc w:val="both"/>
      </w:pPr>
      <w:r>
        <w:t xml:space="preserve">Detection Time: Malicious traffic was generally identified and blocked within less than </w:t>
      </w:r>
      <w:r w:rsidRPr="00631A3C">
        <w:rPr>
          <w:b/>
          <w:bCs/>
        </w:rPr>
        <w:t>2 seconds</w:t>
      </w:r>
      <w:r>
        <w:t>.</w:t>
      </w:r>
    </w:p>
    <w:p w14:paraId="60124035" w14:textId="238630A5" w:rsidR="00684C9D" w:rsidRDefault="00684C9D" w:rsidP="0015134D">
      <w:pPr>
        <w:pStyle w:val="ListParagraph"/>
        <w:numPr>
          <w:ilvl w:val="0"/>
          <w:numId w:val="25"/>
        </w:numPr>
        <w:spacing w:line="360" w:lineRule="auto"/>
        <w:jc w:val="both"/>
      </w:pPr>
      <w:r w:rsidRPr="00631A3C">
        <w:rPr>
          <w:b/>
          <w:bCs/>
        </w:rPr>
        <w:t>Scalability:</w:t>
      </w:r>
      <w:r>
        <w:t xml:space="preserve"> No overlap or latency in communication between the central server and multiple agents existed.</w:t>
      </w:r>
    </w:p>
    <w:p w14:paraId="1E12ABF0" w14:textId="4FBED331" w:rsidR="00684C9D" w:rsidRDefault="00684C9D" w:rsidP="0015134D">
      <w:pPr>
        <w:pStyle w:val="ListParagraph"/>
        <w:numPr>
          <w:ilvl w:val="0"/>
          <w:numId w:val="25"/>
        </w:numPr>
        <w:spacing w:line="360" w:lineRule="auto"/>
        <w:jc w:val="both"/>
      </w:pPr>
      <w:r w:rsidRPr="00631A3C">
        <w:rPr>
          <w:b/>
          <w:bCs/>
        </w:rPr>
        <w:t>Security:</w:t>
      </w:r>
      <w:r>
        <w:t xml:space="preserve"> The TLS implementation of the GUI successfully completed all sniffing and MITM simulations and halted data leaks during communication.</w:t>
      </w:r>
    </w:p>
    <w:p w14:paraId="2037550D" w14:textId="77777777" w:rsidR="00631A3C" w:rsidRDefault="00631A3C" w:rsidP="0015134D">
      <w:pPr>
        <w:pStyle w:val="ListParagraph"/>
        <w:spacing w:line="360" w:lineRule="auto"/>
        <w:jc w:val="both"/>
      </w:pPr>
    </w:p>
    <w:p w14:paraId="444D8CFE" w14:textId="6E04E402" w:rsidR="00631A3C" w:rsidRDefault="00631A3C" w:rsidP="0015134D">
      <w:pPr>
        <w:pStyle w:val="Heading2"/>
        <w:spacing w:line="360" w:lineRule="auto"/>
        <w:ind w:left="576" w:hanging="576"/>
        <w:jc w:val="both"/>
      </w:pPr>
      <w:bookmarkStart w:id="927" w:name="_Toc197858940"/>
      <w:r>
        <w:t>5.6 Best Practices / Coding Standards</w:t>
      </w:r>
      <w:bookmarkEnd w:id="927"/>
    </w:p>
    <w:p w14:paraId="46816E6C" w14:textId="77777777" w:rsidR="00D73100" w:rsidRPr="00D73100" w:rsidRDefault="00D73100" w:rsidP="0015134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928" w:name="_Toc197509597"/>
      <w:bookmarkStart w:id="929" w:name="_Toc197509837"/>
      <w:bookmarkStart w:id="930" w:name="_Toc197509961"/>
      <w:bookmarkStart w:id="931" w:name="_Toc197510184"/>
      <w:bookmarkStart w:id="932" w:name="_Toc197510374"/>
      <w:bookmarkStart w:id="933" w:name="_Toc197513342"/>
      <w:bookmarkStart w:id="934" w:name="_Toc197513679"/>
      <w:bookmarkStart w:id="935" w:name="_Toc197513803"/>
      <w:bookmarkStart w:id="936" w:name="_Toc197516032"/>
      <w:bookmarkStart w:id="937" w:name="_Toc197573168"/>
      <w:bookmarkStart w:id="938" w:name="_Toc197573293"/>
      <w:bookmarkStart w:id="939" w:name="_Toc197575417"/>
      <w:bookmarkStart w:id="940" w:name="_Toc197858941"/>
      <w:bookmarkEnd w:id="928"/>
      <w:bookmarkEnd w:id="929"/>
      <w:bookmarkEnd w:id="930"/>
      <w:bookmarkEnd w:id="931"/>
      <w:bookmarkEnd w:id="932"/>
      <w:bookmarkEnd w:id="933"/>
      <w:bookmarkEnd w:id="934"/>
      <w:bookmarkEnd w:id="935"/>
      <w:bookmarkEnd w:id="936"/>
      <w:bookmarkEnd w:id="937"/>
      <w:bookmarkEnd w:id="938"/>
      <w:bookmarkEnd w:id="939"/>
      <w:bookmarkEnd w:id="940"/>
    </w:p>
    <w:p w14:paraId="3FD5ACEE" w14:textId="77777777" w:rsidR="00D73100" w:rsidRPr="00D73100" w:rsidRDefault="00D73100" w:rsidP="0015134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941" w:name="_Toc197513680"/>
      <w:bookmarkStart w:id="942" w:name="_Toc197513804"/>
      <w:bookmarkStart w:id="943" w:name="_Toc197516033"/>
      <w:bookmarkStart w:id="944" w:name="_Toc197573169"/>
      <w:bookmarkStart w:id="945" w:name="_Toc197573294"/>
      <w:bookmarkStart w:id="946" w:name="_Toc197575418"/>
      <w:bookmarkStart w:id="947" w:name="_Toc197858942"/>
      <w:bookmarkEnd w:id="941"/>
      <w:bookmarkEnd w:id="942"/>
      <w:bookmarkEnd w:id="943"/>
      <w:bookmarkEnd w:id="944"/>
      <w:bookmarkEnd w:id="945"/>
      <w:bookmarkEnd w:id="946"/>
      <w:bookmarkEnd w:id="947"/>
    </w:p>
    <w:p w14:paraId="5EEB7FDB" w14:textId="77777777" w:rsidR="00D73100" w:rsidRPr="00D73100" w:rsidRDefault="00D73100" w:rsidP="0015134D">
      <w:pPr>
        <w:pStyle w:val="ListParagraph"/>
        <w:keepNext/>
        <w:numPr>
          <w:ilvl w:val="1"/>
          <w:numId w:val="53"/>
        </w:numPr>
        <w:spacing w:before="240" w:after="60" w:line="360" w:lineRule="auto"/>
        <w:outlineLvl w:val="2"/>
        <w:rPr>
          <w:rFonts w:eastAsiaTheme="majorEastAsia" w:cstheme="majorBidi"/>
          <w:b/>
          <w:bCs/>
          <w:vanish/>
          <w:color w:val="000000" w:themeColor="text1"/>
          <w:szCs w:val="26"/>
        </w:rPr>
      </w:pPr>
      <w:bookmarkStart w:id="948" w:name="_Toc197513681"/>
      <w:bookmarkStart w:id="949" w:name="_Toc197513805"/>
      <w:bookmarkStart w:id="950" w:name="_Toc197516034"/>
      <w:bookmarkStart w:id="951" w:name="_Toc197573170"/>
      <w:bookmarkStart w:id="952" w:name="_Toc197573295"/>
      <w:bookmarkStart w:id="953" w:name="_Toc197575419"/>
      <w:bookmarkStart w:id="954" w:name="_Toc197858943"/>
      <w:bookmarkEnd w:id="948"/>
      <w:bookmarkEnd w:id="949"/>
      <w:bookmarkEnd w:id="950"/>
      <w:bookmarkEnd w:id="951"/>
      <w:bookmarkEnd w:id="952"/>
      <w:bookmarkEnd w:id="953"/>
      <w:bookmarkEnd w:id="954"/>
    </w:p>
    <w:p w14:paraId="4EB2A8BA" w14:textId="0357EB53" w:rsidR="00631A3C" w:rsidRPr="00D73100" w:rsidRDefault="00631A3C" w:rsidP="0015134D">
      <w:pPr>
        <w:pStyle w:val="Heading3"/>
        <w:numPr>
          <w:ilvl w:val="0"/>
          <w:numId w:val="58"/>
        </w:numPr>
        <w:spacing w:line="360" w:lineRule="auto"/>
      </w:pPr>
      <w:bookmarkStart w:id="955" w:name="_Toc197858944"/>
      <w:r w:rsidRPr="00D73100">
        <w:t>Code Validation</w:t>
      </w:r>
      <w:bookmarkEnd w:id="955"/>
    </w:p>
    <w:p w14:paraId="67B2858D" w14:textId="08EBE00F" w:rsidR="00F20690" w:rsidRPr="00F20690" w:rsidRDefault="00F20690" w:rsidP="0015134D">
      <w:pPr>
        <w:spacing w:line="360" w:lineRule="auto"/>
        <w:jc w:val="both"/>
      </w:pPr>
      <w:r w:rsidRPr="00F20690">
        <w:t>To ensure the correctness, readability, and reliability of frontend and backend parts, we employed a manual code verification method because of the size and timeline of the project.  Among the main methods were:</w:t>
      </w:r>
    </w:p>
    <w:p w14:paraId="748BED67" w14:textId="75C8D872" w:rsidR="00F20690" w:rsidRPr="00BA6D89" w:rsidRDefault="00F20690" w:rsidP="0015134D">
      <w:pPr>
        <w:pStyle w:val="ListParagraph"/>
        <w:numPr>
          <w:ilvl w:val="0"/>
          <w:numId w:val="35"/>
        </w:numPr>
        <w:spacing w:line="360" w:lineRule="auto"/>
        <w:jc w:val="both"/>
      </w:pPr>
      <w:r w:rsidRPr="00F20690">
        <w:rPr>
          <w:b/>
          <w:bCs/>
        </w:rPr>
        <w:t xml:space="preserve">Manual Testing of Functional Modules: </w:t>
      </w:r>
      <w:r w:rsidRPr="00F20690">
        <w:t xml:space="preserve">To ensure anticipated outcomes, all crucial functions, such as log gathering, malicious IP blocking, and traffic </w:t>
      </w:r>
      <w:r w:rsidRPr="00F20690">
        <w:lastRenderedPageBreak/>
        <w:t>classification based on AI, were thoroughly tested against various input scenarios. It was particularly important to validate log forwarding behavior and model predictions.</w:t>
      </w:r>
    </w:p>
    <w:p w14:paraId="148E621B" w14:textId="5770603F" w:rsidR="00F20690" w:rsidRDefault="00F20690" w:rsidP="0015134D">
      <w:pPr>
        <w:pStyle w:val="ListParagraph"/>
        <w:numPr>
          <w:ilvl w:val="0"/>
          <w:numId w:val="35"/>
        </w:numPr>
        <w:spacing w:line="360" w:lineRule="auto"/>
        <w:jc w:val="both"/>
      </w:pPr>
      <w:r w:rsidRPr="00F20690">
        <w:rPr>
          <w:b/>
          <w:bCs/>
        </w:rPr>
        <w:t xml:space="preserve">Step-by-Step Input Validation: </w:t>
      </w:r>
      <w:r w:rsidRPr="00F20690">
        <w:t xml:space="preserve">To ensure data flow, model answers, and API interactions between the agent, server, and frontend dashboard, we carefully </w:t>
      </w:r>
      <w:r w:rsidR="001A4875" w:rsidRPr="00F20690">
        <w:t>monitor</w:t>
      </w:r>
      <w:r w:rsidRPr="00F20690">
        <w:t xml:space="preserve"> code behavior during development using debugging tools and print/log statements.</w:t>
      </w:r>
    </w:p>
    <w:p w14:paraId="5FF640EF" w14:textId="631F71E2" w:rsidR="00F20690" w:rsidRDefault="00F20690" w:rsidP="0015134D">
      <w:pPr>
        <w:pStyle w:val="ListParagraph"/>
        <w:numPr>
          <w:ilvl w:val="0"/>
          <w:numId w:val="35"/>
        </w:numPr>
        <w:spacing w:line="360" w:lineRule="auto"/>
        <w:jc w:val="both"/>
      </w:pPr>
      <w:r w:rsidRPr="00F20690">
        <w:rPr>
          <w:b/>
          <w:bCs/>
        </w:rPr>
        <w:t>Code Review:</w:t>
      </w:r>
      <w:r>
        <w:t xml:space="preserve"> To identify grammatical errors, logical errors, or poor design methods, team members routinely reviewed each other's work. Overall quality was </w:t>
      </w:r>
      <w:r w:rsidR="001A4875">
        <w:t>improved,</w:t>
      </w:r>
      <w:r>
        <w:t xml:space="preserve"> and maintainability was ensured by this informal peer review.</w:t>
      </w:r>
    </w:p>
    <w:p w14:paraId="1D4EAEE9" w14:textId="444A9965" w:rsidR="00F20690" w:rsidRPr="00BA6D89" w:rsidRDefault="00F20690" w:rsidP="0015134D">
      <w:pPr>
        <w:pStyle w:val="ListParagraph"/>
        <w:numPr>
          <w:ilvl w:val="0"/>
          <w:numId w:val="35"/>
        </w:numPr>
        <w:spacing w:line="360" w:lineRule="auto"/>
        <w:jc w:val="both"/>
      </w:pPr>
      <w:r w:rsidRPr="00F20690">
        <w:rPr>
          <w:b/>
          <w:bCs/>
        </w:rPr>
        <w:t>Frontend Browser Testing:</w:t>
      </w:r>
      <w:r>
        <w:t xml:space="preserve"> To verify that charts, logs, and controls rendered correctly and responded to user input as expected, the </w:t>
      </w:r>
      <w:r w:rsidR="001A4875">
        <w:t>web based</w:t>
      </w:r>
      <w:r>
        <w:t xml:space="preserve"> React GUI was tested manually in several browsers.</w:t>
      </w:r>
    </w:p>
    <w:p w14:paraId="411E5BAE" w14:textId="384DDB1A" w:rsidR="009001BC" w:rsidRDefault="00F20690" w:rsidP="0015134D">
      <w:pPr>
        <w:pStyle w:val="ListParagraph"/>
        <w:numPr>
          <w:ilvl w:val="0"/>
          <w:numId w:val="35"/>
        </w:numPr>
        <w:spacing w:line="360" w:lineRule="auto"/>
        <w:jc w:val="both"/>
      </w:pPr>
      <w:r w:rsidRPr="00F20690">
        <w:rPr>
          <w:b/>
          <w:bCs/>
        </w:rPr>
        <w:t>Version Control with Git:</w:t>
      </w:r>
      <w:r>
        <w:t xml:space="preserve"> Git was used for simple version </w:t>
      </w:r>
      <w:r w:rsidR="001A4875">
        <w:t>control. To</w:t>
      </w:r>
      <w:r>
        <w:t xml:space="preserve"> provide traceability </w:t>
      </w:r>
      <w:r w:rsidR="00B248C7">
        <w:t>for</w:t>
      </w:r>
      <w:r>
        <w:t xml:space="preserve"> changes done during development, important commits were reviewed and noted.</w:t>
      </w:r>
    </w:p>
    <w:p w14:paraId="359EA9D0" w14:textId="44AAFF64" w:rsidR="00D73100" w:rsidRPr="00D73100" w:rsidRDefault="00D73100" w:rsidP="0015134D">
      <w:pPr>
        <w:pStyle w:val="Heading3"/>
        <w:numPr>
          <w:ilvl w:val="0"/>
          <w:numId w:val="58"/>
        </w:numPr>
        <w:spacing w:line="360" w:lineRule="auto"/>
      </w:pPr>
      <w:bookmarkStart w:id="956" w:name="_Toc197858945"/>
      <w:r w:rsidRPr="00D73100">
        <w:t xml:space="preserve">Development </w:t>
      </w:r>
      <w:r w:rsidR="001A4875" w:rsidRPr="00D73100">
        <w:t>Practices</w:t>
      </w:r>
      <w:bookmarkEnd w:id="956"/>
    </w:p>
    <w:p w14:paraId="132519D4" w14:textId="5001FDFB" w:rsidR="009001BC" w:rsidRPr="00BA6D89" w:rsidRDefault="009001BC" w:rsidP="0015134D">
      <w:pPr>
        <w:pStyle w:val="ListParagraph"/>
        <w:numPr>
          <w:ilvl w:val="0"/>
          <w:numId w:val="26"/>
        </w:numPr>
        <w:spacing w:line="360" w:lineRule="auto"/>
        <w:jc w:val="both"/>
      </w:pPr>
      <w:r w:rsidRPr="009001BC">
        <w:rPr>
          <w:b/>
          <w:bCs/>
        </w:rPr>
        <w:t>Secure coding:</w:t>
      </w:r>
      <w:r>
        <w:t xml:space="preserve"> proper input validation, and sanitization.</w:t>
      </w:r>
    </w:p>
    <w:p w14:paraId="29254FFF" w14:textId="5AE9EB40" w:rsidR="009001BC" w:rsidRDefault="009001BC" w:rsidP="0015134D">
      <w:pPr>
        <w:pStyle w:val="ListParagraph"/>
        <w:numPr>
          <w:ilvl w:val="0"/>
          <w:numId w:val="26"/>
        </w:numPr>
        <w:spacing w:line="360" w:lineRule="auto"/>
        <w:jc w:val="both"/>
      </w:pPr>
      <w:r w:rsidRPr="009001BC">
        <w:rPr>
          <w:b/>
          <w:bCs/>
        </w:rPr>
        <w:t>Modular Code:</w:t>
      </w:r>
      <w:r>
        <w:t xml:space="preserve"> Maintainability was enhanced by separating ML models, firewall rules, and GUI into different modules.</w:t>
      </w:r>
    </w:p>
    <w:p w14:paraId="57F55BAB" w14:textId="6C6FB8A8" w:rsidR="009001BC" w:rsidRDefault="009001BC" w:rsidP="0015134D">
      <w:pPr>
        <w:pStyle w:val="ListParagraph"/>
        <w:numPr>
          <w:ilvl w:val="0"/>
          <w:numId w:val="26"/>
        </w:numPr>
        <w:spacing w:line="360" w:lineRule="auto"/>
        <w:jc w:val="both"/>
      </w:pPr>
      <w:r w:rsidRPr="009001BC">
        <w:rPr>
          <w:b/>
          <w:bCs/>
        </w:rPr>
        <w:t>Best Practices for Encryption:</w:t>
      </w:r>
      <w:r>
        <w:t xml:space="preserve"> TLS v1.2+ with HTTPS; secure storage of certificates. </w:t>
      </w:r>
    </w:p>
    <w:p w14:paraId="0E05E0D5" w14:textId="64006703" w:rsidR="009001BC" w:rsidRDefault="009001BC" w:rsidP="0015134D">
      <w:pPr>
        <w:pStyle w:val="ListParagraph"/>
        <w:numPr>
          <w:ilvl w:val="0"/>
          <w:numId w:val="26"/>
        </w:numPr>
        <w:spacing w:line="360" w:lineRule="auto"/>
        <w:jc w:val="both"/>
      </w:pPr>
      <w:r w:rsidRPr="009001BC">
        <w:rPr>
          <w:b/>
          <w:bCs/>
        </w:rPr>
        <w:t>Documentation:</w:t>
      </w:r>
      <w:r>
        <w:t xml:space="preserve"> consisting of README files, deployment guidance, and comments in-line.</w:t>
      </w:r>
    </w:p>
    <w:p w14:paraId="7E7CCCC1" w14:textId="77777777" w:rsidR="00BA6D89" w:rsidRDefault="00BA6D89" w:rsidP="0015134D">
      <w:pPr>
        <w:spacing w:line="360" w:lineRule="auto"/>
        <w:jc w:val="both"/>
      </w:pPr>
    </w:p>
    <w:p w14:paraId="0182AEB0" w14:textId="3AA1096D" w:rsidR="009001BC" w:rsidRDefault="009001BC" w:rsidP="0015134D">
      <w:pPr>
        <w:pStyle w:val="Heading2"/>
        <w:spacing w:line="360" w:lineRule="auto"/>
        <w:ind w:left="576" w:hanging="576"/>
        <w:jc w:val="both"/>
      </w:pPr>
      <w:bookmarkStart w:id="957" w:name="_Toc197858946"/>
      <w:r>
        <w:t>5.7 Chapter Summary</w:t>
      </w:r>
      <w:bookmarkEnd w:id="957"/>
    </w:p>
    <w:p w14:paraId="712D1650" w14:textId="4FACBA6F" w:rsidR="00205FE3" w:rsidRDefault="00205FE3" w:rsidP="0015134D">
      <w:pPr>
        <w:spacing w:line="360" w:lineRule="auto"/>
        <w:jc w:val="both"/>
      </w:pPr>
      <w:r>
        <w:t>The installation and testing of the AI-based firewall were discussed in detail in this chapter.</w:t>
      </w:r>
      <w:r w:rsidR="0056096B">
        <w:t xml:space="preserve"> </w:t>
      </w:r>
      <w:r w:rsidR="00A52FDC">
        <w:t>To</w:t>
      </w:r>
      <w:r>
        <w:t xml:space="preserve"> ensure safe communication, we began by ensuring that important security aspects, like the use of TLS encryption for the web-based GUI, worked properly.  </w:t>
      </w:r>
    </w:p>
    <w:p w14:paraId="3CA9057E" w14:textId="3FC8F149" w:rsidR="00EC32A9" w:rsidRDefault="00205FE3" w:rsidP="0015134D">
      <w:pPr>
        <w:spacing w:line="360" w:lineRule="auto"/>
        <w:jc w:val="both"/>
      </w:pPr>
      <w:r>
        <w:lastRenderedPageBreak/>
        <w:t>The system installation described how to set up the environment, how to use supervised classifiers and One-Class SVM, and how to employ CICFlowMeter for real-time feature extraction.</w:t>
      </w:r>
    </w:p>
    <w:p w14:paraId="5185412E" w14:textId="002252A3" w:rsidR="00EC32A9" w:rsidRDefault="00205FE3" w:rsidP="0015134D">
      <w:pPr>
        <w:spacing w:line="360" w:lineRule="auto"/>
        <w:jc w:val="both"/>
      </w:pPr>
      <w:r>
        <w:t>A critical part of the deployment was the server-agent mechanism, which supported both centralized threat management and decentralized traffic analysis, improving the scalability and robustness of the system. Wazuh was utilized for real-time monitoring, APIs were employed to integrate components, and a centralized database was employed to record actions for GUI visualization.</w:t>
      </w:r>
    </w:p>
    <w:p w14:paraId="0DD057FD" w14:textId="4F5DFE21" w:rsidR="00BA6D89" w:rsidRPr="001A4875" w:rsidRDefault="00205FE3" w:rsidP="0015134D">
      <w:pPr>
        <w:spacing w:line="360" w:lineRule="auto"/>
        <w:jc w:val="both"/>
      </w:pPr>
      <w:r>
        <w:t xml:space="preserve">Test cases proved effective real-time response, low false positives, and good detection precision. Overall, the testing process verified the AI firewall's real-world performance and its effectiveness in real-time threat detection and system </w:t>
      </w:r>
      <w:r w:rsidR="00A52FDC">
        <w:t>management</w:t>
      </w:r>
    </w:p>
    <w:p w14:paraId="234D96A5" w14:textId="72990BDC" w:rsidR="00BA6D89" w:rsidRDefault="00BA6D89" w:rsidP="0015134D">
      <w:pPr>
        <w:spacing w:line="360" w:lineRule="auto"/>
        <w:jc w:val="both"/>
        <w:rPr>
          <w:sz w:val="60"/>
          <w:szCs w:val="60"/>
        </w:rPr>
      </w:pPr>
    </w:p>
    <w:p w14:paraId="7468E18B" w14:textId="76A17D9D" w:rsidR="00BA6D89" w:rsidRDefault="00BA6D89" w:rsidP="00515570">
      <w:pPr>
        <w:jc w:val="both"/>
        <w:rPr>
          <w:sz w:val="60"/>
          <w:szCs w:val="60"/>
        </w:rPr>
      </w:pPr>
    </w:p>
    <w:p w14:paraId="2C5CF46F" w14:textId="051A1EAB" w:rsidR="00BA6D89" w:rsidRDefault="00BA6D89" w:rsidP="00515570">
      <w:pPr>
        <w:jc w:val="both"/>
        <w:rPr>
          <w:sz w:val="60"/>
          <w:szCs w:val="60"/>
        </w:rPr>
      </w:pPr>
    </w:p>
    <w:p w14:paraId="56173F84" w14:textId="54EC8A09" w:rsidR="00BA6D89" w:rsidRDefault="00BA6D89" w:rsidP="00515570">
      <w:pPr>
        <w:jc w:val="both"/>
        <w:rPr>
          <w:sz w:val="60"/>
          <w:szCs w:val="60"/>
        </w:rPr>
      </w:pPr>
    </w:p>
    <w:p w14:paraId="1178685E" w14:textId="5348A39B" w:rsidR="00BA6D89" w:rsidRDefault="00BA6D89" w:rsidP="00515570">
      <w:pPr>
        <w:jc w:val="both"/>
        <w:rPr>
          <w:sz w:val="60"/>
          <w:szCs w:val="60"/>
        </w:rPr>
      </w:pPr>
    </w:p>
    <w:p w14:paraId="1BF4165B" w14:textId="77777777" w:rsidR="004B1C2A" w:rsidRPr="008570B1" w:rsidRDefault="004B1C2A" w:rsidP="004B1C2A">
      <w:pPr>
        <w:jc w:val="both"/>
        <w:rPr>
          <w:b/>
          <w:bCs/>
          <w:color w:val="000000"/>
          <w:sz w:val="60"/>
          <w:szCs w:val="60"/>
        </w:rPr>
      </w:pPr>
    </w:p>
    <w:p w14:paraId="00DAB1D7" w14:textId="77777777" w:rsidR="00FB50E7" w:rsidRDefault="00FB50E7" w:rsidP="004B1C2A">
      <w:pPr>
        <w:jc w:val="right"/>
        <w:rPr>
          <w:b/>
          <w:bCs/>
          <w:color w:val="000000"/>
          <w:sz w:val="60"/>
          <w:szCs w:val="60"/>
        </w:rPr>
      </w:pPr>
    </w:p>
    <w:p w14:paraId="53D847E3" w14:textId="77777777" w:rsidR="00FB50E7" w:rsidRDefault="00FB50E7" w:rsidP="00D170EE">
      <w:pPr>
        <w:jc w:val="center"/>
        <w:rPr>
          <w:b/>
          <w:bCs/>
          <w:color w:val="000000"/>
          <w:sz w:val="60"/>
          <w:szCs w:val="60"/>
        </w:rPr>
      </w:pPr>
    </w:p>
    <w:p w14:paraId="09A3C75E" w14:textId="77777777" w:rsidR="00E37348" w:rsidRDefault="00E37348" w:rsidP="00D170EE">
      <w:pPr>
        <w:jc w:val="center"/>
        <w:rPr>
          <w:b/>
          <w:bCs/>
          <w:color w:val="000000"/>
          <w:sz w:val="60"/>
          <w:szCs w:val="60"/>
        </w:rPr>
      </w:pPr>
    </w:p>
    <w:p w14:paraId="6097428C" w14:textId="77777777" w:rsidR="00E37348" w:rsidRDefault="00E37348" w:rsidP="00D170EE">
      <w:pPr>
        <w:jc w:val="center"/>
        <w:rPr>
          <w:b/>
          <w:bCs/>
          <w:color w:val="000000"/>
          <w:sz w:val="60"/>
          <w:szCs w:val="60"/>
        </w:rPr>
      </w:pPr>
    </w:p>
    <w:p w14:paraId="3FA81532" w14:textId="77777777" w:rsidR="00E37348" w:rsidRDefault="00E37348" w:rsidP="00D170EE">
      <w:pPr>
        <w:jc w:val="center"/>
        <w:rPr>
          <w:b/>
          <w:bCs/>
          <w:color w:val="000000"/>
          <w:sz w:val="60"/>
          <w:szCs w:val="60"/>
        </w:rPr>
      </w:pPr>
    </w:p>
    <w:p w14:paraId="3308F7E6" w14:textId="77777777" w:rsidR="00E37348" w:rsidRDefault="00E37348" w:rsidP="00D170EE">
      <w:pPr>
        <w:jc w:val="center"/>
        <w:rPr>
          <w:b/>
          <w:bCs/>
          <w:color w:val="000000"/>
          <w:sz w:val="60"/>
          <w:szCs w:val="60"/>
        </w:rPr>
      </w:pPr>
    </w:p>
    <w:p w14:paraId="7AC88F96" w14:textId="77777777" w:rsidR="00E37348" w:rsidRDefault="00E37348" w:rsidP="00D170EE">
      <w:pPr>
        <w:jc w:val="center"/>
        <w:rPr>
          <w:b/>
          <w:bCs/>
          <w:color w:val="000000"/>
          <w:sz w:val="60"/>
          <w:szCs w:val="60"/>
        </w:rPr>
      </w:pPr>
    </w:p>
    <w:p w14:paraId="616C42DD" w14:textId="77777777" w:rsidR="00E37348" w:rsidRDefault="00E37348" w:rsidP="00D170EE">
      <w:pPr>
        <w:jc w:val="center"/>
        <w:rPr>
          <w:b/>
          <w:bCs/>
          <w:color w:val="000000"/>
          <w:sz w:val="60"/>
          <w:szCs w:val="60"/>
        </w:rPr>
      </w:pPr>
    </w:p>
    <w:p w14:paraId="77D575B5" w14:textId="77777777" w:rsidR="00E37348" w:rsidRDefault="00E37348" w:rsidP="00D170EE">
      <w:pPr>
        <w:jc w:val="center"/>
        <w:rPr>
          <w:b/>
          <w:bCs/>
          <w:color w:val="000000"/>
          <w:sz w:val="60"/>
          <w:szCs w:val="60"/>
        </w:rPr>
      </w:pPr>
    </w:p>
    <w:p w14:paraId="62C691E0" w14:textId="77777777" w:rsidR="00E37348" w:rsidRDefault="00E37348" w:rsidP="00D170EE">
      <w:pPr>
        <w:jc w:val="center"/>
        <w:rPr>
          <w:b/>
          <w:bCs/>
          <w:color w:val="000000"/>
          <w:sz w:val="60"/>
          <w:szCs w:val="60"/>
        </w:rPr>
      </w:pPr>
    </w:p>
    <w:p w14:paraId="36AE91CC" w14:textId="77777777" w:rsidR="00E37348" w:rsidRDefault="00E37348" w:rsidP="00D170EE">
      <w:pPr>
        <w:jc w:val="center"/>
        <w:rPr>
          <w:b/>
          <w:bCs/>
          <w:color w:val="000000"/>
          <w:sz w:val="60"/>
          <w:szCs w:val="60"/>
        </w:rPr>
      </w:pPr>
    </w:p>
    <w:p w14:paraId="6A047ECF" w14:textId="77777777" w:rsidR="00E37348" w:rsidRDefault="00E37348" w:rsidP="00D170EE">
      <w:pPr>
        <w:jc w:val="center"/>
        <w:rPr>
          <w:b/>
          <w:bCs/>
          <w:color w:val="000000"/>
          <w:sz w:val="60"/>
          <w:szCs w:val="60"/>
        </w:rPr>
      </w:pPr>
    </w:p>
    <w:p w14:paraId="13763F51" w14:textId="77777777" w:rsidR="00E37348" w:rsidRDefault="00E37348" w:rsidP="00D170EE">
      <w:pPr>
        <w:jc w:val="center"/>
        <w:rPr>
          <w:b/>
          <w:bCs/>
          <w:color w:val="000000"/>
          <w:sz w:val="60"/>
          <w:szCs w:val="60"/>
        </w:rPr>
      </w:pPr>
    </w:p>
    <w:p w14:paraId="5310E838" w14:textId="60E532BC" w:rsidR="004B1C2A" w:rsidRPr="008570B1" w:rsidRDefault="004B1C2A" w:rsidP="004B1C2A">
      <w:pPr>
        <w:jc w:val="right"/>
        <w:rPr>
          <w:b/>
          <w:bCs/>
          <w:color w:val="000000"/>
          <w:sz w:val="60"/>
          <w:szCs w:val="60"/>
        </w:rPr>
      </w:pPr>
      <w:r w:rsidRPr="008570B1">
        <w:rPr>
          <w:b/>
          <w:bCs/>
          <w:color w:val="000000"/>
          <w:sz w:val="60"/>
          <w:szCs w:val="60"/>
        </w:rPr>
        <w:t xml:space="preserve">Chapter </w:t>
      </w:r>
      <w:r>
        <w:rPr>
          <w:b/>
          <w:bCs/>
          <w:color w:val="000000"/>
          <w:sz w:val="60"/>
          <w:szCs w:val="60"/>
        </w:rPr>
        <w:t>6</w:t>
      </w:r>
      <w:r w:rsidRPr="008570B1">
        <w:rPr>
          <w:b/>
          <w:bCs/>
          <w:color w:val="000000"/>
          <w:sz w:val="60"/>
          <w:szCs w:val="60"/>
        </w:rPr>
        <w:t>:</w:t>
      </w:r>
    </w:p>
    <w:p w14:paraId="11C8662C" w14:textId="69C2D244" w:rsidR="004B1C2A" w:rsidRDefault="004B1C2A" w:rsidP="004B1C2A">
      <w:pPr>
        <w:jc w:val="right"/>
      </w:pPr>
      <w:r w:rsidRPr="004B1C2A">
        <w:rPr>
          <w:b/>
          <w:bCs/>
          <w:color w:val="000000"/>
          <w:sz w:val="60"/>
          <w:szCs w:val="60"/>
        </w:rPr>
        <w:t>Conclusion and Future Work</w:t>
      </w:r>
    </w:p>
    <w:p w14:paraId="54D6DD9B" w14:textId="5200640A" w:rsidR="009001BC" w:rsidRPr="004C273D" w:rsidRDefault="009001BC" w:rsidP="00515570">
      <w:pPr>
        <w:jc w:val="both"/>
        <w:rPr>
          <w:sz w:val="60"/>
          <w:szCs w:val="60"/>
        </w:rPr>
      </w:pPr>
    </w:p>
    <w:p w14:paraId="740AC093" w14:textId="5B8ACBA6" w:rsidR="009001BC" w:rsidRPr="004C273D" w:rsidRDefault="009001BC" w:rsidP="00515570">
      <w:pPr>
        <w:jc w:val="both"/>
        <w:rPr>
          <w:sz w:val="60"/>
          <w:szCs w:val="60"/>
        </w:rPr>
      </w:pPr>
    </w:p>
    <w:p w14:paraId="76B39012" w14:textId="61AAEA8A" w:rsidR="009001BC" w:rsidRPr="004C273D" w:rsidRDefault="009001BC" w:rsidP="00515570">
      <w:pPr>
        <w:jc w:val="both"/>
        <w:rPr>
          <w:sz w:val="60"/>
          <w:szCs w:val="60"/>
        </w:rPr>
      </w:pPr>
    </w:p>
    <w:p w14:paraId="74F48E77" w14:textId="650A5F5E" w:rsidR="009001BC" w:rsidRPr="004C273D" w:rsidRDefault="009001BC" w:rsidP="00515570">
      <w:pPr>
        <w:jc w:val="both"/>
        <w:rPr>
          <w:sz w:val="60"/>
          <w:szCs w:val="60"/>
        </w:rPr>
      </w:pPr>
    </w:p>
    <w:p w14:paraId="127278F9" w14:textId="4C979AF5" w:rsidR="00C67C29" w:rsidRDefault="00C67C29" w:rsidP="00C67C29">
      <w:pPr>
        <w:pStyle w:val="Heading1"/>
        <w:rPr>
          <w:rStyle w:val="Strong"/>
          <w:b/>
          <w:bCs w:val="0"/>
        </w:rPr>
      </w:pPr>
    </w:p>
    <w:p w14:paraId="6F20932D" w14:textId="4FBB0DF2" w:rsidR="00C67C29" w:rsidRDefault="00C67C29" w:rsidP="00C67C29"/>
    <w:p w14:paraId="5612ECA2" w14:textId="2F0CD606" w:rsidR="00C67C29" w:rsidRDefault="00C67C29" w:rsidP="00C67C29"/>
    <w:p w14:paraId="61C96AEA" w14:textId="07178607" w:rsidR="00294C9A" w:rsidRDefault="00294C9A" w:rsidP="00C67C29">
      <w:pPr>
        <w:pStyle w:val="Heading1"/>
        <w:rPr>
          <w:rStyle w:val="Strong"/>
          <w:b/>
          <w:bCs w:val="0"/>
        </w:rPr>
      </w:pPr>
    </w:p>
    <w:p w14:paraId="3A4D8DD4" w14:textId="77777777" w:rsidR="00E37348" w:rsidRDefault="00E37348" w:rsidP="00E37348"/>
    <w:p w14:paraId="554C78CC" w14:textId="77777777" w:rsidR="00E37348" w:rsidRDefault="00E37348" w:rsidP="00E37348"/>
    <w:p w14:paraId="6438B364" w14:textId="77777777" w:rsidR="00E37348" w:rsidRPr="00E37348" w:rsidRDefault="00E37348" w:rsidP="00E37348"/>
    <w:p w14:paraId="2C7D670D" w14:textId="77777777" w:rsidR="00294C9A" w:rsidRPr="00294C9A" w:rsidRDefault="00294C9A" w:rsidP="00294C9A"/>
    <w:p w14:paraId="677FF2B7" w14:textId="7FFB2BBA" w:rsidR="008B30B7" w:rsidRDefault="009001BC" w:rsidP="00E37348">
      <w:pPr>
        <w:pStyle w:val="Heading1"/>
        <w:spacing w:line="276" w:lineRule="auto"/>
        <w:rPr>
          <w:rStyle w:val="Strong"/>
          <w:b/>
          <w:bCs w:val="0"/>
        </w:rPr>
      </w:pPr>
      <w:bookmarkStart w:id="958" w:name="_Toc197858947"/>
      <w:r w:rsidRPr="008B30B7">
        <w:rPr>
          <w:rStyle w:val="Strong"/>
          <w:b/>
          <w:bCs w:val="0"/>
        </w:rPr>
        <w:lastRenderedPageBreak/>
        <w:t>Chapter 6:</w:t>
      </w:r>
      <w:bookmarkEnd w:id="958"/>
    </w:p>
    <w:p w14:paraId="3ED0905E" w14:textId="623F29E2" w:rsidR="00580306" w:rsidRPr="00A54BF4" w:rsidRDefault="00580306" w:rsidP="00E37348">
      <w:pPr>
        <w:spacing w:line="276" w:lineRule="auto"/>
        <w:rPr>
          <w:sz w:val="36"/>
          <w:szCs w:val="36"/>
        </w:rPr>
      </w:pPr>
    </w:p>
    <w:p w14:paraId="2C36A4BC" w14:textId="609AF967" w:rsidR="00580306" w:rsidRPr="00580306" w:rsidRDefault="00580306" w:rsidP="00E37348">
      <w:pPr>
        <w:spacing w:line="276" w:lineRule="auto"/>
        <w:rPr>
          <w:b/>
          <w:bCs/>
          <w:sz w:val="40"/>
          <w:szCs w:val="40"/>
        </w:rPr>
      </w:pPr>
      <w:r w:rsidRPr="00580306">
        <w:rPr>
          <w:b/>
          <w:bCs/>
          <w:sz w:val="40"/>
          <w:szCs w:val="40"/>
        </w:rPr>
        <w:t>Conclusion and Future Work</w:t>
      </w:r>
    </w:p>
    <w:p w14:paraId="05B26133" w14:textId="77777777" w:rsidR="004C273D" w:rsidRPr="00A54BF4" w:rsidRDefault="004C273D" w:rsidP="00E37348">
      <w:pPr>
        <w:spacing w:line="276" w:lineRule="auto"/>
        <w:rPr>
          <w:sz w:val="36"/>
          <w:szCs w:val="36"/>
        </w:rPr>
      </w:pPr>
    </w:p>
    <w:p w14:paraId="2721C2A9" w14:textId="6AC083E3" w:rsidR="009001BC" w:rsidRDefault="009001BC" w:rsidP="0015134D">
      <w:pPr>
        <w:pStyle w:val="Heading2"/>
        <w:spacing w:line="360" w:lineRule="auto"/>
        <w:ind w:left="576" w:hanging="576"/>
        <w:jc w:val="both"/>
      </w:pPr>
      <w:bookmarkStart w:id="959" w:name="_Toc197858948"/>
      <w:r>
        <w:rPr>
          <w:rStyle w:val="Strong"/>
          <w:b/>
          <w:bCs w:val="0"/>
        </w:rPr>
        <w:t>6.1 Introduction</w:t>
      </w:r>
      <w:bookmarkEnd w:id="959"/>
    </w:p>
    <w:p w14:paraId="6EAB5BF4" w14:textId="1E8C5D52" w:rsidR="009001BC" w:rsidRDefault="009001BC" w:rsidP="0015134D">
      <w:pPr>
        <w:spacing w:line="360" w:lineRule="auto"/>
        <w:jc w:val="both"/>
      </w:pPr>
      <w:r w:rsidRPr="009001BC">
        <w:t xml:space="preserve">This chapter </w:t>
      </w:r>
      <w:r w:rsidR="00D170EE" w:rsidRPr="009001BC">
        <w:t>concludes with</w:t>
      </w:r>
      <w:r w:rsidRPr="009001BC">
        <w:t xml:space="preserve"> the design and deployment of our machine learning-based firewall system and provides a critical analysis of its achievements, limitations, and areas where it can be made better.  Focusing on unencrypted network traffic, the system was designed to identify and respond automatically to malicious traffic by combining machine learning with a traditional firewall.</w:t>
      </w:r>
    </w:p>
    <w:p w14:paraId="56C4B332" w14:textId="77777777" w:rsidR="009001BC" w:rsidRDefault="009001BC" w:rsidP="0015134D">
      <w:pPr>
        <w:spacing w:line="360" w:lineRule="auto"/>
        <w:jc w:val="both"/>
      </w:pPr>
    </w:p>
    <w:p w14:paraId="65F9E4E3" w14:textId="76909525" w:rsidR="009001BC" w:rsidRDefault="009001BC" w:rsidP="0015134D">
      <w:pPr>
        <w:pStyle w:val="Heading2"/>
        <w:spacing w:line="360" w:lineRule="auto"/>
        <w:ind w:left="576" w:hanging="576"/>
        <w:jc w:val="both"/>
      </w:pPr>
      <w:bookmarkStart w:id="960" w:name="_Toc197858949"/>
      <w:r w:rsidRPr="009001BC">
        <w:t>6.2 Achievements and Improvements</w:t>
      </w:r>
      <w:bookmarkEnd w:id="960"/>
    </w:p>
    <w:p w14:paraId="77E88762" w14:textId="23B6AC0C" w:rsidR="009001BC" w:rsidRDefault="009001BC" w:rsidP="0015134D">
      <w:pPr>
        <w:spacing w:line="360" w:lineRule="auto"/>
        <w:jc w:val="both"/>
      </w:pPr>
      <w:r>
        <w:t>The key achievements of the project include:</w:t>
      </w:r>
    </w:p>
    <w:p w14:paraId="623533A1" w14:textId="31F308B9" w:rsidR="009001BC" w:rsidRDefault="009001BC" w:rsidP="0015134D">
      <w:pPr>
        <w:pStyle w:val="ListParagraph"/>
        <w:numPr>
          <w:ilvl w:val="0"/>
          <w:numId w:val="49"/>
        </w:numPr>
        <w:spacing w:line="360" w:lineRule="auto"/>
        <w:jc w:val="both"/>
      </w:pPr>
      <w:r w:rsidRPr="004E5F05">
        <w:rPr>
          <w:b/>
          <w:bCs/>
        </w:rPr>
        <w:t>Effective AI Integration into Firewall Architecture:</w:t>
      </w:r>
      <w:r>
        <w:t xml:space="preserve"> The system could dynamically block malicious IPs and employ machine learning models to analyze data in real-time.</w:t>
      </w:r>
    </w:p>
    <w:p w14:paraId="64C83CE9" w14:textId="53A27C2B" w:rsidR="009001BC" w:rsidRDefault="009001BC" w:rsidP="0015134D">
      <w:pPr>
        <w:pStyle w:val="ListParagraph"/>
        <w:numPr>
          <w:ilvl w:val="0"/>
          <w:numId w:val="49"/>
        </w:numPr>
        <w:spacing w:line="360" w:lineRule="auto"/>
        <w:jc w:val="both"/>
      </w:pPr>
      <w:r w:rsidRPr="004E5F05">
        <w:rPr>
          <w:b/>
          <w:bCs/>
        </w:rPr>
        <w:t>Secure online graphical user interface with TLS communication:</w:t>
      </w:r>
      <w:r>
        <w:t xml:space="preserve"> Logs and system metrics can be accessed securely due to the creation of a centralized, secure monitoring interface.</w:t>
      </w:r>
    </w:p>
    <w:p w14:paraId="4CBB6F38" w14:textId="1B826B18" w:rsidR="009001BC" w:rsidRDefault="00AA715A" w:rsidP="0015134D">
      <w:pPr>
        <w:pStyle w:val="ListParagraph"/>
        <w:numPr>
          <w:ilvl w:val="0"/>
          <w:numId w:val="49"/>
        </w:numPr>
        <w:spacing w:line="360" w:lineRule="auto"/>
        <w:jc w:val="both"/>
      </w:pPr>
      <w:r w:rsidRPr="004E5F05">
        <w:rPr>
          <w:b/>
          <w:bCs/>
        </w:rPr>
        <w:t>CICFlowMeter</w:t>
      </w:r>
      <w:r>
        <w:t xml:space="preserve">: </w:t>
      </w:r>
      <w:r w:rsidR="009001BC">
        <w:t>Using</w:t>
      </w:r>
      <w:r w:rsidR="009001BC" w:rsidRPr="004E5F05">
        <w:rPr>
          <w:b/>
          <w:bCs/>
        </w:rPr>
        <w:t xml:space="preserve"> CICFlowMeter</w:t>
      </w:r>
      <w:r w:rsidR="009001BC">
        <w:t xml:space="preserve"> efficiently enabled reliable flow-level feature extraction, which increased the detection performance of anomaly and signature-based models.</w:t>
      </w:r>
    </w:p>
    <w:p w14:paraId="08B819C9" w14:textId="755339A7" w:rsidR="009001BC" w:rsidRDefault="00AA715A" w:rsidP="0015134D">
      <w:pPr>
        <w:pStyle w:val="ListParagraph"/>
        <w:numPr>
          <w:ilvl w:val="0"/>
          <w:numId w:val="49"/>
        </w:numPr>
        <w:spacing w:line="360" w:lineRule="auto"/>
        <w:jc w:val="both"/>
      </w:pPr>
      <w:r w:rsidRPr="004E5F05">
        <w:rPr>
          <w:b/>
          <w:bCs/>
        </w:rPr>
        <w:t>Server-Agent model</w:t>
      </w:r>
      <w:r>
        <w:t xml:space="preserve">: </w:t>
      </w:r>
      <w:r w:rsidR="009001BC">
        <w:t xml:space="preserve">Better scalability and real-time coordination across multiple network nodes are characteristics of the </w:t>
      </w:r>
      <w:r w:rsidR="009001BC" w:rsidRPr="004E5F05">
        <w:rPr>
          <w:b/>
          <w:bCs/>
        </w:rPr>
        <w:t>server-agent model</w:t>
      </w:r>
      <w:r w:rsidR="009001BC">
        <w:t>.</w:t>
      </w:r>
    </w:p>
    <w:p w14:paraId="40A0F060" w14:textId="14D7B5E1" w:rsidR="009001BC" w:rsidRDefault="009001BC" w:rsidP="0015134D">
      <w:pPr>
        <w:pStyle w:val="ListParagraph"/>
        <w:numPr>
          <w:ilvl w:val="0"/>
          <w:numId w:val="49"/>
        </w:numPr>
        <w:spacing w:line="360" w:lineRule="auto"/>
        <w:jc w:val="both"/>
      </w:pPr>
      <w:r w:rsidRPr="004E5F05">
        <w:rPr>
          <w:b/>
          <w:bCs/>
        </w:rPr>
        <w:t>Wazuh Integration:</w:t>
      </w:r>
      <w:r>
        <w:t xml:space="preserve"> Employing an ELK-based stack, it provided real-time log monitoring, threat visualization, and alerting.</w:t>
      </w:r>
    </w:p>
    <w:p w14:paraId="1A76D452" w14:textId="7747F40E" w:rsidR="009001BC" w:rsidRDefault="009001BC" w:rsidP="0015134D">
      <w:pPr>
        <w:pStyle w:val="ListParagraph"/>
        <w:numPr>
          <w:ilvl w:val="0"/>
          <w:numId w:val="49"/>
        </w:numPr>
        <w:spacing w:line="360" w:lineRule="auto"/>
        <w:jc w:val="both"/>
      </w:pPr>
      <w:r w:rsidRPr="004E5F05">
        <w:rPr>
          <w:b/>
          <w:bCs/>
        </w:rPr>
        <w:t>Low False Positive Rate:</w:t>
      </w:r>
      <w:r>
        <w:t xml:space="preserve"> The supervised detection system worked efficiently by reacting to threats while ensuring a high rate of precision with minimal false positives.</w:t>
      </w:r>
    </w:p>
    <w:p w14:paraId="1E6AA64A" w14:textId="77777777" w:rsidR="00515570" w:rsidRDefault="00515570" w:rsidP="0015134D">
      <w:pPr>
        <w:spacing w:line="360" w:lineRule="auto"/>
        <w:jc w:val="both"/>
      </w:pPr>
    </w:p>
    <w:p w14:paraId="58FEE30D" w14:textId="32768A8F" w:rsidR="009001BC" w:rsidRDefault="00515570" w:rsidP="0015134D">
      <w:pPr>
        <w:pStyle w:val="Heading2"/>
        <w:spacing w:line="360" w:lineRule="auto"/>
        <w:ind w:left="576" w:hanging="576"/>
        <w:jc w:val="both"/>
      </w:pPr>
      <w:bookmarkStart w:id="961" w:name="_Toc197858950"/>
      <w:r>
        <w:lastRenderedPageBreak/>
        <w:t>6.3 Critical Review</w:t>
      </w:r>
      <w:bookmarkEnd w:id="961"/>
    </w:p>
    <w:p w14:paraId="0D8F31AE" w14:textId="77777777" w:rsidR="004E5F05" w:rsidRDefault="00515570" w:rsidP="0015134D">
      <w:pPr>
        <w:spacing w:before="100" w:beforeAutospacing="1" w:after="100" w:afterAutospacing="1" w:line="360" w:lineRule="auto"/>
        <w:jc w:val="both"/>
      </w:pPr>
      <w:r w:rsidRPr="00515570">
        <w:rPr>
          <w:b/>
          <w:bCs/>
        </w:rPr>
        <w:t>Limited Dataset Scope:</w:t>
      </w:r>
      <w:r w:rsidRPr="00515570">
        <w:t xml:space="preserve"> Since the AI model was trained on popular datasets, it may not be capab</w:t>
      </w:r>
      <w:r>
        <w:t>l</w:t>
      </w:r>
      <w:r w:rsidRPr="00515570">
        <w:t>e of detecting completely new traffic patterns or zero-day attacks.</w:t>
      </w:r>
    </w:p>
    <w:p w14:paraId="080ACE77" w14:textId="25FD9D7B" w:rsidR="00B233E7" w:rsidRPr="00515570" w:rsidRDefault="00B233E7" w:rsidP="0015134D">
      <w:pPr>
        <w:spacing w:before="100" w:beforeAutospacing="1" w:after="100" w:afterAutospacing="1" w:line="360" w:lineRule="auto"/>
        <w:jc w:val="both"/>
      </w:pPr>
      <w:r w:rsidRPr="00B233E7">
        <w:rPr>
          <w:b/>
          <w:bCs/>
        </w:rPr>
        <w:t>Artificial Dataset Bias:</w:t>
      </w:r>
      <w:r w:rsidRPr="00B233E7">
        <w:t xml:space="preserve"> The training data was created artificially under closely controlled conditions.  While this made it simpler to structure neatly labeled instances, it also made it more difficult for the model to generalize to diverse noisy real-world traffic, which partly undermined its accuracy in real-world testing.</w:t>
      </w:r>
    </w:p>
    <w:p w14:paraId="1DEE9431" w14:textId="77777777" w:rsidR="00515570" w:rsidRDefault="00515570" w:rsidP="0015134D">
      <w:pPr>
        <w:spacing w:before="100" w:beforeAutospacing="1" w:after="100" w:afterAutospacing="1" w:line="360" w:lineRule="auto"/>
        <w:jc w:val="both"/>
      </w:pPr>
      <w:r w:rsidRPr="00515570">
        <w:rPr>
          <w:b/>
          <w:bCs/>
        </w:rPr>
        <w:t>Concentration on Unencrypted Traffic:</w:t>
      </w:r>
      <w:r w:rsidRPr="00515570">
        <w:t xml:space="preserve"> The utility of the system in most modern networks where HTTPS and VPNs are common is compromised since it was not designed to inspect encrypted traffic owing to the scope of the project.</w:t>
      </w:r>
    </w:p>
    <w:p w14:paraId="1585D912" w14:textId="77777777" w:rsidR="00D170EE" w:rsidRDefault="00515570" w:rsidP="0015134D">
      <w:pPr>
        <w:spacing w:before="100" w:beforeAutospacing="1" w:after="100" w:afterAutospacing="1" w:line="360" w:lineRule="auto"/>
        <w:jc w:val="both"/>
      </w:pPr>
      <w:r w:rsidRPr="00515570">
        <w:rPr>
          <w:b/>
          <w:bCs/>
        </w:rPr>
        <w:t>Model Adaptability:</w:t>
      </w:r>
      <w:r w:rsidRPr="00515570">
        <w:t xml:space="preserve"> Even though it is effective, the system currently does not provide adaptive learning or live retraining, which could have a bearing on its performance over time as threats evolve.</w:t>
      </w:r>
    </w:p>
    <w:p w14:paraId="58C9AC64" w14:textId="5C4671BA" w:rsidR="004E5F05" w:rsidRDefault="00515570" w:rsidP="0015134D">
      <w:pPr>
        <w:spacing w:before="100" w:beforeAutospacing="1" w:after="100" w:afterAutospacing="1" w:line="360" w:lineRule="auto"/>
        <w:jc w:val="both"/>
      </w:pPr>
      <w:r w:rsidRPr="00515570">
        <w:rPr>
          <w:b/>
          <w:bCs/>
        </w:rPr>
        <w:t>Resource Consumption:</w:t>
      </w:r>
      <w:r w:rsidRPr="00515570">
        <w:t xml:space="preserve"> Significant system resources are required to execute real-time packet capture, feature extraction, and prediction simultaneously; this might not be suitable for all deployment contexts.</w:t>
      </w:r>
    </w:p>
    <w:p w14:paraId="653ECAC1" w14:textId="4BE74D85" w:rsidR="00515570" w:rsidRDefault="00515570" w:rsidP="0015134D">
      <w:pPr>
        <w:pStyle w:val="Heading2"/>
        <w:spacing w:line="360" w:lineRule="auto"/>
        <w:ind w:left="576" w:hanging="576"/>
        <w:jc w:val="both"/>
      </w:pPr>
      <w:bookmarkStart w:id="962" w:name="_Toc197858951"/>
      <w:r>
        <w:t>6.4 Future Recommendations</w:t>
      </w:r>
      <w:bookmarkEnd w:id="962"/>
    </w:p>
    <w:p w14:paraId="5A8C6042" w14:textId="26252A6B" w:rsidR="00515570" w:rsidRDefault="00515570" w:rsidP="0015134D">
      <w:pPr>
        <w:spacing w:line="360" w:lineRule="auto"/>
        <w:jc w:val="both"/>
      </w:pPr>
      <w:r>
        <w:t>To enhance the firewall’s performance and adaptability, the following recommendations are proposed:</w:t>
      </w:r>
    </w:p>
    <w:p w14:paraId="5AB8F66F" w14:textId="7AD901DD" w:rsidR="00FE2487" w:rsidRDefault="00515570" w:rsidP="0015134D">
      <w:pPr>
        <w:pStyle w:val="ListParagraph"/>
        <w:numPr>
          <w:ilvl w:val="0"/>
          <w:numId w:val="48"/>
        </w:numPr>
        <w:spacing w:line="360" w:lineRule="auto"/>
        <w:jc w:val="both"/>
      </w:pPr>
      <w:r w:rsidRPr="004E5F05">
        <w:rPr>
          <w:b/>
          <w:bCs/>
        </w:rPr>
        <w:t>Add Online Learning:</w:t>
      </w:r>
      <w:r>
        <w:t xml:space="preserve"> To help the AI model learn new types of attacks without human intervention, add live retraining features.</w:t>
      </w:r>
    </w:p>
    <w:p w14:paraId="1027FBC7" w14:textId="722987EC" w:rsidR="00515570" w:rsidRDefault="00515570" w:rsidP="0015134D">
      <w:pPr>
        <w:pStyle w:val="ListParagraph"/>
        <w:numPr>
          <w:ilvl w:val="0"/>
          <w:numId w:val="48"/>
        </w:numPr>
        <w:spacing w:line="360" w:lineRule="auto"/>
        <w:jc w:val="both"/>
      </w:pPr>
      <w:r w:rsidRPr="004E5F05">
        <w:rPr>
          <w:b/>
          <w:bCs/>
        </w:rPr>
        <w:t>Encrypted Traffic Analysis:</w:t>
      </w:r>
      <w:r>
        <w:t xml:space="preserve"> To extend detection features to encrypted traffic, add SSL/TLS inspection methods or deep packet inspection (DPI).</w:t>
      </w:r>
    </w:p>
    <w:p w14:paraId="68F2C8B3" w14:textId="77777777" w:rsidR="00515570" w:rsidRDefault="00515570" w:rsidP="0015134D">
      <w:pPr>
        <w:pStyle w:val="ListParagraph"/>
        <w:numPr>
          <w:ilvl w:val="0"/>
          <w:numId w:val="48"/>
        </w:numPr>
        <w:spacing w:line="360" w:lineRule="auto"/>
        <w:jc w:val="both"/>
      </w:pPr>
      <w:r w:rsidRPr="004E5F05">
        <w:rPr>
          <w:b/>
          <w:bCs/>
        </w:rPr>
        <w:t>Integration of Threat Intelligence:</w:t>
      </w:r>
      <w:r>
        <w:t xml:space="preserve"> Integrate the system with external threat feeds to improve detection and improve the process of blocking suspicious IP addresses.</w:t>
      </w:r>
    </w:p>
    <w:p w14:paraId="450A58D6" w14:textId="77777777" w:rsidR="00515570" w:rsidRDefault="00515570" w:rsidP="0015134D">
      <w:pPr>
        <w:spacing w:line="360" w:lineRule="auto"/>
        <w:jc w:val="both"/>
      </w:pPr>
    </w:p>
    <w:p w14:paraId="27CF0163" w14:textId="572CD917" w:rsidR="00515570" w:rsidRDefault="00515570" w:rsidP="0015134D">
      <w:pPr>
        <w:pStyle w:val="ListParagraph"/>
        <w:numPr>
          <w:ilvl w:val="0"/>
          <w:numId w:val="48"/>
        </w:numPr>
        <w:spacing w:line="360" w:lineRule="auto"/>
        <w:jc w:val="both"/>
      </w:pPr>
      <w:r w:rsidRPr="004E5F05">
        <w:rPr>
          <w:b/>
          <w:bCs/>
        </w:rPr>
        <w:lastRenderedPageBreak/>
        <w:t>Dockerization and Load Balancing:</w:t>
      </w:r>
      <w:r>
        <w:t xml:space="preserve"> </w:t>
      </w:r>
      <w:r w:rsidR="00D170EE">
        <w:t>To</w:t>
      </w:r>
      <w:r>
        <w:t xml:space="preserve"> support scalable deployment on cloud or hybrid environments, containerize all system components.</w:t>
      </w:r>
    </w:p>
    <w:p w14:paraId="2B91C632" w14:textId="5E29558E" w:rsidR="00FE2487" w:rsidRDefault="00515570" w:rsidP="0015134D">
      <w:pPr>
        <w:pStyle w:val="ListParagraph"/>
        <w:numPr>
          <w:ilvl w:val="0"/>
          <w:numId w:val="48"/>
        </w:numPr>
        <w:spacing w:line="360" w:lineRule="auto"/>
        <w:jc w:val="both"/>
      </w:pPr>
      <w:r w:rsidRPr="004E5F05">
        <w:rPr>
          <w:b/>
          <w:bCs/>
        </w:rPr>
        <w:t>Email/Mobile Alerts:</w:t>
      </w:r>
      <w:r>
        <w:t xml:space="preserve"> Provide administrators with multiple channels for alerts, which will improve response times.</w:t>
      </w:r>
    </w:p>
    <w:p w14:paraId="14AEDE88" w14:textId="72C40259" w:rsidR="00FE2487" w:rsidRPr="004E5F05" w:rsidRDefault="00FE2487" w:rsidP="0015134D">
      <w:pPr>
        <w:pStyle w:val="ListParagraph"/>
        <w:numPr>
          <w:ilvl w:val="0"/>
          <w:numId w:val="48"/>
        </w:numPr>
        <w:spacing w:line="360" w:lineRule="auto"/>
        <w:jc w:val="both"/>
        <w:rPr>
          <w:color w:val="000000"/>
        </w:rPr>
      </w:pPr>
      <w:r w:rsidRPr="004E5F05">
        <w:rPr>
          <w:b/>
          <w:bCs/>
          <w:color w:val="000000"/>
        </w:rPr>
        <w:t>Self-Adaptation:</w:t>
      </w:r>
      <w:r w:rsidRPr="004E5F05">
        <w:rPr>
          <w:color w:val="000000"/>
        </w:rPr>
        <w:t xml:space="preserve"> It updates itself regularly with new samples of traffic and responds to developing risks.</w:t>
      </w:r>
    </w:p>
    <w:p w14:paraId="496B7A1C" w14:textId="5171044D" w:rsidR="00515570" w:rsidRDefault="00515570" w:rsidP="0015134D">
      <w:pPr>
        <w:pStyle w:val="ListParagraph"/>
        <w:numPr>
          <w:ilvl w:val="0"/>
          <w:numId w:val="48"/>
        </w:numPr>
        <w:spacing w:line="360" w:lineRule="auto"/>
        <w:jc w:val="both"/>
      </w:pPr>
      <w:r w:rsidRPr="004E5F05">
        <w:rPr>
          <w:b/>
          <w:bCs/>
        </w:rPr>
        <w:t>Model Optimization:</w:t>
      </w:r>
      <w:r>
        <w:t xml:space="preserve"> </w:t>
      </w:r>
      <w:r w:rsidR="00D170EE">
        <w:t>To</w:t>
      </w:r>
      <w:r>
        <w:t xml:space="preserve"> enhance detection accuracy and reduce processing time, experiment with more up-to-date machine learning architectures (e.g., ensemble models and deep learning).</w:t>
      </w:r>
    </w:p>
    <w:p w14:paraId="2EC1FF05" w14:textId="3B38728B" w:rsidR="00515570" w:rsidRPr="00515570" w:rsidRDefault="00515570" w:rsidP="0015134D">
      <w:pPr>
        <w:pStyle w:val="ListParagraph"/>
        <w:numPr>
          <w:ilvl w:val="0"/>
          <w:numId w:val="48"/>
        </w:numPr>
        <w:spacing w:line="360" w:lineRule="auto"/>
        <w:jc w:val="both"/>
      </w:pPr>
      <w:r w:rsidRPr="004E5F05">
        <w:rPr>
          <w:b/>
          <w:bCs/>
        </w:rPr>
        <w:t>Deep Logging Analytics:</w:t>
      </w:r>
      <w:r>
        <w:t xml:space="preserve"> Enhance Wazuh integration by correlating events with anomalies in behavior over time and across users.</w:t>
      </w:r>
    </w:p>
    <w:p w14:paraId="212C1217" w14:textId="7F8F0753" w:rsidR="009001BC" w:rsidRDefault="009001BC" w:rsidP="0015134D">
      <w:pPr>
        <w:spacing w:line="360" w:lineRule="auto"/>
        <w:jc w:val="both"/>
      </w:pPr>
    </w:p>
    <w:p w14:paraId="6DCECA1B" w14:textId="3B3C1EC4" w:rsidR="00515570" w:rsidRPr="00515570" w:rsidRDefault="00515570" w:rsidP="0015134D">
      <w:pPr>
        <w:pStyle w:val="Heading2"/>
        <w:spacing w:line="360" w:lineRule="auto"/>
        <w:ind w:left="576" w:hanging="576"/>
        <w:jc w:val="both"/>
        <w:rPr>
          <w:sz w:val="27"/>
          <w:szCs w:val="27"/>
        </w:rPr>
      </w:pPr>
      <w:bookmarkStart w:id="963" w:name="_Toc197858952"/>
      <w:r>
        <w:rPr>
          <w:rStyle w:val="Strong"/>
          <w:b/>
          <w:bCs w:val="0"/>
        </w:rPr>
        <w:t>6.5 Chapter Summary</w:t>
      </w:r>
      <w:bookmarkEnd w:id="963"/>
    </w:p>
    <w:p w14:paraId="2E8B2DC9" w14:textId="6ED49EF5" w:rsidR="004E5F05" w:rsidRDefault="00515570" w:rsidP="0015134D">
      <w:pPr>
        <w:spacing w:before="100" w:beforeAutospacing="1" w:after="100" w:afterAutospacing="1" w:line="360" w:lineRule="auto"/>
        <w:jc w:val="both"/>
      </w:pPr>
      <w:r w:rsidRPr="004E5F05">
        <w:t xml:space="preserve">This chapter laid out the key project milestones and gave </w:t>
      </w:r>
      <w:r w:rsidR="00D170EE" w:rsidRPr="004E5F05">
        <w:t>concluding</w:t>
      </w:r>
      <w:r w:rsidRPr="004E5F05">
        <w:t xml:space="preserve"> thought on the planning, implementation, and evaluation of our AI-based firewall system. Through the combination of supervised learning, anomaly detection, and traditional firewall techniques, a hybrid firewall model was implemented, yielding an intelligent, scalable, and practical solution for real-world network defense scenarios.</w:t>
      </w:r>
    </w:p>
    <w:p w14:paraId="0468493C" w14:textId="3ED28D80" w:rsidR="00515570" w:rsidRPr="004E5F05" w:rsidRDefault="00515570" w:rsidP="0015134D">
      <w:pPr>
        <w:spacing w:before="100" w:beforeAutospacing="1" w:after="100" w:afterAutospacing="1" w:line="360" w:lineRule="auto"/>
        <w:jc w:val="both"/>
      </w:pPr>
      <w:r w:rsidRPr="004E5F05">
        <w:t>Among the significant feats was the establishment of a safe web-based GUI with support for TLS, which provided administrators with the power to remotely observe traffic, manage blacklisted IPs, and observe logs in real time.  The utilization of the server-agent idea enhanced scalability and robustness by providing spread-out agents the ability to make decisions autonomously on traffic and centrally manage responses through the server.  The architecture reduces overhead on one processing unit and ensures faster decision-making.</w:t>
      </w:r>
    </w:p>
    <w:p w14:paraId="72FA448D" w14:textId="11DB240D" w:rsidR="00515570" w:rsidRPr="004E5F05" w:rsidRDefault="00515570" w:rsidP="0015134D">
      <w:pPr>
        <w:spacing w:before="100" w:beforeAutospacing="1" w:after="100" w:afterAutospacing="1" w:line="360" w:lineRule="auto"/>
        <w:jc w:val="both"/>
      </w:pPr>
      <w:r w:rsidRPr="004E5F05">
        <w:t xml:space="preserve">Second, the project was able to demonstrate the importance of adding open-source tools such as Wazuh for log management and security event monitoring and the importance of CICFlowMeter in flow-level traffic analysis.  These features </w:t>
      </w:r>
      <w:r w:rsidR="00D170EE" w:rsidRPr="004E5F05">
        <w:t>are combined</w:t>
      </w:r>
      <w:r w:rsidRPr="004E5F05">
        <w:t xml:space="preserve"> to produce an efficient, multi-layered system that could protect against a variety of known and unknown threats.</w:t>
      </w:r>
    </w:p>
    <w:p w14:paraId="06A2C56B" w14:textId="1F02D39A" w:rsidR="0094005E" w:rsidRPr="0094005E" w:rsidRDefault="00515570" w:rsidP="0015134D">
      <w:pPr>
        <w:spacing w:before="100" w:beforeAutospacing="1" w:after="100" w:afterAutospacing="1" w:line="360" w:lineRule="auto"/>
        <w:jc w:val="both"/>
      </w:pPr>
      <w:r w:rsidRPr="004E5F05">
        <w:lastRenderedPageBreak/>
        <w:t>But limitations were also acknowledged. Apart from the growing level of encrypted network traffic, the system was only designed to work with unencrypted traffic.  Also, if the behavior of the attacker changes, the learned machine learning models are at risk of being outdated because they are static. These challenges point to the need for future research focusing on encrypted traffic analysis and adaptive learning approaches to enhance system adaptability and robustness.</w:t>
      </w:r>
      <w:r w:rsidR="0094005E">
        <w:t xml:space="preserve"> </w:t>
      </w:r>
    </w:p>
    <w:p w14:paraId="1B54E4C0" w14:textId="02FB8826" w:rsidR="00515570" w:rsidRPr="004E5F05" w:rsidRDefault="00515570" w:rsidP="0015134D">
      <w:pPr>
        <w:spacing w:before="100" w:beforeAutospacing="1" w:after="100" w:afterAutospacing="1" w:line="360" w:lineRule="auto"/>
        <w:jc w:val="both"/>
      </w:pPr>
      <w:r w:rsidRPr="004E5F05">
        <w:t xml:space="preserve">The recommendations given for the future, like containerized deployment, Wazuh deeper analytics, and threat intelligence system integration, give a clear direction for improving the system to a production-ready solution.  </w:t>
      </w:r>
    </w:p>
    <w:p w14:paraId="2682110E" w14:textId="6CFA4E39" w:rsidR="00515570" w:rsidRPr="004E5F05" w:rsidRDefault="00515570" w:rsidP="0015134D">
      <w:pPr>
        <w:spacing w:line="360" w:lineRule="auto"/>
        <w:jc w:val="both"/>
      </w:pPr>
      <w:r w:rsidRPr="004E5F05">
        <w:t>The ability of the system to deal with modern cybersecurity challenges can be enhanced further by the incorporation of real-time retraining and enhancing detection with newer machine learning models.</w:t>
      </w:r>
    </w:p>
    <w:p w14:paraId="2D18EA46" w14:textId="4CC9EB55" w:rsidR="00515570" w:rsidRDefault="00515570" w:rsidP="0015134D">
      <w:pPr>
        <w:spacing w:line="360" w:lineRule="auto"/>
        <w:jc w:val="both"/>
      </w:pPr>
      <w:r w:rsidRPr="004E5F05">
        <w:t xml:space="preserve">In conclusion, our project successfully demonstrated the practicability of an intelligent and efficient firewall solution enhanced by AI.  It bridges the gap between dynamic, learning-based defense systems and traditional firewall rule-based methods.  Despite </w:t>
      </w:r>
      <w:r w:rsidR="00D170EE" w:rsidRPr="004E5F05">
        <w:t>the potential</w:t>
      </w:r>
      <w:r w:rsidRPr="004E5F05">
        <w:t xml:space="preserve"> for improvement, the paradigm that this deployment provides presents a solid foundation for future improvements and innovations in intelligent network security systems.</w:t>
      </w:r>
    </w:p>
    <w:p w14:paraId="0C90FFE2" w14:textId="77777777" w:rsidR="003D1075" w:rsidRDefault="003D1075" w:rsidP="0015134D">
      <w:pPr>
        <w:spacing w:line="360" w:lineRule="auto"/>
        <w:jc w:val="both"/>
      </w:pPr>
    </w:p>
    <w:p w14:paraId="0E8F7060" w14:textId="77777777" w:rsidR="003D1075" w:rsidRDefault="003D1075" w:rsidP="0015134D">
      <w:pPr>
        <w:spacing w:line="360" w:lineRule="auto"/>
        <w:jc w:val="both"/>
      </w:pPr>
    </w:p>
    <w:p w14:paraId="5BF78E36" w14:textId="77777777" w:rsidR="003D1075" w:rsidRDefault="003D1075" w:rsidP="000B409A">
      <w:pPr>
        <w:spacing w:line="360" w:lineRule="auto"/>
        <w:jc w:val="both"/>
      </w:pPr>
    </w:p>
    <w:p w14:paraId="7D602F5F" w14:textId="77777777" w:rsidR="003D1075" w:rsidRDefault="003D1075" w:rsidP="000B409A">
      <w:pPr>
        <w:spacing w:line="360" w:lineRule="auto"/>
        <w:jc w:val="both"/>
      </w:pPr>
    </w:p>
    <w:p w14:paraId="04E79D51" w14:textId="77777777" w:rsidR="003D1075" w:rsidRDefault="003D1075" w:rsidP="000B409A">
      <w:pPr>
        <w:spacing w:line="360" w:lineRule="auto"/>
        <w:jc w:val="both"/>
      </w:pPr>
    </w:p>
    <w:p w14:paraId="1C9A4B2A" w14:textId="77777777" w:rsidR="003D1075" w:rsidRDefault="003D1075" w:rsidP="000B409A">
      <w:pPr>
        <w:spacing w:line="360" w:lineRule="auto"/>
        <w:jc w:val="both"/>
      </w:pPr>
    </w:p>
    <w:p w14:paraId="18918C97" w14:textId="77777777" w:rsidR="003D1075" w:rsidRDefault="003D1075" w:rsidP="000B409A">
      <w:pPr>
        <w:spacing w:line="360" w:lineRule="auto"/>
        <w:jc w:val="both"/>
      </w:pPr>
    </w:p>
    <w:p w14:paraId="687739A2" w14:textId="77777777" w:rsidR="003D1075" w:rsidRDefault="003D1075" w:rsidP="000B409A">
      <w:pPr>
        <w:spacing w:line="360" w:lineRule="auto"/>
        <w:jc w:val="both"/>
      </w:pPr>
    </w:p>
    <w:p w14:paraId="114A7CF8" w14:textId="77777777" w:rsidR="003D1075" w:rsidRDefault="003D1075" w:rsidP="000B409A">
      <w:pPr>
        <w:spacing w:line="360" w:lineRule="auto"/>
        <w:jc w:val="both"/>
      </w:pPr>
    </w:p>
    <w:p w14:paraId="78EA0E23" w14:textId="77777777" w:rsidR="003D1075" w:rsidRDefault="003D1075" w:rsidP="000B409A">
      <w:pPr>
        <w:spacing w:line="360" w:lineRule="auto"/>
        <w:jc w:val="both"/>
      </w:pPr>
    </w:p>
    <w:p w14:paraId="54590A88" w14:textId="77777777" w:rsidR="003D1075" w:rsidRDefault="003D1075" w:rsidP="000B409A">
      <w:pPr>
        <w:spacing w:line="360" w:lineRule="auto"/>
        <w:jc w:val="both"/>
      </w:pPr>
    </w:p>
    <w:p w14:paraId="0CF73C82" w14:textId="77777777" w:rsidR="003D1075" w:rsidRDefault="003D1075" w:rsidP="000B409A">
      <w:pPr>
        <w:spacing w:line="360" w:lineRule="auto"/>
        <w:jc w:val="both"/>
      </w:pPr>
    </w:p>
    <w:p w14:paraId="0AF62C51" w14:textId="77777777" w:rsidR="003D1075" w:rsidRDefault="003D1075" w:rsidP="000B409A">
      <w:pPr>
        <w:spacing w:line="360" w:lineRule="auto"/>
        <w:jc w:val="both"/>
      </w:pPr>
    </w:p>
    <w:p w14:paraId="6060C64E" w14:textId="7A9847A4" w:rsidR="00C544D6" w:rsidRDefault="003D1075" w:rsidP="00C544D6">
      <w:pPr>
        <w:pStyle w:val="Heading1"/>
        <w:jc w:val="center"/>
      </w:pPr>
      <w:bookmarkStart w:id="964" w:name="_Toc197858953"/>
      <w:r>
        <w:lastRenderedPageBreak/>
        <w:t>References</w:t>
      </w:r>
      <w:bookmarkEnd w:id="964"/>
    </w:p>
    <w:p w14:paraId="34361E0A" w14:textId="77777777" w:rsidR="00C544D6" w:rsidRPr="00C544D6" w:rsidRDefault="00C544D6" w:rsidP="00C544D6">
      <w:pPr>
        <w:spacing w:line="360" w:lineRule="auto"/>
        <w:rPr>
          <w:sz w:val="36"/>
          <w:szCs w:val="36"/>
        </w:rPr>
      </w:pPr>
    </w:p>
    <w:p w14:paraId="2CE24A4D" w14:textId="29CA8F27" w:rsidR="00C544D6" w:rsidRDefault="00C544D6" w:rsidP="00C544D6">
      <w:pPr>
        <w:pStyle w:val="ListParagraph"/>
        <w:numPr>
          <w:ilvl w:val="0"/>
          <w:numId w:val="63"/>
        </w:numPr>
      </w:pPr>
      <w:r>
        <w:t>Hasan, M., &amp; Malik, T. (n.d.). AI-enhanced VPN security framework: Integrating open-source threat intelligence and machine learning to secure digital networks. School of Informatics and Cybersecurity, Technological University Dublin.</w:t>
      </w:r>
    </w:p>
    <w:p w14:paraId="76D98FB8" w14:textId="2ACD9BE4" w:rsidR="00C544D6" w:rsidRDefault="00C544D6" w:rsidP="00C544D6">
      <w:pPr>
        <w:pStyle w:val="ListParagraph"/>
        <w:numPr>
          <w:ilvl w:val="0"/>
          <w:numId w:val="63"/>
        </w:numPr>
      </w:pPr>
      <w:r>
        <w:t>Chakraborty, P., Rahman, M. Z., &amp; Rahman, S. (2019). Building new generation firewall including artificial intelligence. International Journal of Computer Applications, 178(49).</w:t>
      </w:r>
    </w:p>
    <w:p w14:paraId="1D811D70" w14:textId="7847AC09" w:rsidR="00C544D6" w:rsidRDefault="00C544D6" w:rsidP="00C544D6">
      <w:pPr>
        <w:pStyle w:val="ListParagraph"/>
        <w:numPr>
          <w:ilvl w:val="0"/>
          <w:numId w:val="63"/>
        </w:numPr>
      </w:pPr>
      <w:r>
        <w:t>Zhang, Y. (2023). Research on the application of artificial intelligence technology in the field of network security. Journal of Artificial Intelligence Practice, 6(6). Clausius Scientific Press.</w:t>
      </w:r>
    </w:p>
    <w:p w14:paraId="7838A88D" w14:textId="22CB9CB6" w:rsidR="00C544D6" w:rsidRDefault="00C544D6" w:rsidP="00C544D6">
      <w:pPr>
        <w:pStyle w:val="ListParagraph"/>
        <w:numPr>
          <w:ilvl w:val="0"/>
          <w:numId w:val="63"/>
        </w:numPr>
      </w:pPr>
      <w:r>
        <w:t>Efeoğlu, E., &amp; Tuna, G. (n.d.). Classification of firewall log files with different algorithms and performance analysis of these algorithms. Unpublished manuscript, Kutahya Dumlupinar University &amp; Trakya University.</w:t>
      </w:r>
    </w:p>
    <w:p w14:paraId="179C8FF8" w14:textId="1FDAAA7F" w:rsidR="00C544D6" w:rsidRDefault="00C544D6" w:rsidP="00C544D6">
      <w:pPr>
        <w:pStyle w:val="ListParagraph"/>
        <w:numPr>
          <w:ilvl w:val="0"/>
          <w:numId w:val="63"/>
        </w:numPr>
      </w:pPr>
      <w:r>
        <w:t>Armoogum, S., &amp; Mohamudally, N. (2021). A comprehensive review of intrusion detection and prevention systems against single flood attacks in SIP-based systems. International Journal of Computer Network and Information Security (IJCNIS), 13(6), 13–25.</w:t>
      </w:r>
    </w:p>
    <w:p w14:paraId="3492D6F1" w14:textId="55B41319" w:rsidR="00C544D6" w:rsidRDefault="00C544D6" w:rsidP="00C544D6">
      <w:pPr>
        <w:pStyle w:val="ListParagraph"/>
        <w:numPr>
          <w:ilvl w:val="0"/>
          <w:numId w:val="63"/>
        </w:numPr>
      </w:pPr>
      <w:r>
        <w:t>Ahmadi, S. (2023). Next generation AI-based firewalls: A comparative study. International Journal of Computer (IJC), 49(1), 245–262.</w:t>
      </w:r>
    </w:p>
    <w:p w14:paraId="1B13C0C7" w14:textId="61996B3E" w:rsidR="00C544D6" w:rsidRDefault="00C544D6" w:rsidP="00C544D6">
      <w:pPr>
        <w:pStyle w:val="ListParagraph"/>
        <w:numPr>
          <w:ilvl w:val="0"/>
          <w:numId w:val="63"/>
        </w:numPr>
      </w:pPr>
      <w:r>
        <w:t>Zhou, Y., &amp; Liang, Y. (n.d.). Application of artificial intelligence technology in network security. Unpublished manuscript, Southwest University &amp; Chongqing Yucai Secondary School.</w:t>
      </w:r>
    </w:p>
    <w:p w14:paraId="7142CC43" w14:textId="2AA31B3B" w:rsidR="009B2742" w:rsidRDefault="009B2742" w:rsidP="000B409A">
      <w:pPr>
        <w:spacing w:line="360" w:lineRule="auto"/>
        <w:jc w:val="both"/>
      </w:pPr>
    </w:p>
    <w:p w14:paraId="4E5867B2" w14:textId="17C46D2E" w:rsidR="009B2742" w:rsidRDefault="009B2742" w:rsidP="000B409A">
      <w:pPr>
        <w:spacing w:line="360" w:lineRule="auto"/>
        <w:jc w:val="both"/>
      </w:pPr>
    </w:p>
    <w:p w14:paraId="659D359B" w14:textId="2DD32D81" w:rsidR="003149FC" w:rsidRDefault="003149FC" w:rsidP="00515570">
      <w:pPr>
        <w:jc w:val="both"/>
      </w:pPr>
    </w:p>
    <w:p w14:paraId="198569A9" w14:textId="2E3329EC" w:rsidR="003149FC" w:rsidRDefault="003149FC" w:rsidP="00515570">
      <w:pPr>
        <w:jc w:val="both"/>
      </w:pPr>
    </w:p>
    <w:p w14:paraId="7BDC1F0B" w14:textId="0D7CF986" w:rsidR="003149FC" w:rsidRDefault="003149FC" w:rsidP="00515570">
      <w:pPr>
        <w:jc w:val="both"/>
      </w:pPr>
    </w:p>
    <w:p w14:paraId="0E7D518A" w14:textId="78ADD606" w:rsidR="00926800" w:rsidRDefault="00926800" w:rsidP="00515570">
      <w:pPr>
        <w:jc w:val="both"/>
      </w:pPr>
    </w:p>
    <w:p w14:paraId="3FF89B8A" w14:textId="3F73E49C" w:rsidR="00926800" w:rsidRDefault="00926800" w:rsidP="00515570">
      <w:pPr>
        <w:jc w:val="both"/>
      </w:pPr>
    </w:p>
    <w:p w14:paraId="5C160897" w14:textId="5454737A" w:rsidR="00926800" w:rsidRDefault="00926800" w:rsidP="00515570">
      <w:pPr>
        <w:jc w:val="both"/>
      </w:pPr>
    </w:p>
    <w:p w14:paraId="46DEFB5E" w14:textId="258D6380" w:rsidR="00926800" w:rsidRDefault="00926800" w:rsidP="00515570">
      <w:pPr>
        <w:jc w:val="both"/>
      </w:pPr>
    </w:p>
    <w:p w14:paraId="3C2EE963" w14:textId="6EBC442B" w:rsidR="00A3063E" w:rsidRDefault="00A3063E" w:rsidP="00515570">
      <w:pPr>
        <w:jc w:val="both"/>
      </w:pPr>
    </w:p>
    <w:p w14:paraId="47901138" w14:textId="7CF164E3" w:rsidR="00A3063E" w:rsidRDefault="00A3063E" w:rsidP="00515570">
      <w:pPr>
        <w:jc w:val="both"/>
      </w:pPr>
    </w:p>
    <w:p w14:paraId="53B8469C" w14:textId="5F79A91C" w:rsidR="00A3063E" w:rsidRDefault="00A3063E" w:rsidP="00515570">
      <w:pPr>
        <w:jc w:val="both"/>
      </w:pPr>
    </w:p>
    <w:p w14:paraId="59597A3A" w14:textId="58B2E1DA" w:rsidR="00A3063E" w:rsidRDefault="00A3063E" w:rsidP="00515570">
      <w:pPr>
        <w:jc w:val="both"/>
      </w:pPr>
    </w:p>
    <w:p w14:paraId="618F5FC7" w14:textId="545A5199" w:rsidR="00A3063E" w:rsidRDefault="00A3063E" w:rsidP="00515570">
      <w:pPr>
        <w:jc w:val="both"/>
      </w:pPr>
    </w:p>
    <w:p w14:paraId="27F94189" w14:textId="77777777" w:rsidR="00A3063E" w:rsidRDefault="00A3063E" w:rsidP="00515570">
      <w:pPr>
        <w:jc w:val="both"/>
      </w:pPr>
    </w:p>
    <w:p w14:paraId="2435B57C" w14:textId="77777777" w:rsidR="0094005E" w:rsidRDefault="0094005E" w:rsidP="00515570">
      <w:pPr>
        <w:jc w:val="both"/>
      </w:pPr>
    </w:p>
    <w:p w14:paraId="7C6A667E" w14:textId="18EAF2AD" w:rsidR="00926800" w:rsidRDefault="00926800" w:rsidP="00515570">
      <w:pPr>
        <w:jc w:val="both"/>
      </w:pPr>
    </w:p>
    <w:p w14:paraId="7E8029C1" w14:textId="77777777" w:rsidR="003149FC" w:rsidRPr="00BE1F2C" w:rsidRDefault="003149FC" w:rsidP="00515570">
      <w:pPr>
        <w:jc w:val="both"/>
        <w:rPr>
          <w:rStyle w:val="Emphasis"/>
        </w:rPr>
      </w:pPr>
    </w:p>
    <w:p w14:paraId="6FDD40D0" w14:textId="38F1A751" w:rsidR="009B2742" w:rsidRPr="00BE1F2C" w:rsidRDefault="009B2742" w:rsidP="00BE1F2C">
      <w:pPr>
        <w:pStyle w:val="Heading1"/>
      </w:pPr>
      <w:bookmarkStart w:id="965" w:name="_Toc197858954"/>
      <w:r w:rsidRPr="00BE1F2C">
        <w:lastRenderedPageBreak/>
        <w:t xml:space="preserve">Appendix A: </w:t>
      </w:r>
      <w:r w:rsidR="00301C94" w:rsidRPr="00BE1F2C">
        <w:t>Evaluation Metrices</w:t>
      </w:r>
      <w:bookmarkEnd w:id="965"/>
    </w:p>
    <w:p w14:paraId="29ACAA11" w14:textId="60050745" w:rsidR="00301C94" w:rsidRDefault="00301C94" w:rsidP="00515570">
      <w:pPr>
        <w:jc w:val="both"/>
        <w:rPr>
          <w:b/>
          <w:color w:val="000000"/>
          <w:sz w:val="40"/>
          <w:szCs w:val="40"/>
        </w:rPr>
      </w:pPr>
    </w:p>
    <w:p w14:paraId="5A71ADEC" w14:textId="5D448DD9" w:rsidR="00301C94" w:rsidRDefault="00301C94" w:rsidP="000B409A">
      <w:pPr>
        <w:spacing w:line="360" w:lineRule="auto"/>
      </w:pPr>
      <w:r>
        <w:t>One-class SVM model trained only on benign traffic from the current network environment. In this model, aberrant traffic patterns are highlighted as deviations from a learned baseline.</w:t>
      </w:r>
    </w:p>
    <w:p w14:paraId="2F80C45B" w14:textId="79F9B47E" w:rsidR="00301C94" w:rsidRDefault="00301C94" w:rsidP="00301C94"/>
    <w:p w14:paraId="7B8E3304" w14:textId="717CD815" w:rsidR="00301C94" w:rsidRDefault="00301C94" w:rsidP="00301C94">
      <w:pPr>
        <w:jc w:val="center"/>
      </w:pPr>
      <w:r>
        <w:rPr>
          <w:noProof/>
        </w:rPr>
        <w:drawing>
          <wp:inline distT="0" distB="0" distL="0" distR="0" wp14:anchorId="71596BE1" wp14:editId="22E62096">
            <wp:extent cx="5254124" cy="2263140"/>
            <wp:effectExtent l="0" t="0" r="3810" b="3810"/>
            <wp:docPr id="16" name="Picture 16"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one class svm.jpg"/>
                    <pic:cNvPicPr/>
                  </pic:nvPicPr>
                  <pic:blipFill>
                    <a:blip r:embed="rId26">
                      <a:extLst>
                        <a:ext uri="{28A0092B-C50C-407E-A947-70E740481C1C}">
                          <a14:useLocalDpi xmlns:a14="http://schemas.microsoft.com/office/drawing/2010/main" val="0"/>
                        </a:ext>
                      </a:extLst>
                    </a:blip>
                    <a:stretch>
                      <a:fillRect/>
                    </a:stretch>
                  </pic:blipFill>
                  <pic:spPr>
                    <a:xfrm>
                      <a:off x="0" y="0"/>
                      <a:ext cx="5264039" cy="2267411"/>
                    </a:xfrm>
                    <a:prstGeom prst="rect">
                      <a:avLst/>
                    </a:prstGeom>
                  </pic:spPr>
                </pic:pic>
              </a:graphicData>
            </a:graphic>
          </wp:inline>
        </w:drawing>
      </w:r>
    </w:p>
    <w:p w14:paraId="5D7A834E" w14:textId="3CF25C2C" w:rsidR="00301C94" w:rsidRDefault="00301C94" w:rsidP="00301C94">
      <w:pPr>
        <w:jc w:val="center"/>
      </w:pPr>
    </w:p>
    <w:p w14:paraId="38C6D1B0" w14:textId="76F2C0F8" w:rsidR="00301C94" w:rsidRPr="00302E96" w:rsidRDefault="00301C94" w:rsidP="00301C94">
      <w:pPr>
        <w:jc w:val="center"/>
        <w:rPr>
          <w:b/>
          <w:bCs/>
        </w:rPr>
      </w:pPr>
      <w:r w:rsidRPr="00302E96">
        <w:rPr>
          <w:b/>
          <w:bCs/>
        </w:rPr>
        <w:t>F</w:t>
      </w:r>
      <w:r w:rsidR="003149FC" w:rsidRPr="00302E96">
        <w:rPr>
          <w:b/>
          <w:bCs/>
        </w:rPr>
        <w:t xml:space="preserve">igure </w:t>
      </w:r>
      <w:r w:rsidR="00302E96" w:rsidRPr="00302E96">
        <w:rPr>
          <w:b/>
          <w:bCs/>
        </w:rPr>
        <w:t xml:space="preserve">A1: </w:t>
      </w:r>
      <w:r w:rsidRPr="00302E96">
        <w:rPr>
          <w:b/>
          <w:bCs/>
        </w:rPr>
        <w:t>One-Class SVM Model Performance Metrics</w:t>
      </w:r>
    </w:p>
    <w:p w14:paraId="3E6AEF1C" w14:textId="30A218C3" w:rsidR="00301C94" w:rsidRDefault="00301C94" w:rsidP="00301C94">
      <w:pPr>
        <w:jc w:val="center"/>
      </w:pPr>
    </w:p>
    <w:p w14:paraId="559CB94B" w14:textId="77777777" w:rsidR="00301C94" w:rsidRDefault="00301C94" w:rsidP="000B409A">
      <w:pPr>
        <w:spacing w:line="360" w:lineRule="auto"/>
        <w:jc w:val="center"/>
      </w:pPr>
    </w:p>
    <w:p w14:paraId="7E2829A3" w14:textId="77777777" w:rsidR="00301C94" w:rsidRDefault="00301C94" w:rsidP="000B409A">
      <w:pPr>
        <w:spacing w:line="360" w:lineRule="auto"/>
      </w:pPr>
    </w:p>
    <w:p w14:paraId="3BF4CBA4" w14:textId="2A02B711" w:rsidR="00301C94" w:rsidRDefault="00301C94" w:rsidP="000B409A">
      <w:pPr>
        <w:spacing w:line="360" w:lineRule="auto"/>
        <w:jc w:val="both"/>
      </w:pPr>
      <w:r>
        <w:t>A Supervised Classification Model was trained on CIC IDS datasets to detect common threats like DoS, brute force, and port scanning. This model classifies fraudulent traffic using patterns learned from training data.</w:t>
      </w:r>
    </w:p>
    <w:p w14:paraId="5D31F916" w14:textId="612DA7A4" w:rsidR="009001BC" w:rsidRDefault="009001BC" w:rsidP="00515570">
      <w:pPr>
        <w:jc w:val="both"/>
      </w:pPr>
    </w:p>
    <w:p w14:paraId="2F8538F0" w14:textId="787D64E2" w:rsidR="009001BC" w:rsidRDefault="00301C94" w:rsidP="00515570">
      <w:pPr>
        <w:jc w:val="both"/>
      </w:pPr>
      <w:r>
        <w:rPr>
          <w:noProof/>
        </w:rPr>
        <w:drawing>
          <wp:inline distT="0" distB="0" distL="0" distR="0" wp14:anchorId="5E8CE649" wp14:editId="5E653AE4">
            <wp:extent cx="5324337" cy="2320290"/>
            <wp:effectExtent l="0" t="0" r="0" b="3810"/>
            <wp:docPr id="10" name="Picture 10" descr="A screen shot of a black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dient.jpg"/>
                    <pic:cNvPicPr/>
                  </pic:nvPicPr>
                  <pic:blipFill>
                    <a:blip r:embed="rId27">
                      <a:extLst>
                        <a:ext uri="{28A0092B-C50C-407E-A947-70E740481C1C}">
                          <a14:useLocalDpi xmlns:a14="http://schemas.microsoft.com/office/drawing/2010/main" val="0"/>
                        </a:ext>
                      </a:extLst>
                    </a:blip>
                    <a:stretch>
                      <a:fillRect/>
                    </a:stretch>
                  </pic:blipFill>
                  <pic:spPr>
                    <a:xfrm>
                      <a:off x="0" y="0"/>
                      <a:ext cx="5332717" cy="2323942"/>
                    </a:xfrm>
                    <a:prstGeom prst="rect">
                      <a:avLst/>
                    </a:prstGeom>
                  </pic:spPr>
                </pic:pic>
              </a:graphicData>
            </a:graphic>
          </wp:inline>
        </w:drawing>
      </w:r>
    </w:p>
    <w:p w14:paraId="7D942EDB" w14:textId="38D67208" w:rsidR="00301C94" w:rsidRDefault="00301C94" w:rsidP="00515570">
      <w:pPr>
        <w:jc w:val="both"/>
      </w:pPr>
    </w:p>
    <w:p w14:paraId="15E17B18" w14:textId="1610757C" w:rsidR="00301C94" w:rsidRPr="00302E96" w:rsidRDefault="003149FC" w:rsidP="00301C94">
      <w:pPr>
        <w:jc w:val="center"/>
        <w:rPr>
          <w:b/>
          <w:bCs/>
        </w:rPr>
      </w:pPr>
      <w:r w:rsidRPr="00302E96">
        <w:rPr>
          <w:b/>
          <w:bCs/>
        </w:rPr>
        <w:t>Figure</w:t>
      </w:r>
      <w:r w:rsidR="00302E96" w:rsidRPr="00302E96">
        <w:rPr>
          <w:b/>
          <w:bCs/>
        </w:rPr>
        <w:t xml:space="preserve"> A2:</w:t>
      </w:r>
      <w:r w:rsidRPr="00302E96">
        <w:rPr>
          <w:b/>
          <w:bCs/>
        </w:rPr>
        <w:t xml:space="preserve"> </w:t>
      </w:r>
      <w:r w:rsidR="00301C94" w:rsidRPr="00302E96">
        <w:rPr>
          <w:b/>
          <w:bCs/>
        </w:rPr>
        <w:t>Gradient Boosting Supervised Model Performance Metrics</w:t>
      </w:r>
    </w:p>
    <w:p w14:paraId="647B7AC3" w14:textId="70217037" w:rsidR="00301C94" w:rsidRDefault="00301C94" w:rsidP="00515570">
      <w:pPr>
        <w:jc w:val="both"/>
      </w:pPr>
    </w:p>
    <w:p w14:paraId="4DDAE4F7" w14:textId="3E670E47" w:rsidR="00301C94" w:rsidRDefault="00301C94" w:rsidP="00515570">
      <w:pPr>
        <w:jc w:val="both"/>
      </w:pPr>
      <w:r>
        <w:rPr>
          <w:noProof/>
        </w:rPr>
        <w:drawing>
          <wp:inline distT="0" distB="0" distL="0" distR="0" wp14:anchorId="1C5730CD" wp14:editId="2EDBACCC">
            <wp:extent cx="5568560" cy="2023110"/>
            <wp:effectExtent l="0" t="0" r="0" b="0"/>
            <wp:docPr id="18" name="Picture 18"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vm plus gradient.jpg"/>
                    <pic:cNvPicPr/>
                  </pic:nvPicPr>
                  <pic:blipFill>
                    <a:blip r:embed="rId28">
                      <a:extLst>
                        <a:ext uri="{28A0092B-C50C-407E-A947-70E740481C1C}">
                          <a14:useLocalDpi xmlns:a14="http://schemas.microsoft.com/office/drawing/2010/main" val="0"/>
                        </a:ext>
                      </a:extLst>
                    </a:blip>
                    <a:stretch>
                      <a:fillRect/>
                    </a:stretch>
                  </pic:blipFill>
                  <pic:spPr>
                    <a:xfrm>
                      <a:off x="0" y="0"/>
                      <a:ext cx="5578548" cy="2026739"/>
                    </a:xfrm>
                    <a:prstGeom prst="rect">
                      <a:avLst/>
                    </a:prstGeom>
                  </pic:spPr>
                </pic:pic>
              </a:graphicData>
            </a:graphic>
          </wp:inline>
        </w:drawing>
      </w:r>
    </w:p>
    <w:p w14:paraId="129B7C42" w14:textId="4AFA68B3" w:rsidR="00301C94" w:rsidRDefault="00301C94" w:rsidP="00515570">
      <w:pPr>
        <w:jc w:val="both"/>
      </w:pPr>
    </w:p>
    <w:p w14:paraId="038F7911" w14:textId="3D40EB3B" w:rsidR="00301C94" w:rsidRDefault="003149FC" w:rsidP="00301C94">
      <w:pPr>
        <w:jc w:val="center"/>
        <w:rPr>
          <w:b/>
          <w:bCs/>
        </w:rPr>
      </w:pPr>
      <w:r w:rsidRPr="00302E96">
        <w:rPr>
          <w:b/>
          <w:bCs/>
        </w:rPr>
        <w:t>Figure</w:t>
      </w:r>
      <w:r w:rsidR="00302E96" w:rsidRPr="00302E96">
        <w:rPr>
          <w:b/>
          <w:bCs/>
        </w:rPr>
        <w:t xml:space="preserve"> A3:</w:t>
      </w:r>
      <w:r w:rsidRPr="00302E96">
        <w:rPr>
          <w:b/>
          <w:bCs/>
        </w:rPr>
        <w:t xml:space="preserve"> </w:t>
      </w:r>
      <w:r w:rsidR="00301C94" w:rsidRPr="00302E96">
        <w:rPr>
          <w:b/>
          <w:bCs/>
        </w:rPr>
        <w:t>Comparative Performance Metrics of Combined Models</w:t>
      </w:r>
    </w:p>
    <w:p w14:paraId="7E8D05DB" w14:textId="6AEA90A7" w:rsidR="008044D1" w:rsidRDefault="008044D1" w:rsidP="00301C94">
      <w:pPr>
        <w:jc w:val="center"/>
        <w:rPr>
          <w:b/>
          <w:bCs/>
        </w:rPr>
      </w:pPr>
    </w:p>
    <w:p w14:paraId="31C21B42" w14:textId="7E9C72E3" w:rsidR="008044D1" w:rsidRDefault="008044D1" w:rsidP="008044D1"/>
    <w:p w14:paraId="23313226" w14:textId="09201C2B" w:rsidR="00FA24B0" w:rsidRDefault="00736A05" w:rsidP="00736A05">
      <w:pPr>
        <w:pStyle w:val="Heading1"/>
        <w:spacing w:line="360" w:lineRule="auto"/>
      </w:pPr>
      <w:bookmarkStart w:id="966" w:name="_Toc197858955"/>
      <w:r w:rsidRPr="00FA24B0">
        <w:t>GitHub</w:t>
      </w:r>
      <w:bookmarkEnd w:id="966"/>
    </w:p>
    <w:p w14:paraId="703FACF1" w14:textId="57DE13D7" w:rsidR="00FA24B0" w:rsidRPr="00736A05" w:rsidRDefault="00FA24B0" w:rsidP="00736A05">
      <w:pPr>
        <w:spacing w:line="360" w:lineRule="auto"/>
        <w:jc w:val="center"/>
        <w:rPr>
          <w:sz w:val="18"/>
          <w:szCs w:val="18"/>
        </w:rPr>
      </w:pPr>
      <w:hyperlink r:id="rId29" w:history="1">
        <w:r w:rsidRPr="00736A05">
          <w:rPr>
            <w:rStyle w:val="Hyperlink"/>
            <w:i/>
            <w:iCs/>
            <w:sz w:val="28"/>
            <w:szCs w:val="28"/>
          </w:rPr>
          <w:t>https://github.com/33073-umar/NeuraWall</w:t>
        </w:r>
      </w:hyperlink>
    </w:p>
    <w:p w14:paraId="7550828D" w14:textId="77777777" w:rsidR="00736A05" w:rsidRDefault="00736A05" w:rsidP="00736A05">
      <w:pPr>
        <w:spacing w:line="360" w:lineRule="auto"/>
      </w:pPr>
    </w:p>
    <w:p w14:paraId="0FFB48F8" w14:textId="2E98C376" w:rsidR="00736A05" w:rsidRDefault="00736A05" w:rsidP="00736A05">
      <w:pPr>
        <w:spacing w:line="360" w:lineRule="auto"/>
        <w:jc w:val="both"/>
      </w:pPr>
      <w:r w:rsidRPr="00736A05">
        <w:t>GitHub is a web-based software collaboration platform that facilitates collaborative software development by using the Git version control system.  It allows programmers to maintain a record of structure and save changes to their code bases.  Git is available to developers of any skill level due to GitHub's intuitive interface.</w:t>
      </w:r>
    </w:p>
    <w:p w14:paraId="077ED279" w14:textId="77777777" w:rsidR="00736A05" w:rsidRDefault="00736A05" w:rsidP="00736A05">
      <w:pPr>
        <w:spacing w:line="360" w:lineRule="auto"/>
        <w:jc w:val="both"/>
      </w:pPr>
    </w:p>
    <w:p w14:paraId="7C1E1500" w14:textId="33BB21C3" w:rsidR="00736A05" w:rsidRPr="00736A05" w:rsidRDefault="00736A05" w:rsidP="00736A05">
      <w:pPr>
        <w:spacing w:line="360" w:lineRule="auto"/>
        <w:jc w:val="both"/>
        <w:rPr>
          <w:b/>
          <w:bCs/>
        </w:rPr>
      </w:pPr>
      <w:r w:rsidRPr="00736A05">
        <w:rPr>
          <w:b/>
          <w:bCs/>
        </w:rPr>
        <w:t>Regularly Using and Managing GitHub While the Project</w:t>
      </w:r>
    </w:p>
    <w:p w14:paraId="473EF471" w14:textId="77777777" w:rsidR="00736A05" w:rsidRDefault="00736A05" w:rsidP="00736A05">
      <w:pPr>
        <w:spacing w:line="360" w:lineRule="auto"/>
        <w:jc w:val="both"/>
      </w:pPr>
      <w:r>
        <w:t>GitHub was utilized and managed as follows throughout the project:</w:t>
      </w:r>
    </w:p>
    <w:p w14:paraId="55347654" w14:textId="3A8F6F40" w:rsidR="00736A05" w:rsidRDefault="00736A05" w:rsidP="00736A05">
      <w:pPr>
        <w:pStyle w:val="ListParagraph"/>
        <w:numPr>
          <w:ilvl w:val="0"/>
          <w:numId w:val="61"/>
        </w:numPr>
        <w:spacing w:line="360" w:lineRule="auto"/>
        <w:jc w:val="both"/>
      </w:pPr>
      <w:r w:rsidRPr="00736A05">
        <w:rPr>
          <w:b/>
          <w:bCs/>
        </w:rPr>
        <w:t>Repository Creation:</w:t>
      </w:r>
      <w:r>
        <w:t xml:space="preserve"> Our project now has a GitHub repository of its own that serves as the central point for all the project files and documentation.</w:t>
      </w:r>
    </w:p>
    <w:p w14:paraId="58AC6834" w14:textId="725AB6EB" w:rsidR="00736A05" w:rsidRDefault="00736A05" w:rsidP="00736A05">
      <w:pPr>
        <w:pStyle w:val="ListParagraph"/>
        <w:numPr>
          <w:ilvl w:val="0"/>
          <w:numId w:val="61"/>
        </w:numPr>
        <w:spacing w:line="360" w:lineRule="auto"/>
        <w:jc w:val="both"/>
      </w:pPr>
      <w:r w:rsidRPr="00736A05">
        <w:rPr>
          <w:b/>
          <w:bCs/>
        </w:rPr>
        <w:t>Regular Commits:</w:t>
      </w:r>
      <w:r>
        <w:t xml:space="preserve"> The team was encouraged to publish regular, descriptive commit messages for changes on a regular basis.  This process ensured that changes could be easily traced, and the history of the project was well documented.</w:t>
      </w:r>
    </w:p>
    <w:p w14:paraId="3CFE5ACE" w14:textId="318BAFF8" w:rsidR="00736A05" w:rsidRDefault="00736A05" w:rsidP="00736A05">
      <w:pPr>
        <w:pStyle w:val="ListParagraph"/>
        <w:numPr>
          <w:ilvl w:val="0"/>
          <w:numId w:val="61"/>
        </w:numPr>
        <w:spacing w:line="360" w:lineRule="auto"/>
        <w:jc w:val="both"/>
      </w:pPr>
      <w:r w:rsidRPr="00736A05">
        <w:rPr>
          <w:b/>
          <w:bCs/>
        </w:rPr>
        <w:lastRenderedPageBreak/>
        <w:t>Pull Requests:</w:t>
      </w:r>
      <w:r>
        <w:t xml:space="preserve"> The team made pull requests before adding changes to the main branch.  To enhance collaboration and quality of code, one of the team members reviewed the work, provided feedback, and discussed improvements.</w:t>
      </w:r>
    </w:p>
    <w:p w14:paraId="21F41184" w14:textId="77777777" w:rsidR="00736A05" w:rsidRDefault="00736A05" w:rsidP="00736A05">
      <w:pPr>
        <w:pStyle w:val="ListParagraph"/>
        <w:numPr>
          <w:ilvl w:val="0"/>
          <w:numId w:val="60"/>
        </w:numPr>
        <w:spacing w:line="360" w:lineRule="auto"/>
        <w:jc w:val="both"/>
      </w:pPr>
      <w:r w:rsidRPr="00736A05">
        <w:rPr>
          <w:b/>
          <w:bCs/>
        </w:rPr>
        <w:t>Documentation Changes:</w:t>
      </w:r>
      <w:r w:rsidRPr="00736A05">
        <w:t xml:space="preserve"> Documentation was updated regularly within the repository as the project changed. This was done for the installation process, usage, and the development notes, so the current information is always available to the team and potential future contributors.</w:t>
      </w:r>
    </w:p>
    <w:p w14:paraId="57CA9AC3" w14:textId="3E28D081" w:rsidR="00736A05" w:rsidRPr="00736A05" w:rsidRDefault="00736A05" w:rsidP="00736A05">
      <w:pPr>
        <w:pStyle w:val="ListParagraph"/>
        <w:numPr>
          <w:ilvl w:val="0"/>
          <w:numId w:val="60"/>
        </w:numPr>
        <w:spacing w:line="360" w:lineRule="auto"/>
        <w:jc w:val="both"/>
      </w:pPr>
      <w:r w:rsidRPr="00736A05">
        <w:rPr>
          <w:b/>
          <w:bCs/>
        </w:rPr>
        <w:t>Updates and Regular Meetings:</w:t>
      </w:r>
      <w:r w:rsidRPr="00736A05">
        <w:t xml:space="preserve"> Regular meetings were conducted among the team to review progress, pull requests and solve any problems that might </w:t>
      </w:r>
      <w:r>
        <w:t>come.</w:t>
      </w:r>
    </w:p>
    <w:sectPr w:rsidR="00736A05" w:rsidRPr="00736A05" w:rsidSect="00FC2912">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E89CAF" w14:textId="77777777" w:rsidR="00F30341" w:rsidRDefault="00F30341" w:rsidP="0000166E">
      <w:r>
        <w:separator/>
      </w:r>
    </w:p>
    <w:p w14:paraId="28CFC988" w14:textId="77777777" w:rsidR="00F30341" w:rsidRDefault="00F30341"/>
  </w:endnote>
  <w:endnote w:type="continuationSeparator" w:id="0">
    <w:p w14:paraId="4A7AF057" w14:textId="77777777" w:rsidR="00F30341" w:rsidRDefault="00F30341" w:rsidP="0000166E">
      <w:r>
        <w:continuationSeparator/>
      </w:r>
    </w:p>
    <w:p w14:paraId="6963140B" w14:textId="77777777" w:rsidR="00F30341" w:rsidRDefault="00F3034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14789420"/>
      <w:docPartObj>
        <w:docPartGallery w:val="Page Numbers (Bottom of Page)"/>
        <w:docPartUnique/>
      </w:docPartObj>
    </w:sdtPr>
    <w:sdtEndPr>
      <w:rPr>
        <w:noProof/>
      </w:rPr>
    </w:sdtEndPr>
    <w:sdtContent>
      <w:p w14:paraId="7539A67A" w14:textId="2E85169D"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5C365" w14:textId="77777777" w:rsidR="001368F9" w:rsidRDefault="00136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73348064"/>
      <w:docPartObj>
        <w:docPartGallery w:val="Page Numbers (Bottom of Page)"/>
        <w:docPartUnique/>
      </w:docPartObj>
    </w:sdtPr>
    <w:sdtEndPr>
      <w:rPr>
        <w:noProof/>
      </w:rPr>
    </w:sdtEndPr>
    <w:sdtContent>
      <w:p w14:paraId="4F225F99" w14:textId="77777777" w:rsidR="001368F9" w:rsidRDefault="001368F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4BA4181" w14:textId="77777777" w:rsidR="001368F9" w:rsidRDefault="001368F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C0B42EE" w14:textId="77777777" w:rsidR="00F30341" w:rsidRDefault="00F30341" w:rsidP="0000166E">
      <w:r>
        <w:separator/>
      </w:r>
    </w:p>
    <w:p w14:paraId="27134E46" w14:textId="77777777" w:rsidR="00F30341" w:rsidRDefault="00F30341"/>
  </w:footnote>
  <w:footnote w:type="continuationSeparator" w:id="0">
    <w:p w14:paraId="09F788BE" w14:textId="77777777" w:rsidR="00F30341" w:rsidRDefault="00F30341" w:rsidP="0000166E">
      <w:r>
        <w:continuationSeparator/>
      </w:r>
    </w:p>
    <w:p w14:paraId="7845944F" w14:textId="77777777" w:rsidR="00F30341" w:rsidRDefault="00F30341"/>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03859"/>
    <w:multiLevelType w:val="hybridMultilevel"/>
    <w:tmpl w:val="CD9EA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370EDB"/>
    <w:multiLevelType w:val="hybridMultilevel"/>
    <w:tmpl w:val="4104CA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BF3EC3"/>
    <w:multiLevelType w:val="multilevel"/>
    <w:tmpl w:val="258CB63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03324A1"/>
    <w:multiLevelType w:val="hybridMultilevel"/>
    <w:tmpl w:val="E0ACD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951AC7"/>
    <w:multiLevelType w:val="hybridMultilevel"/>
    <w:tmpl w:val="38F22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0E0A26"/>
    <w:multiLevelType w:val="hybridMultilevel"/>
    <w:tmpl w:val="F85EC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F20F41"/>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7" w15:restartNumberingAfterBreak="0">
    <w:nsid w:val="16532878"/>
    <w:multiLevelType w:val="hybridMultilevel"/>
    <w:tmpl w:val="6C00D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140D09"/>
    <w:multiLevelType w:val="hybridMultilevel"/>
    <w:tmpl w:val="683A04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3D1DBC"/>
    <w:multiLevelType w:val="hybridMultilevel"/>
    <w:tmpl w:val="BEC657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E0D001D"/>
    <w:multiLevelType w:val="hybridMultilevel"/>
    <w:tmpl w:val="F15CF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EFA1EEA"/>
    <w:multiLevelType w:val="multilevel"/>
    <w:tmpl w:val="53A8CA6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5.6.%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 w15:restartNumberingAfterBreak="0">
    <w:nsid w:val="1F512F7C"/>
    <w:multiLevelType w:val="multilevel"/>
    <w:tmpl w:val="3E3C0A78"/>
    <w:lvl w:ilvl="0">
      <w:start w:val="2"/>
      <w:numFmt w:val="decimal"/>
      <w:lvlText w:val="%1"/>
      <w:lvlJc w:val="left"/>
      <w:pPr>
        <w:ind w:left="432" w:hanging="432"/>
      </w:pPr>
      <w:rPr>
        <w:rFonts w:hint="default"/>
      </w:rPr>
    </w:lvl>
    <w:lvl w:ilvl="1">
      <w:start w:val="4"/>
      <w:numFmt w:val="decimal"/>
      <w:lvlText w:val="%2."/>
      <w:lvlJc w:val="left"/>
      <w:pPr>
        <w:ind w:left="576" w:hanging="576"/>
      </w:pPr>
      <w:rPr>
        <w:rFonts w:hint="default"/>
      </w:rPr>
    </w:lvl>
    <w:lvl w:ilvl="2">
      <w:numFmt w:val="decimal"/>
      <w:lvlText w:val="2.%3.0"/>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21957B57"/>
    <w:multiLevelType w:val="hybridMultilevel"/>
    <w:tmpl w:val="1E588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1263F6"/>
    <w:multiLevelType w:val="hybridMultilevel"/>
    <w:tmpl w:val="4F083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5736900"/>
    <w:multiLevelType w:val="hybridMultilevel"/>
    <w:tmpl w:val="095EAD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914E73"/>
    <w:multiLevelType w:val="hybridMultilevel"/>
    <w:tmpl w:val="A6323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29DC16DD"/>
    <w:multiLevelType w:val="hybridMultilevel"/>
    <w:tmpl w:val="AF3AE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0C4D3D"/>
    <w:multiLevelType w:val="hybridMultilevel"/>
    <w:tmpl w:val="D57450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B5F1FFB"/>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2C673586"/>
    <w:multiLevelType w:val="hybridMultilevel"/>
    <w:tmpl w:val="37B0C76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DA523B"/>
    <w:multiLevelType w:val="multilevel"/>
    <w:tmpl w:val="8F5C256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30D75BB6"/>
    <w:multiLevelType w:val="multilevel"/>
    <w:tmpl w:val="C63C962A"/>
    <w:styleLink w:val="Style3"/>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3" w15:restartNumberingAfterBreak="0">
    <w:nsid w:val="317B6C91"/>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31DE4DB0"/>
    <w:multiLevelType w:val="hybridMultilevel"/>
    <w:tmpl w:val="2E2A7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421A12"/>
    <w:multiLevelType w:val="multilevel"/>
    <w:tmpl w:val="A49808FC"/>
    <w:lvl w:ilvl="0">
      <w:start w:val="2"/>
      <w:numFmt w:val="decimal"/>
      <w:lvlText w:val="%1"/>
      <w:lvlJc w:val="left"/>
      <w:pPr>
        <w:ind w:left="432" w:hanging="432"/>
      </w:pPr>
      <w:rPr>
        <w:rFonts w:hint="default"/>
      </w:rPr>
    </w:lvl>
    <w:lvl w:ilvl="1">
      <w:start w:val="1"/>
      <w:numFmt w:val="decimal"/>
      <w:lvlText w:val="5.%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6" w15:restartNumberingAfterBreak="0">
    <w:nsid w:val="33980A53"/>
    <w:multiLevelType w:val="hybridMultilevel"/>
    <w:tmpl w:val="9C1EC1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4555872"/>
    <w:multiLevelType w:val="multilevel"/>
    <w:tmpl w:val="04090025"/>
    <w:styleLink w:val="Styl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38A544D8"/>
    <w:multiLevelType w:val="hybridMultilevel"/>
    <w:tmpl w:val="B94886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C219CC"/>
    <w:multiLevelType w:val="hybridMultilevel"/>
    <w:tmpl w:val="BBECE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C9D22D2"/>
    <w:multiLevelType w:val="hybridMultilevel"/>
    <w:tmpl w:val="35CE85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FA25E31"/>
    <w:multiLevelType w:val="hybridMultilevel"/>
    <w:tmpl w:val="92DECE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07A54B8"/>
    <w:multiLevelType w:val="hybridMultilevel"/>
    <w:tmpl w:val="DF7068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2E16DAF"/>
    <w:multiLevelType w:val="hybridMultilevel"/>
    <w:tmpl w:val="2F4E2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3392034"/>
    <w:multiLevelType w:val="hybridMultilevel"/>
    <w:tmpl w:val="498030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3C63FED"/>
    <w:multiLevelType w:val="hybridMultilevel"/>
    <w:tmpl w:val="01DC946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4D977F7"/>
    <w:multiLevelType w:val="hybridMultilevel"/>
    <w:tmpl w:val="402A08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9D945CC"/>
    <w:multiLevelType w:val="hybridMultilevel"/>
    <w:tmpl w:val="C5B41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49E05FEE"/>
    <w:multiLevelType w:val="hybridMultilevel"/>
    <w:tmpl w:val="E63E80E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49EA5551"/>
    <w:multiLevelType w:val="hybridMultilevel"/>
    <w:tmpl w:val="9530C0E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D336626"/>
    <w:multiLevelType w:val="hybridMultilevel"/>
    <w:tmpl w:val="30FE0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D755618"/>
    <w:multiLevelType w:val="hybridMultilevel"/>
    <w:tmpl w:val="1FF453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1D47A47"/>
    <w:multiLevelType w:val="hybridMultilevel"/>
    <w:tmpl w:val="74EE73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52DA36AD"/>
    <w:multiLevelType w:val="hybridMultilevel"/>
    <w:tmpl w:val="6FBCD8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56FA6E1C"/>
    <w:multiLevelType w:val="hybridMultilevel"/>
    <w:tmpl w:val="FC90E8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8190791"/>
    <w:multiLevelType w:val="hybridMultilevel"/>
    <w:tmpl w:val="CEA2D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B1C15F4"/>
    <w:multiLevelType w:val="multilevel"/>
    <w:tmpl w:val="FD6266B0"/>
    <w:lvl w:ilvl="0">
      <w:start w:val="1"/>
      <w:numFmt w:val="decimal"/>
      <w:lvlText w:val="%1"/>
      <w:lvlJc w:val="left"/>
      <w:pPr>
        <w:ind w:left="432" w:hanging="432"/>
      </w:pPr>
    </w:lvl>
    <w:lvl w:ilvl="1">
      <w:start w:val="1"/>
      <w:numFmt w:val="decimal"/>
      <w:lvlText w:val="%1.%2"/>
      <w:lvlJc w:val="left"/>
      <w:pPr>
        <w:ind w:left="576" w:hanging="576"/>
      </w:pPr>
      <w:rPr>
        <w:sz w:val="28"/>
        <w:szCs w:val="28"/>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7" w15:restartNumberingAfterBreak="0">
    <w:nsid w:val="61D872B7"/>
    <w:multiLevelType w:val="hybridMultilevel"/>
    <w:tmpl w:val="53D20E0A"/>
    <w:lvl w:ilvl="0" w:tplc="042EB2BE">
      <w:start w:val="1"/>
      <w:numFmt w:val="decimal"/>
      <w:lvlText w:val="3.7.%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83B5F3C"/>
    <w:multiLevelType w:val="hybridMultilevel"/>
    <w:tmpl w:val="9C04C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A9A5908"/>
    <w:multiLevelType w:val="hybridMultilevel"/>
    <w:tmpl w:val="9DAAEBB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6D6F04DD"/>
    <w:multiLevelType w:val="hybridMultilevel"/>
    <w:tmpl w:val="6B2CD7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6E092D14"/>
    <w:multiLevelType w:val="hybridMultilevel"/>
    <w:tmpl w:val="4622DF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6FE906EF"/>
    <w:multiLevelType w:val="multilevel"/>
    <w:tmpl w:val="44200792"/>
    <w:lvl w:ilvl="0">
      <w:start w:val="1"/>
      <w:numFmt w:val="decimal"/>
      <w:lvlText w:val="%1"/>
      <w:lvlJc w:val="left"/>
      <w:pPr>
        <w:ind w:left="432" w:hanging="432"/>
      </w:pPr>
      <w:rPr>
        <w:rFonts w:hint="default"/>
      </w:rPr>
    </w:lvl>
    <w:lvl w:ilvl="1">
      <w:start w:val="1"/>
      <w:numFmt w:val="decimal"/>
      <w:lvlText w:val="2.%2"/>
      <w:lvlJc w:val="left"/>
      <w:pPr>
        <w:ind w:left="576" w:hanging="576"/>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3" w15:restartNumberingAfterBreak="0">
    <w:nsid w:val="7129701E"/>
    <w:multiLevelType w:val="hybridMultilevel"/>
    <w:tmpl w:val="F63ACE70"/>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B72114"/>
    <w:multiLevelType w:val="multilevel"/>
    <w:tmpl w:val="E542C61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5" w15:restartNumberingAfterBreak="0">
    <w:nsid w:val="731D74C0"/>
    <w:multiLevelType w:val="hybridMultilevel"/>
    <w:tmpl w:val="824AD0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460542D"/>
    <w:multiLevelType w:val="hybridMultilevel"/>
    <w:tmpl w:val="2A209C54"/>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76F44E5C"/>
    <w:multiLevelType w:val="hybridMultilevel"/>
    <w:tmpl w:val="B6DA54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7A4C75C9"/>
    <w:multiLevelType w:val="hybridMultilevel"/>
    <w:tmpl w:val="F12CB9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7A956CBC"/>
    <w:multiLevelType w:val="hybridMultilevel"/>
    <w:tmpl w:val="F752A1DE"/>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15:restartNumberingAfterBreak="0">
    <w:nsid w:val="7DBB3B5B"/>
    <w:multiLevelType w:val="hybridMultilevel"/>
    <w:tmpl w:val="90825A7E"/>
    <w:lvl w:ilvl="0" w:tplc="EB04BF82">
      <w:start w:val="1"/>
      <w:numFmt w:val="decimal"/>
      <w:lvlText w:val="5.6.%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FC91989"/>
    <w:multiLevelType w:val="multilevel"/>
    <w:tmpl w:val="C63C962A"/>
    <w:numStyleLink w:val="Style3"/>
  </w:abstractNum>
  <w:num w:numId="1" w16cid:durableId="1453866208">
    <w:abstractNumId w:val="23"/>
  </w:num>
  <w:num w:numId="2" w16cid:durableId="459692362">
    <w:abstractNumId w:val="55"/>
  </w:num>
  <w:num w:numId="3" w16cid:durableId="1989900657">
    <w:abstractNumId w:val="45"/>
  </w:num>
  <w:num w:numId="4" w16cid:durableId="1916814763">
    <w:abstractNumId w:val="3"/>
  </w:num>
  <w:num w:numId="5" w16cid:durableId="2142528726">
    <w:abstractNumId w:val="7"/>
  </w:num>
  <w:num w:numId="6" w16cid:durableId="2141993890">
    <w:abstractNumId w:val="50"/>
  </w:num>
  <w:num w:numId="7" w16cid:durableId="1016157062">
    <w:abstractNumId w:val="14"/>
  </w:num>
  <w:num w:numId="8" w16cid:durableId="28996930">
    <w:abstractNumId w:val="48"/>
  </w:num>
  <w:num w:numId="9" w16cid:durableId="1830973391">
    <w:abstractNumId w:val="27"/>
  </w:num>
  <w:num w:numId="10" w16cid:durableId="884951488">
    <w:abstractNumId w:val="6"/>
  </w:num>
  <w:num w:numId="11" w16cid:durableId="780419465">
    <w:abstractNumId w:val="54"/>
  </w:num>
  <w:num w:numId="12" w16cid:durableId="1262684354">
    <w:abstractNumId w:val="22"/>
  </w:num>
  <w:num w:numId="13" w16cid:durableId="1417943505">
    <w:abstractNumId w:val="61"/>
  </w:num>
  <w:num w:numId="14" w16cid:durableId="1054816087">
    <w:abstractNumId w:val="19"/>
  </w:num>
  <w:num w:numId="15" w16cid:durableId="45877612">
    <w:abstractNumId w:val="46"/>
  </w:num>
  <w:num w:numId="16" w16cid:durableId="877741886">
    <w:abstractNumId w:val="21"/>
  </w:num>
  <w:num w:numId="17" w16cid:durableId="670372008">
    <w:abstractNumId w:val="58"/>
  </w:num>
  <w:num w:numId="18" w16cid:durableId="1877157307">
    <w:abstractNumId w:val="34"/>
  </w:num>
  <w:num w:numId="19" w16cid:durableId="365448493">
    <w:abstractNumId w:val="52"/>
  </w:num>
  <w:num w:numId="20" w16cid:durableId="1793936816">
    <w:abstractNumId w:val="25"/>
  </w:num>
  <w:num w:numId="21" w16cid:durableId="1863739295">
    <w:abstractNumId w:val="13"/>
  </w:num>
  <w:num w:numId="22" w16cid:durableId="41636820">
    <w:abstractNumId w:val="33"/>
  </w:num>
  <w:num w:numId="23" w16cid:durableId="247735446">
    <w:abstractNumId w:val="1"/>
  </w:num>
  <w:num w:numId="24" w16cid:durableId="754202197">
    <w:abstractNumId w:val="40"/>
  </w:num>
  <w:num w:numId="25" w16cid:durableId="397170679">
    <w:abstractNumId w:val="17"/>
  </w:num>
  <w:num w:numId="26" w16cid:durableId="747962892">
    <w:abstractNumId w:val="24"/>
  </w:num>
  <w:num w:numId="27" w16cid:durableId="813909795">
    <w:abstractNumId w:val="4"/>
  </w:num>
  <w:num w:numId="28" w16cid:durableId="555432724">
    <w:abstractNumId w:val="29"/>
  </w:num>
  <w:num w:numId="29" w16cid:durableId="1881093770">
    <w:abstractNumId w:val="51"/>
  </w:num>
  <w:num w:numId="30" w16cid:durableId="1440369224">
    <w:abstractNumId w:val="26"/>
  </w:num>
  <w:num w:numId="31" w16cid:durableId="847839420">
    <w:abstractNumId w:val="28"/>
  </w:num>
  <w:num w:numId="32" w16cid:durableId="754785819">
    <w:abstractNumId w:val="43"/>
  </w:num>
  <w:num w:numId="33" w16cid:durableId="85460568">
    <w:abstractNumId w:val="42"/>
  </w:num>
  <w:num w:numId="34" w16cid:durableId="813375541">
    <w:abstractNumId w:val="32"/>
  </w:num>
  <w:num w:numId="35" w16cid:durableId="743601779">
    <w:abstractNumId w:val="41"/>
  </w:num>
  <w:num w:numId="36" w16cid:durableId="1943416229">
    <w:abstractNumId w:val="57"/>
  </w:num>
  <w:num w:numId="37" w16cid:durableId="1898007501">
    <w:abstractNumId w:val="8"/>
  </w:num>
  <w:num w:numId="38" w16cid:durableId="1786190892">
    <w:abstractNumId w:val="36"/>
  </w:num>
  <w:num w:numId="39" w16cid:durableId="744649254">
    <w:abstractNumId w:val="15"/>
  </w:num>
  <w:num w:numId="40" w16cid:durableId="525141990">
    <w:abstractNumId w:val="38"/>
  </w:num>
  <w:num w:numId="41" w16cid:durableId="1552426814">
    <w:abstractNumId w:val="59"/>
  </w:num>
  <w:num w:numId="42" w16cid:durableId="1203327050">
    <w:abstractNumId w:val="0"/>
  </w:num>
  <w:num w:numId="43" w16cid:durableId="1373185526">
    <w:abstractNumId w:val="37"/>
  </w:num>
  <w:num w:numId="44" w16cid:durableId="1689023356">
    <w:abstractNumId w:val="30"/>
  </w:num>
  <w:num w:numId="45" w16cid:durableId="332530463">
    <w:abstractNumId w:val="49"/>
  </w:num>
  <w:num w:numId="46" w16cid:durableId="1074358875">
    <w:abstractNumId w:val="35"/>
  </w:num>
  <w:num w:numId="47" w16cid:durableId="284849753">
    <w:abstractNumId w:val="9"/>
  </w:num>
  <w:num w:numId="48" w16cid:durableId="791552704">
    <w:abstractNumId w:val="16"/>
  </w:num>
  <w:num w:numId="49" w16cid:durableId="285506358">
    <w:abstractNumId w:val="20"/>
  </w:num>
  <w:num w:numId="50" w16cid:durableId="1688604518">
    <w:abstractNumId w:val="12"/>
  </w:num>
  <w:num w:numId="51" w16cid:durableId="1275094123">
    <w:abstractNumId w:val="21"/>
  </w:num>
  <w:num w:numId="52" w16cid:durableId="360401623">
    <w:abstractNumId w:val="2"/>
  </w:num>
  <w:num w:numId="53" w16cid:durableId="164630236">
    <w:abstractNumId w:val="11"/>
  </w:num>
  <w:num w:numId="54" w16cid:durableId="1366098696">
    <w:abstractNumId w:val="60"/>
  </w:num>
  <w:num w:numId="55" w16cid:durableId="2081442600">
    <w:abstractNumId w:val="39"/>
  </w:num>
  <w:num w:numId="56" w16cid:durableId="565342488">
    <w:abstractNumId w:val="53"/>
  </w:num>
  <w:num w:numId="57" w16cid:durableId="387149249">
    <w:abstractNumId w:val="31"/>
  </w:num>
  <w:num w:numId="58" w16cid:durableId="396361966">
    <w:abstractNumId w:val="56"/>
  </w:num>
  <w:num w:numId="59" w16cid:durableId="458181274">
    <w:abstractNumId w:val="47"/>
  </w:num>
  <w:num w:numId="60" w16cid:durableId="156459969">
    <w:abstractNumId w:val="10"/>
  </w:num>
  <w:num w:numId="61" w16cid:durableId="1055855338">
    <w:abstractNumId w:val="44"/>
  </w:num>
  <w:num w:numId="62" w16cid:durableId="2105682293">
    <w:abstractNumId w:val="18"/>
  </w:num>
  <w:num w:numId="63" w16cid:durableId="800803998">
    <w:abstractNumId w:val="5"/>
  </w:num>
  <w:numIdMacAtCleanup w:val="5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autoHyphenation/>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MwAxJGhmYWxoYGBko6SsGpxcWZ+XkgBYbGtQApjQqoLQAAAA=="/>
  </w:docVars>
  <w:rsids>
    <w:rsidRoot w:val="00153707"/>
    <w:rsid w:val="0000166E"/>
    <w:rsid w:val="00001F22"/>
    <w:rsid w:val="00003A0A"/>
    <w:rsid w:val="000067B1"/>
    <w:rsid w:val="0000705C"/>
    <w:rsid w:val="00013BF7"/>
    <w:rsid w:val="000141D6"/>
    <w:rsid w:val="00020FD8"/>
    <w:rsid w:val="000217AD"/>
    <w:rsid w:val="00052D1A"/>
    <w:rsid w:val="00054B11"/>
    <w:rsid w:val="00060960"/>
    <w:rsid w:val="00062C01"/>
    <w:rsid w:val="000742DA"/>
    <w:rsid w:val="000755CE"/>
    <w:rsid w:val="00084ECF"/>
    <w:rsid w:val="000927F0"/>
    <w:rsid w:val="00093C1A"/>
    <w:rsid w:val="00094BA1"/>
    <w:rsid w:val="00096A81"/>
    <w:rsid w:val="00097B2F"/>
    <w:rsid w:val="000A29B4"/>
    <w:rsid w:val="000A6215"/>
    <w:rsid w:val="000B3D43"/>
    <w:rsid w:val="000B409A"/>
    <w:rsid w:val="000C7EF6"/>
    <w:rsid w:val="000D2B48"/>
    <w:rsid w:val="000D616A"/>
    <w:rsid w:val="000D6C94"/>
    <w:rsid w:val="000D70C5"/>
    <w:rsid w:val="00104D2E"/>
    <w:rsid w:val="00106C44"/>
    <w:rsid w:val="00112F37"/>
    <w:rsid w:val="0011782F"/>
    <w:rsid w:val="00120299"/>
    <w:rsid w:val="0012207C"/>
    <w:rsid w:val="001368F9"/>
    <w:rsid w:val="0014536F"/>
    <w:rsid w:val="00145B8A"/>
    <w:rsid w:val="0015063D"/>
    <w:rsid w:val="0015134D"/>
    <w:rsid w:val="00152C86"/>
    <w:rsid w:val="00153707"/>
    <w:rsid w:val="0015471C"/>
    <w:rsid w:val="00155585"/>
    <w:rsid w:val="00156F72"/>
    <w:rsid w:val="00165D34"/>
    <w:rsid w:val="001709FD"/>
    <w:rsid w:val="00172BBD"/>
    <w:rsid w:val="001861A4"/>
    <w:rsid w:val="00187D39"/>
    <w:rsid w:val="001952AD"/>
    <w:rsid w:val="00196DF8"/>
    <w:rsid w:val="00197182"/>
    <w:rsid w:val="00197BD2"/>
    <w:rsid w:val="001A4875"/>
    <w:rsid w:val="001A5D73"/>
    <w:rsid w:val="001A743F"/>
    <w:rsid w:val="001B5585"/>
    <w:rsid w:val="001C018D"/>
    <w:rsid w:val="001C0856"/>
    <w:rsid w:val="001D0099"/>
    <w:rsid w:val="001E3EE8"/>
    <w:rsid w:val="001E462A"/>
    <w:rsid w:val="001E5BEE"/>
    <w:rsid w:val="001F107E"/>
    <w:rsid w:val="001F4BDF"/>
    <w:rsid w:val="001F616F"/>
    <w:rsid w:val="00202230"/>
    <w:rsid w:val="00205FE3"/>
    <w:rsid w:val="00210154"/>
    <w:rsid w:val="00211498"/>
    <w:rsid w:val="00212F9E"/>
    <w:rsid w:val="00213E6A"/>
    <w:rsid w:val="00215156"/>
    <w:rsid w:val="00220414"/>
    <w:rsid w:val="0022620A"/>
    <w:rsid w:val="00237E35"/>
    <w:rsid w:val="00241020"/>
    <w:rsid w:val="00247963"/>
    <w:rsid w:val="00251A15"/>
    <w:rsid w:val="00251E1F"/>
    <w:rsid w:val="00256E82"/>
    <w:rsid w:val="00257AE4"/>
    <w:rsid w:val="00257C1B"/>
    <w:rsid w:val="00261B05"/>
    <w:rsid w:val="00270061"/>
    <w:rsid w:val="0028098C"/>
    <w:rsid w:val="0028155E"/>
    <w:rsid w:val="00286243"/>
    <w:rsid w:val="0029008B"/>
    <w:rsid w:val="002914E1"/>
    <w:rsid w:val="002931CA"/>
    <w:rsid w:val="00293C21"/>
    <w:rsid w:val="00294C9A"/>
    <w:rsid w:val="002A0102"/>
    <w:rsid w:val="002A5574"/>
    <w:rsid w:val="002A785E"/>
    <w:rsid w:val="002B1F56"/>
    <w:rsid w:val="002B3104"/>
    <w:rsid w:val="002C1E75"/>
    <w:rsid w:val="002C395B"/>
    <w:rsid w:val="002D623D"/>
    <w:rsid w:val="002D7A45"/>
    <w:rsid w:val="002E2E9F"/>
    <w:rsid w:val="002E7021"/>
    <w:rsid w:val="002F077F"/>
    <w:rsid w:val="002F2914"/>
    <w:rsid w:val="00301C94"/>
    <w:rsid w:val="00302E96"/>
    <w:rsid w:val="003035AB"/>
    <w:rsid w:val="0030670A"/>
    <w:rsid w:val="003149FC"/>
    <w:rsid w:val="003211D2"/>
    <w:rsid w:val="00347779"/>
    <w:rsid w:val="003549A2"/>
    <w:rsid w:val="00357B46"/>
    <w:rsid w:val="00360ED2"/>
    <w:rsid w:val="00364EE7"/>
    <w:rsid w:val="003671E2"/>
    <w:rsid w:val="00376904"/>
    <w:rsid w:val="003815C7"/>
    <w:rsid w:val="00391B0D"/>
    <w:rsid w:val="00392698"/>
    <w:rsid w:val="00392C5E"/>
    <w:rsid w:val="003A487A"/>
    <w:rsid w:val="003A57D7"/>
    <w:rsid w:val="003B0D17"/>
    <w:rsid w:val="003B27B7"/>
    <w:rsid w:val="003C0F14"/>
    <w:rsid w:val="003D0190"/>
    <w:rsid w:val="003D1075"/>
    <w:rsid w:val="003E0AF0"/>
    <w:rsid w:val="003E4CC0"/>
    <w:rsid w:val="003F03A3"/>
    <w:rsid w:val="003F0967"/>
    <w:rsid w:val="00407BE2"/>
    <w:rsid w:val="00410C36"/>
    <w:rsid w:val="00412438"/>
    <w:rsid w:val="00416D00"/>
    <w:rsid w:val="00422AA4"/>
    <w:rsid w:val="00425798"/>
    <w:rsid w:val="00431859"/>
    <w:rsid w:val="00442E2A"/>
    <w:rsid w:val="00442F9F"/>
    <w:rsid w:val="0044328A"/>
    <w:rsid w:val="0044630C"/>
    <w:rsid w:val="0045176E"/>
    <w:rsid w:val="00455926"/>
    <w:rsid w:val="00456E83"/>
    <w:rsid w:val="00456FAB"/>
    <w:rsid w:val="00456FF5"/>
    <w:rsid w:val="0045749C"/>
    <w:rsid w:val="004623B1"/>
    <w:rsid w:val="00493BD7"/>
    <w:rsid w:val="004945CB"/>
    <w:rsid w:val="004A36C3"/>
    <w:rsid w:val="004A4D98"/>
    <w:rsid w:val="004B010D"/>
    <w:rsid w:val="004B1C2A"/>
    <w:rsid w:val="004B4354"/>
    <w:rsid w:val="004B4771"/>
    <w:rsid w:val="004B7298"/>
    <w:rsid w:val="004C273D"/>
    <w:rsid w:val="004C2812"/>
    <w:rsid w:val="004C30FE"/>
    <w:rsid w:val="004C648A"/>
    <w:rsid w:val="004D547D"/>
    <w:rsid w:val="004D5921"/>
    <w:rsid w:val="004E0416"/>
    <w:rsid w:val="004E2540"/>
    <w:rsid w:val="004E5F05"/>
    <w:rsid w:val="004F2830"/>
    <w:rsid w:val="004F7716"/>
    <w:rsid w:val="004F7CDD"/>
    <w:rsid w:val="004F7DF4"/>
    <w:rsid w:val="00500435"/>
    <w:rsid w:val="00511C3A"/>
    <w:rsid w:val="00513F14"/>
    <w:rsid w:val="005142C1"/>
    <w:rsid w:val="00515570"/>
    <w:rsid w:val="00517866"/>
    <w:rsid w:val="00523D58"/>
    <w:rsid w:val="00525EC7"/>
    <w:rsid w:val="0053401C"/>
    <w:rsid w:val="005456F7"/>
    <w:rsid w:val="00546F07"/>
    <w:rsid w:val="0055208C"/>
    <w:rsid w:val="0056096B"/>
    <w:rsid w:val="00566F3C"/>
    <w:rsid w:val="00570A3E"/>
    <w:rsid w:val="005745C5"/>
    <w:rsid w:val="0057735C"/>
    <w:rsid w:val="00580306"/>
    <w:rsid w:val="00580B97"/>
    <w:rsid w:val="0058273E"/>
    <w:rsid w:val="005857B4"/>
    <w:rsid w:val="005860A5"/>
    <w:rsid w:val="0058737B"/>
    <w:rsid w:val="005907F6"/>
    <w:rsid w:val="00591257"/>
    <w:rsid w:val="00597232"/>
    <w:rsid w:val="005A2A83"/>
    <w:rsid w:val="005A4032"/>
    <w:rsid w:val="005B0D9E"/>
    <w:rsid w:val="005B156B"/>
    <w:rsid w:val="005C7620"/>
    <w:rsid w:val="005C7E0E"/>
    <w:rsid w:val="005E28A7"/>
    <w:rsid w:val="005E6DF3"/>
    <w:rsid w:val="005F5CBA"/>
    <w:rsid w:val="005F720E"/>
    <w:rsid w:val="00600F83"/>
    <w:rsid w:val="00604905"/>
    <w:rsid w:val="00606FE4"/>
    <w:rsid w:val="006104F1"/>
    <w:rsid w:val="0061476B"/>
    <w:rsid w:val="0061691D"/>
    <w:rsid w:val="00620831"/>
    <w:rsid w:val="00631A3C"/>
    <w:rsid w:val="006352C3"/>
    <w:rsid w:val="00635F8F"/>
    <w:rsid w:val="0064583E"/>
    <w:rsid w:val="0065008A"/>
    <w:rsid w:val="00650758"/>
    <w:rsid w:val="00654972"/>
    <w:rsid w:val="006638F3"/>
    <w:rsid w:val="00670E05"/>
    <w:rsid w:val="00684C9D"/>
    <w:rsid w:val="0069042A"/>
    <w:rsid w:val="006924D7"/>
    <w:rsid w:val="006925BB"/>
    <w:rsid w:val="00696EE9"/>
    <w:rsid w:val="006A5262"/>
    <w:rsid w:val="006A6FF8"/>
    <w:rsid w:val="006B1FD8"/>
    <w:rsid w:val="006B493B"/>
    <w:rsid w:val="006B63E8"/>
    <w:rsid w:val="006B7728"/>
    <w:rsid w:val="006C4254"/>
    <w:rsid w:val="006D0C9C"/>
    <w:rsid w:val="006D45E7"/>
    <w:rsid w:val="006D703F"/>
    <w:rsid w:val="006D7BBE"/>
    <w:rsid w:val="006E0B1D"/>
    <w:rsid w:val="006E19F0"/>
    <w:rsid w:val="006F2643"/>
    <w:rsid w:val="006F425B"/>
    <w:rsid w:val="006F5130"/>
    <w:rsid w:val="006F74BD"/>
    <w:rsid w:val="006F7CBB"/>
    <w:rsid w:val="00702E65"/>
    <w:rsid w:val="00711BBC"/>
    <w:rsid w:val="00717EA1"/>
    <w:rsid w:val="00720906"/>
    <w:rsid w:val="00725B46"/>
    <w:rsid w:val="007263B9"/>
    <w:rsid w:val="00736A05"/>
    <w:rsid w:val="00737EDC"/>
    <w:rsid w:val="00740C04"/>
    <w:rsid w:val="00751D9C"/>
    <w:rsid w:val="007571A1"/>
    <w:rsid w:val="00760423"/>
    <w:rsid w:val="00762869"/>
    <w:rsid w:val="00767379"/>
    <w:rsid w:val="0076745C"/>
    <w:rsid w:val="00767722"/>
    <w:rsid w:val="0077070B"/>
    <w:rsid w:val="00771101"/>
    <w:rsid w:val="00773A5B"/>
    <w:rsid w:val="00775225"/>
    <w:rsid w:val="00776FAF"/>
    <w:rsid w:val="00777F78"/>
    <w:rsid w:val="007803B2"/>
    <w:rsid w:val="00780D0E"/>
    <w:rsid w:val="00784B2F"/>
    <w:rsid w:val="007902A2"/>
    <w:rsid w:val="007929E7"/>
    <w:rsid w:val="007A502C"/>
    <w:rsid w:val="007B1846"/>
    <w:rsid w:val="007B2B77"/>
    <w:rsid w:val="007C3309"/>
    <w:rsid w:val="007C3B07"/>
    <w:rsid w:val="007E3D13"/>
    <w:rsid w:val="007E59D8"/>
    <w:rsid w:val="007E6F78"/>
    <w:rsid w:val="007F273C"/>
    <w:rsid w:val="007F6C4C"/>
    <w:rsid w:val="008021A4"/>
    <w:rsid w:val="0080422B"/>
    <w:rsid w:val="008044D1"/>
    <w:rsid w:val="008068A4"/>
    <w:rsid w:val="0080704D"/>
    <w:rsid w:val="008121C9"/>
    <w:rsid w:val="0082482C"/>
    <w:rsid w:val="0082581B"/>
    <w:rsid w:val="00825E04"/>
    <w:rsid w:val="008262D1"/>
    <w:rsid w:val="008306DF"/>
    <w:rsid w:val="008570B1"/>
    <w:rsid w:val="00860E85"/>
    <w:rsid w:val="00865389"/>
    <w:rsid w:val="00865DF5"/>
    <w:rsid w:val="00867D50"/>
    <w:rsid w:val="00882023"/>
    <w:rsid w:val="008849CB"/>
    <w:rsid w:val="00885D44"/>
    <w:rsid w:val="008A0551"/>
    <w:rsid w:val="008A259C"/>
    <w:rsid w:val="008A2A5E"/>
    <w:rsid w:val="008A4D91"/>
    <w:rsid w:val="008A7334"/>
    <w:rsid w:val="008B16AC"/>
    <w:rsid w:val="008B25A5"/>
    <w:rsid w:val="008B30B7"/>
    <w:rsid w:val="008B38E5"/>
    <w:rsid w:val="008B502C"/>
    <w:rsid w:val="008B58D6"/>
    <w:rsid w:val="008C2785"/>
    <w:rsid w:val="008C67F6"/>
    <w:rsid w:val="008D3112"/>
    <w:rsid w:val="008D37A3"/>
    <w:rsid w:val="008D63CA"/>
    <w:rsid w:val="008D67B1"/>
    <w:rsid w:val="008E0230"/>
    <w:rsid w:val="008E07DC"/>
    <w:rsid w:val="008F07D5"/>
    <w:rsid w:val="008F18AC"/>
    <w:rsid w:val="008F199A"/>
    <w:rsid w:val="008F3FB7"/>
    <w:rsid w:val="009001BC"/>
    <w:rsid w:val="009013E4"/>
    <w:rsid w:val="00903C64"/>
    <w:rsid w:val="00904CA2"/>
    <w:rsid w:val="00912ADC"/>
    <w:rsid w:val="00925EBF"/>
    <w:rsid w:val="00926800"/>
    <w:rsid w:val="009270FF"/>
    <w:rsid w:val="009300CB"/>
    <w:rsid w:val="009344A0"/>
    <w:rsid w:val="0094005E"/>
    <w:rsid w:val="00952171"/>
    <w:rsid w:val="00956576"/>
    <w:rsid w:val="00963912"/>
    <w:rsid w:val="00964C20"/>
    <w:rsid w:val="00980B44"/>
    <w:rsid w:val="009864F1"/>
    <w:rsid w:val="00990940"/>
    <w:rsid w:val="00991CEE"/>
    <w:rsid w:val="00992278"/>
    <w:rsid w:val="0099560C"/>
    <w:rsid w:val="009A7C70"/>
    <w:rsid w:val="009B1197"/>
    <w:rsid w:val="009B2742"/>
    <w:rsid w:val="009B3F3E"/>
    <w:rsid w:val="009B5E25"/>
    <w:rsid w:val="009C2CE8"/>
    <w:rsid w:val="009C7880"/>
    <w:rsid w:val="009D4B63"/>
    <w:rsid w:val="009D7295"/>
    <w:rsid w:val="009E1D62"/>
    <w:rsid w:val="009E6B6C"/>
    <w:rsid w:val="009E6D52"/>
    <w:rsid w:val="009F3DD2"/>
    <w:rsid w:val="009F447A"/>
    <w:rsid w:val="00A0025D"/>
    <w:rsid w:val="00A067F9"/>
    <w:rsid w:val="00A06FCE"/>
    <w:rsid w:val="00A14B35"/>
    <w:rsid w:val="00A3063E"/>
    <w:rsid w:val="00A3639C"/>
    <w:rsid w:val="00A41E0D"/>
    <w:rsid w:val="00A46E2E"/>
    <w:rsid w:val="00A47353"/>
    <w:rsid w:val="00A474BA"/>
    <w:rsid w:val="00A52FDC"/>
    <w:rsid w:val="00A53FB6"/>
    <w:rsid w:val="00A54BF4"/>
    <w:rsid w:val="00A64112"/>
    <w:rsid w:val="00A73681"/>
    <w:rsid w:val="00A74BE8"/>
    <w:rsid w:val="00A82E58"/>
    <w:rsid w:val="00A83C97"/>
    <w:rsid w:val="00A85757"/>
    <w:rsid w:val="00A86F84"/>
    <w:rsid w:val="00A963AE"/>
    <w:rsid w:val="00AA071F"/>
    <w:rsid w:val="00AA52AC"/>
    <w:rsid w:val="00AA715A"/>
    <w:rsid w:val="00AB3092"/>
    <w:rsid w:val="00AB7E6B"/>
    <w:rsid w:val="00AC5D4D"/>
    <w:rsid w:val="00AC69CC"/>
    <w:rsid w:val="00AD07B3"/>
    <w:rsid w:val="00AD54ED"/>
    <w:rsid w:val="00AD5709"/>
    <w:rsid w:val="00AD7EBF"/>
    <w:rsid w:val="00AE13B0"/>
    <w:rsid w:val="00AE29C7"/>
    <w:rsid w:val="00AF234A"/>
    <w:rsid w:val="00B05CC4"/>
    <w:rsid w:val="00B07642"/>
    <w:rsid w:val="00B13AA5"/>
    <w:rsid w:val="00B15044"/>
    <w:rsid w:val="00B16280"/>
    <w:rsid w:val="00B233E7"/>
    <w:rsid w:val="00B248C7"/>
    <w:rsid w:val="00B2772E"/>
    <w:rsid w:val="00B3011C"/>
    <w:rsid w:val="00B30F28"/>
    <w:rsid w:val="00B31A25"/>
    <w:rsid w:val="00B32339"/>
    <w:rsid w:val="00B35CBE"/>
    <w:rsid w:val="00B37686"/>
    <w:rsid w:val="00B45274"/>
    <w:rsid w:val="00B51E79"/>
    <w:rsid w:val="00B5314E"/>
    <w:rsid w:val="00B54FEF"/>
    <w:rsid w:val="00B63CF4"/>
    <w:rsid w:val="00B65A9A"/>
    <w:rsid w:val="00B7342C"/>
    <w:rsid w:val="00B74961"/>
    <w:rsid w:val="00B769EB"/>
    <w:rsid w:val="00B812A9"/>
    <w:rsid w:val="00B84EE4"/>
    <w:rsid w:val="00B86EB7"/>
    <w:rsid w:val="00B8771D"/>
    <w:rsid w:val="00B93C81"/>
    <w:rsid w:val="00B93D2E"/>
    <w:rsid w:val="00B96910"/>
    <w:rsid w:val="00BA6D89"/>
    <w:rsid w:val="00BA6DA0"/>
    <w:rsid w:val="00BA7896"/>
    <w:rsid w:val="00BC2CEB"/>
    <w:rsid w:val="00BC342E"/>
    <w:rsid w:val="00BC73D1"/>
    <w:rsid w:val="00BC7E40"/>
    <w:rsid w:val="00BD765C"/>
    <w:rsid w:val="00BE1F2C"/>
    <w:rsid w:val="00BE231A"/>
    <w:rsid w:val="00BE537C"/>
    <w:rsid w:val="00C04956"/>
    <w:rsid w:val="00C150A2"/>
    <w:rsid w:val="00C15554"/>
    <w:rsid w:val="00C21ED2"/>
    <w:rsid w:val="00C26DDD"/>
    <w:rsid w:val="00C33539"/>
    <w:rsid w:val="00C3361B"/>
    <w:rsid w:val="00C50C84"/>
    <w:rsid w:val="00C5384B"/>
    <w:rsid w:val="00C544D6"/>
    <w:rsid w:val="00C5465C"/>
    <w:rsid w:val="00C60AFA"/>
    <w:rsid w:val="00C6250C"/>
    <w:rsid w:val="00C6765E"/>
    <w:rsid w:val="00C67C29"/>
    <w:rsid w:val="00CA271F"/>
    <w:rsid w:val="00CA416F"/>
    <w:rsid w:val="00CA4F18"/>
    <w:rsid w:val="00CB0DFF"/>
    <w:rsid w:val="00CB5292"/>
    <w:rsid w:val="00CC0521"/>
    <w:rsid w:val="00CD174F"/>
    <w:rsid w:val="00CD1C2B"/>
    <w:rsid w:val="00CD1C9C"/>
    <w:rsid w:val="00CD358E"/>
    <w:rsid w:val="00CD36AC"/>
    <w:rsid w:val="00CE0E1A"/>
    <w:rsid w:val="00CE4660"/>
    <w:rsid w:val="00CF1740"/>
    <w:rsid w:val="00CF4A9D"/>
    <w:rsid w:val="00CF4AC4"/>
    <w:rsid w:val="00CF639B"/>
    <w:rsid w:val="00CF78E2"/>
    <w:rsid w:val="00D04621"/>
    <w:rsid w:val="00D10F79"/>
    <w:rsid w:val="00D12A75"/>
    <w:rsid w:val="00D13651"/>
    <w:rsid w:val="00D13F55"/>
    <w:rsid w:val="00D170EE"/>
    <w:rsid w:val="00D2189E"/>
    <w:rsid w:val="00D23608"/>
    <w:rsid w:val="00D24537"/>
    <w:rsid w:val="00D271D7"/>
    <w:rsid w:val="00D3086E"/>
    <w:rsid w:val="00D43F55"/>
    <w:rsid w:val="00D45D29"/>
    <w:rsid w:val="00D45E01"/>
    <w:rsid w:val="00D50554"/>
    <w:rsid w:val="00D570CE"/>
    <w:rsid w:val="00D6728C"/>
    <w:rsid w:val="00D67F43"/>
    <w:rsid w:val="00D73100"/>
    <w:rsid w:val="00D85095"/>
    <w:rsid w:val="00D95321"/>
    <w:rsid w:val="00DA15BC"/>
    <w:rsid w:val="00DA1FB1"/>
    <w:rsid w:val="00DA3783"/>
    <w:rsid w:val="00DA57EB"/>
    <w:rsid w:val="00DB48BA"/>
    <w:rsid w:val="00DB72A8"/>
    <w:rsid w:val="00DC15F3"/>
    <w:rsid w:val="00DD0FA1"/>
    <w:rsid w:val="00DD467A"/>
    <w:rsid w:val="00DE5A0D"/>
    <w:rsid w:val="00DE7539"/>
    <w:rsid w:val="00DF5009"/>
    <w:rsid w:val="00DF68F8"/>
    <w:rsid w:val="00DF7D0B"/>
    <w:rsid w:val="00E00DAD"/>
    <w:rsid w:val="00E015D9"/>
    <w:rsid w:val="00E0190A"/>
    <w:rsid w:val="00E11672"/>
    <w:rsid w:val="00E229F4"/>
    <w:rsid w:val="00E22AF9"/>
    <w:rsid w:val="00E25FC9"/>
    <w:rsid w:val="00E27F52"/>
    <w:rsid w:val="00E3052E"/>
    <w:rsid w:val="00E36A74"/>
    <w:rsid w:val="00E37348"/>
    <w:rsid w:val="00E52472"/>
    <w:rsid w:val="00E52BA6"/>
    <w:rsid w:val="00E535F7"/>
    <w:rsid w:val="00E64320"/>
    <w:rsid w:val="00E66C13"/>
    <w:rsid w:val="00E739E8"/>
    <w:rsid w:val="00E84377"/>
    <w:rsid w:val="00E86E27"/>
    <w:rsid w:val="00E9664C"/>
    <w:rsid w:val="00EA532E"/>
    <w:rsid w:val="00EA5D0A"/>
    <w:rsid w:val="00EA6FD4"/>
    <w:rsid w:val="00EB728B"/>
    <w:rsid w:val="00EC19D1"/>
    <w:rsid w:val="00EC1B8C"/>
    <w:rsid w:val="00EC32A9"/>
    <w:rsid w:val="00ED4B0F"/>
    <w:rsid w:val="00ED6923"/>
    <w:rsid w:val="00ED6ED5"/>
    <w:rsid w:val="00EE28D9"/>
    <w:rsid w:val="00EF0806"/>
    <w:rsid w:val="00EF0EEC"/>
    <w:rsid w:val="00EF75A8"/>
    <w:rsid w:val="00EF7F36"/>
    <w:rsid w:val="00F002F1"/>
    <w:rsid w:val="00F02677"/>
    <w:rsid w:val="00F20690"/>
    <w:rsid w:val="00F26237"/>
    <w:rsid w:val="00F30341"/>
    <w:rsid w:val="00F40E26"/>
    <w:rsid w:val="00F55A9A"/>
    <w:rsid w:val="00F55B96"/>
    <w:rsid w:val="00F6155D"/>
    <w:rsid w:val="00F658B2"/>
    <w:rsid w:val="00F702F8"/>
    <w:rsid w:val="00F91D58"/>
    <w:rsid w:val="00FA0706"/>
    <w:rsid w:val="00FA113D"/>
    <w:rsid w:val="00FA24B0"/>
    <w:rsid w:val="00FA569F"/>
    <w:rsid w:val="00FB3848"/>
    <w:rsid w:val="00FB50E7"/>
    <w:rsid w:val="00FB6003"/>
    <w:rsid w:val="00FC2912"/>
    <w:rsid w:val="00FC3966"/>
    <w:rsid w:val="00FC69E4"/>
    <w:rsid w:val="00FE2487"/>
    <w:rsid w:val="00FE5E29"/>
    <w:rsid w:val="00FE6E23"/>
    <w:rsid w:val="00FF19E8"/>
    <w:rsid w:val="00FF2F69"/>
    <w:rsid w:val="00FF3C67"/>
    <w:rsid w:val="00FF48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7A588E4"/>
  <w15:chartTrackingRefBased/>
  <w15:docId w15:val="{71881E44-406C-4EB9-9603-7DEE6EAC25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qFormat="1"/>
    <w:lsdException w:name="heading 9" w:semiHidden="1" w:unhideWhenUsed="1" w:qFormat="1"/>
    <w:lsdException w:name="toc 1" w:uiPriority="39"/>
    <w:lsdException w:name="toc 2" w:uiPriority="39"/>
    <w:lsdException w:name="toc 3"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D1C9C"/>
    <w:rPr>
      <w:sz w:val="24"/>
      <w:szCs w:val="24"/>
    </w:rPr>
  </w:style>
  <w:style w:type="paragraph" w:styleId="Heading1">
    <w:name w:val="heading 1"/>
    <w:basedOn w:val="Normal"/>
    <w:next w:val="Normal"/>
    <w:link w:val="Heading1Char"/>
    <w:qFormat/>
    <w:rsid w:val="00882023"/>
    <w:pPr>
      <w:keepNext/>
      <w:keepLines/>
      <w:spacing w:before="240"/>
      <w:outlineLvl w:val="0"/>
    </w:pPr>
    <w:rPr>
      <w:rFonts w:eastAsiaTheme="majorEastAsia" w:cstheme="majorBidi"/>
      <w:b/>
      <w:color w:val="000000" w:themeColor="text1"/>
      <w:sz w:val="40"/>
      <w:szCs w:val="32"/>
    </w:rPr>
  </w:style>
  <w:style w:type="paragraph" w:styleId="Heading2">
    <w:name w:val="heading 2"/>
    <w:basedOn w:val="Normal"/>
    <w:next w:val="Normal"/>
    <w:link w:val="Heading2Char"/>
    <w:unhideWhenUsed/>
    <w:qFormat/>
    <w:rsid w:val="00925EBF"/>
    <w:pPr>
      <w:keepNext/>
      <w:keepLines/>
      <w:spacing w:before="40"/>
      <w:outlineLvl w:val="1"/>
    </w:pPr>
    <w:rPr>
      <w:rFonts w:eastAsiaTheme="majorEastAsia" w:cstheme="majorBidi"/>
      <w:b/>
      <w:color w:val="000000" w:themeColor="text1"/>
      <w:sz w:val="28"/>
      <w:szCs w:val="26"/>
    </w:rPr>
  </w:style>
  <w:style w:type="paragraph" w:styleId="Heading3">
    <w:name w:val="heading 3"/>
    <w:basedOn w:val="Normal"/>
    <w:next w:val="Normal"/>
    <w:link w:val="Heading3Char"/>
    <w:unhideWhenUsed/>
    <w:qFormat/>
    <w:rsid w:val="00591257"/>
    <w:pPr>
      <w:keepNext/>
      <w:spacing w:before="240" w:after="60"/>
      <w:outlineLvl w:val="2"/>
    </w:pPr>
    <w:rPr>
      <w:rFonts w:eastAsiaTheme="majorEastAsia" w:cstheme="majorBidi"/>
      <w:b/>
      <w:bCs/>
      <w:color w:val="000000" w:themeColor="text1"/>
      <w:szCs w:val="26"/>
    </w:rPr>
  </w:style>
  <w:style w:type="paragraph" w:styleId="Heading4">
    <w:name w:val="heading 4"/>
    <w:basedOn w:val="Normal"/>
    <w:next w:val="Normal"/>
    <w:link w:val="Heading4Char"/>
    <w:unhideWhenUsed/>
    <w:qFormat/>
    <w:rsid w:val="00B96910"/>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semiHidden/>
    <w:unhideWhenUsed/>
    <w:qFormat/>
    <w:rsid w:val="00B96910"/>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semiHidden/>
    <w:unhideWhenUsed/>
    <w:qFormat/>
    <w:rsid w:val="00B96910"/>
    <w:pPr>
      <w:keepNext/>
      <w:keepLines/>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semiHidden/>
    <w:unhideWhenUsed/>
    <w:qFormat/>
    <w:rsid w:val="00B96910"/>
    <w:pPr>
      <w:keepNext/>
      <w:keepLines/>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qFormat/>
    <w:rsid w:val="007C3309"/>
    <w:pPr>
      <w:spacing w:before="240" w:after="60"/>
      <w:outlineLvl w:val="7"/>
    </w:pPr>
    <w:rPr>
      <w:i/>
      <w:iCs/>
    </w:rPr>
  </w:style>
  <w:style w:type="paragraph" w:styleId="Heading9">
    <w:name w:val="heading 9"/>
    <w:basedOn w:val="Normal"/>
    <w:next w:val="Normal"/>
    <w:link w:val="Heading9Char"/>
    <w:semiHidden/>
    <w:unhideWhenUsed/>
    <w:qFormat/>
    <w:rsid w:val="00B96910"/>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EF08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Style1">
    <w:name w:val="NormalStyle1"/>
    <w:basedOn w:val="Normal"/>
    <w:rsid w:val="007C3309"/>
    <w:pPr>
      <w:spacing w:line="360" w:lineRule="auto"/>
      <w:jc w:val="both"/>
    </w:pPr>
  </w:style>
  <w:style w:type="paragraph" w:styleId="BodyText2">
    <w:name w:val="Body Text 2"/>
    <w:basedOn w:val="Normal"/>
    <w:rsid w:val="007C3309"/>
    <w:pPr>
      <w:spacing w:after="120" w:line="480" w:lineRule="auto"/>
    </w:pPr>
  </w:style>
  <w:style w:type="character" w:styleId="CommentReference">
    <w:name w:val="annotation reference"/>
    <w:semiHidden/>
    <w:rsid w:val="00A06FCE"/>
    <w:rPr>
      <w:sz w:val="16"/>
      <w:szCs w:val="16"/>
    </w:rPr>
  </w:style>
  <w:style w:type="paragraph" w:styleId="CommentText">
    <w:name w:val="annotation text"/>
    <w:basedOn w:val="Normal"/>
    <w:semiHidden/>
    <w:rsid w:val="00A06FCE"/>
    <w:rPr>
      <w:sz w:val="20"/>
      <w:szCs w:val="20"/>
    </w:rPr>
  </w:style>
  <w:style w:type="paragraph" w:styleId="BalloonText">
    <w:name w:val="Balloon Text"/>
    <w:basedOn w:val="Normal"/>
    <w:semiHidden/>
    <w:rsid w:val="00A06FCE"/>
    <w:rPr>
      <w:rFonts w:ascii="Tahoma" w:hAnsi="Tahoma" w:cs="Tahoma"/>
      <w:sz w:val="16"/>
      <w:szCs w:val="16"/>
    </w:rPr>
  </w:style>
  <w:style w:type="paragraph" w:styleId="NormalWeb">
    <w:name w:val="Normal (Web)"/>
    <w:basedOn w:val="Normal"/>
    <w:uiPriority w:val="99"/>
    <w:unhideWhenUsed/>
    <w:rsid w:val="009F447A"/>
    <w:pPr>
      <w:spacing w:before="100" w:beforeAutospacing="1" w:after="100" w:afterAutospacing="1"/>
    </w:pPr>
    <w:rPr>
      <w:lang w:eastAsia="en-GB"/>
    </w:rPr>
  </w:style>
  <w:style w:type="paragraph" w:styleId="ListParagraph">
    <w:name w:val="List Paragraph"/>
    <w:basedOn w:val="Normal"/>
    <w:uiPriority w:val="34"/>
    <w:qFormat/>
    <w:rsid w:val="009E6B6C"/>
    <w:pPr>
      <w:ind w:left="720"/>
    </w:pPr>
  </w:style>
  <w:style w:type="paragraph" w:styleId="Header">
    <w:name w:val="header"/>
    <w:basedOn w:val="Normal"/>
    <w:link w:val="HeaderChar"/>
    <w:rsid w:val="0000166E"/>
    <w:pPr>
      <w:tabs>
        <w:tab w:val="center" w:pos="4680"/>
        <w:tab w:val="right" w:pos="9360"/>
      </w:tabs>
    </w:pPr>
  </w:style>
  <w:style w:type="character" w:customStyle="1" w:styleId="HeaderChar">
    <w:name w:val="Header Char"/>
    <w:link w:val="Header"/>
    <w:rsid w:val="0000166E"/>
    <w:rPr>
      <w:sz w:val="24"/>
      <w:szCs w:val="24"/>
    </w:rPr>
  </w:style>
  <w:style w:type="paragraph" w:styleId="Footer">
    <w:name w:val="footer"/>
    <w:basedOn w:val="Normal"/>
    <w:link w:val="FooterChar"/>
    <w:uiPriority w:val="99"/>
    <w:rsid w:val="0000166E"/>
    <w:pPr>
      <w:tabs>
        <w:tab w:val="center" w:pos="4680"/>
        <w:tab w:val="right" w:pos="9360"/>
      </w:tabs>
    </w:pPr>
  </w:style>
  <w:style w:type="character" w:customStyle="1" w:styleId="FooterChar">
    <w:name w:val="Footer Char"/>
    <w:link w:val="Footer"/>
    <w:uiPriority w:val="99"/>
    <w:rsid w:val="0000166E"/>
    <w:rPr>
      <w:sz w:val="24"/>
      <w:szCs w:val="24"/>
    </w:rPr>
  </w:style>
  <w:style w:type="character" w:customStyle="1" w:styleId="Heading3Char">
    <w:name w:val="Heading 3 Char"/>
    <w:basedOn w:val="DefaultParagraphFont"/>
    <w:link w:val="Heading3"/>
    <w:rsid w:val="00591257"/>
    <w:rPr>
      <w:rFonts w:eastAsiaTheme="majorEastAsia" w:cstheme="majorBidi"/>
      <w:b/>
      <w:bCs/>
      <w:color w:val="000000" w:themeColor="text1"/>
      <w:sz w:val="24"/>
      <w:szCs w:val="26"/>
    </w:rPr>
  </w:style>
  <w:style w:type="character" w:styleId="Strong">
    <w:name w:val="Strong"/>
    <w:uiPriority w:val="22"/>
    <w:qFormat/>
    <w:rsid w:val="00ED6ED5"/>
    <w:rPr>
      <w:b/>
      <w:bCs/>
    </w:rPr>
  </w:style>
  <w:style w:type="paragraph" w:customStyle="1" w:styleId="Style1">
    <w:name w:val="Style1"/>
    <w:basedOn w:val="Normal"/>
    <w:link w:val="Style1Char"/>
    <w:qFormat/>
    <w:rsid w:val="00B30F28"/>
    <w:pPr>
      <w:jc w:val="right"/>
    </w:pPr>
    <w:rPr>
      <w:b/>
      <w:bCs/>
      <w:color w:val="000000"/>
      <w:sz w:val="60"/>
      <w:szCs w:val="60"/>
    </w:rPr>
  </w:style>
  <w:style w:type="character" w:customStyle="1" w:styleId="Style1Char">
    <w:name w:val="Style1 Char"/>
    <w:basedOn w:val="DefaultParagraphFont"/>
    <w:link w:val="Style1"/>
    <w:rsid w:val="00B30F28"/>
    <w:rPr>
      <w:b/>
      <w:bCs/>
      <w:color w:val="000000"/>
      <w:sz w:val="60"/>
      <w:szCs w:val="60"/>
    </w:rPr>
  </w:style>
  <w:style w:type="character" w:customStyle="1" w:styleId="Heading1Char">
    <w:name w:val="Heading 1 Char"/>
    <w:basedOn w:val="DefaultParagraphFont"/>
    <w:link w:val="Heading1"/>
    <w:rsid w:val="00882023"/>
    <w:rPr>
      <w:rFonts w:eastAsiaTheme="majorEastAsia" w:cstheme="majorBidi"/>
      <w:b/>
      <w:color w:val="000000" w:themeColor="text1"/>
      <w:sz w:val="40"/>
      <w:szCs w:val="32"/>
    </w:rPr>
  </w:style>
  <w:style w:type="paragraph" w:styleId="TOCHeading">
    <w:name w:val="TOC Heading"/>
    <w:basedOn w:val="Heading1"/>
    <w:next w:val="Normal"/>
    <w:uiPriority w:val="39"/>
    <w:unhideWhenUsed/>
    <w:qFormat/>
    <w:rsid w:val="00702E65"/>
    <w:pPr>
      <w:spacing w:line="259" w:lineRule="auto"/>
      <w:outlineLvl w:val="9"/>
    </w:pPr>
  </w:style>
  <w:style w:type="paragraph" w:customStyle="1" w:styleId="mystyle">
    <w:name w:val="my style"/>
    <w:basedOn w:val="Normal"/>
    <w:link w:val="mystyleChar"/>
    <w:qFormat/>
    <w:rsid w:val="00882023"/>
    <w:rPr>
      <w:b/>
      <w:color w:val="000000"/>
      <w:sz w:val="40"/>
      <w:szCs w:val="40"/>
    </w:rPr>
  </w:style>
  <w:style w:type="character" w:styleId="Emphasis">
    <w:name w:val="Emphasis"/>
    <w:basedOn w:val="DefaultParagraphFont"/>
    <w:qFormat/>
    <w:rsid w:val="00882023"/>
    <w:rPr>
      <w:i/>
      <w:iCs/>
    </w:rPr>
  </w:style>
  <w:style w:type="character" w:customStyle="1" w:styleId="mystyleChar">
    <w:name w:val="my style Char"/>
    <w:basedOn w:val="DefaultParagraphFont"/>
    <w:link w:val="mystyle"/>
    <w:rsid w:val="00882023"/>
    <w:rPr>
      <w:b/>
      <w:color w:val="000000"/>
      <w:sz w:val="40"/>
      <w:szCs w:val="40"/>
    </w:rPr>
  </w:style>
  <w:style w:type="paragraph" w:styleId="TOC2">
    <w:name w:val="toc 2"/>
    <w:basedOn w:val="Normal"/>
    <w:next w:val="Normal"/>
    <w:autoRedefine/>
    <w:uiPriority w:val="39"/>
    <w:unhideWhenUsed/>
    <w:rsid w:val="00882023"/>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7E59D8"/>
    <w:pPr>
      <w:tabs>
        <w:tab w:val="right" w:leader="dot" w:pos="8630"/>
      </w:tabs>
      <w:spacing w:after="100" w:line="259" w:lineRule="auto"/>
    </w:pPr>
    <w:rPr>
      <w:rFonts w:asciiTheme="minorHAnsi" w:eastAsiaTheme="minorEastAsia" w:hAnsiTheme="minorHAnsi"/>
      <w:b/>
      <w:bCs/>
      <w:noProof/>
      <w:sz w:val="22"/>
      <w:szCs w:val="22"/>
    </w:rPr>
  </w:style>
  <w:style w:type="paragraph" w:styleId="TOC3">
    <w:name w:val="toc 3"/>
    <w:basedOn w:val="Normal"/>
    <w:next w:val="Normal"/>
    <w:autoRedefine/>
    <w:uiPriority w:val="39"/>
    <w:unhideWhenUsed/>
    <w:rsid w:val="00882023"/>
    <w:pPr>
      <w:spacing w:after="100" w:line="259" w:lineRule="auto"/>
      <w:ind w:left="440"/>
    </w:pPr>
    <w:rPr>
      <w:rFonts w:asciiTheme="minorHAnsi" w:eastAsiaTheme="minorEastAsia" w:hAnsiTheme="minorHAnsi"/>
      <w:sz w:val="22"/>
      <w:szCs w:val="22"/>
    </w:rPr>
  </w:style>
  <w:style w:type="character" w:styleId="Hyperlink">
    <w:name w:val="Hyperlink"/>
    <w:basedOn w:val="DefaultParagraphFont"/>
    <w:uiPriority w:val="99"/>
    <w:unhideWhenUsed/>
    <w:rsid w:val="00882023"/>
    <w:rPr>
      <w:color w:val="0563C1" w:themeColor="hyperlink"/>
      <w:u w:val="single"/>
    </w:rPr>
  </w:style>
  <w:style w:type="paragraph" w:customStyle="1" w:styleId="Heading21">
    <w:name w:val="Heading 21"/>
    <w:basedOn w:val="Normal"/>
    <w:link w:val="HeaDING2Char0"/>
    <w:rsid w:val="001E5BEE"/>
    <w:rPr>
      <w:b/>
      <w:bCs/>
      <w:color w:val="000000"/>
      <w:sz w:val="28"/>
      <w:szCs w:val="28"/>
    </w:rPr>
  </w:style>
  <w:style w:type="character" w:customStyle="1" w:styleId="Heading2Char">
    <w:name w:val="Heading 2 Char"/>
    <w:basedOn w:val="DefaultParagraphFont"/>
    <w:link w:val="Heading2"/>
    <w:rsid w:val="00925EBF"/>
    <w:rPr>
      <w:rFonts w:eastAsiaTheme="majorEastAsia" w:cstheme="majorBidi"/>
      <w:b/>
      <w:color w:val="000000" w:themeColor="text1"/>
      <w:sz w:val="28"/>
      <w:szCs w:val="26"/>
    </w:rPr>
  </w:style>
  <w:style w:type="character" w:customStyle="1" w:styleId="HeaDING2Char0">
    <w:name w:val="HeaDING 2 Char"/>
    <w:basedOn w:val="DefaultParagraphFont"/>
    <w:link w:val="Heading21"/>
    <w:rsid w:val="001E5BEE"/>
    <w:rPr>
      <w:b/>
      <w:bCs/>
      <w:color w:val="000000"/>
      <w:sz w:val="28"/>
      <w:szCs w:val="28"/>
    </w:rPr>
  </w:style>
  <w:style w:type="character" w:customStyle="1" w:styleId="Heading4Char">
    <w:name w:val="Heading 4 Char"/>
    <w:basedOn w:val="DefaultParagraphFont"/>
    <w:link w:val="Heading4"/>
    <w:rsid w:val="00B96910"/>
    <w:rPr>
      <w:rFonts w:asciiTheme="majorHAnsi" w:eastAsiaTheme="majorEastAsia" w:hAnsiTheme="majorHAnsi" w:cstheme="majorBidi"/>
      <w:i/>
      <w:iCs/>
      <w:color w:val="2F5496" w:themeColor="accent1" w:themeShade="BF"/>
      <w:sz w:val="24"/>
      <w:szCs w:val="24"/>
    </w:rPr>
  </w:style>
  <w:style w:type="character" w:customStyle="1" w:styleId="Heading5Char">
    <w:name w:val="Heading 5 Char"/>
    <w:basedOn w:val="DefaultParagraphFont"/>
    <w:link w:val="Heading5"/>
    <w:semiHidden/>
    <w:rsid w:val="00B96910"/>
    <w:rPr>
      <w:rFonts w:asciiTheme="majorHAnsi" w:eastAsiaTheme="majorEastAsia" w:hAnsiTheme="majorHAnsi" w:cstheme="majorBidi"/>
      <w:color w:val="2F5496" w:themeColor="accent1" w:themeShade="BF"/>
      <w:sz w:val="24"/>
      <w:szCs w:val="24"/>
    </w:rPr>
  </w:style>
  <w:style w:type="character" w:customStyle="1" w:styleId="Heading6Char">
    <w:name w:val="Heading 6 Char"/>
    <w:basedOn w:val="DefaultParagraphFont"/>
    <w:link w:val="Heading6"/>
    <w:semiHidden/>
    <w:rsid w:val="00B96910"/>
    <w:rPr>
      <w:rFonts w:asciiTheme="majorHAnsi" w:eastAsiaTheme="majorEastAsia" w:hAnsiTheme="majorHAnsi" w:cstheme="majorBidi"/>
      <w:color w:val="1F3763" w:themeColor="accent1" w:themeShade="7F"/>
      <w:sz w:val="24"/>
      <w:szCs w:val="24"/>
    </w:rPr>
  </w:style>
  <w:style w:type="character" w:customStyle="1" w:styleId="Heading7Char">
    <w:name w:val="Heading 7 Char"/>
    <w:basedOn w:val="DefaultParagraphFont"/>
    <w:link w:val="Heading7"/>
    <w:semiHidden/>
    <w:rsid w:val="00B96910"/>
    <w:rPr>
      <w:rFonts w:asciiTheme="majorHAnsi" w:eastAsiaTheme="majorEastAsia" w:hAnsiTheme="majorHAnsi" w:cstheme="majorBidi"/>
      <w:i/>
      <w:iCs/>
      <w:color w:val="1F3763" w:themeColor="accent1" w:themeShade="7F"/>
      <w:sz w:val="24"/>
      <w:szCs w:val="24"/>
    </w:rPr>
  </w:style>
  <w:style w:type="character" w:customStyle="1" w:styleId="Heading9Char">
    <w:name w:val="Heading 9 Char"/>
    <w:basedOn w:val="DefaultParagraphFont"/>
    <w:link w:val="Heading9"/>
    <w:semiHidden/>
    <w:rsid w:val="00B96910"/>
    <w:rPr>
      <w:rFonts w:asciiTheme="majorHAnsi" w:eastAsiaTheme="majorEastAsia" w:hAnsiTheme="majorHAnsi" w:cstheme="majorBidi"/>
      <w:i/>
      <w:iCs/>
      <w:color w:val="272727" w:themeColor="text1" w:themeTint="D8"/>
      <w:sz w:val="21"/>
      <w:szCs w:val="21"/>
    </w:rPr>
  </w:style>
  <w:style w:type="numbering" w:customStyle="1" w:styleId="Style2">
    <w:name w:val="Style2"/>
    <w:uiPriority w:val="99"/>
    <w:rsid w:val="00980B44"/>
    <w:pPr>
      <w:numPr>
        <w:numId w:val="9"/>
      </w:numPr>
    </w:pPr>
  </w:style>
  <w:style w:type="numbering" w:customStyle="1" w:styleId="Style3">
    <w:name w:val="Style3"/>
    <w:uiPriority w:val="99"/>
    <w:rsid w:val="008306DF"/>
    <w:pPr>
      <w:numPr>
        <w:numId w:val="12"/>
      </w:numPr>
    </w:pPr>
  </w:style>
  <w:style w:type="character" w:styleId="UnresolvedMention">
    <w:name w:val="Unresolved Mention"/>
    <w:basedOn w:val="DefaultParagraphFont"/>
    <w:uiPriority w:val="99"/>
    <w:semiHidden/>
    <w:unhideWhenUsed/>
    <w:rsid w:val="00FA24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883343">
      <w:bodyDiv w:val="1"/>
      <w:marLeft w:val="0"/>
      <w:marRight w:val="0"/>
      <w:marTop w:val="0"/>
      <w:marBottom w:val="0"/>
      <w:divBdr>
        <w:top w:val="none" w:sz="0" w:space="0" w:color="auto"/>
        <w:left w:val="none" w:sz="0" w:space="0" w:color="auto"/>
        <w:bottom w:val="none" w:sz="0" w:space="0" w:color="auto"/>
        <w:right w:val="none" w:sz="0" w:space="0" w:color="auto"/>
      </w:divBdr>
    </w:div>
    <w:div w:id="55132162">
      <w:bodyDiv w:val="1"/>
      <w:marLeft w:val="0"/>
      <w:marRight w:val="0"/>
      <w:marTop w:val="0"/>
      <w:marBottom w:val="0"/>
      <w:divBdr>
        <w:top w:val="none" w:sz="0" w:space="0" w:color="auto"/>
        <w:left w:val="none" w:sz="0" w:space="0" w:color="auto"/>
        <w:bottom w:val="none" w:sz="0" w:space="0" w:color="auto"/>
        <w:right w:val="none" w:sz="0" w:space="0" w:color="auto"/>
      </w:divBdr>
    </w:div>
    <w:div w:id="161623831">
      <w:bodyDiv w:val="1"/>
      <w:marLeft w:val="0"/>
      <w:marRight w:val="0"/>
      <w:marTop w:val="0"/>
      <w:marBottom w:val="0"/>
      <w:divBdr>
        <w:top w:val="none" w:sz="0" w:space="0" w:color="auto"/>
        <w:left w:val="none" w:sz="0" w:space="0" w:color="auto"/>
        <w:bottom w:val="none" w:sz="0" w:space="0" w:color="auto"/>
        <w:right w:val="none" w:sz="0" w:space="0" w:color="auto"/>
      </w:divBdr>
    </w:div>
    <w:div w:id="291641323">
      <w:bodyDiv w:val="1"/>
      <w:marLeft w:val="0"/>
      <w:marRight w:val="0"/>
      <w:marTop w:val="0"/>
      <w:marBottom w:val="0"/>
      <w:divBdr>
        <w:top w:val="none" w:sz="0" w:space="0" w:color="auto"/>
        <w:left w:val="none" w:sz="0" w:space="0" w:color="auto"/>
        <w:bottom w:val="none" w:sz="0" w:space="0" w:color="auto"/>
        <w:right w:val="none" w:sz="0" w:space="0" w:color="auto"/>
      </w:divBdr>
    </w:div>
    <w:div w:id="559562365">
      <w:bodyDiv w:val="1"/>
      <w:marLeft w:val="0"/>
      <w:marRight w:val="0"/>
      <w:marTop w:val="0"/>
      <w:marBottom w:val="0"/>
      <w:divBdr>
        <w:top w:val="none" w:sz="0" w:space="0" w:color="auto"/>
        <w:left w:val="none" w:sz="0" w:space="0" w:color="auto"/>
        <w:bottom w:val="none" w:sz="0" w:space="0" w:color="auto"/>
        <w:right w:val="none" w:sz="0" w:space="0" w:color="auto"/>
      </w:divBdr>
    </w:div>
    <w:div w:id="594441889">
      <w:bodyDiv w:val="1"/>
      <w:marLeft w:val="0"/>
      <w:marRight w:val="0"/>
      <w:marTop w:val="0"/>
      <w:marBottom w:val="0"/>
      <w:divBdr>
        <w:top w:val="none" w:sz="0" w:space="0" w:color="auto"/>
        <w:left w:val="none" w:sz="0" w:space="0" w:color="auto"/>
        <w:bottom w:val="none" w:sz="0" w:space="0" w:color="auto"/>
        <w:right w:val="none" w:sz="0" w:space="0" w:color="auto"/>
      </w:divBdr>
    </w:div>
    <w:div w:id="710425544">
      <w:bodyDiv w:val="1"/>
      <w:marLeft w:val="0"/>
      <w:marRight w:val="0"/>
      <w:marTop w:val="0"/>
      <w:marBottom w:val="0"/>
      <w:divBdr>
        <w:top w:val="none" w:sz="0" w:space="0" w:color="auto"/>
        <w:left w:val="none" w:sz="0" w:space="0" w:color="auto"/>
        <w:bottom w:val="none" w:sz="0" w:space="0" w:color="auto"/>
        <w:right w:val="none" w:sz="0" w:space="0" w:color="auto"/>
      </w:divBdr>
    </w:div>
    <w:div w:id="793520576">
      <w:bodyDiv w:val="1"/>
      <w:marLeft w:val="0"/>
      <w:marRight w:val="0"/>
      <w:marTop w:val="0"/>
      <w:marBottom w:val="0"/>
      <w:divBdr>
        <w:top w:val="none" w:sz="0" w:space="0" w:color="auto"/>
        <w:left w:val="none" w:sz="0" w:space="0" w:color="auto"/>
        <w:bottom w:val="none" w:sz="0" w:space="0" w:color="auto"/>
        <w:right w:val="none" w:sz="0" w:space="0" w:color="auto"/>
      </w:divBdr>
    </w:div>
    <w:div w:id="811563687">
      <w:bodyDiv w:val="1"/>
      <w:marLeft w:val="0"/>
      <w:marRight w:val="0"/>
      <w:marTop w:val="0"/>
      <w:marBottom w:val="0"/>
      <w:divBdr>
        <w:top w:val="none" w:sz="0" w:space="0" w:color="auto"/>
        <w:left w:val="none" w:sz="0" w:space="0" w:color="auto"/>
        <w:bottom w:val="none" w:sz="0" w:space="0" w:color="auto"/>
        <w:right w:val="none" w:sz="0" w:space="0" w:color="auto"/>
      </w:divBdr>
    </w:div>
    <w:div w:id="839583550">
      <w:bodyDiv w:val="1"/>
      <w:marLeft w:val="0"/>
      <w:marRight w:val="0"/>
      <w:marTop w:val="0"/>
      <w:marBottom w:val="0"/>
      <w:divBdr>
        <w:top w:val="none" w:sz="0" w:space="0" w:color="auto"/>
        <w:left w:val="none" w:sz="0" w:space="0" w:color="auto"/>
        <w:bottom w:val="none" w:sz="0" w:space="0" w:color="auto"/>
        <w:right w:val="none" w:sz="0" w:space="0" w:color="auto"/>
      </w:divBdr>
    </w:div>
    <w:div w:id="948005371">
      <w:bodyDiv w:val="1"/>
      <w:marLeft w:val="0"/>
      <w:marRight w:val="0"/>
      <w:marTop w:val="0"/>
      <w:marBottom w:val="0"/>
      <w:divBdr>
        <w:top w:val="none" w:sz="0" w:space="0" w:color="auto"/>
        <w:left w:val="none" w:sz="0" w:space="0" w:color="auto"/>
        <w:bottom w:val="none" w:sz="0" w:space="0" w:color="auto"/>
        <w:right w:val="none" w:sz="0" w:space="0" w:color="auto"/>
      </w:divBdr>
    </w:div>
    <w:div w:id="968245122">
      <w:bodyDiv w:val="1"/>
      <w:marLeft w:val="0"/>
      <w:marRight w:val="0"/>
      <w:marTop w:val="0"/>
      <w:marBottom w:val="0"/>
      <w:divBdr>
        <w:top w:val="none" w:sz="0" w:space="0" w:color="auto"/>
        <w:left w:val="none" w:sz="0" w:space="0" w:color="auto"/>
        <w:bottom w:val="none" w:sz="0" w:space="0" w:color="auto"/>
        <w:right w:val="none" w:sz="0" w:space="0" w:color="auto"/>
      </w:divBdr>
    </w:div>
    <w:div w:id="977032672">
      <w:bodyDiv w:val="1"/>
      <w:marLeft w:val="0"/>
      <w:marRight w:val="0"/>
      <w:marTop w:val="0"/>
      <w:marBottom w:val="0"/>
      <w:divBdr>
        <w:top w:val="none" w:sz="0" w:space="0" w:color="auto"/>
        <w:left w:val="none" w:sz="0" w:space="0" w:color="auto"/>
        <w:bottom w:val="none" w:sz="0" w:space="0" w:color="auto"/>
        <w:right w:val="none" w:sz="0" w:space="0" w:color="auto"/>
      </w:divBdr>
    </w:div>
    <w:div w:id="978459889">
      <w:bodyDiv w:val="1"/>
      <w:marLeft w:val="0"/>
      <w:marRight w:val="0"/>
      <w:marTop w:val="0"/>
      <w:marBottom w:val="0"/>
      <w:divBdr>
        <w:top w:val="none" w:sz="0" w:space="0" w:color="auto"/>
        <w:left w:val="none" w:sz="0" w:space="0" w:color="auto"/>
        <w:bottom w:val="none" w:sz="0" w:space="0" w:color="auto"/>
        <w:right w:val="none" w:sz="0" w:space="0" w:color="auto"/>
      </w:divBdr>
    </w:div>
    <w:div w:id="1077939683">
      <w:bodyDiv w:val="1"/>
      <w:marLeft w:val="0"/>
      <w:marRight w:val="0"/>
      <w:marTop w:val="0"/>
      <w:marBottom w:val="0"/>
      <w:divBdr>
        <w:top w:val="none" w:sz="0" w:space="0" w:color="auto"/>
        <w:left w:val="none" w:sz="0" w:space="0" w:color="auto"/>
        <w:bottom w:val="none" w:sz="0" w:space="0" w:color="auto"/>
        <w:right w:val="none" w:sz="0" w:space="0" w:color="auto"/>
      </w:divBdr>
    </w:div>
    <w:div w:id="1129085637">
      <w:bodyDiv w:val="1"/>
      <w:marLeft w:val="0"/>
      <w:marRight w:val="0"/>
      <w:marTop w:val="0"/>
      <w:marBottom w:val="0"/>
      <w:divBdr>
        <w:top w:val="none" w:sz="0" w:space="0" w:color="auto"/>
        <w:left w:val="none" w:sz="0" w:space="0" w:color="auto"/>
        <w:bottom w:val="none" w:sz="0" w:space="0" w:color="auto"/>
        <w:right w:val="none" w:sz="0" w:space="0" w:color="auto"/>
      </w:divBdr>
    </w:div>
    <w:div w:id="1136601626">
      <w:bodyDiv w:val="1"/>
      <w:marLeft w:val="0"/>
      <w:marRight w:val="0"/>
      <w:marTop w:val="0"/>
      <w:marBottom w:val="0"/>
      <w:divBdr>
        <w:top w:val="none" w:sz="0" w:space="0" w:color="auto"/>
        <w:left w:val="none" w:sz="0" w:space="0" w:color="auto"/>
        <w:bottom w:val="none" w:sz="0" w:space="0" w:color="auto"/>
        <w:right w:val="none" w:sz="0" w:space="0" w:color="auto"/>
      </w:divBdr>
    </w:div>
    <w:div w:id="1286814997">
      <w:bodyDiv w:val="1"/>
      <w:marLeft w:val="0"/>
      <w:marRight w:val="0"/>
      <w:marTop w:val="0"/>
      <w:marBottom w:val="0"/>
      <w:divBdr>
        <w:top w:val="none" w:sz="0" w:space="0" w:color="auto"/>
        <w:left w:val="none" w:sz="0" w:space="0" w:color="auto"/>
        <w:bottom w:val="none" w:sz="0" w:space="0" w:color="auto"/>
        <w:right w:val="none" w:sz="0" w:space="0" w:color="auto"/>
      </w:divBdr>
    </w:div>
    <w:div w:id="1322461772">
      <w:bodyDiv w:val="1"/>
      <w:marLeft w:val="0"/>
      <w:marRight w:val="0"/>
      <w:marTop w:val="0"/>
      <w:marBottom w:val="0"/>
      <w:divBdr>
        <w:top w:val="none" w:sz="0" w:space="0" w:color="auto"/>
        <w:left w:val="none" w:sz="0" w:space="0" w:color="auto"/>
        <w:bottom w:val="none" w:sz="0" w:space="0" w:color="auto"/>
        <w:right w:val="none" w:sz="0" w:space="0" w:color="auto"/>
      </w:divBdr>
    </w:div>
    <w:div w:id="1423721378">
      <w:bodyDiv w:val="1"/>
      <w:marLeft w:val="0"/>
      <w:marRight w:val="0"/>
      <w:marTop w:val="0"/>
      <w:marBottom w:val="0"/>
      <w:divBdr>
        <w:top w:val="none" w:sz="0" w:space="0" w:color="auto"/>
        <w:left w:val="none" w:sz="0" w:space="0" w:color="auto"/>
        <w:bottom w:val="none" w:sz="0" w:space="0" w:color="auto"/>
        <w:right w:val="none" w:sz="0" w:space="0" w:color="auto"/>
      </w:divBdr>
    </w:div>
    <w:div w:id="1613633852">
      <w:bodyDiv w:val="1"/>
      <w:marLeft w:val="0"/>
      <w:marRight w:val="0"/>
      <w:marTop w:val="0"/>
      <w:marBottom w:val="0"/>
      <w:divBdr>
        <w:top w:val="none" w:sz="0" w:space="0" w:color="auto"/>
        <w:left w:val="none" w:sz="0" w:space="0" w:color="auto"/>
        <w:bottom w:val="none" w:sz="0" w:space="0" w:color="auto"/>
        <w:right w:val="none" w:sz="0" w:space="0" w:color="auto"/>
      </w:divBdr>
      <w:divsChild>
        <w:div w:id="514273966">
          <w:marLeft w:val="0"/>
          <w:marRight w:val="0"/>
          <w:marTop w:val="0"/>
          <w:marBottom w:val="0"/>
          <w:divBdr>
            <w:top w:val="none" w:sz="0" w:space="0" w:color="auto"/>
            <w:left w:val="none" w:sz="0" w:space="0" w:color="auto"/>
            <w:bottom w:val="none" w:sz="0" w:space="0" w:color="auto"/>
            <w:right w:val="none" w:sz="0" w:space="0" w:color="auto"/>
          </w:divBdr>
          <w:divsChild>
            <w:div w:id="106200631">
              <w:marLeft w:val="0"/>
              <w:marRight w:val="0"/>
              <w:marTop w:val="0"/>
              <w:marBottom w:val="0"/>
              <w:divBdr>
                <w:top w:val="single" w:sz="4" w:space="0" w:color="3B3C45"/>
                <w:left w:val="single" w:sz="4" w:space="0" w:color="3B3C45"/>
                <w:bottom w:val="single" w:sz="4" w:space="0" w:color="3B3C45"/>
                <w:right w:val="none" w:sz="0" w:space="0" w:color="auto"/>
              </w:divBdr>
            </w:div>
            <w:div w:id="2004508462">
              <w:marLeft w:val="0"/>
              <w:marRight w:val="0"/>
              <w:marTop w:val="0"/>
              <w:marBottom w:val="0"/>
              <w:divBdr>
                <w:top w:val="none" w:sz="0" w:space="0" w:color="auto"/>
                <w:left w:val="none" w:sz="0" w:space="0" w:color="auto"/>
                <w:bottom w:val="none" w:sz="0" w:space="0" w:color="auto"/>
                <w:right w:val="none" w:sz="0" w:space="0" w:color="auto"/>
              </w:divBdr>
              <w:divsChild>
                <w:div w:id="748163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468546">
          <w:marLeft w:val="0"/>
          <w:marRight w:val="0"/>
          <w:marTop w:val="0"/>
          <w:marBottom w:val="0"/>
          <w:divBdr>
            <w:top w:val="single" w:sz="4" w:space="0" w:color="3B3C45"/>
            <w:left w:val="single" w:sz="4" w:space="0" w:color="3B3C45"/>
            <w:bottom w:val="single" w:sz="4" w:space="31" w:color="3B3C45"/>
            <w:right w:val="single" w:sz="4" w:space="0" w:color="3B3C45"/>
          </w:divBdr>
          <w:divsChild>
            <w:div w:id="1688870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4611">
      <w:bodyDiv w:val="1"/>
      <w:marLeft w:val="0"/>
      <w:marRight w:val="0"/>
      <w:marTop w:val="0"/>
      <w:marBottom w:val="0"/>
      <w:divBdr>
        <w:top w:val="none" w:sz="0" w:space="0" w:color="auto"/>
        <w:left w:val="none" w:sz="0" w:space="0" w:color="auto"/>
        <w:bottom w:val="none" w:sz="0" w:space="0" w:color="auto"/>
        <w:right w:val="none" w:sz="0" w:space="0" w:color="auto"/>
      </w:divBdr>
    </w:div>
    <w:div w:id="1895773756">
      <w:bodyDiv w:val="1"/>
      <w:marLeft w:val="0"/>
      <w:marRight w:val="0"/>
      <w:marTop w:val="0"/>
      <w:marBottom w:val="0"/>
      <w:divBdr>
        <w:top w:val="none" w:sz="0" w:space="0" w:color="auto"/>
        <w:left w:val="none" w:sz="0" w:space="0" w:color="auto"/>
        <w:bottom w:val="none" w:sz="0" w:space="0" w:color="auto"/>
        <w:right w:val="none" w:sz="0" w:space="0" w:color="auto"/>
      </w:divBdr>
    </w:div>
    <w:div w:id="1904366080">
      <w:bodyDiv w:val="1"/>
      <w:marLeft w:val="0"/>
      <w:marRight w:val="0"/>
      <w:marTop w:val="0"/>
      <w:marBottom w:val="0"/>
      <w:divBdr>
        <w:top w:val="none" w:sz="0" w:space="0" w:color="auto"/>
        <w:left w:val="none" w:sz="0" w:space="0" w:color="auto"/>
        <w:bottom w:val="none" w:sz="0" w:space="0" w:color="auto"/>
        <w:right w:val="none" w:sz="0" w:space="0" w:color="auto"/>
      </w:divBdr>
    </w:div>
    <w:div w:id="1907912872">
      <w:bodyDiv w:val="1"/>
      <w:marLeft w:val="0"/>
      <w:marRight w:val="0"/>
      <w:marTop w:val="0"/>
      <w:marBottom w:val="0"/>
      <w:divBdr>
        <w:top w:val="none" w:sz="0" w:space="0" w:color="auto"/>
        <w:left w:val="none" w:sz="0" w:space="0" w:color="auto"/>
        <w:bottom w:val="none" w:sz="0" w:space="0" w:color="auto"/>
        <w:right w:val="none" w:sz="0" w:space="0" w:color="auto"/>
      </w:divBdr>
      <w:divsChild>
        <w:div w:id="1061103555">
          <w:marLeft w:val="0"/>
          <w:marRight w:val="0"/>
          <w:marTop w:val="0"/>
          <w:marBottom w:val="0"/>
          <w:divBdr>
            <w:top w:val="none" w:sz="0" w:space="0" w:color="auto"/>
            <w:left w:val="none" w:sz="0" w:space="0" w:color="auto"/>
            <w:bottom w:val="none" w:sz="0" w:space="0" w:color="auto"/>
            <w:right w:val="none" w:sz="0" w:space="0" w:color="auto"/>
          </w:divBdr>
          <w:divsChild>
            <w:div w:id="1436318200">
              <w:marLeft w:val="0"/>
              <w:marRight w:val="0"/>
              <w:marTop w:val="0"/>
              <w:marBottom w:val="0"/>
              <w:divBdr>
                <w:top w:val="none" w:sz="0" w:space="0" w:color="auto"/>
                <w:left w:val="none" w:sz="0" w:space="0" w:color="auto"/>
                <w:bottom w:val="none" w:sz="0" w:space="0" w:color="auto"/>
                <w:right w:val="none" w:sz="0" w:space="0" w:color="auto"/>
              </w:divBdr>
              <w:divsChild>
                <w:div w:id="1870028805">
                  <w:marLeft w:val="0"/>
                  <w:marRight w:val="0"/>
                  <w:marTop w:val="0"/>
                  <w:marBottom w:val="0"/>
                  <w:divBdr>
                    <w:top w:val="none" w:sz="0" w:space="0" w:color="auto"/>
                    <w:left w:val="none" w:sz="0" w:space="0" w:color="auto"/>
                    <w:bottom w:val="none" w:sz="0" w:space="0" w:color="auto"/>
                    <w:right w:val="none" w:sz="0" w:space="0" w:color="auto"/>
                  </w:divBdr>
                  <w:divsChild>
                    <w:div w:id="36321654">
                      <w:marLeft w:val="0"/>
                      <w:marRight w:val="0"/>
                      <w:marTop w:val="0"/>
                      <w:marBottom w:val="0"/>
                      <w:divBdr>
                        <w:top w:val="none" w:sz="0" w:space="0" w:color="auto"/>
                        <w:left w:val="none" w:sz="0" w:space="0" w:color="auto"/>
                        <w:bottom w:val="none" w:sz="0" w:space="0" w:color="auto"/>
                        <w:right w:val="none" w:sz="0" w:space="0" w:color="auto"/>
                      </w:divBdr>
                      <w:divsChild>
                        <w:div w:id="81682282">
                          <w:marLeft w:val="0"/>
                          <w:marRight w:val="0"/>
                          <w:marTop w:val="0"/>
                          <w:marBottom w:val="0"/>
                          <w:divBdr>
                            <w:top w:val="none" w:sz="0" w:space="0" w:color="auto"/>
                            <w:left w:val="none" w:sz="0" w:space="0" w:color="auto"/>
                            <w:bottom w:val="none" w:sz="0" w:space="0" w:color="auto"/>
                            <w:right w:val="none" w:sz="0" w:space="0" w:color="auto"/>
                          </w:divBdr>
                          <w:divsChild>
                            <w:div w:id="1192232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00226569">
      <w:bodyDiv w:val="1"/>
      <w:marLeft w:val="0"/>
      <w:marRight w:val="0"/>
      <w:marTop w:val="0"/>
      <w:marBottom w:val="0"/>
      <w:divBdr>
        <w:top w:val="none" w:sz="0" w:space="0" w:color="auto"/>
        <w:left w:val="none" w:sz="0" w:space="0" w:color="auto"/>
        <w:bottom w:val="none" w:sz="0" w:space="0" w:color="auto"/>
        <w:right w:val="none" w:sz="0" w:space="0" w:color="auto"/>
      </w:divBdr>
    </w:div>
    <w:div w:id="2001885297">
      <w:bodyDiv w:val="1"/>
      <w:marLeft w:val="0"/>
      <w:marRight w:val="0"/>
      <w:marTop w:val="0"/>
      <w:marBottom w:val="0"/>
      <w:divBdr>
        <w:top w:val="none" w:sz="0" w:space="0" w:color="auto"/>
        <w:left w:val="none" w:sz="0" w:space="0" w:color="auto"/>
        <w:bottom w:val="none" w:sz="0" w:space="0" w:color="auto"/>
        <w:right w:val="none" w:sz="0" w:space="0" w:color="auto"/>
      </w:divBdr>
    </w:div>
    <w:div w:id="20537672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github.com/33073-umar/NeuraWal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jp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jp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F9ED03-D338-4C1E-9CAA-465ACE9141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67</Pages>
  <Words>10664</Words>
  <Characters>60786</Characters>
  <Application>Microsoft Office Word</Application>
  <DocSecurity>0</DocSecurity>
  <Lines>506</Lines>
  <Paragraphs>142</Paragraphs>
  <ScaleCrop>false</ScaleCrop>
  <HeadingPairs>
    <vt:vector size="2" baseType="variant">
      <vt:variant>
        <vt:lpstr>Title</vt:lpstr>
      </vt:variant>
      <vt:variant>
        <vt:i4>1</vt:i4>
      </vt:variant>
    </vt:vector>
  </HeadingPairs>
  <TitlesOfParts>
    <vt:vector size="1" baseType="lpstr">
      <vt:lpstr>Title of the Project</vt:lpstr>
    </vt:vector>
  </TitlesOfParts>
  <Company>Smash iNet 0300-5284220</Company>
  <LinksUpToDate>false</LinksUpToDate>
  <CharactersWithSpaces>71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the Project</dc:title>
  <dc:subject/>
  <dc:creator>umer.rashid</dc:creator>
  <cp:keywords/>
  <dc:description/>
  <cp:lastModifiedBy>Hamza Ali</cp:lastModifiedBy>
  <cp:revision>252</cp:revision>
  <cp:lastPrinted>2025-05-08T00:59:00Z</cp:lastPrinted>
  <dcterms:created xsi:type="dcterms:W3CDTF">2025-05-07T23:43:00Z</dcterms:created>
  <dcterms:modified xsi:type="dcterms:W3CDTF">2025-05-11T07:27:00Z</dcterms:modified>
</cp:coreProperties>
</file>